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37B3503F" w:rsidR="00A107F3" w:rsidRDefault="005E6CE4" w:rsidP="009923C5">
      <w:pPr>
        <w:spacing w:after="0" w:line="360" w:lineRule="auto"/>
      </w:pPr>
      <w:r>
        <w:t>Collapsed</w:t>
      </w:r>
      <w:r w:rsidR="00DB33A6">
        <w:t xml:space="preserve"> </w:t>
      </w:r>
      <w:r>
        <w:t>o</w:t>
      </w:r>
      <w:r w:rsidR="00A107F3">
        <w:t xml:space="preserve">yster populations in large Florida estuaries </w:t>
      </w:r>
      <w:r>
        <w:t>appear</w:t>
      </w:r>
      <w:r w:rsidR="00A107F3">
        <w:t xml:space="preserve"> resistant to restoration using traditional </w:t>
      </w:r>
      <w:r w:rsidR="0063063C">
        <w:t xml:space="preserve">cultching </w:t>
      </w:r>
      <w:r w:rsidR="00A107F3">
        <w:t>methods – insights from ongoing efforts in multiple systems</w:t>
      </w:r>
    </w:p>
    <w:p w14:paraId="6EA0573F" w14:textId="01586581" w:rsidR="00162DA9" w:rsidRDefault="00162DA9" w:rsidP="009923C5">
      <w:pPr>
        <w:spacing w:after="0" w:line="360" w:lineRule="auto"/>
      </w:pPr>
    </w:p>
    <w:p w14:paraId="373AB106" w14:textId="557F433A" w:rsidR="00567FC0" w:rsidRDefault="00567FC0" w:rsidP="009923C5">
      <w:pPr>
        <w:spacing w:after="0" w:line="360" w:lineRule="auto"/>
        <w:rPr>
          <w:i/>
          <w:iCs/>
        </w:rPr>
      </w:pPr>
      <w:r>
        <w:rPr>
          <w:i/>
          <w:iCs/>
        </w:rPr>
        <w:t>#Authorship to be determined</w:t>
      </w:r>
    </w:p>
    <w:p w14:paraId="0E42E357" w14:textId="15AF1AEA" w:rsidR="002C1DD2" w:rsidRDefault="002C1DD2" w:rsidP="009923C5">
      <w:pPr>
        <w:spacing w:after="0" w:line="360" w:lineRule="auto"/>
        <w:rPr>
          <w:i/>
          <w:iCs/>
        </w:rPr>
      </w:pPr>
    </w:p>
    <w:p w14:paraId="79A83774" w14:textId="3C5D313F" w:rsidR="002C1DD2" w:rsidRDefault="002C1DD2" w:rsidP="009923C5">
      <w:pPr>
        <w:spacing w:after="0" w:line="360" w:lineRule="auto"/>
        <w:rPr>
          <w:i/>
          <w:iCs/>
        </w:rPr>
      </w:pPr>
      <w:r>
        <w:rPr>
          <w:i/>
          <w:iCs/>
        </w:rPr>
        <w:t>Data contributions: Jonathan Brucker and Matt Davis</w:t>
      </w:r>
    </w:p>
    <w:p w14:paraId="5E3713D4" w14:textId="2F01E6D8" w:rsidR="002C1DD2" w:rsidRDefault="002C1DD2" w:rsidP="009923C5">
      <w:pPr>
        <w:spacing w:after="0" w:line="360" w:lineRule="auto"/>
        <w:rPr>
          <w:i/>
          <w:iCs/>
        </w:rPr>
      </w:pPr>
      <w:r>
        <w:rPr>
          <w:i/>
          <w:iCs/>
        </w:rPr>
        <w:t>Analytical and writing: Jennifer Moore, Fred Johnson, Ed Camp, Steve Geiger</w:t>
      </w:r>
    </w:p>
    <w:p w14:paraId="7701B512" w14:textId="331A6F50" w:rsidR="00043085" w:rsidRDefault="00043085" w:rsidP="009923C5">
      <w:pPr>
        <w:spacing w:after="0" w:line="360" w:lineRule="auto"/>
        <w:rPr>
          <w:i/>
          <w:iCs/>
        </w:rPr>
      </w:pPr>
    </w:p>
    <w:p w14:paraId="182D31B2" w14:textId="1825F80B" w:rsidR="00043085" w:rsidRDefault="00043085" w:rsidP="009923C5">
      <w:pPr>
        <w:spacing w:after="0" w:line="360" w:lineRule="auto"/>
        <w:rPr>
          <w:i/>
          <w:iCs/>
        </w:rPr>
      </w:pPr>
      <w:r>
        <w:rPr>
          <w:i/>
          <w:iCs/>
        </w:rPr>
        <w:t>Request review from J Harper</w:t>
      </w:r>
    </w:p>
    <w:p w14:paraId="2D18930A" w14:textId="77777777" w:rsidR="00567FC0" w:rsidRDefault="00567FC0" w:rsidP="009923C5">
      <w:pPr>
        <w:spacing w:after="0" w:line="360" w:lineRule="auto"/>
        <w:rPr>
          <w:i/>
          <w:iCs/>
        </w:rPr>
      </w:pPr>
    </w:p>
    <w:p w14:paraId="7BC54837" w14:textId="4E445E8B" w:rsidR="003664CE" w:rsidRDefault="003664CE" w:rsidP="009923C5">
      <w:pPr>
        <w:spacing w:after="0" w:line="360" w:lineRule="auto"/>
      </w:pPr>
      <w:r>
        <w:rPr>
          <w:i/>
          <w:iCs/>
        </w:rPr>
        <w:t>Abstract</w:t>
      </w:r>
    </w:p>
    <w:p w14:paraId="237A7CEE" w14:textId="77777777" w:rsidR="003664CE" w:rsidRDefault="003664CE" w:rsidP="009923C5">
      <w:pPr>
        <w:spacing w:after="0" w:line="360" w:lineRule="auto"/>
      </w:pPr>
    </w:p>
    <w:p w14:paraId="7C545CEA" w14:textId="67306143" w:rsidR="009D442A" w:rsidRDefault="000142BB" w:rsidP="009923C5">
      <w:pPr>
        <w:spacing w:after="0" w:line="360" w:lineRule="auto"/>
      </w:pPr>
      <w:r w:rsidRPr="000142BB">
        <w:rPr>
          <w:i/>
          <w:iCs/>
        </w:rPr>
        <w:t>Introduction</w:t>
      </w:r>
      <w:r w:rsidRPr="000142BB">
        <w:t xml:space="preserve"> - </w:t>
      </w:r>
      <w:r w:rsidR="006D6B61">
        <w:t>Eastern oyster populations in the northern Gulf of Mexico are depressed from historic</w:t>
      </w:r>
      <w:r w:rsidR="00DD1933">
        <w:t>al</w:t>
      </w:r>
      <w:r w:rsidR="006D6B61">
        <w:t xml:space="preserve"> levels</w:t>
      </w:r>
      <w:r w:rsidR="0079387B">
        <w:t xml:space="preserve"> for </w:t>
      </w:r>
      <w:r w:rsidR="00276FC6">
        <w:t>poorly understood reasons</w:t>
      </w:r>
      <w:r w:rsidR="0079387B">
        <w:t>. Since 2010, the states of</w:t>
      </w:r>
      <w:r w:rsidR="006D6B61">
        <w:t xml:space="preserve"> Florida, Alabama, Mississippi, Louisiana, and Texas</w:t>
      </w:r>
      <w:r w:rsidR="0079387B">
        <w:t xml:space="preserve"> have declared state or federal level </w:t>
      </w:r>
      <w:r w:rsidR="00F952AC">
        <w:t xml:space="preserve">oyster </w:t>
      </w:r>
      <w:r w:rsidR="0079387B">
        <w:t>fishery disasters</w:t>
      </w:r>
      <w:r w:rsidR="005E6CE4">
        <w:t>,</w:t>
      </w:r>
      <w:r w:rsidR="0079387B">
        <w:t xml:space="preserve"> </w:t>
      </w:r>
      <w:r w:rsidR="0070216B">
        <w:t xml:space="preserve">citing reasons including </w:t>
      </w:r>
      <w:r w:rsidR="0079387B">
        <w:t xml:space="preserve">prolonged drought, </w:t>
      </w:r>
      <w:r w:rsidR="00276FC6">
        <w:t>extrem</w:t>
      </w:r>
      <w:r w:rsidR="0079387B">
        <w:t>e rain events, or freshwater releases from water management structures (</w:t>
      </w:r>
      <w:r w:rsidR="00DD1933">
        <w:t xml:space="preserve">Petes et al. 2012; Pine et al. 2015; Gledhill et al. </w:t>
      </w:r>
      <w:commentRangeStart w:id="0"/>
      <w:r w:rsidR="00DD1933">
        <w:t>2020</w:t>
      </w:r>
      <w:commentRangeEnd w:id="0"/>
      <w:r w:rsidR="00DD1933">
        <w:rPr>
          <w:rStyle w:val="CommentReference"/>
        </w:rPr>
        <w:commentReference w:id="0"/>
      </w:r>
      <w:r w:rsidR="00DD1933">
        <w:t>; Du et al. 2021; Herrmann ABCD</w:t>
      </w:r>
      <w:r w:rsidR="0079387B">
        <w:t>)</w:t>
      </w:r>
      <w:r w:rsidR="005E6CE4">
        <w:t xml:space="preserve">. Several of these states have implemented fishery closures in response to </w:t>
      </w:r>
      <w:r w:rsidR="00276FC6">
        <w:t xml:space="preserve">the </w:t>
      </w:r>
      <w:r w:rsidR="005E6CE4">
        <w:t>depressed status of oyster stocks (i.e., Mobile Bay in Alabama, Apalachicola Bay in Florida</w:t>
      </w:r>
      <w:r w:rsidR="00696CB5">
        <w:t>, Galveston Bay in Texas</w:t>
      </w:r>
      <w:r w:rsidR="005E6CE4">
        <w:t>)</w:t>
      </w:r>
      <w:r w:rsidR="00F20222">
        <w:t>. Still,</w:t>
      </w:r>
      <w:r w:rsidR="005E6CE4">
        <w:t xml:space="preserve"> only one of these stocks (Mobile Bay) has reopened to harvest. </w:t>
      </w:r>
      <w:r w:rsidR="00276FC6">
        <w:t xml:space="preserve">In 2014, </w:t>
      </w:r>
      <w:r w:rsidR="00982007">
        <w:t xml:space="preserve">Florida </w:t>
      </w:r>
      <w:r w:rsidR="00276FC6">
        <w:t>filed suit against Georgia in</w:t>
      </w:r>
      <w:r w:rsidR="00982007">
        <w:t xml:space="preserve"> the U</w:t>
      </w:r>
      <w:r w:rsidR="00DD1933">
        <w:t>S</w:t>
      </w:r>
      <w:r w:rsidR="00982007">
        <w:t xml:space="preserve"> Supreme Court over </w:t>
      </w:r>
      <w:r w:rsidR="005E6CE4">
        <w:t xml:space="preserve">water </w:t>
      </w:r>
      <w:r w:rsidR="00276FC6">
        <w:t>management in the Apalachicola River</w:t>
      </w:r>
      <w:r w:rsidR="00DD1933">
        <w:t xml:space="preserve"> (</w:t>
      </w:r>
      <w:r w:rsidR="00DD1933" w:rsidRPr="00DD1933">
        <w:t>https://www.ca10.uscourts.gov/special-master-docket/001</w:t>
      </w:r>
      <w:r w:rsidR="00DD1933">
        <w:t>)</w:t>
      </w:r>
      <w:r w:rsidR="00276FC6">
        <w:t>. In this suit</w:t>
      </w:r>
      <w:r w:rsidR="0063063C">
        <w:t>,</w:t>
      </w:r>
      <w:r w:rsidR="00276FC6">
        <w:t xml:space="preserve"> Florida argues that water use in the Georgia portion of the Apalachicola-Chattahoochee-Flint river basin</w:t>
      </w:r>
      <w:r w:rsidR="005E6CE4">
        <w:t xml:space="preserve"> contributed to the </w:t>
      </w:r>
      <w:r w:rsidR="00276FC6">
        <w:t xml:space="preserve">2012 </w:t>
      </w:r>
      <w:r w:rsidR="00982007">
        <w:t>oyster population collapse in Apalachicola Bay (</w:t>
      </w:r>
      <w:r w:rsidR="00DD1933">
        <w:t xml:space="preserve">Kelly </w:t>
      </w:r>
      <w:commentRangeStart w:id="1"/>
      <w:r w:rsidR="00DD1933">
        <w:t>2019</w:t>
      </w:r>
      <w:commentRangeEnd w:id="1"/>
      <w:r w:rsidR="00DD1933">
        <w:rPr>
          <w:rStyle w:val="CommentReference"/>
        </w:rPr>
        <w:commentReference w:id="1"/>
      </w:r>
      <w:r w:rsidR="00276FC6">
        <w:t xml:space="preserve">). </w:t>
      </w:r>
      <w:r w:rsidR="00DD1933">
        <w:t>T</w:t>
      </w:r>
      <w:r w:rsidR="00276FC6">
        <w:t xml:space="preserve">he sinking of the </w:t>
      </w:r>
      <w:r w:rsidR="00276FC6">
        <w:rPr>
          <w:i/>
          <w:iCs/>
        </w:rPr>
        <w:t xml:space="preserve">Deepwater </w:t>
      </w:r>
      <w:commentRangeStart w:id="2"/>
      <w:r w:rsidR="00276FC6">
        <w:rPr>
          <w:i/>
          <w:iCs/>
        </w:rPr>
        <w:t>Horizon</w:t>
      </w:r>
      <w:commentRangeEnd w:id="2"/>
      <w:r w:rsidR="00276FC6">
        <w:rPr>
          <w:rStyle w:val="CommentReference"/>
        </w:rPr>
        <w:commentReference w:id="2"/>
      </w:r>
      <w:r w:rsidR="00276FC6">
        <w:t xml:space="preserve"> and subsequent oil spill </w:t>
      </w:r>
      <w:r w:rsidR="00DD1933">
        <w:t xml:space="preserve">damaged oyster populations in the Gulf of Mexico </w:t>
      </w:r>
      <w:r w:rsidR="00276FC6">
        <w:t xml:space="preserve">(Deepwater Horizon Natural Resources Damage Assessment Trustees, 2016). </w:t>
      </w:r>
      <w:r w:rsidR="0063063C">
        <w:t>Subsequent settlements resulting from legal proceedings and regulatory fines</w:t>
      </w:r>
      <w:r w:rsidR="00276FC6">
        <w:t xml:space="preserve"> created substantial funding opportunities (more than $199M U</w:t>
      </w:r>
      <w:r w:rsidR="00DD1933">
        <w:t>S</w:t>
      </w:r>
      <w:r w:rsidR="00276FC6">
        <w:t xml:space="preserve">) for oyster restoration in the Gulf of Mexico. The dollars allocated for restoration exceeded the annual value of oyster landings (Pine et al. 2022).  </w:t>
      </w:r>
    </w:p>
    <w:p w14:paraId="12E59DFE" w14:textId="4C9B44E2" w:rsidR="00276FC6" w:rsidRDefault="00276FC6" w:rsidP="009923C5">
      <w:pPr>
        <w:spacing w:after="0" w:line="360" w:lineRule="auto"/>
        <w:ind w:firstLine="720"/>
      </w:pPr>
      <w:r>
        <w:t xml:space="preserve">Many proposed, ongoing, and historical oyster restoration efforts focus on adding various materials for oyster spat (larvae) to settle and grow (Howie and Bishop 2021). Adding this material to the substrate is </w:t>
      </w:r>
      <w:r w:rsidR="0063063C">
        <w:t xml:space="preserve">often </w:t>
      </w:r>
      <w:r>
        <w:t xml:space="preserve">an effort to promote a positive oyster shell budget </w:t>
      </w:r>
      <w:r w:rsidR="00696CB5">
        <w:t xml:space="preserve">because </w:t>
      </w:r>
      <w:r>
        <w:t>harvest removes shell stock</w:t>
      </w:r>
      <w:r w:rsidR="00696CB5">
        <w:t xml:space="preserve"> (</w:t>
      </w:r>
      <w:r>
        <w:t>Pine et al. 2015).</w:t>
      </w:r>
      <w:r w:rsidR="00696CB5">
        <w:t xml:space="preserve"> Naturally produced shell also degrades over time</w:t>
      </w:r>
      <w:r w:rsidR="0063063C">
        <w:t>,</w:t>
      </w:r>
      <w:r w:rsidR="00696CB5">
        <w:t xml:space="preserve"> and shell may be displaced </w:t>
      </w:r>
      <w:r w:rsidR="00696CB5">
        <w:lastRenderedPageBreak/>
        <w:t>from the oyster reef when harvesters cull undersized oysters and cultch material away from the reef (Swift 1897;</w:t>
      </w:r>
      <w:r w:rsidR="00DD1933">
        <w:t xml:space="preserve"> Lenihan et al. 2000;</w:t>
      </w:r>
      <w:r w:rsidR="00696CB5">
        <w:t xml:space="preserve"> Pine et al. 2015).</w:t>
      </w:r>
      <w:r>
        <w:t xml:space="preserve"> </w:t>
      </w:r>
      <w:r w:rsidR="00696CB5">
        <w:t xml:space="preserve">Restoration </w:t>
      </w:r>
      <w:r w:rsidR="0063063C">
        <w:t>sources</w:t>
      </w:r>
      <w:r w:rsidR="00696CB5">
        <w:t xml:space="preserve"> material</w:t>
      </w:r>
      <w:r>
        <w:t xml:space="preserve"> </w:t>
      </w:r>
      <w:r w:rsidR="0063063C">
        <w:t>outside the management interest system</w:t>
      </w:r>
      <w:r>
        <w:t xml:space="preserve"> to replace natural oyster cultch, a complex matrix of living and dead material where oyster larvae settle and grow. These restoration efforts attempt to shift oyster reefs from an observed low but resilient state to a more desired productive state (Pine et al. 2022).</w:t>
      </w:r>
      <w:r w:rsidR="00696CB5">
        <w:t xml:space="preserve"> However</w:t>
      </w:r>
      <w:r w:rsidR="0063063C">
        <w:t>,</w:t>
      </w:r>
      <w:r w:rsidR="00696CB5">
        <w:t xml:space="preserve"> uncertainty persists a</w:t>
      </w:r>
      <w:r w:rsidR="0063063C">
        <w:t>bout the type of restoration materials to use and whether these</w:t>
      </w:r>
      <w:r w:rsidR="00696CB5">
        <w:t xml:space="preserve"> materials function the same biologically as natural cultch material (</w:t>
      </w:r>
      <w:r w:rsidR="00DD1933">
        <w:t>Graham et al. 2017</w:t>
      </w:r>
      <w:r w:rsidR="00DD1933">
        <w:t>; Goelz et al. 2020</w:t>
      </w:r>
      <w:r w:rsidR="00696CB5">
        <w:t>).</w:t>
      </w:r>
      <w:r>
        <w:t xml:space="preserve">  </w:t>
      </w:r>
    </w:p>
    <w:p w14:paraId="36D452FA" w14:textId="1C72781F" w:rsidR="00BC7150" w:rsidRDefault="00C752FF" w:rsidP="009923C5">
      <w:pPr>
        <w:spacing w:after="0" w:line="360" w:lineRule="auto"/>
        <w:ind w:firstLine="720"/>
      </w:pPr>
      <w:r>
        <w:t xml:space="preserve">We </w:t>
      </w:r>
      <w:r w:rsidR="00853094">
        <w:t xml:space="preserve">used </w:t>
      </w:r>
      <w:r w:rsidR="00276FC6">
        <w:t>data</w:t>
      </w:r>
      <w:r>
        <w:t xml:space="preserve"> from ongoing and recently completed </w:t>
      </w:r>
      <w:r w:rsidR="00BC7150">
        <w:t xml:space="preserve">efforts to shift oyster populations from undesired to desired states through </w:t>
      </w:r>
      <w:r>
        <w:t>restoration</w:t>
      </w:r>
      <w:r w:rsidR="00BC7150">
        <w:t xml:space="preserve"> and fishery closure</w:t>
      </w:r>
      <w:r>
        <w:t xml:space="preserve"> projects in estuaries in</w:t>
      </w:r>
      <w:r w:rsidR="00DD1933">
        <w:t xml:space="preserve"> Florida waters of</w:t>
      </w:r>
      <w:r>
        <w:t xml:space="preserve"> the northern Gulf of Mexico</w:t>
      </w:r>
      <w:r w:rsidR="00BC7150">
        <w:t>.</w:t>
      </w:r>
      <w:r w:rsidR="005A3CBE">
        <w:t xml:space="preserve"> Many of the large restoration programs that are currently funding these efforts are long-term (10-year) projects</w:t>
      </w:r>
      <w:r w:rsidR="00A42E5D">
        <w:t>. Still,</w:t>
      </w:r>
      <w:r w:rsidR="005A3CBE">
        <w:t xml:space="preserve"> </w:t>
      </w:r>
      <w:r w:rsidR="00A42E5D">
        <w:t xml:space="preserve">information </w:t>
      </w:r>
      <w:r w:rsidR="005D72D9">
        <w:t>describing</w:t>
      </w:r>
      <w:r w:rsidR="00A42E5D">
        <w:t xml:space="preserve"> what did and did not work in the current restoration efforts</w:t>
      </w:r>
      <w:r w:rsidR="005A3CBE">
        <w:t xml:space="preserve"> </w:t>
      </w:r>
      <w:r w:rsidR="00674678">
        <w:t>is</w:t>
      </w:r>
      <w:r w:rsidR="005A3CBE">
        <w:t xml:space="preserve"> needed to inform other </w:t>
      </w:r>
      <w:r w:rsidR="00674678">
        <w:t xml:space="preserve">proposed </w:t>
      </w:r>
      <w:r w:rsidR="005A3CBE">
        <w:t>restoration and management projects in similar systems</w:t>
      </w:r>
      <w:r w:rsidR="00A42E5D">
        <w:t xml:space="preserve"> (Moore and Pine 2021; Pine et al. 2022)</w:t>
      </w:r>
      <w:r w:rsidR="005A3CBE">
        <w:t xml:space="preserve">. To </w:t>
      </w:r>
      <w:r w:rsidR="00A42E5D">
        <w:t>increase the likelihood of the restoration achieving its stated goals and facilitating learning under an adaptive management framework (National Academy of Science [NAS] 2017; Pine et al. 2022), assessments of these long-term restoration efforts should be ongoing. Doing so allo</w:t>
      </w:r>
      <w:r w:rsidR="005D72D9">
        <w:t>cates</w:t>
      </w:r>
      <w:r w:rsidR="00A42E5D">
        <w:t xml:space="preserve"> time and funds for corrective changes to achieve the restoration objective of shifting the oyster population from an undesired state to a more desirable on</w:t>
      </w:r>
      <w:r w:rsidR="005E6CE4">
        <w:t>e</w:t>
      </w:r>
      <w:r w:rsidR="00674678">
        <w:t xml:space="preserve">. This desired </w:t>
      </w:r>
      <w:r w:rsidR="005F53CF">
        <w:t>state</w:t>
      </w:r>
      <w:r w:rsidR="00674678">
        <w:t xml:space="preserve"> can vary by location, </w:t>
      </w:r>
      <w:r w:rsidR="00A42E5D">
        <w:t>type of oyster bar (intertidal vs. subtidal), and management goals. Still, the</w:t>
      </w:r>
      <w:r w:rsidR="005D72D9">
        <w:t>se restoration efforts are expected</w:t>
      </w:r>
      <w:r w:rsidR="00A42E5D">
        <w:t xml:space="preserve"> to provide and promote ecosystem services and create opportunities for </w:t>
      </w:r>
      <w:r w:rsidR="00674678">
        <w:t>oyster harvest</w:t>
      </w:r>
      <w:r w:rsidR="0070216B">
        <w:t xml:space="preserve"> through fishery recovery</w:t>
      </w:r>
      <w:r w:rsidR="00CF2C26">
        <w:t>.</w:t>
      </w:r>
    </w:p>
    <w:p w14:paraId="074C759B" w14:textId="40EB06D1" w:rsidR="005E228A" w:rsidRDefault="00523BDE" w:rsidP="009923C5">
      <w:pPr>
        <w:spacing w:after="0" w:line="360" w:lineRule="auto"/>
      </w:pPr>
      <w:commentRangeStart w:id="3"/>
      <w:r w:rsidRPr="00A2283D">
        <w:rPr>
          <w:u w:val="single"/>
        </w:rPr>
        <w:t>Site description</w:t>
      </w:r>
      <w:r w:rsidR="00DE5BDD" w:rsidRPr="000142BB">
        <w:t xml:space="preserve"> </w:t>
      </w:r>
      <w:commentRangeEnd w:id="3"/>
      <w:r w:rsidR="00002FA5">
        <w:rPr>
          <w:rStyle w:val="CommentReference"/>
        </w:rPr>
        <w:commentReference w:id="3"/>
      </w:r>
      <w:r w:rsidR="00A0523A">
        <w:t>–</w:t>
      </w:r>
      <w:r w:rsidR="00DE5BDD" w:rsidRPr="000142BB">
        <w:t xml:space="preserve"> </w:t>
      </w:r>
      <w:r w:rsidR="00DD1933">
        <w:t>We assessed o</w:t>
      </w:r>
      <w:r w:rsidR="005E228A">
        <w:t>yster population trends in three estuaries in the Florida panhandle that currently have ongoing or recently completed oyster restoration projects. Pensacola Bay (Figure 1) in northwest Florida (Santa Rosa and Escambia counties) is the fourth largest estuary in Florida</w:t>
      </w:r>
      <w:r w:rsidR="00DD1933">
        <w:t>,</w:t>
      </w:r>
      <w:r w:rsidR="005E228A">
        <w:t xml:space="preserve"> with a surface area of approximately 126,000 total acres. Reported oyster landings, trips, and CPUE for Pensacola Bay in recent decades have declined (Figure 2) since the current mandatory TRIP ticket program was </w:t>
      </w:r>
      <w:r w:rsidR="00DD1933">
        <w:t xml:space="preserve">fully </w:t>
      </w:r>
      <w:r w:rsidR="005E228A" w:rsidRPr="006A77A1">
        <w:t>implemented in 198</w:t>
      </w:r>
      <w:r w:rsidR="00DD1933">
        <w:t>6</w:t>
      </w:r>
      <w:r w:rsidR="005E228A" w:rsidRPr="006A77A1">
        <w:t>. The</w:t>
      </w:r>
      <w:r w:rsidR="005E228A">
        <w:t xml:space="preserve"> East Bay (Figure 1) arm of St. Andrew Bay, near Panama City, Florida (Okaloosa and Walton Counties)</w:t>
      </w:r>
      <w:r w:rsidR="00DD1933">
        <w:t>,</w:t>
      </w:r>
      <w:r w:rsidR="005E228A">
        <w:t xml:space="preserve"> is one region of St. Andrew Bay </w:t>
      </w:r>
      <w:r w:rsidR="00DD1933">
        <w:t>that</w:t>
      </w:r>
      <w:r w:rsidR="005E228A">
        <w:t xml:space="preserve"> has a total surface area of approximately 437,000 acres (Comp and Seaman 1988). Reported oyster landings and trips for East Bay are not available</w:t>
      </w:r>
      <w:r w:rsidR="00DD1933">
        <w:t>. Still, they</w:t>
      </w:r>
      <w:r w:rsidR="005E228A">
        <w:t xml:space="preserve"> are available for the counties </w:t>
      </w:r>
      <w:r w:rsidR="00DD1933">
        <w:t>surrounding</w:t>
      </w:r>
      <w:r w:rsidR="005E228A">
        <w:t xml:space="preserve"> St. Andrew Bay</w:t>
      </w:r>
      <w:r w:rsidR="005D72D9">
        <w:t xml:space="preserve"> where</w:t>
      </w:r>
      <w:r w:rsidR="005E228A">
        <w:t xml:space="preserve"> oyster trips and landings have declined and harvest in recent years is near zero (Figure 2). Apalachicola Bay is a large estuary of 860,000 acres in Franklin County</w:t>
      </w:r>
      <w:r w:rsidR="00DD1933">
        <w:t>,</w:t>
      </w:r>
      <w:r w:rsidR="005E228A">
        <w:t xml:space="preserve"> which historically supported the largest oyster </w:t>
      </w:r>
      <w:r w:rsidR="005E228A">
        <w:lastRenderedPageBreak/>
        <w:t>fishery in Florida before collapsing in fall of 2012 (Pine et al. 2015) and was closed to commercial harvest in December 2020 through December 2025 by the Florida Fish and Wildlife Conservation Commission.</w:t>
      </w:r>
    </w:p>
    <w:p w14:paraId="1B486B31" w14:textId="6FC9683F" w:rsidR="005E228A" w:rsidRDefault="005E228A" w:rsidP="009923C5">
      <w:pPr>
        <w:spacing w:after="0" w:line="360" w:lineRule="auto"/>
      </w:pPr>
      <w:r w:rsidRPr="00A2283D">
        <w:rPr>
          <w:u w:val="single"/>
        </w:rPr>
        <w:t>Management actions</w:t>
      </w:r>
      <w:r w:rsidRPr="000142BB">
        <w:t xml:space="preserve"> </w:t>
      </w:r>
      <w:r>
        <w:t xml:space="preserve">– Cultch material was deposited in each </w:t>
      </w:r>
      <w:r w:rsidR="00DD1933">
        <w:t>B</w:t>
      </w:r>
      <w:r>
        <w:t xml:space="preserve">ay in phases by individual state management agencies (Florida Department of Environmental Protection, DEP; Florida Fish and Wildlife Conservation Commission, FWC; Florida Department of Agriculture and Consumer Services, FDACS) as part of three different projects </w:t>
      </w:r>
      <w:r w:rsidR="005D72D9">
        <w:t>led by</w:t>
      </w:r>
      <w:r>
        <w:t xml:space="preserve"> the State of Florida with funds made available following the </w:t>
      </w:r>
      <w:r>
        <w:rPr>
          <w:i/>
          <w:iCs/>
        </w:rPr>
        <w:t>Deepwater Horizon</w:t>
      </w:r>
      <w:r>
        <w:t xml:space="preserve"> oil spill. In Pensacola Bay</w:t>
      </w:r>
      <w:r w:rsidR="00DD1933">
        <w:t>,</w:t>
      </w:r>
      <w:r>
        <w:t xml:space="preserve"> approximately 20,103 cubic yards of limerock aggregate were distributed at 17 different sites at an approximate density of 228 cubic yards per acre (FDACS 2016a) during September and October 2016. In St. Andrew Bay</w:t>
      </w:r>
      <w:r w:rsidR="00DD1933">
        <w:t>,</w:t>
      </w:r>
      <w:r>
        <w:t xml:space="preserve"> approximately 17,000 cubic yards of crushed granite w</w:t>
      </w:r>
      <w:r w:rsidR="00DD1933">
        <w:t>ere</w:t>
      </w:r>
      <w:r>
        <w:t xml:space="preserve"> distributed on nine oyster reefs at a density of about 200 cubic yards per acre (FDACS 2016b) in June 2016. In Apalachicola Bay</w:t>
      </w:r>
      <w:r w:rsidR="00DD1933">
        <w:t>,</w:t>
      </w:r>
      <w:r>
        <w:t xml:space="preserve"> four different restoration projects with similar objectives and methodologies occurred during this time. In the first (NRDA), approximately 24,840 cubic cards of fossil shell material was deployed on 16 different sites at an average cultch density of 200 cubic yards per acre. In the second project (FDEP), approximately 95,500 cubic yards of limerock aggregate was deployed as part of an FDEP project on fourteen different oyster reef sites. </w:t>
      </w:r>
      <w:r w:rsidR="00DD1933">
        <w:t>The a</w:t>
      </w:r>
      <w:r>
        <w:t>verage density of cultch material was 300 cubic yards per acre. The third project (FWC) deployed 9600 cubic yards of shell material in sites 2</w:t>
      </w:r>
      <w:r w:rsidR="00DD1933">
        <w:t xml:space="preserve"> </w:t>
      </w:r>
      <w:r>
        <w:t>acres in size at densities of 100, 200, 300, or 400 cubic yards per acre. The fourth project deployed XYZ (FWC NFWF 2) cubic yards of limestone at a density of ABC at Z different stations. Across all studies</w:t>
      </w:r>
      <w:r w:rsidR="00DD1933">
        <w:t>,</w:t>
      </w:r>
      <w:r>
        <w:t xml:space="preserve"> the actual area and density</w:t>
      </w:r>
      <w:r w:rsidR="00DD1933">
        <w:t xml:space="preserve"> (thickness or depth)</w:t>
      </w:r>
      <w:r>
        <w:t xml:space="preserve"> of cultch material deployed varied due to construction challenges and storm events that occurred during the study.</w:t>
      </w:r>
    </w:p>
    <w:p w14:paraId="1522D7AB" w14:textId="77777777" w:rsidR="00430A8F" w:rsidRDefault="00430A8F" w:rsidP="009923C5">
      <w:pPr>
        <w:spacing w:after="0" w:line="360" w:lineRule="auto"/>
        <w:rPr>
          <w:i/>
          <w:iCs/>
        </w:rPr>
      </w:pPr>
    </w:p>
    <w:p w14:paraId="1665561F" w14:textId="0D5F1E87" w:rsidR="000F1A4E" w:rsidRDefault="000F1A4E" w:rsidP="009923C5">
      <w:pPr>
        <w:spacing w:after="0" w:line="360" w:lineRule="auto"/>
      </w:pPr>
      <w:r>
        <w:rPr>
          <w:i/>
          <w:iCs/>
        </w:rPr>
        <w:t>Methods</w:t>
      </w:r>
    </w:p>
    <w:p w14:paraId="79C2B4CA" w14:textId="57E6282B" w:rsidR="00C4424E" w:rsidRDefault="00C4424E" w:rsidP="009923C5">
      <w:pPr>
        <w:spacing w:after="0" w:line="360" w:lineRule="auto"/>
      </w:pPr>
    </w:p>
    <w:p w14:paraId="3D9E9F3F" w14:textId="45FA3C46" w:rsidR="00C4424E" w:rsidRDefault="00C4424E" w:rsidP="009923C5">
      <w:pPr>
        <w:spacing w:after="0" w:line="360" w:lineRule="auto"/>
      </w:pPr>
      <w:r w:rsidRPr="002626DF">
        <w:rPr>
          <w:u w:val="single"/>
        </w:rPr>
        <w:t>Fisheries dependent data</w:t>
      </w:r>
      <w:r>
        <w:t xml:space="preserve"> </w:t>
      </w:r>
      <w:r w:rsidRPr="000142BB">
        <w:t>–</w:t>
      </w:r>
      <w:r w:rsidR="00DD1933">
        <w:t xml:space="preserve"> </w:t>
      </w:r>
      <w:r>
        <w:t xml:space="preserve">For each </w:t>
      </w:r>
      <w:r w:rsidR="00DD1933">
        <w:t>B</w:t>
      </w:r>
      <w:r>
        <w:t>ay</w:t>
      </w:r>
      <w:r w:rsidR="00A3601E">
        <w:t>,</w:t>
      </w:r>
      <w:r w:rsidR="00DD1933">
        <w:t xml:space="preserve"> using FWC</w:t>
      </w:r>
      <w:r w:rsidR="00DD1933">
        <w:t xml:space="preserve"> public data</w:t>
      </w:r>
      <w:r w:rsidR="00DD1933">
        <w:t xml:space="preserve"> (</w:t>
      </w:r>
      <w:r w:rsidR="00DD1933" w:rsidRPr="00DD1933">
        <w:t>https://myfwc.com/research/saltwater/fishstats/commercial-fisheries/landings-in-florida/</w:t>
      </w:r>
      <w:r w:rsidR="00DD1933">
        <w:t>),</w:t>
      </w:r>
      <w:r>
        <w:t xml:space="preserve"> the landings and trips were summed by county surrounding the </w:t>
      </w:r>
      <w:r w:rsidR="00DD1933">
        <w:t>B</w:t>
      </w:r>
      <w:r>
        <w:t>ay, and the calculated catch-per-unit effort (CPUE) as annual landings/ trips.</w:t>
      </w:r>
    </w:p>
    <w:p w14:paraId="09500317" w14:textId="62F35A0F" w:rsidR="00C4424E" w:rsidRDefault="00C4424E" w:rsidP="009923C5">
      <w:pPr>
        <w:spacing w:after="0" w:line="360" w:lineRule="auto"/>
      </w:pPr>
      <w:r w:rsidRPr="002626DF">
        <w:rPr>
          <w:u w:val="single"/>
        </w:rPr>
        <w:t>Reef construction</w:t>
      </w:r>
      <w:r>
        <w:t xml:space="preserve"> </w:t>
      </w:r>
      <w:r w:rsidRPr="000142BB">
        <w:t>–</w:t>
      </w:r>
      <w:r>
        <w:t xml:space="preserve"> Reef construction methods across studies were similar and designed to minimize costs and maximize </w:t>
      </w:r>
      <w:r w:rsidR="00A3601E">
        <w:t xml:space="preserve">the </w:t>
      </w:r>
      <w:r>
        <w:t xml:space="preserve">amount of material deployed. Reef materials were either quarried shell or a </w:t>
      </w:r>
      <w:r w:rsidR="00A3601E">
        <w:t>"</w:t>
      </w:r>
      <w:r>
        <w:t>Kentucky</w:t>
      </w:r>
      <w:r w:rsidR="00A3601E">
        <w:t>"</w:t>
      </w:r>
      <w:r>
        <w:t xml:space="preserve"> limestone of graded size (often #4, </w:t>
      </w:r>
      <w:r w:rsidR="00DD1933">
        <w:t>38</w:t>
      </w:r>
      <w:r>
        <w:t>-</w:t>
      </w:r>
      <w:r w:rsidR="00DD1933">
        <w:t>76</w:t>
      </w:r>
      <w:r>
        <w:t xml:space="preserve"> </w:t>
      </w:r>
      <w:r w:rsidR="00DD1933">
        <w:t>mm</w:t>
      </w:r>
      <w:r>
        <w:t xml:space="preserve">) transported on barges via inland and coastal waterway and then </w:t>
      </w:r>
      <w:r w:rsidR="00A3601E">
        <w:t>"</w:t>
      </w:r>
      <w:r>
        <w:t>planted</w:t>
      </w:r>
      <w:r w:rsidR="00A3601E">
        <w:t>"</w:t>
      </w:r>
      <w:r>
        <w:t xml:space="preserve"> at specific locations.</w:t>
      </w:r>
      <w:r w:rsidR="00A3601E">
        <w:t xml:space="preserve"> Site selection was based on local knowledge of historical or extant reef locations.</w:t>
      </w:r>
    </w:p>
    <w:p w14:paraId="5D933C9B" w14:textId="71E5E97E" w:rsidR="00C4424E" w:rsidRDefault="00C4424E" w:rsidP="009923C5">
      <w:pPr>
        <w:spacing w:after="0" w:line="360" w:lineRule="auto"/>
      </w:pPr>
      <w:r w:rsidRPr="002626DF">
        <w:rPr>
          <w:u w:val="single"/>
        </w:rPr>
        <w:lastRenderedPageBreak/>
        <w:t>Field collections</w:t>
      </w:r>
      <w:r w:rsidRPr="002626DF">
        <w:t xml:space="preserve">  </w:t>
      </w:r>
      <w:r>
        <w:t xml:space="preserve">– Similar methods were followed </w:t>
      </w:r>
      <w:r w:rsidR="00DD1933">
        <w:t>across</w:t>
      </w:r>
      <w:r>
        <w:t xml:space="preserve"> projects to estimate live oyster counts and mass of cultch material based on </w:t>
      </w:r>
      <w:r w:rsidR="00DD1933">
        <w:t>technique</w:t>
      </w:r>
      <w:r>
        <w:t xml:space="preserve">s used in Florida since the 1980s (FWC 2021 </w:t>
      </w:r>
      <w:hyperlink r:id="rId9" w:history="1">
        <w:r w:rsidRPr="005A61B8">
          <w:rPr>
            <w:rStyle w:val="Hyperlink"/>
          </w:rPr>
          <w:t>https://myfwc.com/media/27745/oimmp-v2-ch11.pdf</w:t>
        </w:r>
      </w:hyperlink>
      <w:r>
        <w:t>)</w:t>
      </w:r>
      <w:r w:rsidR="00A3601E">
        <w:t>. D</w:t>
      </w:r>
      <w:r>
        <w:t>ivers haphazardly place ¼-m</w:t>
      </w:r>
      <w:r w:rsidRPr="00EA3D77">
        <w:rPr>
          <w:vertAlign w:val="superscript"/>
        </w:rPr>
        <w:t>2</w:t>
      </w:r>
      <w:r>
        <w:t xml:space="preserve"> (0.5-m on each side) quadrats at selected sites</w:t>
      </w:r>
      <w:r w:rsidR="00A3601E">
        <w:t>, remove all oysters and cultch material to a "wrist</w:t>
      </w:r>
      <w:r w:rsidR="00DD1933">
        <w:t>-</w:t>
      </w:r>
      <w:r w:rsidR="00A3601E">
        <w:t>deep" depth,</w:t>
      </w:r>
      <w:r>
        <w:t xml:space="preserve"> and place material in bags. Once bags are returned to the vessel, they are either processed on </w:t>
      </w:r>
      <w:r w:rsidR="00A3601E">
        <w:t>location</w:t>
      </w:r>
      <w:r>
        <w:t xml:space="preserve"> or returned to the lab where counts of live and dead oysters, measurements of shell height, weight of cultch material, and </w:t>
      </w:r>
      <w:r w:rsidR="00DD1933">
        <w:t>study specific metrics recorded</w:t>
      </w:r>
      <w:r>
        <w:t xml:space="preserve">. </w:t>
      </w:r>
    </w:p>
    <w:p w14:paraId="7488E970" w14:textId="475FF653" w:rsidR="00C4424E" w:rsidRDefault="00C4424E" w:rsidP="009923C5">
      <w:pPr>
        <w:spacing w:after="0" w:line="360" w:lineRule="auto"/>
      </w:pPr>
      <w:r w:rsidRPr="002626DF">
        <w:rPr>
          <w:u w:val="single"/>
        </w:rPr>
        <w:t>Data Analyses</w:t>
      </w:r>
      <w:r>
        <w:t xml:space="preserve"> </w:t>
      </w:r>
      <w:r w:rsidRPr="000142BB">
        <w:t>–</w:t>
      </w:r>
      <w:r>
        <w:t xml:space="preserve"> Methods for analyzing oyster count data followed Moore et al. (2020) modified based on how data were collected in the field. We conducted two separate analyses</w:t>
      </w:r>
      <w:r w:rsidR="00A3601E">
        <w:t xml:space="preserve"> </w:t>
      </w:r>
      <w:r>
        <w:t>to address specific questions of man</w:t>
      </w:r>
      <w:r w:rsidR="00A3601E">
        <w:t>a</w:t>
      </w:r>
      <w:r>
        <w:t>gement interest. The first analys</w:t>
      </w:r>
      <w:r w:rsidR="00A3601E">
        <w:t>i</w:t>
      </w:r>
      <w:r>
        <w:t>s assessed how oyster counts of each size class varied over time and between the three different bays (Pensacola, St. Andrew, and Apalachicola bays). The second analys</w:t>
      </w:r>
      <w:r w:rsidR="00A3601E">
        <w:t>i</w:t>
      </w:r>
      <w:r>
        <w:t>s focused on specific management questions that could only be addressed using data from Apalachicola Bay</w:t>
      </w:r>
      <w:r w:rsidR="00A3601E">
        <w:t>. These questions</w:t>
      </w:r>
      <w:r>
        <w:t xml:space="preserve"> includ</w:t>
      </w:r>
      <w:r w:rsidR="00A3601E">
        <w:t>e</w:t>
      </w:r>
      <w:r>
        <w:t xml:space="preserve"> </w:t>
      </w:r>
      <w:r w:rsidR="00A3601E">
        <w:t>whether</w:t>
      </w:r>
      <w:r>
        <w:t xml:space="preserve"> oyster counts of each size class were influenced by freshwater discharge into Apalachicola Bay and how oyster counts differed over time</w:t>
      </w:r>
      <w:r w:rsidR="00A3601E">
        <w:t xml:space="preserve">, </w:t>
      </w:r>
      <w:r>
        <w:t>cultch material</w:t>
      </w:r>
      <w:r w:rsidR="00A3601E">
        <w:t>,</w:t>
      </w:r>
      <w:r>
        <w:t xml:space="preserve"> and cultch density used in the four projects</w:t>
      </w:r>
      <w:r w:rsidR="00A3601E">
        <w:t xml:space="preserve"> (Table 1)</w:t>
      </w:r>
      <w:r>
        <w:t xml:space="preserve"> that are ongoing within Apalachicola Bay. </w:t>
      </w:r>
    </w:p>
    <w:p w14:paraId="43705371" w14:textId="77777777" w:rsidR="00C4424E" w:rsidRDefault="00C4424E" w:rsidP="009923C5">
      <w:pPr>
        <w:spacing w:after="0" w:line="360" w:lineRule="auto"/>
        <w:ind w:firstLine="720"/>
      </w:pPr>
      <w:r>
        <w:t>The general approach for the two analyses followed these steps:</w:t>
      </w:r>
    </w:p>
    <w:p w14:paraId="473DE34D" w14:textId="28BFC107" w:rsidR="00C4424E" w:rsidRDefault="00C4424E" w:rsidP="009923C5">
      <w:pPr>
        <w:spacing w:after="0" w:line="360" w:lineRule="auto"/>
        <w:ind w:left="720"/>
      </w:pPr>
      <w:r>
        <w:t>(1) Counts of live oysters</w:t>
      </w:r>
      <w:r w:rsidR="00A3601E">
        <w:t xml:space="preserve"> in each Bay (Pensacola, East, Apalachicola) and</w:t>
      </w:r>
      <w:r>
        <w:t xml:space="preserve"> at each restoration site and </w:t>
      </w:r>
      <w:r w:rsidR="002C1DD2">
        <w:t>P</w:t>
      </w:r>
      <w:r>
        <w:t xml:space="preserve">eriod were summed </w:t>
      </w:r>
      <w:commentRangeStart w:id="4"/>
      <w:r>
        <w:t>into</w:t>
      </w:r>
      <w:commentRangeEnd w:id="4"/>
      <w:r>
        <w:rPr>
          <w:rStyle w:val="CommentReference"/>
        </w:rPr>
        <w:commentReference w:id="4"/>
      </w:r>
      <w:r>
        <w:t xml:space="preserve"> three size classes, spat (&lt;26-mm shell height), sub</w:t>
      </w:r>
      <w:r w:rsidR="00A3601E">
        <w:t>-</w:t>
      </w:r>
      <w:r>
        <w:t xml:space="preserve">legal (locally termed </w:t>
      </w:r>
      <w:r w:rsidR="00A3601E">
        <w:t>"</w:t>
      </w:r>
      <w:r>
        <w:t>seed</w:t>
      </w:r>
      <w:r w:rsidR="00A3601E">
        <w:t>"</w:t>
      </w:r>
      <w:r>
        <w:t xml:space="preserve"> oyster; 26-75-mm shell height), and legal harvest (&gt;76-mm shell height). For some studies, counts were totaled in </w:t>
      </w:r>
      <w:r w:rsidR="00A3601E">
        <w:t xml:space="preserve">these categories </w:t>
      </w:r>
      <w:r>
        <w:t>in the field</w:t>
      </w:r>
      <w:r w:rsidR="00A3601E">
        <w:t>. F</w:t>
      </w:r>
      <w:r>
        <w:t>or other studies</w:t>
      </w:r>
      <w:r w:rsidR="00A3601E">
        <w:t>,</w:t>
      </w:r>
      <w:r>
        <w:t xml:space="preserve"> total counts (all sizes) were converted to counts per size class by calculating the proportion of oysters within each size class from concurrent oyster shell height samples. </w:t>
      </w:r>
    </w:p>
    <w:p w14:paraId="2C45E53A" w14:textId="523A037F" w:rsidR="00C4424E" w:rsidRDefault="00C4424E" w:rsidP="009923C5">
      <w:pPr>
        <w:spacing w:after="0" w:line="360" w:lineRule="auto"/>
        <w:ind w:left="720"/>
      </w:pPr>
      <w:r>
        <w:t xml:space="preserve">(2) The </w:t>
      </w:r>
      <w:r w:rsidR="00A3601E">
        <w:t>count data distribution</w:t>
      </w:r>
      <w:r>
        <w:t xml:space="preserve"> was assessed by examining the ratio between the count mean and variance</w:t>
      </w:r>
      <w:r w:rsidR="00A3601E">
        <w:t xml:space="preserve"> for each Study (Table 1)</w:t>
      </w:r>
      <w:r>
        <w:t xml:space="preserve">. </w:t>
      </w:r>
    </w:p>
    <w:p w14:paraId="1077BD43" w14:textId="324F3B68" w:rsidR="00C4424E" w:rsidRDefault="00C4424E" w:rsidP="009923C5">
      <w:pPr>
        <w:spacing w:after="0" w:line="360" w:lineRule="auto"/>
        <w:ind w:left="720"/>
      </w:pPr>
      <w:r>
        <w:t xml:space="preserve">(3) Generalized linear models (GLMs; Bolker et al. 2009) with a negative binomial distribution were used to assess how oyster counts (dependent variable) varied over different independent variables. The dependent variable was the number of oysters in each size class (spat, seed, legal). The independent variables include </w:t>
      </w:r>
      <w:r w:rsidR="00DD1933">
        <w:t xml:space="preserve">Period, a </w:t>
      </w:r>
      <w:r>
        <w:t>variable representing continuous</w:t>
      </w:r>
      <w:r w:rsidR="00A3601E">
        <w:t>-</w:t>
      </w:r>
      <w:r>
        <w:t>time used to combine sampling months into winter (November-April) or summer (</w:t>
      </w:r>
      <w:commentRangeStart w:id="5"/>
      <w:r>
        <w:t>May</w:t>
      </w:r>
      <w:commentRangeEnd w:id="5"/>
      <w:r>
        <w:rPr>
          <w:rStyle w:val="CommentReference"/>
        </w:rPr>
        <w:commentReference w:id="5"/>
      </w:r>
      <w:r>
        <w:t xml:space="preserve">-October). </w:t>
      </w:r>
      <w:r w:rsidR="00DD1933">
        <w:t xml:space="preserve">Bay (Pensacola, St. Andrew, and Apalachicola bays) was included as a categorical independent </w:t>
      </w:r>
      <w:r w:rsidR="00DD1933">
        <w:lastRenderedPageBreak/>
        <w:t>variable for the first analysis</w:t>
      </w:r>
      <w:r>
        <w:t>. For both analyses</w:t>
      </w:r>
      <w:r w:rsidR="00A3601E">
        <w:t>,</w:t>
      </w:r>
      <w:r>
        <w:t xml:space="preserve"> we used </w:t>
      </w:r>
      <w:r w:rsidR="00A3601E">
        <w:t>S</w:t>
      </w:r>
      <w:r>
        <w:t xml:space="preserve">ite as a random effect to account for correlation among quadrat samples at each </w:t>
      </w:r>
      <w:r w:rsidR="00A3601E">
        <w:t>S</w:t>
      </w:r>
      <w:r>
        <w:t xml:space="preserve">ite. </w:t>
      </w:r>
    </w:p>
    <w:p w14:paraId="5CA468FD" w14:textId="4A9C2AB0" w:rsidR="00C4424E" w:rsidRDefault="00C4424E" w:rsidP="009923C5">
      <w:pPr>
        <w:spacing w:after="0" w:line="360" w:lineRule="auto"/>
        <w:ind w:left="720"/>
      </w:pPr>
      <w:r>
        <w:t xml:space="preserve">(4) We assumed that the total oyster counts per </w:t>
      </w:r>
      <w:r w:rsidR="00A3601E">
        <w:t>S</w:t>
      </w:r>
      <w:r>
        <w:t>ite would be related to the number of quadrats collecte</w:t>
      </w:r>
      <w:r w:rsidR="00DD1933">
        <w:t>d</w:t>
      </w:r>
      <w:r w:rsidR="00A3601E">
        <w:t>. W</w:t>
      </w:r>
      <w:r>
        <w:t xml:space="preserve">e included the number of quadrats as an </w:t>
      </w:r>
      <w:r w:rsidR="00A3601E">
        <w:t>effort offse</w:t>
      </w:r>
      <w:r>
        <w:t xml:space="preserve">t (log link function; Zuur et al. 2009, 2013). </w:t>
      </w:r>
      <w:r w:rsidR="00DD1933">
        <w:t>U</w:t>
      </w:r>
      <w:r>
        <w:t>sing effort as an offset</w:t>
      </w:r>
      <w:r w:rsidR="00A3601E">
        <w:t>, we change the model from modeling counts</w:t>
      </w:r>
      <w:r>
        <w:t xml:space="preserve"> to modeling a rate measured as the count/quadrat as the response variable. Because the quadrats were the same size </w:t>
      </w:r>
      <w:r w:rsidR="00DD1933">
        <w:t xml:space="preserve">in each </w:t>
      </w:r>
      <w:r>
        <w:t xml:space="preserve">study, the </w:t>
      </w:r>
      <w:r w:rsidR="00DD1933">
        <w:t xml:space="preserve">total </w:t>
      </w:r>
      <w:r>
        <w:t xml:space="preserve">area sampled </w:t>
      </w:r>
      <w:r w:rsidR="00DD1933">
        <w:t xml:space="preserve">in each Period </w:t>
      </w:r>
      <w:r>
        <w:t xml:space="preserve">only changed as a function of the number of quadrats. Using counts and accounting for effort, as opposed to converting the counts to CPUE based on </w:t>
      </w:r>
      <w:r w:rsidR="00DD1933">
        <w:t>area</w:t>
      </w:r>
      <w:r>
        <w:t xml:space="preserve"> sampled</w:t>
      </w:r>
      <w:r w:rsidR="00DD1933">
        <w:t>,</w:t>
      </w:r>
      <w:r>
        <w:t xml:space="preserve"> has two main advantages </w:t>
      </w:r>
      <w:r w:rsidR="005D72D9">
        <w:t>First</w:t>
      </w:r>
      <w:r w:rsidR="00DD1933">
        <w:t>,</w:t>
      </w:r>
      <w:r>
        <w:t xml:space="preserve"> it maintains the response as an integer allowing the use of a negative binomial distribution (appropriate for oyster count data; Moore et al. 2020) and </w:t>
      </w:r>
      <w:r w:rsidR="005D72D9">
        <w:t>second</w:t>
      </w:r>
      <w:r>
        <w:t xml:space="preserve"> fitted values and confidence intervals do not contain negative values (Zuur et al. 2009).</w:t>
      </w:r>
    </w:p>
    <w:p w14:paraId="2A5C8DD9" w14:textId="153F6F9C" w:rsidR="00C4424E" w:rsidRDefault="00C4424E" w:rsidP="009923C5">
      <w:pPr>
        <w:spacing w:after="0" w:line="360" w:lineRule="auto"/>
        <w:ind w:left="720"/>
      </w:pPr>
      <w:r>
        <w:t xml:space="preserve">(4) </w:t>
      </w:r>
      <w:r w:rsidR="00A3601E">
        <w:t>The m</w:t>
      </w:r>
      <w:r>
        <w:t xml:space="preserve">odel fit </w:t>
      </w:r>
      <w:r w:rsidR="00A3601E">
        <w:t xml:space="preserve">to each data set </w:t>
      </w:r>
      <w:r>
        <w:t xml:space="preserve">was assessed visually by comparing data and a predicted line fitted to these data with 95% confidence intervals. </w:t>
      </w:r>
    </w:p>
    <w:p w14:paraId="3BBA92CD" w14:textId="40AC143E" w:rsidR="00C4424E" w:rsidRDefault="00C4424E" w:rsidP="009923C5">
      <w:pPr>
        <w:spacing w:after="0" w:line="360" w:lineRule="auto"/>
        <w:ind w:left="720"/>
      </w:pPr>
      <w:r>
        <w:t xml:space="preserve">(5) </w:t>
      </w:r>
      <w:r w:rsidR="00A3601E">
        <w:t>As an assessment of model fit to the data, comparisons were made between models with different combinations of</w:t>
      </w:r>
      <w:r>
        <w:t xml:space="preserve"> independent variables using AIC. </w:t>
      </w:r>
    </w:p>
    <w:p w14:paraId="7F9E9B8F" w14:textId="461D29AB" w:rsidR="00C4424E" w:rsidRDefault="00C4424E" w:rsidP="009923C5">
      <w:pPr>
        <w:spacing w:after="0" w:line="360" w:lineRule="auto"/>
        <w:ind w:left="720"/>
      </w:pPr>
      <w:r>
        <w:t xml:space="preserve">(6) Models were fit to data </w:t>
      </w:r>
      <w:r w:rsidRPr="00E8399B">
        <w:rPr>
          <w:rFonts w:cstheme="minorHAnsi"/>
        </w:rPr>
        <w:t xml:space="preserve">using the glmm.TMB </w:t>
      </w:r>
      <w:r>
        <w:rPr>
          <w:rFonts w:cstheme="minorHAnsi"/>
        </w:rPr>
        <w:t xml:space="preserve">package </w:t>
      </w:r>
      <w:r w:rsidRPr="00E8399B">
        <w:rPr>
          <w:rFonts w:cstheme="minorHAnsi"/>
        </w:rPr>
        <w:t>(Brooks et al. 2017) and</w:t>
      </w:r>
      <w:r>
        <w:rPr>
          <w:rFonts w:cstheme="minorHAnsi"/>
        </w:rPr>
        <w:t xml:space="preserve"> predicted values</w:t>
      </w:r>
      <w:r w:rsidR="00C62CCA">
        <w:rPr>
          <w:rFonts w:cstheme="minorHAnsi"/>
        </w:rPr>
        <w:t xml:space="preserve"> (marginal means)</w:t>
      </w:r>
      <w:r>
        <w:rPr>
          <w:rFonts w:cstheme="minorHAnsi"/>
        </w:rPr>
        <w:t xml:space="preserve"> were made from the best fit model using the</w:t>
      </w:r>
      <w:r w:rsidRPr="00E8399B">
        <w:rPr>
          <w:rFonts w:cstheme="minorHAnsi"/>
        </w:rPr>
        <w:t xml:space="preserve"> ggeffects package (</w:t>
      </w:r>
      <w:r w:rsidRPr="00E8399B">
        <w:rPr>
          <w:rFonts w:cstheme="minorHAnsi"/>
          <w:color w:val="000000"/>
          <w:shd w:val="clear" w:color="auto" w:fill="FFFFFF"/>
        </w:rPr>
        <w:t>Lüdecke 2018)</w:t>
      </w:r>
      <w:r w:rsidRPr="00E8399B">
        <w:rPr>
          <w:rFonts w:cstheme="minorHAnsi"/>
        </w:rPr>
        <w:t xml:space="preserve"> in R (R Core Team</w:t>
      </w:r>
      <w:r>
        <w:t xml:space="preserve"> 2021). </w:t>
      </w:r>
    </w:p>
    <w:p w14:paraId="03B434C9" w14:textId="51A8088E" w:rsidR="00C4424E" w:rsidRDefault="00A3601E" w:rsidP="009923C5">
      <w:pPr>
        <w:spacing w:after="0" w:line="360" w:lineRule="auto"/>
        <w:ind w:firstLine="720"/>
      </w:pPr>
      <w:r>
        <w:t>As a visual assessment of watershed-scale discharge characteristics, w</w:t>
      </w:r>
      <w:r w:rsidR="00C4424E">
        <w:t xml:space="preserve">e summarized river discharge for </w:t>
      </w:r>
      <w:r w:rsidR="005D72D9">
        <w:t xml:space="preserve">primary </w:t>
      </w:r>
      <w:r w:rsidR="00C4424E">
        <w:t xml:space="preserve">rivers entering each </w:t>
      </w:r>
      <w:r>
        <w:t>B</w:t>
      </w:r>
      <w:r w:rsidR="00C4424E">
        <w:t xml:space="preserve">ay as a proxy for </w:t>
      </w:r>
      <w:commentRangeStart w:id="6"/>
      <w:commentRangeStart w:id="7"/>
      <w:commentRangeStart w:id="8"/>
      <w:commentRangeStart w:id="9"/>
      <w:r w:rsidR="00C4424E">
        <w:t>salinity</w:t>
      </w:r>
      <w:commentRangeEnd w:id="6"/>
      <w:commentRangeEnd w:id="9"/>
      <w:r>
        <w:rPr>
          <w:rStyle w:val="CommentReference"/>
        </w:rPr>
        <w:commentReference w:id="6"/>
      </w:r>
      <w:commentRangeEnd w:id="7"/>
      <w:r>
        <w:rPr>
          <w:rStyle w:val="CommentReference"/>
        </w:rPr>
        <w:commentReference w:id="7"/>
      </w:r>
      <w:commentRangeEnd w:id="8"/>
      <w:r>
        <w:rPr>
          <w:rStyle w:val="CommentReference"/>
        </w:rPr>
        <w:commentReference w:id="8"/>
      </w:r>
      <w:r w:rsidR="00C4424E">
        <w:rPr>
          <w:rStyle w:val="CommentReference"/>
        </w:rPr>
        <w:commentReference w:id="9"/>
      </w:r>
      <w:r w:rsidR="00C4424E">
        <w:t xml:space="preserve"> and nutrient inputs </w:t>
      </w:r>
      <w:r>
        <w:t>before</w:t>
      </w:r>
      <w:r w:rsidR="00C4424E">
        <w:t xml:space="preserve">, during, and after restoration efforts by plotting the percent deviation in river discharge (CFS by convention) from the </w:t>
      </w:r>
      <w:r w:rsidR="002C1DD2">
        <w:t>P</w:t>
      </w:r>
      <w:r w:rsidR="00C4424E">
        <w:t xml:space="preserve">eriod of instrument record by month and year beginning in 2005. We </w:t>
      </w:r>
      <w:r>
        <w:t>started</w:t>
      </w:r>
      <w:r w:rsidR="00C4424E">
        <w:t xml:space="preserve"> the time series about </w:t>
      </w:r>
      <w:r>
        <w:t>ten</w:t>
      </w:r>
      <w:r w:rsidR="00C4424E">
        <w:t xml:space="preserve"> years </w:t>
      </w:r>
      <w:r>
        <w:t>before</w:t>
      </w:r>
      <w:r w:rsidR="00C4424E">
        <w:t xml:space="preserve"> restoration efforts to capture antecedent river discharge conditions. Pensacola Bay has three </w:t>
      </w:r>
      <w:r>
        <w:t>tributaries</w:t>
      </w:r>
      <w:r w:rsidR="00C4424E">
        <w:t xml:space="preserve"> (Escambia, Blackwater, and Yellow rivers)</w:t>
      </w:r>
      <w:r>
        <w:t>,</w:t>
      </w:r>
      <w:r w:rsidR="00C4424E">
        <w:t xml:space="preserve"> and we used data from USGS gauge 02375500 from the Escambia River because this is the larger (by discharge). St. Andrew Bay has no </w:t>
      </w:r>
      <w:r>
        <w:t>significant</w:t>
      </w:r>
      <w:r w:rsidR="00C4424E">
        <w:t xml:space="preserve"> freshwater inputs (Crowe et al. 2008). For Apalachicola Bay</w:t>
      </w:r>
      <w:r>
        <w:t>,</w:t>
      </w:r>
      <w:r w:rsidR="00C4424E">
        <w:t xml:space="preserve"> we summarized river discharge information from USGS gauge 02358000 (Apalachicola at Chattahoochee).</w:t>
      </w:r>
    </w:p>
    <w:p w14:paraId="0D74E6DD" w14:textId="09ECF4A7" w:rsidR="00CA2D5A" w:rsidRDefault="00CA2D5A" w:rsidP="009923C5">
      <w:pPr>
        <w:spacing w:after="0" w:line="360" w:lineRule="auto"/>
        <w:ind w:firstLine="720"/>
      </w:pPr>
    </w:p>
    <w:p w14:paraId="218120A9" w14:textId="77777777" w:rsidR="004503F3" w:rsidRDefault="004503F3" w:rsidP="009923C5">
      <w:pPr>
        <w:spacing w:line="360" w:lineRule="auto"/>
      </w:pPr>
      <w:r>
        <w:br w:type="page"/>
      </w:r>
    </w:p>
    <w:p w14:paraId="3359A723" w14:textId="5D021297" w:rsidR="00C4424E" w:rsidRDefault="002C1DD2" w:rsidP="009923C5">
      <w:pPr>
        <w:spacing w:after="0" w:line="360" w:lineRule="auto"/>
        <w:ind w:firstLine="720"/>
      </w:pPr>
      <w:r>
        <w:lastRenderedPageBreak/>
        <w:t>We completed a second separate analysis</w:t>
      </w:r>
      <w:r w:rsidR="00C4424E">
        <w:t xml:space="preserve"> for Apalachicola Bay because several independent variables of management interest only apply to this system.</w:t>
      </w:r>
      <w:r w:rsidR="005E228A">
        <w:t xml:space="preserve"> Analyzing available data and understanding Apalachicola Bay oyster response to restoration actions is complicated because of variability in the construction and monitoring programs used as part of ongoing restoration efforts. In Apalachicola Bay, </w:t>
      </w:r>
      <w:r>
        <w:t xml:space="preserve">FWC and FDACS used </w:t>
      </w:r>
      <w:r w:rsidR="005E228A">
        <w:t>multiple restoration materials (limestone or quarried shell) at different</w:t>
      </w:r>
      <w:r>
        <w:t xml:space="preserve"> cultching</w:t>
      </w:r>
      <w:r w:rsidR="005E228A">
        <w:t xml:space="preserve"> densities (Table 1). Monitoring efforts to track oyster population response have been similar across studies. The initiation of monitoring post-construction has varied from monitoring beginning within weeks of cultch planted to beginning 1-2 years following cultch placement because of Covid-19</w:t>
      </w:r>
      <w:r>
        <w:t>-</w:t>
      </w:r>
      <w:r w:rsidR="005E228A">
        <w:t xml:space="preserve">related delays. </w:t>
      </w:r>
      <w:r>
        <w:t>The dependent variables for these analyses were the same as the first analysis, the number of oysters in</w:t>
      </w:r>
      <w:r w:rsidR="00C4424E">
        <w:t xml:space="preserve"> the spat, seed, or legal size categories (separate analyses for each dependent variable). The independent variables included Period, Study (studies described in Table 1), and a variable which </w:t>
      </w:r>
      <w:r>
        <w:t>represent</w:t>
      </w:r>
      <w:r w:rsidR="00C4424E">
        <w:t>s the number of days in a Period Apalachicola River discharge was below 12,000</w:t>
      </w:r>
      <w:r>
        <w:t xml:space="preserve"> or 6,000</w:t>
      </w:r>
      <w:r w:rsidR="00C4424E">
        <w:t xml:space="preserve"> CFS (by convention) measured at the Jim Woodruff gage (USGS 02358000). </w:t>
      </w:r>
      <w:r w:rsidR="00580D83">
        <w:t>How river discharge may</w:t>
      </w:r>
      <w:r w:rsidR="00C4424E">
        <w:t xml:space="preserve"> relate to oyster population dynamics is a key management interest in the </w:t>
      </w:r>
      <w:r w:rsidR="00580D83">
        <w:t>river basin</w:t>
      </w:r>
      <w:r w:rsidR="00C4424E">
        <w:t xml:space="preserve"> (F</w:t>
      </w:r>
      <w:r w:rsidR="005D72D9">
        <w:t>L</w:t>
      </w:r>
      <w:r w:rsidR="00C4424E">
        <w:t xml:space="preserve"> v GA 2015). This </w:t>
      </w:r>
      <w:r w:rsidR="00580D83">
        <w:t xml:space="preserve">12,000 CFS </w:t>
      </w:r>
      <w:r w:rsidR="00C4424E">
        <w:t xml:space="preserve">reference point is important because </w:t>
      </w:r>
      <w:r>
        <w:t xml:space="preserve">the adjacent floodplain becomes inundated at discharge levels </w:t>
      </w:r>
      <w:r w:rsidR="00580D83">
        <w:t>near this level</w:t>
      </w:r>
      <w:r w:rsidR="00C4424E">
        <w:t xml:space="preserve"> (Light et al. 1998, Fisch and Pine 2016)</w:t>
      </w:r>
      <w:r>
        <w:t xml:space="preserve">. </w:t>
      </w:r>
      <w:r w:rsidR="00580D83">
        <w:t>T</w:t>
      </w:r>
      <w:r w:rsidR="00C4424E">
        <w:t>he exact point of inundation may have changed over time due to river bed degradation (S. Leitman, personal communication). Regardless, we use the number of days per Period Apalachicola River discharge was &lt; 12,000</w:t>
      </w:r>
      <w:r w:rsidR="005D72D9">
        <w:t xml:space="preserve"> CFS</w:t>
      </w:r>
      <w:r w:rsidR="00C4424E">
        <w:t xml:space="preserve"> as an indicator of low freshwater inputs.</w:t>
      </w:r>
      <w:r>
        <w:t xml:space="preserve"> Similarly, the number of days Apalachicola River discharge was &lt; 6,000 CFS indicates extreme low river discharge periods because this river level approaches the minimum required water release</w:t>
      </w:r>
      <w:r w:rsidR="00580D83">
        <w:t xml:space="preserve"> of 5,000 CFS</w:t>
      </w:r>
      <w:r>
        <w:t xml:space="preserve"> at Jim Woodruff Dam.</w:t>
      </w:r>
    </w:p>
    <w:p w14:paraId="116DC951" w14:textId="65C6A41E" w:rsidR="00C4424E" w:rsidRDefault="00580D83" w:rsidP="009923C5">
      <w:pPr>
        <w:spacing w:after="0" w:line="360" w:lineRule="auto"/>
        <w:ind w:firstLine="720"/>
      </w:pPr>
      <w:r>
        <w:t xml:space="preserve">We explored how the different cultch materials and densities used in </w:t>
      </w:r>
      <w:r w:rsidR="00C4424E">
        <w:t>Table 1</w:t>
      </w:r>
      <w:r>
        <w:t xml:space="preserve"> persist over time. W</w:t>
      </w:r>
      <w:r w:rsidR="00C4424E">
        <w:t xml:space="preserve">e summed the weight of cultch collected by divers conducting the oyster surveys by cultch material, </w:t>
      </w:r>
      <w:r w:rsidR="002C1DD2">
        <w:t>S</w:t>
      </w:r>
      <w:r w:rsidR="00C4424E">
        <w:t xml:space="preserve">ite, and </w:t>
      </w:r>
      <w:r w:rsidR="002C1DD2">
        <w:t>P</w:t>
      </w:r>
      <w:r w:rsidR="00C4424E">
        <w:t xml:space="preserve">eriod. We then used a similar generalized linear model framework as the live oyster count data to assess patterns in cultch material persistence across </w:t>
      </w:r>
      <w:commentRangeStart w:id="10"/>
      <w:commentRangeStart w:id="11"/>
      <w:r w:rsidR="00C4424E">
        <w:t>projects</w:t>
      </w:r>
      <w:commentRangeEnd w:id="10"/>
      <w:r w:rsidR="00C4424E">
        <w:rPr>
          <w:rStyle w:val="CommentReference"/>
        </w:rPr>
        <w:commentReference w:id="10"/>
      </w:r>
      <w:commentRangeEnd w:id="11"/>
      <w:r>
        <w:rPr>
          <w:rStyle w:val="CommentReference"/>
        </w:rPr>
        <w:commentReference w:id="11"/>
      </w:r>
      <w:r w:rsidR="00A3601E">
        <w:t xml:space="preserve"> and Period</w:t>
      </w:r>
      <w:r w:rsidR="00C4424E">
        <w:t xml:space="preserve">.  </w:t>
      </w:r>
    </w:p>
    <w:p w14:paraId="3BD0EA53" w14:textId="77777777" w:rsidR="00C4424E" w:rsidRDefault="00C4424E" w:rsidP="009923C5">
      <w:pPr>
        <w:spacing w:after="0" w:line="360" w:lineRule="auto"/>
        <w:ind w:firstLine="720"/>
      </w:pPr>
      <w:r>
        <w:t xml:space="preserve">Data and all code used for analyses is available from the following Git repository </w:t>
      </w:r>
      <w:r w:rsidRPr="009015E7">
        <w:t>https://github.com/billpine/AB_DEP.git</w:t>
      </w:r>
      <w:r>
        <w:rPr>
          <w:rStyle w:val="CommentReference"/>
        </w:rPr>
        <w:t xml:space="preserve"> </w:t>
      </w:r>
      <w:r>
        <w:t>.</w:t>
      </w:r>
    </w:p>
    <w:p w14:paraId="3C527742" w14:textId="77777777" w:rsidR="00DE44FF" w:rsidRDefault="00DE44FF" w:rsidP="009923C5">
      <w:pPr>
        <w:spacing w:after="0" w:line="360" w:lineRule="auto"/>
        <w:rPr>
          <w:i/>
          <w:iCs/>
        </w:rPr>
      </w:pPr>
    </w:p>
    <w:p w14:paraId="7B0E7E31" w14:textId="4C8F9BA2" w:rsidR="00AF3465" w:rsidRDefault="00AF3465" w:rsidP="009923C5">
      <w:pPr>
        <w:spacing w:after="0" w:line="360" w:lineRule="auto"/>
      </w:pPr>
      <w:r>
        <w:rPr>
          <w:i/>
          <w:iCs/>
        </w:rPr>
        <w:t>Results</w:t>
      </w:r>
    </w:p>
    <w:p w14:paraId="1D9002D3" w14:textId="36B3E9DE" w:rsidR="005745F3" w:rsidRPr="00A2283D" w:rsidRDefault="005745F3" w:rsidP="009923C5">
      <w:pPr>
        <w:spacing w:after="0" w:line="360" w:lineRule="auto"/>
        <w:rPr>
          <w:u w:val="single"/>
        </w:rPr>
      </w:pPr>
      <w:r w:rsidRPr="00A2283D">
        <w:rPr>
          <w:u w:val="single"/>
        </w:rPr>
        <w:t>Trends in fisheries</w:t>
      </w:r>
      <w:r w:rsidR="002C1DD2">
        <w:rPr>
          <w:u w:val="single"/>
        </w:rPr>
        <w:t>-</w:t>
      </w:r>
      <w:r w:rsidRPr="00A2283D">
        <w:rPr>
          <w:u w:val="single"/>
        </w:rPr>
        <w:t>dependent data</w:t>
      </w:r>
    </w:p>
    <w:p w14:paraId="492D2359" w14:textId="1881F60A" w:rsidR="005745F3" w:rsidRPr="005745F3" w:rsidRDefault="005745F3" w:rsidP="009923C5">
      <w:pPr>
        <w:spacing w:after="0" w:line="360" w:lineRule="auto"/>
        <w:ind w:firstLine="720"/>
      </w:pPr>
      <w:r>
        <w:t>Trends in fisheries</w:t>
      </w:r>
      <w:r w:rsidR="002C1DD2">
        <w:t>-</w:t>
      </w:r>
      <w:r>
        <w:t xml:space="preserve">dependent data from FWC </w:t>
      </w:r>
      <w:r w:rsidR="00E27C73">
        <w:t xml:space="preserve">since </w:t>
      </w:r>
      <w:r w:rsidR="009015E7">
        <w:t>1986</w:t>
      </w:r>
      <w:r w:rsidR="00200810">
        <w:t xml:space="preserve"> </w:t>
      </w:r>
      <w:r w:rsidR="0009213A">
        <w:t>show</w:t>
      </w:r>
      <w:r>
        <w:t xml:space="preserve"> </w:t>
      </w:r>
      <w:r w:rsidR="00E27C73">
        <w:t>the</w:t>
      </w:r>
      <w:r>
        <w:t xml:space="preserve"> Apalachicola Bay</w:t>
      </w:r>
      <w:r w:rsidR="00E27C73">
        <w:t xml:space="preserve"> commercial fishery was larger </w:t>
      </w:r>
      <w:r w:rsidR="006428AE">
        <w:t>(</w:t>
      </w:r>
      <w:r w:rsidR="00E27C73">
        <w:t>trips and landings</w:t>
      </w:r>
      <w:r w:rsidR="006428AE">
        <w:t>)</w:t>
      </w:r>
      <w:r w:rsidR="00E27C73">
        <w:t xml:space="preserve"> than Pensacola and St. </w:t>
      </w:r>
      <w:r w:rsidR="00DD1933">
        <w:t>Andrew</w:t>
      </w:r>
      <w:r w:rsidR="00E27C73">
        <w:t xml:space="preserve"> bays combined</w:t>
      </w:r>
      <w:r w:rsidR="00200810">
        <w:t xml:space="preserve"> (Figure 2)</w:t>
      </w:r>
      <w:r w:rsidR="00E27C73">
        <w:t xml:space="preserve">. </w:t>
      </w:r>
      <w:r w:rsidR="00E27C73">
        <w:lastRenderedPageBreak/>
        <w:t>Apalachicola trips and landings increased sharply during the early 2000</w:t>
      </w:r>
      <w:r w:rsidR="006F3744">
        <w:t>'</w:t>
      </w:r>
      <w:r w:rsidR="00E27C73">
        <w:t>s peaking in 2012 when the fishery collapsed</w:t>
      </w:r>
      <w:r w:rsidR="006E5504">
        <w:t xml:space="preserve"> (Figure 2). Apalachicola Bay was closed to oyster harvest by </w:t>
      </w:r>
      <w:r w:rsidR="005D72D9">
        <w:t>FWC</w:t>
      </w:r>
      <w:r w:rsidR="006E5504">
        <w:t xml:space="preserve"> in</w:t>
      </w:r>
      <w:r w:rsidR="00E27C73">
        <w:t xml:space="preserve"> December 2020</w:t>
      </w:r>
      <w:r w:rsidR="009015E7">
        <w:t>,</w:t>
      </w:r>
      <w:r w:rsidR="00E27C73">
        <w:t xml:space="preserve"> with a scheduled reopening in</w:t>
      </w:r>
      <w:r w:rsidR="009015E7">
        <w:t xml:space="preserve"> December</w:t>
      </w:r>
      <w:r w:rsidR="00E27C73">
        <w:t xml:space="preserve"> 2025. </w:t>
      </w:r>
      <w:r w:rsidR="009015E7">
        <w:t xml:space="preserve">Pensacola, St. </w:t>
      </w:r>
      <w:r w:rsidR="00DD1933">
        <w:t>Andrew</w:t>
      </w:r>
      <w:r w:rsidR="009015E7">
        <w:t xml:space="preserve">, and Apalachicola bays show a similar </w:t>
      </w:r>
      <w:r w:rsidR="00A3601E">
        <w:t>trend of increasing trips and landings in the mid-1980s and again in 2005-2010</w:t>
      </w:r>
      <w:r w:rsidR="00200810">
        <w:t>. Since 2010 trips and landings have declined in all three bays</w:t>
      </w:r>
      <w:r w:rsidR="009015E7">
        <w:t>,</w:t>
      </w:r>
      <w:r w:rsidR="00200810">
        <w:t xml:space="preserve"> with </w:t>
      </w:r>
      <w:r w:rsidR="00A3601E">
        <w:t>minimal levels of</w:t>
      </w:r>
      <w:r w:rsidR="00200810">
        <w:t xml:space="preserve"> commercial fishing</w:t>
      </w:r>
      <w:r w:rsidR="006E5504">
        <w:t xml:space="preserve"> </w:t>
      </w:r>
      <w:r w:rsidR="00A3601E">
        <w:t>activity</w:t>
      </w:r>
      <w:r w:rsidR="00200810">
        <w:t xml:space="preserve"> since 2015</w:t>
      </w:r>
      <w:r w:rsidR="00A3601E">
        <w:t>,</w:t>
      </w:r>
      <w:r w:rsidR="00200810">
        <w:t xml:space="preserve"> when </w:t>
      </w:r>
      <w:r w:rsidR="009015E7">
        <w:t xml:space="preserve">the </w:t>
      </w:r>
      <w:r w:rsidR="005E228A">
        <w:t>cu</w:t>
      </w:r>
      <w:r w:rsidR="00A3601E">
        <w:t>r</w:t>
      </w:r>
      <w:r w:rsidR="005E228A">
        <w:t xml:space="preserve">rent </w:t>
      </w:r>
      <w:r w:rsidR="00200810">
        <w:t>regional oyster restoration programs</w:t>
      </w:r>
      <w:r w:rsidR="009015E7">
        <w:t xml:space="preserve"> assessed in this analysis</w:t>
      </w:r>
      <w:r w:rsidR="00200810">
        <w:t xml:space="preserve"> began.</w:t>
      </w:r>
    </w:p>
    <w:p w14:paraId="28BF7A64" w14:textId="77777777" w:rsidR="00FF4747" w:rsidRDefault="00FF4747" w:rsidP="009923C5">
      <w:pPr>
        <w:spacing w:after="0" w:line="360" w:lineRule="auto"/>
        <w:rPr>
          <w:u w:val="single"/>
        </w:rPr>
      </w:pPr>
    </w:p>
    <w:p w14:paraId="496829FE" w14:textId="0BA089EC" w:rsidR="00AD5B7C" w:rsidRPr="00A2283D" w:rsidRDefault="007C361E" w:rsidP="009923C5">
      <w:pPr>
        <w:spacing w:after="0" w:line="360" w:lineRule="auto"/>
        <w:rPr>
          <w:u w:val="single"/>
        </w:rPr>
      </w:pPr>
      <w:r w:rsidRPr="00A2283D">
        <w:rPr>
          <w:u w:val="single"/>
        </w:rPr>
        <w:t xml:space="preserve">Trends in oyster </w:t>
      </w:r>
      <w:r w:rsidR="00AD5B7C" w:rsidRPr="00A2283D">
        <w:rPr>
          <w:u w:val="single"/>
        </w:rPr>
        <w:t>counts</w:t>
      </w:r>
      <w:r w:rsidR="005D5537" w:rsidRPr="00A2283D">
        <w:rPr>
          <w:u w:val="single"/>
        </w:rPr>
        <w:t xml:space="preserve"> across Apalachicola, Pensacola, and St. </w:t>
      </w:r>
      <w:r w:rsidR="00DD1933">
        <w:rPr>
          <w:u w:val="single"/>
        </w:rPr>
        <w:t>Andrew</w:t>
      </w:r>
      <w:r w:rsidR="005D5537" w:rsidRPr="00A2283D">
        <w:rPr>
          <w:u w:val="single"/>
        </w:rPr>
        <w:t xml:space="preserve"> Bays</w:t>
      </w:r>
      <w:r w:rsidR="00FE7DB8" w:rsidRPr="00A2283D">
        <w:rPr>
          <w:u w:val="single"/>
        </w:rPr>
        <w:t xml:space="preserve"> across reefs</w:t>
      </w:r>
      <w:r w:rsidR="00AA1015" w:rsidRPr="00A2283D">
        <w:rPr>
          <w:u w:val="single"/>
        </w:rPr>
        <w:t xml:space="preserve"> following restoration</w:t>
      </w:r>
    </w:p>
    <w:p w14:paraId="1A8902DD" w14:textId="748DA23F" w:rsidR="00AF3465" w:rsidRDefault="007C361E" w:rsidP="009923C5">
      <w:pPr>
        <w:spacing w:after="0" w:line="360" w:lineRule="auto"/>
        <w:ind w:firstLine="720"/>
      </w:pPr>
      <w:r>
        <w:t xml:space="preserve">The dispersion parameter </w:t>
      </w:r>
      <w:r w:rsidR="009015E7">
        <w:t>from the</w:t>
      </w:r>
      <w:r w:rsidR="002C1B3A">
        <w:t xml:space="preserve"> negative binomial distrib</w:t>
      </w:r>
      <w:r w:rsidR="00B00C20">
        <w:t>ution</w:t>
      </w:r>
      <w:r w:rsidR="009015E7">
        <w:t xml:space="preserve"> (</w:t>
      </w:r>
      <w:r w:rsidR="00DD1933">
        <w:t>"</w:t>
      </w:r>
      <w:r w:rsidR="009015E7">
        <w:t>binom2</w:t>
      </w:r>
      <w:r w:rsidR="00DD1933">
        <w:t>"</w:t>
      </w:r>
      <w:r w:rsidR="009015E7">
        <w:t xml:space="preserve"> family formulation)</w:t>
      </w:r>
      <w:r>
        <w:t xml:space="preserve"> was </w:t>
      </w:r>
      <w:r w:rsidR="00501CA0">
        <w:t xml:space="preserve">&lt;1 for </w:t>
      </w:r>
      <w:r w:rsidR="00AA1015">
        <w:t>all</w:t>
      </w:r>
      <w:r w:rsidR="00501CA0">
        <w:t xml:space="preserve"> models</w:t>
      </w:r>
      <w:r w:rsidR="0085771B">
        <w:t>,</w:t>
      </w:r>
      <w:r w:rsidR="00501CA0">
        <w:t xml:space="preserve"> </w:t>
      </w:r>
      <w:r>
        <w:t>suggesting extreme overdispersion</w:t>
      </w:r>
      <w:r w:rsidR="00B36D6A">
        <w:t xml:space="preserve"> (Figure 3)</w:t>
      </w:r>
      <w:r>
        <w:t xml:space="preserve">. </w:t>
      </w:r>
      <w:r w:rsidR="005E228A">
        <w:t xml:space="preserve">We were most interested in the </w:t>
      </w:r>
      <w:r w:rsidR="00501CA0">
        <w:t>Bay * Period mode</w:t>
      </w:r>
      <w:r w:rsidR="005E228A">
        <w:t xml:space="preserve"> as a framework to assess trends in oyster counts over time for each Bay. In addition to being the model of greatest management interest, this model also </w:t>
      </w:r>
      <w:r w:rsidR="00501CA0">
        <w:t>had the lowest</w:t>
      </w:r>
      <w:r w:rsidR="005E228A">
        <w:t xml:space="preserve"> AIC</w:t>
      </w:r>
      <w:r w:rsidR="00501CA0">
        <w:t xml:space="preserve"> value (delta AIC</w:t>
      </w:r>
      <w:r w:rsidR="00B00C20">
        <w:t xml:space="preserve"> between lowest AIC and model with second</w:t>
      </w:r>
      <w:r w:rsidR="00DD1933">
        <w:t>-</w:t>
      </w:r>
      <w:r w:rsidR="00B00C20">
        <w:t>lowest AIC =</w:t>
      </w:r>
      <w:r w:rsidR="00501CA0">
        <w:t xml:space="preserve"> 3.3; Table X)</w:t>
      </w:r>
      <w:r w:rsidR="00A91886">
        <w:t xml:space="preserve">. </w:t>
      </w:r>
      <w:r w:rsidR="005E228A">
        <w:t>For the Bay * Period</w:t>
      </w:r>
      <w:r w:rsidR="00017761">
        <w:t xml:space="preserve"> model</w:t>
      </w:r>
      <w:r w:rsidR="00A91886">
        <w:t xml:space="preserve"> Apalachicola Bay live spat counts declined</w:t>
      </w:r>
      <w:r w:rsidR="00017761">
        <w:t xml:space="preserve"> (</w:t>
      </w:r>
      <w:r w:rsidR="007834F9">
        <w:t xml:space="preserve">beta = </w:t>
      </w:r>
      <w:r w:rsidR="00A91886">
        <w:t>-0.17</w:t>
      </w:r>
      <w:r w:rsidR="007834F9">
        <w:t>, SE beta = 0.0</w:t>
      </w:r>
      <w:r w:rsidR="00A91886">
        <w:t>4</w:t>
      </w:r>
      <w:r w:rsidR="007834F9">
        <w:t xml:space="preserve">, </w:t>
      </w:r>
      <w:r w:rsidR="00017761">
        <w:t>p</w:t>
      </w:r>
      <w:r w:rsidR="00A91886">
        <w:t>&lt;</w:t>
      </w:r>
      <w:r w:rsidR="00017761">
        <w:t>0.</w:t>
      </w:r>
      <w:r w:rsidR="00A91886">
        <w:t>0001</w:t>
      </w:r>
      <w:r w:rsidR="00017761">
        <w:t>)</w:t>
      </w:r>
      <w:r w:rsidR="006E5504">
        <w:t xml:space="preserve">.  </w:t>
      </w:r>
      <w:r w:rsidR="00A91886">
        <w:t>Pensacola</w:t>
      </w:r>
      <w:r w:rsidR="006E5504">
        <w:t xml:space="preserve"> and St. </w:t>
      </w:r>
      <w:r w:rsidR="00DD1933">
        <w:t>Andrew</w:t>
      </w:r>
      <w:r w:rsidR="006E5504">
        <w:t xml:space="preserve"> bays show different trends in oyster spat counts compared to Apalachicola, but</w:t>
      </w:r>
      <w:r w:rsidR="00B00C20">
        <w:t xml:space="preserve"> uncertainty</w:t>
      </w:r>
      <w:r w:rsidR="006E5504">
        <w:t xml:space="preserve"> in </w:t>
      </w:r>
      <w:r w:rsidR="009015E7">
        <w:t>beta estimates</w:t>
      </w:r>
      <w:r w:rsidR="006E5504">
        <w:t xml:space="preserve"> was </w:t>
      </w:r>
      <w:r w:rsidR="005E228A">
        <w:t>greater</w:t>
      </w:r>
      <w:r w:rsidR="00A91886">
        <w:t xml:space="preserve"> (</w:t>
      </w:r>
      <w:r w:rsidR="006E5504">
        <w:t xml:space="preserve">Pensacola Bay, </w:t>
      </w:r>
      <w:r w:rsidR="00A91886">
        <w:t>beta = 0.07, SE beta = 0.15, p=0.10</w:t>
      </w:r>
      <w:r w:rsidR="006E5504">
        <w:t xml:space="preserve">; </w:t>
      </w:r>
      <w:r w:rsidR="00A91886">
        <w:t xml:space="preserve">St. </w:t>
      </w:r>
      <w:r w:rsidR="00DD1933">
        <w:t>Andrew</w:t>
      </w:r>
      <w:r w:rsidR="00A91886">
        <w:t xml:space="preserve"> beta = 0.25, SE beta = 0.20, p=0.03)</w:t>
      </w:r>
      <w:r w:rsidR="00B00C20">
        <w:t xml:space="preserve">.  </w:t>
      </w:r>
      <w:r w:rsidR="006E5504">
        <w:t xml:space="preserve">Even though the estimated slope is positive for Pensacola and St. </w:t>
      </w:r>
      <w:r w:rsidR="00DD1933">
        <w:t>Andrew</w:t>
      </w:r>
      <w:r w:rsidR="006E5504">
        <w:t xml:space="preserve"> bays, t</w:t>
      </w:r>
      <w:r w:rsidR="00B00C20">
        <w:t>his trend is uncertain (high standard error on beta terms)</w:t>
      </w:r>
      <w:r w:rsidR="009015E7">
        <w:t>. T</w:t>
      </w:r>
      <w:r w:rsidR="00B00C20">
        <w:t xml:space="preserve">he </w:t>
      </w:r>
      <w:r w:rsidR="00DD1933">
        <w:t>low value suggests</w:t>
      </w:r>
      <w:r w:rsidR="00B00C20">
        <w:t xml:space="preserve"> a</w:t>
      </w:r>
      <w:r w:rsidR="005D72D9">
        <w:t xml:space="preserve"> me</w:t>
      </w:r>
      <w:r w:rsidR="00C62CCA">
        <w:t>dian</w:t>
      </w:r>
      <w:r w:rsidR="00B00C20">
        <w:t xml:space="preserve"> increase of</w:t>
      </w:r>
      <w:r w:rsidR="00A91886">
        <w:t xml:space="preserve"> about </w:t>
      </w:r>
      <w:r w:rsidR="009015E7">
        <w:t>one</w:t>
      </w:r>
      <w:r w:rsidR="00A91886">
        <w:t xml:space="preserve"> oyster spat per quadrat for each </w:t>
      </w:r>
      <w:r w:rsidR="00DD1933">
        <w:t>P</w:t>
      </w:r>
      <w:r w:rsidR="00A91886">
        <w:t xml:space="preserve">eriod. This </w:t>
      </w:r>
      <w:r w:rsidR="00DD1933">
        <w:t xml:space="preserve">increase </w:t>
      </w:r>
      <w:r w:rsidR="00A91886">
        <w:t>contrasts with Apalachicola Bay which was declining at about</w:t>
      </w:r>
      <w:r w:rsidR="005D72D9">
        <w:t xml:space="preserve"> a median level of</w:t>
      </w:r>
      <w:r w:rsidR="00A91886">
        <w:t xml:space="preserve"> 0.8 live oysters per quadrat per </w:t>
      </w:r>
      <w:r w:rsidR="00927350">
        <w:t>P</w:t>
      </w:r>
      <w:r w:rsidR="00A91886">
        <w:t>eriod.</w:t>
      </w:r>
      <w:r w:rsidR="00A533F2">
        <w:t xml:space="preserve"> Predicted mean </w:t>
      </w:r>
      <w:r w:rsidR="002B6424">
        <w:t xml:space="preserve">(marginal mean) </w:t>
      </w:r>
      <w:r w:rsidR="00A533F2">
        <w:t xml:space="preserve">live oyster spat counts (95% CI) for the last </w:t>
      </w:r>
      <w:r w:rsidR="00927350">
        <w:t>P</w:t>
      </w:r>
      <w:r w:rsidR="00A533F2">
        <w:t>eriod of the time series (period 14) f</w:t>
      </w:r>
      <w:r w:rsidR="009015E7">
        <w:t>or</w:t>
      </w:r>
      <w:r w:rsidR="00A533F2">
        <w:t xml:space="preserve"> a single ¼-m</w:t>
      </w:r>
      <w:r w:rsidR="00A533F2" w:rsidRPr="00A533F2">
        <w:rPr>
          <w:vertAlign w:val="superscript"/>
        </w:rPr>
        <w:t>2</w:t>
      </w:r>
      <w:r w:rsidR="00A533F2">
        <w:t xml:space="preserve"> </w:t>
      </w:r>
      <w:r w:rsidR="00B00C20">
        <w:t xml:space="preserve">quadrat </w:t>
      </w:r>
      <w:r w:rsidR="00A533F2">
        <w:t xml:space="preserve">are Apalachicola = </w:t>
      </w:r>
      <w:r w:rsidR="00246C8C">
        <w:t>6.7</w:t>
      </w:r>
      <w:r w:rsidR="00A533F2">
        <w:t xml:space="preserve"> (</w:t>
      </w:r>
      <w:r w:rsidR="00246C8C">
        <w:t>4</w:t>
      </w:r>
      <w:r w:rsidR="00A533F2">
        <w:t>.</w:t>
      </w:r>
      <w:r w:rsidR="00246C8C">
        <w:t>4</w:t>
      </w:r>
      <w:r w:rsidR="00A533F2">
        <w:t xml:space="preserve"> - </w:t>
      </w:r>
      <w:r w:rsidR="00246C8C">
        <w:t>10</w:t>
      </w:r>
      <w:r w:rsidR="00A533F2">
        <w:t>.</w:t>
      </w:r>
      <w:r w:rsidR="00246C8C">
        <w:t>0</w:t>
      </w:r>
      <w:r w:rsidR="00A533F2">
        <w:t xml:space="preserve">), Pensacola = </w:t>
      </w:r>
      <w:r w:rsidR="00246C8C">
        <w:t>1</w:t>
      </w:r>
      <w:r w:rsidR="00A533F2">
        <w:t>5.</w:t>
      </w:r>
      <w:r w:rsidR="00246C8C">
        <w:t>3</w:t>
      </w:r>
      <w:r w:rsidR="00A533F2">
        <w:t xml:space="preserve"> (</w:t>
      </w:r>
      <w:r w:rsidR="00246C8C">
        <w:t>1.5</w:t>
      </w:r>
      <w:r w:rsidR="00A533F2">
        <w:t xml:space="preserve"> - </w:t>
      </w:r>
      <w:r w:rsidR="00246C8C">
        <w:t>16</w:t>
      </w:r>
      <w:r w:rsidR="00A533F2">
        <w:t>0.</w:t>
      </w:r>
      <w:r w:rsidR="00246C8C">
        <w:t>8</w:t>
      </w:r>
      <w:r w:rsidR="00A533F2">
        <w:t xml:space="preserve">), and St. </w:t>
      </w:r>
      <w:r w:rsidR="00DD1933">
        <w:t>Andrew</w:t>
      </w:r>
      <w:r w:rsidR="00A533F2">
        <w:t xml:space="preserve"> = </w:t>
      </w:r>
      <w:r w:rsidR="00246C8C">
        <w:t>570</w:t>
      </w:r>
      <w:r w:rsidR="00A533F2">
        <w:t>.</w:t>
      </w:r>
      <w:r w:rsidR="00246C8C">
        <w:t>5</w:t>
      </w:r>
      <w:r w:rsidR="00A533F2">
        <w:t xml:space="preserve"> (</w:t>
      </w:r>
      <w:r w:rsidR="00246C8C">
        <w:t>33</w:t>
      </w:r>
      <w:r w:rsidR="00A533F2">
        <w:t>.</w:t>
      </w:r>
      <w:r w:rsidR="00246C8C">
        <w:t>0</w:t>
      </w:r>
      <w:r w:rsidR="00A533F2">
        <w:t xml:space="preserve"> </w:t>
      </w:r>
      <w:r w:rsidR="00246C8C">
        <w:t>–</w:t>
      </w:r>
      <w:r w:rsidR="00A533F2">
        <w:t xml:space="preserve"> </w:t>
      </w:r>
      <w:r w:rsidR="00246C8C">
        <w:t>9864.0</w:t>
      </w:r>
      <w:r w:rsidR="00A533F2">
        <w:t>)</w:t>
      </w:r>
      <w:r w:rsidR="00DD1933">
        <w:t>.</w:t>
      </w:r>
      <w:r w:rsidR="00A533F2">
        <w:t xml:space="preserve"> </w:t>
      </w:r>
      <w:r w:rsidR="00DD1933">
        <w:t>O</w:t>
      </w:r>
      <w:r w:rsidR="00246C8C">
        <w:t>nly St. Andrew</w:t>
      </w:r>
      <w:r w:rsidR="00DD1933">
        <w:t xml:space="preserve"> Bay is </w:t>
      </w:r>
      <w:r w:rsidR="00246C8C">
        <w:t>predicted (</w:t>
      </w:r>
      <w:r w:rsidR="00DD1933">
        <w:t>although highly uncertain</w:t>
      </w:r>
      <w:r w:rsidR="00246C8C">
        <w:t xml:space="preserve">) </w:t>
      </w:r>
      <w:r w:rsidR="00DD1933">
        <w:t xml:space="preserve">to </w:t>
      </w:r>
      <w:r w:rsidR="00246C8C">
        <w:t>increase since the</w:t>
      </w:r>
      <w:r w:rsidR="00A533F2">
        <w:t xml:space="preserve"> beginning of the time series (Figure </w:t>
      </w:r>
      <w:r w:rsidR="00234B71">
        <w:t>4</w:t>
      </w:r>
      <w:r w:rsidR="00A533F2">
        <w:t>).</w:t>
      </w:r>
    </w:p>
    <w:p w14:paraId="6749654B" w14:textId="49C301A0" w:rsidR="00FF4747" w:rsidRPr="005E228A" w:rsidRDefault="00BE4DE7" w:rsidP="009923C5">
      <w:pPr>
        <w:spacing w:after="0" w:line="360" w:lineRule="auto"/>
      </w:pPr>
      <w:r>
        <w:tab/>
        <w:t xml:space="preserve">Fitting the same Bay </w:t>
      </w:r>
      <w:r w:rsidR="00BE54FD">
        <w:t>*</w:t>
      </w:r>
      <w:r>
        <w:t xml:space="preserve"> Period model to counts of </w:t>
      </w:r>
      <w:r w:rsidR="00BE54FD">
        <w:t>seed or legal</w:t>
      </w:r>
      <w:r w:rsidR="00DD1933">
        <w:t>-</w:t>
      </w:r>
      <w:r w:rsidR="00BE54FD">
        <w:t>size</w:t>
      </w:r>
      <w:r w:rsidR="00D65169">
        <w:t>d</w:t>
      </w:r>
      <w:r w:rsidR="00BE54FD">
        <w:t xml:space="preserve"> oysters revealed a similar pattern as seen in oyster spat</w:t>
      </w:r>
      <w:r w:rsidR="00DD1933">
        <w:t>. The</w:t>
      </w:r>
      <w:r w:rsidR="00BE54FD">
        <w:t xml:space="preserve"> observed and predicted </w:t>
      </w:r>
      <w:r w:rsidR="00DD1933">
        <w:t xml:space="preserve">results how </w:t>
      </w:r>
      <w:r w:rsidR="00BE54FD">
        <w:t xml:space="preserve">declines in seed oysters over time in Apalachicola Bay, relatively constant values in Pensacola Bay, and increasing </w:t>
      </w:r>
      <w:r w:rsidR="009015E7">
        <w:t>but low counts</w:t>
      </w:r>
      <w:r w:rsidR="00BE54FD">
        <w:t xml:space="preserve"> in St. Andrew Bay. St. Andrew Bay was the only system to have at least one live oyster per quadrat predicted (1.6 live legal oysters [0.41 – 6.20 95% CI])</w:t>
      </w:r>
      <w:r w:rsidR="009015E7">
        <w:t>,</w:t>
      </w:r>
      <w:r w:rsidR="00BE54FD">
        <w:t xml:space="preserve"> whereas the other bays </w:t>
      </w:r>
      <w:r w:rsidR="009015E7">
        <w:t>are</w:t>
      </w:r>
      <w:r w:rsidR="00BE54FD">
        <w:t xml:space="preserve"> predicted to have </w:t>
      </w:r>
      <w:r w:rsidR="00806A78">
        <w:t xml:space="preserve">less </w:t>
      </w:r>
      <w:r w:rsidR="00806A78" w:rsidRPr="005E228A">
        <w:t>than one live legal oyster per quadrat</w:t>
      </w:r>
      <w:r w:rsidR="00BE54FD" w:rsidRPr="005E228A">
        <w:t xml:space="preserve"> (Apalachicola 0.65, [0.31 – 1.38]; Pensacola 0.14, [0.04 – 0.50]).</w:t>
      </w:r>
    </w:p>
    <w:p w14:paraId="2A3C62FF" w14:textId="46E59ED8" w:rsidR="00FF4747" w:rsidRDefault="00FF4747" w:rsidP="009923C5">
      <w:pPr>
        <w:spacing w:after="0" w:line="360" w:lineRule="auto"/>
      </w:pPr>
      <w:r w:rsidRPr="005E228A">
        <w:lastRenderedPageBreak/>
        <w:tab/>
        <w:t>The fishery closure in Apalachicola Bay occurred in period 12, and the last Period of data is Period 13. Predicted oyster counts for seed, spat, and legal size oysters for these periods do not increase</w:t>
      </w:r>
      <w:r w:rsidR="005E228A" w:rsidRPr="005E228A">
        <w:t xml:space="preserve"> between Periods 12 and 13</w:t>
      </w:r>
      <w:r w:rsidRPr="005E228A">
        <w:t xml:space="preserve"> and observed CPUE for spat and seed are similar for prior periods.</w:t>
      </w:r>
      <w:r w:rsidR="002975B3">
        <w:t xml:space="preserve"> </w:t>
      </w:r>
      <w:r w:rsidR="005E228A" w:rsidRPr="005E228A">
        <w:t>However</w:t>
      </w:r>
      <w:r w:rsidRPr="005E228A">
        <w:t xml:space="preserve">, CPUE for legal-size oysters is higher in Periods 12 and 13 than observed in earlier periods. </w:t>
      </w:r>
      <w:r w:rsidR="005E228A" w:rsidRPr="005E228A">
        <w:t>It is unknown whether this is directly related to the fishery closure during Period 12.</w:t>
      </w:r>
    </w:p>
    <w:p w14:paraId="7ABA9028" w14:textId="77777777" w:rsidR="009015E7" w:rsidRDefault="009015E7" w:rsidP="009923C5">
      <w:pPr>
        <w:spacing w:after="0" w:line="360" w:lineRule="auto"/>
      </w:pPr>
    </w:p>
    <w:p w14:paraId="71D2AD02" w14:textId="4AD09C94" w:rsidR="007C361E" w:rsidRPr="00A2283D" w:rsidRDefault="007C361E" w:rsidP="009923C5">
      <w:pPr>
        <w:spacing w:after="0" w:line="360" w:lineRule="auto"/>
        <w:rPr>
          <w:u w:val="single"/>
        </w:rPr>
      </w:pPr>
      <w:r w:rsidRPr="00A2283D">
        <w:rPr>
          <w:u w:val="single"/>
        </w:rPr>
        <w:t xml:space="preserve">Apalachicola Bay oyster </w:t>
      </w:r>
      <w:r w:rsidR="00154723" w:rsidRPr="00A2283D">
        <w:rPr>
          <w:u w:val="single"/>
        </w:rPr>
        <w:t xml:space="preserve">spat </w:t>
      </w:r>
      <w:r w:rsidRPr="00A2283D">
        <w:rPr>
          <w:u w:val="single"/>
        </w:rPr>
        <w:t>response to restoration from multiple studies</w:t>
      </w:r>
    </w:p>
    <w:p w14:paraId="195F1422" w14:textId="4253D6BE" w:rsidR="00912438" w:rsidRPr="00912438" w:rsidRDefault="00912438" w:rsidP="009923C5">
      <w:pPr>
        <w:spacing w:after="0" w:line="360" w:lineRule="auto"/>
        <w:ind w:firstLine="720"/>
      </w:pPr>
      <w:r>
        <w:t xml:space="preserve">Observed counts of oyster spat </w:t>
      </w:r>
      <w:r w:rsidR="005D72D9">
        <w:t xml:space="preserve">in Apalachicola Bay </w:t>
      </w:r>
      <w:r>
        <w:t xml:space="preserve">by </w:t>
      </w:r>
      <w:r w:rsidR="005D72D9">
        <w:t>restoration Project (Table 1)</w:t>
      </w:r>
      <w:r>
        <w:t xml:space="preserve"> </w:t>
      </w:r>
      <w:r w:rsidR="009015E7">
        <w:t>range</w:t>
      </w:r>
      <w:r>
        <w:t xml:space="preserve"> from 0 to more than 80</w:t>
      </w:r>
      <w:r w:rsidR="00D65169">
        <w:t>,</w:t>
      </w:r>
      <w:r>
        <w:t xml:space="preserve">000 per </w:t>
      </w:r>
      <w:r w:rsidR="005D72D9">
        <w:t>¼</w:t>
      </w:r>
      <w:r>
        <w:t>-m</w:t>
      </w:r>
      <w:r w:rsidRPr="00912438">
        <w:rPr>
          <w:vertAlign w:val="superscript"/>
        </w:rPr>
        <w:t>2</w:t>
      </w:r>
      <w:r w:rsidR="002C7ED3">
        <w:t xml:space="preserve"> depending on </w:t>
      </w:r>
      <w:r w:rsidR="005D72D9">
        <w:t>project</w:t>
      </w:r>
      <w:r w:rsidR="002C7ED3">
        <w:t xml:space="preserve"> and </w:t>
      </w:r>
      <w:r w:rsidR="009015E7">
        <w:t>Period</w:t>
      </w:r>
      <w:r w:rsidR="002C7ED3">
        <w:t xml:space="preserve"> (Figure </w:t>
      </w:r>
      <w:r w:rsidR="00B12931">
        <w:t>5</w:t>
      </w:r>
      <w:r w:rsidR="002C7ED3">
        <w:t>)</w:t>
      </w:r>
      <w:r w:rsidR="009015E7">
        <w:t>,</w:t>
      </w:r>
      <w:r w:rsidR="002C7ED3">
        <w:t xml:space="preserve"> </w:t>
      </w:r>
      <w:r w:rsidR="009015E7">
        <w:t>with</w:t>
      </w:r>
      <w:r w:rsidR="002C7ED3">
        <w:t xml:space="preserve"> oyster counts across study trend</w:t>
      </w:r>
      <w:r w:rsidR="009015E7">
        <w:t>ing</w:t>
      </w:r>
      <w:r w:rsidR="002C7ED3">
        <w:t xml:space="preserve"> closer to zero</w:t>
      </w:r>
      <w:r w:rsidR="009015E7">
        <w:t xml:space="preserve"> from the early to most recent Periods</w:t>
      </w:r>
      <w:r w:rsidR="005E4AC9">
        <w:t xml:space="preserve"> (Figure </w:t>
      </w:r>
      <w:r w:rsidR="00B12931">
        <w:t>5</w:t>
      </w:r>
      <w:r w:rsidR="005E4AC9">
        <w:t>)</w:t>
      </w:r>
      <w:r w:rsidR="002C7ED3">
        <w:t xml:space="preserve">.  </w:t>
      </w:r>
    </w:p>
    <w:p w14:paraId="209A0DE2" w14:textId="7FBC8F27" w:rsidR="00912438" w:rsidRDefault="00912438" w:rsidP="009923C5">
      <w:pPr>
        <w:spacing w:after="0" w:line="360" w:lineRule="auto"/>
      </w:pPr>
      <w:r>
        <w:tab/>
        <w:t xml:space="preserve">We </w:t>
      </w:r>
      <w:r w:rsidR="005D72D9">
        <w:t xml:space="preserve">created a single data frame that integrated all survey efforts across Projects </w:t>
      </w:r>
      <w:r>
        <w:t xml:space="preserve">and </w:t>
      </w:r>
      <w:commentRangeStart w:id="12"/>
      <w:commentRangeStart w:id="13"/>
      <w:r>
        <w:t>standardized site names</w:t>
      </w:r>
      <w:commentRangeEnd w:id="12"/>
      <w:r w:rsidR="00002FA5">
        <w:rPr>
          <w:rStyle w:val="CommentReference"/>
        </w:rPr>
        <w:commentReference w:id="12"/>
      </w:r>
      <w:commentRangeEnd w:id="13"/>
      <w:r w:rsidR="009015E7">
        <w:rPr>
          <w:rStyle w:val="CommentReference"/>
        </w:rPr>
        <w:commentReference w:id="13"/>
      </w:r>
      <w:r>
        <w:t>. We then fit GLM models</w:t>
      </w:r>
      <w:r w:rsidR="002424BA">
        <w:t xml:space="preserve"> assuming a negative binomial distribution</w:t>
      </w:r>
      <w:r>
        <w:t xml:space="preserve"> to these data to describe the number of oysters of each size class over time (Period) with </w:t>
      </w:r>
      <w:r w:rsidR="009015E7">
        <w:t>S</w:t>
      </w:r>
      <w:r>
        <w:t>ite as a random effect and the log of the number of quadrats as an offset</w:t>
      </w:r>
      <w:r w:rsidR="002424BA">
        <w:t xml:space="preserve"> to control for differences in sampling effort</w:t>
      </w:r>
      <w:r>
        <w:t xml:space="preserve">. Results from this model </w:t>
      </w:r>
      <w:r w:rsidR="002C7ED3">
        <w:t>found</w:t>
      </w:r>
      <w:r>
        <w:t xml:space="preserve"> Period was significant (beta = -0.1</w:t>
      </w:r>
      <w:r w:rsidR="005E4AC9">
        <w:t>7</w:t>
      </w:r>
      <w:r>
        <w:t>, S</w:t>
      </w:r>
      <w:r w:rsidR="00DD1933">
        <w:t>E</w:t>
      </w:r>
      <w:r>
        <w:t xml:space="preserve"> = 0.04, p &lt; 0.001)</w:t>
      </w:r>
      <w:r w:rsidR="002C1DD2">
        <w:t>,</w:t>
      </w:r>
      <w:r w:rsidR="002C7ED3">
        <w:t xml:space="preserve"> suggesting that over time</w:t>
      </w:r>
      <w:r w:rsidR="00035D83">
        <w:t xml:space="preserve"> </w:t>
      </w:r>
      <w:r w:rsidR="002C7ED3">
        <w:t xml:space="preserve">across </w:t>
      </w:r>
      <w:r w:rsidR="002C1DD2">
        <w:t xml:space="preserve">the </w:t>
      </w:r>
      <w:r w:rsidR="002C7ED3">
        <w:t>study</w:t>
      </w:r>
      <w:r w:rsidR="005943A0">
        <w:t>,</w:t>
      </w:r>
      <w:r w:rsidR="002C7ED3">
        <w:t xml:space="preserve"> cultch material</w:t>
      </w:r>
      <w:r w:rsidR="005943A0">
        <w:t>, cultch density</w:t>
      </w:r>
      <w:r w:rsidR="002C7ED3">
        <w:t xml:space="preserve"> used, counts of oyster spat </w:t>
      </w:r>
      <w:r w:rsidR="00362E1D">
        <w:t>declined over time</w:t>
      </w:r>
      <w:r w:rsidR="005943A0">
        <w:t xml:space="preserve"> following</w:t>
      </w:r>
      <w:r w:rsidR="002C7ED3">
        <w:t xml:space="preserve"> restoration.  </w:t>
      </w:r>
      <w:r w:rsidR="002C1DD2">
        <w:t>The p</w:t>
      </w:r>
      <w:r w:rsidR="002C7ED3">
        <w:t xml:space="preserve">redicted </w:t>
      </w:r>
      <w:r w:rsidR="002975B3">
        <w:t xml:space="preserve">median </w:t>
      </w:r>
      <w:r w:rsidR="002C7ED3">
        <w:t>number of oyster spat per ¼-m</w:t>
      </w:r>
      <w:r w:rsidR="002C7ED3" w:rsidRPr="002C7ED3">
        <w:rPr>
          <w:vertAlign w:val="superscript"/>
        </w:rPr>
        <w:t>2</w:t>
      </w:r>
      <w:r w:rsidR="002C7ED3">
        <w:t xml:space="preserve"> transect </w:t>
      </w:r>
      <w:r w:rsidR="00C97CF3">
        <w:t xml:space="preserve">in Period 14 </w:t>
      </w:r>
      <w:r w:rsidR="002C7ED3">
        <w:t xml:space="preserve">was </w:t>
      </w:r>
      <w:r w:rsidR="0024252C">
        <w:t>7</w:t>
      </w:r>
      <w:r w:rsidR="002C7ED3">
        <w:t>.</w:t>
      </w:r>
      <w:r w:rsidR="0024252C">
        <w:t>1</w:t>
      </w:r>
      <w:r w:rsidR="002C7ED3">
        <w:t xml:space="preserve"> (</w:t>
      </w:r>
      <w:r w:rsidR="0024252C">
        <w:t>4.8 – 10.6</w:t>
      </w:r>
      <w:r w:rsidR="002C7ED3">
        <w:t>)</w:t>
      </w:r>
      <w:r w:rsidR="00002FA5">
        <w:t>,</w:t>
      </w:r>
      <w:r w:rsidR="00C97CF3">
        <w:t xml:space="preserve"> much lower than in Period 1</w:t>
      </w:r>
      <w:r w:rsidR="0024252C">
        <w:t xml:space="preserve"> (102.2, 58.6 – 178.3;</w:t>
      </w:r>
      <w:r w:rsidR="006642F9">
        <w:t xml:space="preserve"> Figure </w:t>
      </w:r>
      <w:r w:rsidR="00B12931">
        <w:t>6</w:t>
      </w:r>
      <w:r w:rsidR="006642F9">
        <w:t>)</w:t>
      </w:r>
      <w:r w:rsidR="00DA103B">
        <w:t xml:space="preserve">. We </w:t>
      </w:r>
      <w:r w:rsidR="005D72D9">
        <w:t>again fit a negative binomial model including terms for Period and a</w:t>
      </w:r>
      <w:r w:rsidR="00DA103B">
        <w:t xml:space="preserve"> parameter describing the number of days river discharge was below 12,000 CFS.</w:t>
      </w:r>
      <w:r w:rsidR="00D07B21">
        <w:t xml:space="preserve"> Both </w:t>
      </w:r>
      <w:r w:rsidR="00705EE6">
        <w:t>P</w:t>
      </w:r>
      <w:r w:rsidR="00D07B21">
        <w:t>eriod</w:t>
      </w:r>
      <w:r w:rsidR="00491D49">
        <w:t xml:space="preserve"> (</w:t>
      </w:r>
      <w:commentRangeStart w:id="14"/>
      <w:r w:rsidR="00491D49">
        <w:t xml:space="preserve">beta </w:t>
      </w:r>
      <w:commentRangeEnd w:id="14"/>
      <w:r w:rsidR="00002FA5">
        <w:rPr>
          <w:rStyle w:val="CommentReference"/>
        </w:rPr>
        <w:commentReference w:id="14"/>
      </w:r>
      <w:r w:rsidR="00491D49">
        <w:t>= -0.21, SE = 0.04, p &lt; 0.001</w:t>
      </w:r>
      <w:r w:rsidR="00716E5D">
        <w:t>) and</w:t>
      </w:r>
      <w:r w:rsidR="00D07B21">
        <w:t xml:space="preserve"> the low</w:t>
      </w:r>
      <w:r w:rsidR="00002FA5">
        <w:t>-</w:t>
      </w:r>
      <w:r w:rsidR="00D07B21">
        <w:t xml:space="preserve">days term </w:t>
      </w:r>
      <w:r w:rsidR="00002FA5">
        <w:t xml:space="preserve">((beta = -0.006, SE = 0.003, p = 0.07) </w:t>
      </w:r>
      <w:r w:rsidR="00D07B21">
        <w:t xml:space="preserve">are </w:t>
      </w:r>
      <w:r w:rsidR="00491D49">
        <w:t>important</w:t>
      </w:r>
      <w:r w:rsidR="00D07B21">
        <w:t xml:space="preserve"> in the model</w:t>
      </w:r>
      <w:r w:rsidR="00002FA5">
        <w:t xml:space="preserve">, </w:t>
      </w:r>
      <w:r w:rsidR="00C97CF3">
        <w:t xml:space="preserve">suggesting that </w:t>
      </w:r>
      <w:r w:rsidR="00035D83">
        <w:t>for each day increase in the number of days discharge is</w:t>
      </w:r>
      <w:r w:rsidR="00C97CF3">
        <w:t xml:space="preserve"> below 12,000 CFS the </w:t>
      </w:r>
      <w:r w:rsidR="005D72D9">
        <w:t xml:space="preserve">median </w:t>
      </w:r>
      <w:r w:rsidR="00C97CF3">
        <w:t>number of oyster spat declines by about 1 oyster spat</w:t>
      </w:r>
      <w:r w:rsidR="00035D83">
        <w:t xml:space="preserve"> per ¼-m</w:t>
      </w:r>
      <w:r w:rsidR="00035D83" w:rsidRPr="00035D83">
        <w:rPr>
          <w:vertAlign w:val="superscript"/>
        </w:rPr>
        <w:t>2</w:t>
      </w:r>
      <w:r w:rsidR="00035D83">
        <w:t xml:space="preserve"> quadrat.</w:t>
      </w:r>
      <w:r w:rsidR="00C60143">
        <w:t xml:space="preserve">  The same model, but</w:t>
      </w:r>
      <w:r w:rsidR="002424BA">
        <w:t xml:space="preserve"> with</w:t>
      </w:r>
      <w:r w:rsidR="00C60143">
        <w:t xml:space="preserve"> a </w:t>
      </w:r>
      <w:r w:rsidR="00705EE6">
        <w:t>one</w:t>
      </w:r>
      <w:r w:rsidR="00002FA5">
        <w:t>-</w:t>
      </w:r>
      <w:r w:rsidR="00705EE6">
        <w:t>P</w:t>
      </w:r>
      <w:r w:rsidR="00C60143">
        <w:t xml:space="preserve">eriod lag on the number </w:t>
      </w:r>
      <w:r w:rsidR="002C1DD2">
        <w:t xml:space="preserve">of </w:t>
      </w:r>
      <w:r w:rsidR="00C60143">
        <w:t>days discharge was below 12,000 CFS</w:t>
      </w:r>
      <w:r w:rsidR="00C1715F">
        <w:t xml:space="preserve"> (as a measure of </w:t>
      </w:r>
      <w:r w:rsidR="002C1DD2">
        <w:t xml:space="preserve">the </w:t>
      </w:r>
      <w:r w:rsidR="00705EE6">
        <w:t xml:space="preserve">potential influence of </w:t>
      </w:r>
      <w:r w:rsidR="00C1715F">
        <w:t>antecedent flow</w:t>
      </w:r>
      <w:r w:rsidR="00705EE6">
        <w:t xml:space="preserve"> conditions</w:t>
      </w:r>
      <w:r w:rsidR="00C1715F">
        <w:t>)</w:t>
      </w:r>
      <w:r w:rsidR="00C60143">
        <w:t xml:space="preserve">, suggested that the number of low days in the prior </w:t>
      </w:r>
      <w:r w:rsidR="00927350">
        <w:t>P</w:t>
      </w:r>
      <w:r w:rsidR="00C60143">
        <w:t xml:space="preserve">eriod did not influence the number of spat in the current </w:t>
      </w:r>
      <w:r w:rsidR="00927350">
        <w:t>P</w:t>
      </w:r>
      <w:r w:rsidR="00C60143">
        <w:t>eriod (p = 0.</w:t>
      </w:r>
      <w:r w:rsidR="00C1715F">
        <w:t>27</w:t>
      </w:r>
      <w:r w:rsidR="00C60143">
        <w:t>).</w:t>
      </w:r>
      <w:r w:rsidR="002C1DD2">
        <w:t xml:space="preserve"> Modifying the river discharge threshold to 6,000 CFS resulted in a nonsignificant river discharge term (p = 0.21).  </w:t>
      </w:r>
    </w:p>
    <w:p w14:paraId="4C0598AC" w14:textId="1D27D10D" w:rsidR="00DD1933" w:rsidRDefault="00035D83" w:rsidP="009923C5">
      <w:pPr>
        <w:spacing w:after="0" w:line="360" w:lineRule="auto"/>
      </w:pPr>
      <w:r>
        <w:tab/>
      </w:r>
      <w:r w:rsidR="00DD1933">
        <w:t>Examining</w:t>
      </w:r>
      <w:r>
        <w:t xml:space="preserve"> the different </w:t>
      </w:r>
      <w:commentRangeStart w:id="15"/>
      <w:r>
        <w:t>projects</w:t>
      </w:r>
      <w:commentRangeEnd w:id="15"/>
      <w:r w:rsidR="005D72D9">
        <w:rPr>
          <w:rStyle w:val="CommentReference"/>
        </w:rPr>
        <w:commentReference w:id="15"/>
      </w:r>
      <w:r>
        <w:t xml:space="preserve"> does not provide clear patterns into how counts of oyster spat change over time.</w:t>
      </w:r>
      <w:r w:rsidR="00BB5D4E">
        <w:t xml:space="preserve"> We fit a GLM model</w:t>
      </w:r>
      <w:r w:rsidR="002424BA">
        <w:t xml:space="preserve"> assuming a negative binomial distribution</w:t>
      </w:r>
      <w:r w:rsidR="00BB5D4E">
        <w:t xml:space="preserve"> that included </w:t>
      </w:r>
      <w:r w:rsidR="002424BA">
        <w:t>P</w:t>
      </w:r>
      <w:r w:rsidR="00BB5D4E">
        <w:t xml:space="preserve">eriod and Project (four different projects, </w:t>
      </w:r>
      <w:r w:rsidR="002424BA">
        <w:t>two</w:t>
      </w:r>
      <w:r w:rsidR="00BB5D4E">
        <w:t xml:space="preserve"> using rock and </w:t>
      </w:r>
      <w:r w:rsidR="002424BA">
        <w:t>two</w:t>
      </w:r>
      <w:r w:rsidR="00BB5D4E">
        <w:t xml:space="preserve"> using shell</w:t>
      </w:r>
      <w:r w:rsidR="005D72D9">
        <w:t>; Table 1</w:t>
      </w:r>
      <w:r w:rsidR="00BB5D4E">
        <w:t xml:space="preserve">) to the observed </w:t>
      </w:r>
      <w:r w:rsidR="00DD1933">
        <w:t>oyster spat per quadrat counts</w:t>
      </w:r>
      <w:r w:rsidR="00BB5D4E">
        <w:t xml:space="preserve">. Comparisons of the performance of </w:t>
      </w:r>
      <w:r w:rsidR="00C65D57">
        <w:t>P</w:t>
      </w:r>
      <w:r w:rsidR="00BB5D4E">
        <w:t xml:space="preserve">roject </w:t>
      </w:r>
      <w:r w:rsidR="00C65D57">
        <w:t xml:space="preserve">as a restoration action designed to increase spat production </w:t>
      </w:r>
      <w:r w:rsidR="00BB5D4E">
        <w:t xml:space="preserve">are difficult because of variations in the </w:t>
      </w:r>
      <w:r w:rsidR="00775058">
        <w:t>ti</w:t>
      </w:r>
      <w:r w:rsidR="00BB5D4E">
        <w:t xml:space="preserve">ming of when the monitoring began </w:t>
      </w:r>
      <w:r w:rsidR="00BB5D4E">
        <w:lastRenderedPageBreak/>
        <w:t xml:space="preserve">on each </w:t>
      </w:r>
      <w:r w:rsidR="00DD1933">
        <w:t>P</w:t>
      </w:r>
      <w:r w:rsidR="00BB5D4E">
        <w:t xml:space="preserve">roject. </w:t>
      </w:r>
      <w:r w:rsidR="00DD1933">
        <w:t>For</w:t>
      </w:r>
      <w:r w:rsidR="00BB5D4E">
        <w:t xml:space="preserve"> example, one project monitoring did not </w:t>
      </w:r>
      <w:r w:rsidR="00DD1933">
        <w:t>start</w:t>
      </w:r>
      <w:r w:rsidR="00BB5D4E">
        <w:t xml:space="preserve"> until nearly two years following construction</w:t>
      </w:r>
      <w:r w:rsidR="005D72D9">
        <w:t>. I</w:t>
      </w:r>
      <w:r w:rsidR="00BB5D4E">
        <w:t>f the response of cultch to restoration is different two years following restoration than immediately after restoration, then this would not be clear.</w:t>
      </w:r>
      <w:r w:rsidR="002424BA">
        <w:t xml:space="preserve"> However, the </w:t>
      </w:r>
      <w:r w:rsidR="00DD1933">
        <w:t>restoration intend</w:t>
      </w:r>
      <w:r w:rsidR="002424BA">
        <w:t xml:space="preserve">s to provide substrate </w:t>
      </w:r>
      <w:r w:rsidR="00DD1933">
        <w:t>to</w:t>
      </w:r>
      <w:r w:rsidR="002424BA">
        <w:t xml:space="preserve"> allow colonization and accretion of material over many years</w:t>
      </w:r>
      <w:r w:rsidR="005D72D9">
        <w:t xml:space="preserve">. </w:t>
      </w:r>
      <w:r w:rsidR="00DD1933">
        <w:t>The oyster count response should persist over multiple years if the restoration is successful</w:t>
      </w:r>
      <w:r w:rsidR="006278A9">
        <w:t>.</w:t>
      </w:r>
      <w:r w:rsidR="00BB5D4E">
        <w:t xml:space="preserve"> </w:t>
      </w:r>
      <w:r w:rsidR="00C60143">
        <w:t>T</w:t>
      </w:r>
      <w:r w:rsidR="00BB5D4E">
        <w:t xml:space="preserve">o create a comparative framework across studies </w:t>
      </w:r>
      <w:r w:rsidR="006278A9">
        <w:t xml:space="preserve">with different materials and starting points, </w:t>
      </w:r>
      <w:r w:rsidR="00BB5D4E">
        <w:t xml:space="preserve">we predicted the </w:t>
      </w:r>
      <w:r w:rsidR="002975B3">
        <w:t xml:space="preserve">mean </w:t>
      </w:r>
      <w:r w:rsidR="00BB5D4E">
        <w:t>number of oyster spat per ¼-m</w:t>
      </w:r>
      <w:r w:rsidR="00BB5D4E" w:rsidRPr="00BB5D4E">
        <w:rPr>
          <w:vertAlign w:val="superscript"/>
        </w:rPr>
        <w:t>2</w:t>
      </w:r>
      <w:r w:rsidR="00BB5D4E">
        <w:t xml:space="preserve"> in period 14</w:t>
      </w:r>
      <w:r w:rsidR="00C60143">
        <w:t xml:space="preserve">, the last </w:t>
      </w:r>
      <w:r w:rsidR="00DD1933">
        <w:t>monitoring Period</w:t>
      </w:r>
      <w:r w:rsidR="00C60143">
        <w:t xml:space="preserve">. </w:t>
      </w:r>
      <w:r w:rsidR="00A30DFD">
        <w:t>In this comparison</w:t>
      </w:r>
      <w:r w:rsidR="00DD1933">
        <w:t>,</w:t>
      </w:r>
      <w:r w:rsidR="00A30DFD">
        <w:t xml:space="preserve"> three studies completed their construction efforts 3-5 years </w:t>
      </w:r>
      <w:r w:rsidR="00DD1933">
        <w:t>before</w:t>
      </w:r>
      <w:r w:rsidR="005D72D9">
        <w:t xml:space="preserve"> the last Period of data</w:t>
      </w:r>
      <w:r w:rsidR="00A30DFD">
        <w:t xml:space="preserve"> (NFWF-1, NRDA 4044, NRDA 5007)</w:t>
      </w:r>
      <w:r w:rsidR="00DD1933">
        <w:t>,</w:t>
      </w:r>
      <w:r w:rsidR="00A30DFD">
        <w:t xml:space="preserve"> and FWC-2021 would be &lt; 2 years since construction. If </w:t>
      </w:r>
      <w:r w:rsidR="00DD1933">
        <w:t xml:space="preserve">the </w:t>
      </w:r>
      <w:r w:rsidR="00A30DFD">
        <w:t xml:space="preserve">time since construction </w:t>
      </w:r>
      <w:r w:rsidR="00DD1933">
        <w:t>significantly influenced</w:t>
      </w:r>
      <w:r w:rsidR="00A30DFD">
        <w:t xml:space="preserve">, the predicted values for each study in the common </w:t>
      </w:r>
      <w:r w:rsidR="00927350">
        <w:t>P</w:t>
      </w:r>
      <w:r w:rsidR="00A30DFD">
        <w:t>eriod should differ</w:t>
      </w:r>
      <w:r w:rsidR="00BB5D4E">
        <w:t>.</w:t>
      </w:r>
    </w:p>
    <w:p w14:paraId="1726B1BE" w14:textId="119B0388" w:rsidR="00035D83" w:rsidRDefault="00BB5D4E" w:rsidP="00DD1933">
      <w:pPr>
        <w:spacing w:after="0" w:line="360" w:lineRule="auto"/>
        <w:ind w:firstLine="720"/>
      </w:pPr>
      <w:r>
        <w:t xml:space="preserve">For </w:t>
      </w:r>
      <w:r w:rsidR="00535AAD">
        <w:t xml:space="preserve">the </w:t>
      </w:r>
      <w:r>
        <w:t>NFWF-1</w:t>
      </w:r>
      <w:r w:rsidR="00535AAD">
        <w:t xml:space="preserve"> </w:t>
      </w:r>
      <w:r w:rsidR="00DD1933">
        <w:t>P</w:t>
      </w:r>
      <w:r w:rsidR="00535AAD">
        <w:t xml:space="preserve">roject </w:t>
      </w:r>
      <w:r w:rsidR="00DD1933">
        <w:t>(quarried shell cultch)</w:t>
      </w:r>
      <w:r>
        <w:t xml:space="preserve">, we predict in Period 14 </w:t>
      </w:r>
      <w:r w:rsidR="005D72D9">
        <w:t>a me</w:t>
      </w:r>
      <w:r w:rsidR="00FF68E1">
        <w:t>an</w:t>
      </w:r>
      <w:r w:rsidR="005D72D9">
        <w:t xml:space="preserve"> number of live oyster spat of </w:t>
      </w:r>
      <w:r>
        <w:t xml:space="preserve">about </w:t>
      </w:r>
      <w:r w:rsidR="00C1715F">
        <w:t>26</w:t>
      </w:r>
      <w:r>
        <w:t xml:space="preserve">.2 (95% CI </w:t>
      </w:r>
      <w:r w:rsidR="00C1715F">
        <w:t>8</w:t>
      </w:r>
      <w:r>
        <w:t>.</w:t>
      </w:r>
      <w:r w:rsidR="00C1715F">
        <w:t xml:space="preserve">6 </w:t>
      </w:r>
      <w:r>
        <w:t>-</w:t>
      </w:r>
      <w:r w:rsidR="00C1715F">
        <w:t xml:space="preserve"> 79.4</w:t>
      </w:r>
      <w:r>
        <w:t>) per ¼-m</w:t>
      </w:r>
      <w:r w:rsidRPr="00BB5D4E">
        <w:rPr>
          <w:vertAlign w:val="superscript"/>
        </w:rPr>
        <w:t>2</w:t>
      </w:r>
      <w:r>
        <w:t xml:space="preserve"> quadrat.</w:t>
      </w:r>
      <w:r w:rsidR="006278A9">
        <w:t xml:space="preserve"> The NRDA 4044 project also used quarried shell cultch</w:t>
      </w:r>
      <w:r w:rsidR="00DD1933">
        <w:t>,</w:t>
      </w:r>
      <w:r w:rsidR="006278A9">
        <w:t xml:space="preserve"> and the me</w:t>
      </w:r>
      <w:r w:rsidR="002975B3">
        <w:t>an</w:t>
      </w:r>
      <w:r w:rsidR="006278A9">
        <w:t xml:space="preserve"> predicted number of live spat in Period 14 was lower at about 3.5 (95% CI 1.7 - 7.1). </w:t>
      </w:r>
      <w:r w:rsidR="00DD1933">
        <w:t>The predicted mean number of live oyster spat per ¼-m</w:t>
      </w:r>
      <w:r w:rsidR="00DD1933" w:rsidRPr="00DD1933">
        <w:rPr>
          <w:vertAlign w:val="superscript"/>
        </w:rPr>
        <w:t>2</w:t>
      </w:r>
      <w:r w:rsidR="00DD1933">
        <w:t xml:space="preserve"> quadrat for the rock cultch projects</w:t>
      </w:r>
      <w:r>
        <w:t xml:space="preserve"> var</w:t>
      </w:r>
      <w:r w:rsidR="00DD1933">
        <w:t>ies</w:t>
      </w:r>
      <w:r>
        <w:t xml:space="preserve">. </w:t>
      </w:r>
      <w:r w:rsidR="006278A9">
        <w:t xml:space="preserve">For </w:t>
      </w:r>
      <w:r w:rsidR="00DD1933">
        <w:t>P</w:t>
      </w:r>
      <w:r>
        <w:t>roject NRDA 5007 me</w:t>
      </w:r>
      <w:r w:rsidR="002975B3">
        <w:t>an</w:t>
      </w:r>
      <w:r>
        <w:t xml:space="preserve"> predicted</w:t>
      </w:r>
      <w:r w:rsidR="006278A9">
        <w:t xml:space="preserve"> live oyster spat count per ¼-m</w:t>
      </w:r>
      <w:r w:rsidR="006278A9" w:rsidRPr="00BB5D4E">
        <w:rPr>
          <w:vertAlign w:val="superscript"/>
        </w:rPr>
        <w:t>2</w:t>
      </w:r>
      <w:r w:rsidR="006278A9">
        <w:t xml:space="preserve"> quadrat was about</w:t>
      </w:r>
      <w:r>
        <w:t xml:space="preserve"> </w:t>
      </w:r>
      <w:r w:rsidR="00C1715F">
        <w:t>15</w:t>
      </w:r>
      <w:r>
        <w:t>.</w:t>
      </w:r>
      <w:r w:rsidR="00C1715F">
        <w:t>4</w:t>
      </w:r>
      <w:r>
        <w:t xml:space="preserve"> (</w:t>
      </w:r>
      <w:r w:rsidR="006278A9">
        <w:t>95%</w:t>
      </w:r>
      <w:r w:rsidR="00DD1933">
        <w:t xml:space="preserve"> CI</w:t>
      </w:r>
      <w:r w:rsidR="006278A9">
        <w:t xml:space="preserve"> </w:t>
      </w:r>
      <w:r w:rsidR="00C1715F">
        <w:t>8</w:t>
      </w:r>
      <w:r>
        <w:t>.</w:t>
      </w:r>
      <w:r w:rsidR="00C1715F">
        <w:t>3</w:t>
      </w:r>
      <w:r>
        <w:t xml:space="preserve"> – </w:t>
      </w:r>
      <w:r w:rsidR="00C1715F">
        <w:t>28</w:t>
      </w:r>
      <w:r>
        <w:t>.</w:t>
      </w:r>
      <w:r w:rsidR="00C1715F">
        <w:t>3</w:t>
      </w:r>
      <w:r>
        <w:t>), and project FWC-2021 me</w:t>
      </w:r>
      <w:r w:rsidR="002975B3">
        <w:t>an</w:t>
      </w:r>
      <w:r>
        <w:t xml:space="preserve"> predicted = </w:t>
      </w:r>
      <w:r w:rsidR="00C1715F">
        <w:t>7</w:t>
      </w:r>
      <w:r>
        <w:t>.0 (</w:t>
      </w:r>
      <w:r w:rsidR="00DD1933">
        <w:t>95% CI</w:t>
      </w:r>
      <w:r w:rsidR="00DD1933">
        <w:t xml:space="preserve"> </w:t>
      </w:r>
      <w:r w:rsidR="00C1715F">
        <w:t>4</w:t>
      </w:r>
      <w:r>
        <w:t>.</w:t>
      </w:r>
      <w:r w:rsidR="00C1715F">
        <w:t>5</w:t>
      </w:r>
      <w:r>
        <w:t xml:space="preserve"> -</w:t>
      </w:r>
      <w:r w:rsidR="00C1715F">
        <w:t xml:space="preserve"> 10</w:t>
      </w:r>
      <w:r>
        <w:t>.</w:t>
      </w:r>
      <w:commentRangeStart w:id="16"/>
      <w:r w:rsidR="00C1715F">
        <w:t>9</w:t>
      </w:r>
      <w:commentRangeEnd w:id="16"/>
      <w:r w:rsidR="00C1715F">
        <w:rPr>
          <w:rStyle w:val="CommentReference"/>
        </w:rPr>
        <w:commentReference w:id="16"/>
      </w:r>
      <w:r>
        <w:t>).</w:t>
      </w:r>
      <w:r w:rsidR="00A30DFD">
        <w:t xml:space="preserve"> </w:t>
      </w:r>
      <w:r w:rsidR="00DD1933">
        <w:t>Interestingly,</w:t>
      </w:r>
      <w:r w:rsidR="004602C6">
        <w:t xml:space="preserve"> t</w:t>
      </w:r>
      <w:r w:rsidR="00A30DFD">
        <w:t xml:space="preserve">he </w:t>
      </w:r>
      <w:r w:rsidR="004602C6">
        <w:t xml:space="preserve">most recent (existing fewest number of years) </w:t>
      </w:r>
      <w:r w:rsidR="00A30DFD">
        <w:t xml:space="preserve">constructed reef project FWC-2021 had </w:t>
      </w:r>
      <w:r w:rsidR="00DD1933">
        <w:t xml:space="preserve">lower </w:t>
      </w:r>
      <w:r w:rsidR="00A30DFD">
        <w:t xml:space="preserve">predicted counts </w:t>
      </w:r>
      <w:r w:rsidR="00535AAD">
        <w:t>than the older rock cultch project NRDA 5007</w:t>
      </w:r>
      <w:r w:rsidR="00A30DFD">
        <w:t>.</w:t>
      </w:r>
      <w:r>
        <w:t xml:space="preserve"> Project NFWF-1, </w:t>
      </w:r>
      <w:r w:rsidR="00535AAD">
        <w:t>a</w:t>
      </w:r>
      <w:r>
        <w:t xml:space="preserve"> shell cultch</w:t>
      </w:r>
      <w:r w:rsidR="00535AAD">
        <w:t xml:space="preserve"> project</w:t>
      </w:r>
      <w:r>
        <w:t xml:space="preserve">, </w:t>
      </w:r>
      <w:r w:rsidR="00535AAD">
        <w:t>had very high</w:t>
      </w:r>
      <w:r w:rsidR="004602C6">
        <w:t xml:space="preserve"> initial (soon after restoration)</w:t>
      </w:r>
      <w:r>
        <w:t xml:space="preserve"> observed live oyster spat counts</w:t>
      </w:r>
      <w:r w:rsidR="00FE72B2">
        <w:t xml:space="preserve"> </w:t>
      </w:r>
      <w:r w:rsidR="00535AAD">
        <w:t>more than</w:t>
      </w:r>
      <w:r w:rsidR="00FE72B2">
        <w:t xml:space="preserve"> 100</w:t>
      </w:r>
      <w:r w:rsidR="00F32570">
        <w:t>x</w:t>
      </w:r>
      <w:r w:rsidR="00FE72B2">
        <w:t xml:space="preserve"> th</w:t>
      </w:r>
      <w:r w:rsidR="00535AAD">
        <w:t>ose</w:t>
      </w:r>
      <w:r w:rsidR="00FE72B2">
        <w:t xml:space="preserve"> </w:t>
      </w:r>
      <w:r w:rsidR="00DD1933">
        <w:t xml:space="preserve">of </w:t>
      </w:r>
      <w:r w:rsidR="00FE72B2">
        <w:t>any other projects</w:t>
      </w:r>
      <w:r w:rsidR="00535AAD">
        <w:t xml:space="preserve"> (Figure 5)</w:t>
      </w:r>
      <w:r w:rsidR="00DD1933">
        <w:t>.  These high initial spat counts did not result in higher counts in legal size oysters in subsequent Periods, nor were these high spat counts observed again</w:t>
      </w:r>
      <w:r w:rsidR="00FE72B2">
        <w:t>.</w:t>
      </w:r>
    </w:p>
    <w:p w14:paraId="3E78C667" w14:textId="77777777" w:rsidR="005D72D9" w:rsidRPr="005D72D9" w:rsidRDefault="005D72D9" w:rsidP="009923C5">
      <w:pPr>
        <w:spacing w:after="0" w:line="360" w:lineRule="auto"/>
      </w:pPr>
    </w:p>
    <w:p w14:paraId="11F0773A" w14:textId="09E44E2C" w:rsidR="005D72D9" w:rsidRPr="005D72D9" w:rsidRDefault="005D72D9" w:rsidP="009923C5">
      <w:pPr>
        <w:spacing w:after="0" w:line="360" w:lineRule="auto"/>
        <w:rPr>
          <w:u w:val="single"/>
        </w:rPr>
      </w:pPr>
      <w:r w:rsidRPr="005D72D9">
        <w:rPr>
          <w:u w:val="single"/>
        </w:rPr>
        <w:t>Persist</w:t>
      </w:r>
      <w:r w:rsidR="00DD1933">
        <w:rPr>
          <w:u w:val="single"/>
        </w:rPr>
        <w:t>e</w:t>
      </w:r>
      <w:r w:rsidRPr="005D72D9">
        <w:rPr>
          <w:u w:val="single"/>
        </w:rPr>
        <w:t>nce of cultch material in Apalachicola Bay</w:t>
      </w:r>
    </w:p>
    <w:p w14:paraId="3C9F7495" w14:textId="7C4BA590" w:rsidR="002740F9" w:rsidRPr="00BB5D4E" w:rsidRDefault="002740F9" w:rsidP="009923C5">
      <w:pPr>
        <w:spacing w:after="0" w:line="360" w:lineRule="auto"/>
      </w:pPr>
      <w:r>
        <w:tab/>
        <w:t>Total cultch weights</w:t>
      </w:r>
      <w:r w:rsidR="00775058">
        <w:t xml:space="preserve"> for Apalachicola Bay</w:t>
      </w:r>
      <w:r>
        <w:t xml:space="preserve"> were made integers by rounding to </w:t>
      </w:r>
      <w:r w:rsidR="00DD1933">
        <w:t xml:space="preserve">the </w:t>
      </w:r>
      <w:r>
        <w:t>nearest whole k</w:t>
      </w:r>
      <w:r w:rsidR="00154723">
        <w:t>ilogram</w:t>
      </w:r>
      <w:r>
        <w:t xml:space="preserve">. </w:t>
      </w:r>
      <w:r w:rsidR="00CD4DED">
        <w:t xml:space="preserve">Data were then subset for each </w:t>
      </w:r>
      <w:r w:rsidR="00DD1933">
        <w:t>P</w:t>
      </w:r>
      <w:r w:rsidR="00CD4DED">
        <w:t>roject</w:t>
      </w:r>
      <w:r w:rsidR="00DD1933">
        <w:t>,</w:t>
      </w:r>
      <w:r w:rsidR="00771D3A">
        <w:t xml:space="preserve"> and calculations of mean and variance by </w:t>
      </w:r>
      <w:r w:rsidR="00DD1933">
        <w:t>P</w:t>
      </w:r>
      <w:r w:rsidR="00771D3A">
        <w:t xml:space="preserve">roject suggested the data were </w:t>
      </w:r>
      <w:r w:rsidR="00272D80">
        <w:t>over</w:t>
      </w:r>
      <w:r w:rsidR="00DD1933">
        <w:t>-</w:t>
      </w:r>
      <w:r w:rsidR="00272D80">
        <w:t>dispersed</w:t>
      </w:r>
      <w:r w:rsidR="00771D3A">
        <w:t xml:space="preserve"> (variance &gt; mean). We then fit similar GLM models</w:t>
      </w:r>
      <w:r w:rsidR="00AB76EF">
        <w:t xml:space="preserve"> assuming a negative binomial distribution</w:t>
      </w:r>
      <w:r w:rsidR="00771D3A">
        <w:t xml:space="preserve"> for oyster count data to the </w:t>
      </w:r>
      <w:r w:rsidR="00AB76EF">
        <w:t xml:space="preserve">observed </w:t>
      </w:r>
      <w:r w:rsidR="00771D3A">
        <w:t>cultch biomass.</w:t>
      </w:r>
      <w:r w:rsidR="00AC7DCE">
        <w:t xml:space="preserve"> To create a comparative framework across substrates</w:t>
      </w:r>
      <w:r w:rsidR="00DD1933">
        <w:t>,</w:t>
      </w:r>
      <w:r w:rsidR="00AC7DCE">
        <w:t xml:space="preserve"> we predicted the </w:t>
      </w:r>
      <w:r w:rsidR="00AB76EF">
        <w:t>amount of cultch</w:t>
      </w:r>
      <w:r w:rsidR="00AC7DCE">
        <w:t xml:space="preserve"> per ¼-m</w:t>
      </w:r>
      <w:r w:rsidR="00AC7DCE" w:rsidRPr="00BB5D4E">
        <w:rPr>
          <w:vertAlign w:val="superscript"/>
        </w:rPr>
        <w:t>2</w:t>
      </w:r>
      <w:r w:rsidR="00AC7DCE">
        <w:t xml:space="preserve"> in period 14, the last </w:t>
      </w:r>
      <w:r w:rsidR="00DD1933">
        <w:t>monitoring Period</w:t>
      </w:r>
      <w:r w:rsidR="00AC7DCE">
        <w:t xml:space="preserve">. Because Apalachicola was the only </w:t>
      </w:r>
      <w:r w:rsidR="00DD1933">
        <w:t>B</w:t>
      </w:r>
      <w:r w:rsidR="00AC7DCE">
        <w:t>ay where</w:t>
      </w:r>
      <w:r w:rsidR="00AB76EF">
        <w:t xml:space="preserve"> both</w:t>
      </w:r>
      <w:r w:rsidR="00AC7DCE">
        <w:t xml:space="preserve"> rock and shell</w:t>
      </w:r>
      <w:r w:rsidR="00DD1933">
        <w:t xml:space="preserve"> cultch</w:t>
      </w:r>
      <w:r w:rsidR="00AC7DCE">
        <w:t xml:space="preserve"> were used, we focused analyses</w:t>
      </w:r>
      <w:r w:rsidR="00705EE6">
        <w:t xml:space="preserve"> </w:t>
      </w:r>
      <w:r w:rsidR="00DD1933">
        <w:t>on comparing</w:t>
      </w:r>
      <w:r w:rsidR="00705EE6">
        <w:t xml:space="preserve"> substrates</w:t>
      </w:r>
      <w:r w:rsidR="00AC7DCE">
        <w:t xml:space="preserve"> on this </w:t>
      </w:r>
      <w:r w:rsidR="00DD1933">
        <w:t>B</w:t>
      </w:r>
      <w:r w:rsidR="00AC7DCE">
        <w:t xml:space="preserve">ay only. From an AIC perspective, models that included Period + </w:t>
      </w:r>
      <w:r w:rsidR="005D72D9">
        <w:t>S</w:t>
      </w:r>
      <w:r w:rsidR="00AC7DCE">
        <w:t xml:space="preserve">ubstrate or </w:t>
      </w:r>
      <w:r w:rsidR="00DD1933">
        <w:t>that examined the interaction between Period*Substrate (</w:t>
      </w:r>
      <w:r w:rsidR="00AC7DCE">
        <w:t xml:space="preserve">with </w:t>
      </w:r>
      <w:r w:rsidR="00423F7F">
        <w:t xml:space="preserve">the </w:t>
      </w:r>
      <w:r w:rsidR="00AC7DCE">
        <w:t>log</w:t>
      </w:r>
      <w:r w:rsidR="005D72D9">
        <w:t xml:space="preserve"> of the </w:t>
      </w:r>
      <w:r w:rsidR="00AC7DCE">
        <w:t>number of transects as an offset to control for effort) were not distinguishable (delta</w:t>
      </w:r>
      <w:r w:rsidR="00D060AA">
        <w:t xml:space="preserve"> AIC </w:t>
      </w:r>
      <w:r w:rsidR="00D060AA">
        <w:lastRenderedPageBreak/>
        <w:t>between top models</w:t>
      </w:r>
      <w:r w:rsidR="00AC7DCE">
        <w:t xml:space="preserve"> = 1.5). From a management perspective</w:t>
      </w:r>
      <w:r w:rsidR="00DD1933">
        <w:t>,</w:t>
      </w:r>
      <w:r w:rsidR="00AC7DCE">
        <w:t xml:space="preserve"> the interaction term is of interest to help understand how the biomass of either rock or shell changes over time. For rock substrate, the change in biomass over time was significant (beta = -0.</w:t>
      </w:r>
      <w:r w:rsidR="00042B2A">
        <w:t>08</w:t>
      </w:r>
      <w:r w:rsidR="00AC7DCE">
        <w:t>, SE = 0.0</w:t>
      </w:r>
      <w:r w:rsidR="00042B2A">
        <w:t>3</w:t>
      </w:r>
      <w:r w:rsidR="00AC7DCE">
        <w:t xml:space="preserve">, p </w:t>
      </w:r>
      <w:r w:rsidR="00042B2A">
        <w:t>=</w:t>
      </w:r>
      <w:r w:rsidR="00AC7DCE">
        <w:t xml:space="preserve"> 0.</w:t>
      </w:r>
      <w:r w:rsidR="00042B2A">
        <w:t>0</w:t>
      </w:r>
      <w:r w:rsidR="00AC7DCE">
        <w:t>1)</w:t>
      </w:r>
      <w:r w:rsidR="00042B2A">
        <w:t xml:space="preserve"> but the change was not significant for shell (beta = -0.05, SE = 0.04, p = 0.5). However, more important than the statistical significance is </w:t>
      </w:r>
      <w:r w:rsidR="00306E03">
        <w:t xml:space="preserve">whether </w:t>
      </w:r>
      <w:r w:rsidR="00042B2A">
        <w:t xml:space="preserve">the material persisted </w:t>
      </w:r>
      <w:r w:rsidR="00272D80">
        <w:t xml:space="preserve"> – the slope is negative for both substrate</w:t>
      </w:r>
      <w:r w:rsidR="00F32570">
        <w:t>s</w:t>
      </w:r>
      <w:r w:rsidR="00272D80">
        <w:t xml:space="preserve"> indicating declines over time</w:t>
      </w:r>
      <w:r w:rsidR="00042B2A">
        <w:t>. The predicted biomass of rock per ¼-m</w:t>
      </w:r>
      <w:r w:rsidR="00042B2A" w:rsidRPr="00BB5D4E">
        <w:rPr>
          <w:vertAlign w:val="superscript"/>
        </w:rPr>
        <w:t>2</w:t>
      </w:r>
      <w:r w:rsidR="00042B2A">
        <w:t xml:space="preserve"> quadrat changed over time</w:t>
      </w:r>
      <w:r w:rsidR="00726452">
        <w:t xml:space="preserve"> (Figure 7)</w:t>
      </w:r>
      <w:r w:rsidR="00042B2A">
        <w:t xml:space="preserve"> from about 5.07 kg per ¼-m</w:t>
      </w:r>
      <w:r w:rsidR="00042B2A" w:rsidRPr="00BB5D4E">
        <w:rPr>
          <w:vertAlign w:val="superscript"/>
        </w:rPr>
        <w:t>2</w:t>
      </w:r>
      <w:r w:rsidR="00042B2A">
        <w:t xml:space="preserve"> quadrat (95% CI 2.5 – 10.2) in Period 2 to about 2.0 kg per ¼-m</w:t>
      </w:r>
      <w:r w:rsidR="00042B2A" w:rsidRPr="00BB5D4E">
        <w:rPr>
          <w:vertAlign w:val="superscript"/>
        </w:rPr>
        <w:t>2</w:t>
      </w:r>
      <w:r w:rsidR="00042B2A">
        <w:t xml:space="preserve"> quadrat (</w:t>
      </w:r>
      <w:r w:rsidR="00423F7F">
        <w:t xml:space="preserve">95% CI </w:t>
      </w:r>
      <w:r w:rsidR="00042B2A">
        <w:t>1.4 – 2.9)</w:t>
      </w:r>
      <w:r w:rsidR="00423F7F">
        <w:t>. T</w:t>
      </w:r>
      <w:r w:rsidR="00042B2A">
        <w:t xml:space="preserve">he </w:t>
      </w:r>
      <w:r w:rsidR="00423F7F">
        <w:t>shell biomass</w:t>
      </w:r>
      <w:r w:rsidR="00042B2A">
        <w:t xml:space="preserve"> changed from about 1.7 kg per ¼-m</w:t>
      </w:r>
      <w:r w:rsidR="00042B2A" w:rsidRPr="00BB5D4E">
        <w:rPr>
          <w:vertAlign w:val="superscript"/>
        </w:rPr>
        <w:t>2</w:t>
      </w:r>
      <w:r w:rsidR="00042B2A">
        <w:t xml:space="preserve"> quadrat (</w:t>
      </w:r>
      <w:r w:rsidR="00423F7F">
        <w:t xml:space="preserve">95% CI </w:t>
      </w:r>
      <w:r w:rsidR="00042B2A">
        <w:t>1.1 – 2.7) to about 0.93 (</w:t>
      </w:r>
      <w:r w:rsidR="00423F7F">
        <w:t xml:space="preserve">95% CI </w:t>
      </w:r>
      <w:r w:rsidR="00042B2A">
        <w:t xml:space="preserve">0.6 – 1.5). Because </w:t>
      </w:r>
      <w:r w:rsidR="00423F7F">
        <w:t xml:space="preserve">the </w:t>
      </w:r>
      <w:r w:rsidR="00042B2A">
        <w:t>shell is less dense than rock, the differences in biomass per quadrat are not surprising</w:t>
      </w:r>
      <w:r w:rsidR="00423F7F">
        <w:t>. T</w:t>
      </w:r>
      <w:r w:rsidR="00042B2A">
        <w:t xml:space="preserve">hese results </w:t>
      </w:r>
      <w:r w:rsidR="0019594C">
        <w:t>suggest</w:t>
      </w:r>
      <w:r w:rsidR="00423F7F">
        <w:t xml:space="preserve"> </w:t>
      </w:r>
      <w:r w:rsidR="0019594C">
        <w:t xml:space="preserve">a </w:t>
      </w:r>
      <w:r w:rsidR="00423F7F">
        <w:t xml:space="preserve">biomass </w:t>
      </w:r>
      <w:r w:rsidR="0019594C">
        <w:t xml:space="preserve">decline of about 60% for the shell material and about 45% </w:t>
      </w:r>
      <w:r w:rsidR="00423F7F">
        <w:t>for</w:t>
      </w:r>
      <w:r w:rsidR="0019594C">
        <w:t xml:space="preserve"> the rock material</w:t>
      </w:r>
      <w:r w:rsidR="00423F7F">
        <w:t xml:space="preserve"> </w:t>
      </w:r>
      <w:r w:rsidR="00423F7F">
        <w:t>by the end of period 13</w:t>
      </w:r>
      <w:r w:rsidR="0019594C">
        <w:t xml:space="preserve">. </w:t>
      </w:r>
      <w:r w:rsidR="00423F7F">
        <w:t>The</w:t>
      </w:r>
      <w:r w:rsidR="0019594C">
        <w:t xml:space="preserve"> critical point is that these are measures of mass, not </w:t>
      </w:r>
      <w:r w:rsidR="00306E03">
        <w:t xml:space="preserve">surface </w:t>
      </w:r>
      <w:r w:rsidR="0019594C">
        <w:t xml:space="preserve">area, and </w:t>
      </w:r>
      <w:r w:rsidR="00306E03">
        <w:t xml:space="preserve">the extent of </w:t>
      </w:r>
      <w:r w:rsidR="0019594C">
        <w:t>oyster spat settle</w:t>
      </w:r>
      <w:r w:rsidR="00306E03">
        <w:t>ment</w:t>
      </w:r>
      <w:r w:rsidR="0019594C">
        <w:t xml:space="preserve"> </w:t>
      </w:r>
      <w:r w:rsidR="00306E03">
        <w:t xml:space="preserve">depends </w:t>
      </w:r>
      <w:r w:rsidR="0019594C">
        <w:t xml:space="preserve">on </w:t>
      </w:r>
      <w:r w:rsidR="00C30884">
        <w:t xml:space="preserve">the </w:t>
      </w:r>
      <w:r w:rsidR="00306E03">
        <w:t xml:space="preserve">surface </w:t>
      </w:r>
      <w:r w:rsidR="0019594C">
        <w:t xml:space="preserve">area. However, if we assume a proportional loss in </w:t>
      </w:r>
      <w:r w:rsidR="00C30884">
        <w:t xml:space="preserve">the </w:t>
      </w:r>
      <w:r w:rsidR="0019594C">
        <w:t>area</w:t>
      </w:r>
      <w:r w:rsidR="00F32570">
        <w:t xml:space="preserve"> to </w:t>
      </w:r>
      <w:r w:rsidR="00C30884">
        <w:t>the loss in mass, then shell mass and similar area degraded faster</w:t>
      </w:r>
      <w:r w:rsidR="00F32570">
        <w:t xml:space="preserve"> than rock material</w:t>
      </w:r>
      <w:r w:rsidR="0019594C">
        <w:t>.</w:t>
      </w:r>
      <w:r w:rsidR="00CD09D5">
        <w:t xml:space="preserve"> </w:t>
      </w:r>
      <w:r w:rsidR="00685B03">
        <w:t>Finally,</w:t>
      </w:r>
      <w:r w:rsidR="00CD09D5">
        <w:t xml:space="preserve"> we assessed the relationships </w:t>
      </w:r>
      <w:r w:rsidR="00C30884">
        <w:t>between cultch biomass and the</w:t>
      </w:r>
      <w:r w:rsidR="00CD09D5">
        <w:t xml:space="preserve"> number of live oyster spat from each quadrat. We</w:t>
      </w:r>
      <w:r w:rsidR="00F421E7">
        <w:t xml:space="preserve"> graphically examined the relationship between the weight of cultch and </w:t>
      </w:r>
      <w:r w:rsidR="00C30884">
        <w:t xml:space="preserve">the </w:t>
      </w:r>
      <w:r w:rsidR="00F421E7">
        <w:t xml:space="preserve">number of spat per quadrat </w:t>
      </w:r>
      <w:r w:rsidR="00671C2B">
        <w:t>across</w:t>
      </w:r>
      <w:r w:rsidR="00F421E7">
        <w:t xml:space="preserve"> project</w:t>
      </w:r>
      <w:r w:rsidR="00671C2B">
        <w:t>s</w:t>
      </w:r>
      <w:r w:rsidR="00F421E7">
        <w:t xml:space="preserve"> in Apalachicola Bay and</w:t>
      </w:r>
      <w:r w:rsidR="00CD09D5">
        <w:t xml:space="preserve"> found </w:t>
      </w:r>
      <w:r w:rsidR="00F421E7">
        <w:t xml:space="preserve">no clear pattern (Figure </w:t>
      </w:r>
      <w:r w:rsidR="007A0628">
        <w:t>8</w:t>
      </w:r>
      <w:r w:rsidR="00F421E7">
        <w:t>).</w:t>
      </w:r>
      <w:r w:rsidR="00D060AA">
        <w:t xml:space="preserve"> This</w:t>
      </w:r>
      <w:r w:rsidR="00C30884">
        <w:t xml:space="preserve"> relationship</w:t>
      </w:r>
      <w:r w:rsidR="00D060AA">
        <w:t xml:space="preserve"> is important because it suggests that </w:t>
      </w:r>
      <w:r w:rsidR="00C30884">
        <w:t>the number of live spat observed can vary widely for given biomass of cultch, or at least across the range in cultch biomass observed in Apalachicola</w:t>
      </w:r>
      <w:r w:rsidR="00671C2B">
        <w:t xml:space="preserve">. </w:t>
      </w:r>
      <w:r w:rsidR="00C30884">
        <w:t>The relationships between the biomass of cultch that persists on reefs and how this relates to the biomass of cultch when oyster populations were higher and support</w:t>
      </w:r>
      <w:r w:rsidR="00423F7F">
        <w:t>ed</w:t>
      </w:r>
      <w:r w:rsidR="00C30884">
        <w:t xml:space="preserve"> a commercial fishery are</w:t>
      </w:r>
      <w:r w:rsidR="00671C2B">
        <w:t xml:space="preserve"> unknown.</w:t>
      </w:r>
    </w:p>
    <w:p w14:paraId="0077217D" w14:textId="3BE23E30" w:rsidR="005C5FB4" w:rsidRPr="00A2283D" w:rsidRDefault="005C5FB4" w:rsidP="009923C5">
      <w:pPr>
        <w:spacing w:after="0" w:line="360" w:lineRule="auto"/>
        <w:rPr>
          <w:u w:val="single"/>
        </w:rPr>
      </w:pPr>
      <w:r w:rsidRPr="00A2283D">
        <w:rPr>
          <w:u w:val="single"/>
        </w:rPr>
        <w:t>River discharge as a proxy for salinity and nutrient patterns</w:t>
      </w:r>
    </w:p>
    <w:p w14:paraId="57A3CD67" w14:textId="23732905" w:rsidR="005C5FB4" w:rsidRPr="005C5FB4" w:rsidRDefault="002A6D97" w:rsidP="009923C5">
      <w:pPr>
        <w:spacing w:after="0" w:line="360" w:lineRule="auto"/>
      </w:pPr>
      <w:r>
        <w:tab/>
        <w:t xml:space="preserve">Apalachicola River discharge deviated significantly (i.e., 50-100% below </w:t>
      </w:r>
      <w:r w:rsidR="00927350">
        <w:t>P</w:t>
      </w:r>
      <w:r>
        <w:t xml:space="preserve">eriod of record) for three or more months in 2006, 2007, </w:t>
      </w:r>
      <w:r w:rsidR="00423F7F">
        <w:t xml:space="preserve">and </w:t>
      </w:r>
      <w:r>
        <w:t>2008 with extreme drought in 2011 (9 of 12 months), 2012 (12 of 12 months), 2016</w:t>
      </w:r>
      <w:r w:rsidR="00371A1B">
        <w:t xml:space="preserve"> (6 of 12 months)</w:t>
      </w:r>
      <w:r>
        <w:t>, and 2017</w:t>
      </w:r>
      <w:r w:rsidR="00371A1B">
        <w:t xml:space="preserve"> (4 of 12 months)</w:t>
      </w:r>
      <w:r>
        <w:t>. Escambia River dischar</w:t>
      </w:r>
      <w:r w:rsidR="00685B03">
        <w:t>ge patterns were generally similar</w:t>
      </w:r>
      <w:r w:rsidR="00423F7F">
        <w:t>,</w:t>
      </w:r>
      <w:r w:rsidR="00685B03">
        <w:t xml:space="preserve"> reflecting the regional effects of drought</w:t>
      </w:r>
      <w:r w:rsidR="007A0628">
        <w:t xml:space="preserve"> (Figure 9)</w:t>
      </w:r>
      <w:r w:rsidR="00685B03">
        <w:t>.</w:t>
      </w:r>
      <w:r w:rsidR="00371A1B">
        <w:t xml:space="preserve"> Regional river discharge patterns in 2019-2021 </w:t>
      </w:r>
      <w:r w:rsidR="00423F7F">
        <w:t xml:space="preserve">have </w:t>
      </w:r>
      <w:r w:rsidR="00371A1B">
        <w:t>generally been average to above average for most months (Figure 9).</w:t>
      </w:r>
    </w:p>
    <w:p w14:paraId="12157B26" w14:textId="77777777" w:rsidR="005C5FB4" w:rsidRDefault="005C5FB4" w:rsidP="009923C5">
      <w:pPr>
        <w:spacing w:after="0" w:line="360" w:lineRule="auto"/>
        <w:rPr>
          <w:i/>
          <w:iCs/>
        </w:rPr>
      </w:pPr>
    </w:p>
    <w:p w14:paraId="71456634" w14:textId="754C7AF2" w:rsidR="00912438" w:rsidRDefault="00422141" w:rsidP="009923C5">
      <w:pPr>
        <w:spacing w:after="0" w:line="360" w:lineRule="auto"/>
        <w:rPr>
          <w:i/>
          <w:iCs/>
        </w:rPr>
      </w:pPr>
      <w:r>
        <w:rPr>
          <w:i/>
          <w:iCs/>
        </w:rPr>
        <w:t>Discussion</w:t>
      </w:r>
    </w:p>
    <w:p w14:paraId="55DC67DD" w14:textId="1A88DAE4" w:rsidR="00066076" w:rsidRDefault="00921CF1" w:rsidP="009923C5">
      <w:pPr>
        <w:spacing w:after="0" w:line="360" w:lineRule="auto"/>
        <w:rPr>
          <w:rFonts w:cstheme="minorHAnsi"/>
        </w:rPr>
      </w:pPr>
      <w:r>
        <w:tab/>
        <w:t>Our results suggest restoration</w:t>
      </w:r>
      <w:r w:rsidR="00C30884">
        <w:t xml:space="preserve"> and man</w:t>
      </w:r>
      <w:r w:rsidR="00A3555C">
        <w:t>a</w:t>
      </w:r>
      <w:r w:rsidR="00C30884">
        <w:t>gement</w:t>
      </w:r>
      <w:r>
        <w:t xml:space="preserve"> efforts in Pensacola, St. </w:t>
      </w:r>
      <w:r w:rsidR="00DD1933">
        <w:t>Andrew</w:t>
      </w:r>
      <w:r>
        <w:t>, and Apalachicola bays have not had the intended response of shifting oyster populations from a resilient, low oyster state to a more desired, high oyster state. This conclusion is</w:t>
      </w:r>
      <w:r w:rsidR="00423F7F">
        <w:t xml:space="preserve"> supported by</w:t>
      </w:r>
      <w:r>
        <w:t xml:space="preserve"> data from three </w:t>
      </w:r>
      <w:r>
        <w:lastRenderedPageBreak/>
        <w:t xml:space="preserve">different bays in different watersheds </w:t>
      </w:r>
      <w:r w:rsidR="00423F7F">
        <w:t>restored with similar materials</w:t>
      </w:r>
      <w:r>
        <w:t xml:space="preserve">, </w:t>
      </w:r>
      <w:r w:rsidR="00423F7F">
        <w:t>designs</w:t>
      </w:r>
      <w:r>
        <w:t>, and</w:t>
      </w:r>
      <w:r w:rsidR="00423F7F">
        <w:t xml:space="preserve"> </w:t>
      </w:r>
      <w:r>
        <w:t xml:space="preserve">monitoring programs. </w:t>
      </w:r>
      <w:r w:rsidR="001A0FB8">
        <w:t xml:space="preserve">Restoration efforts in all three bays are guided by previous </w:t>
      </w:r>
      <w:r w:rsidR="00C30884">
        <w:t>action</w:t>
      </w:r>
      <w:r w:rsidR="001A0FB8" w:rsidRPr="001A0FB8">
        <w:rPr>
          <w:rFonts w:cstheme="minorHAnsi"/>
        </w:rPr>
        <w:t>s in Apalachicola Bay</w:t>
      </w:r>
      <w:r w:rsidR="00C30884">
        <w:rPr>
          <w:rFonts w:cstheme="minorHAnsi"/>
        </w:rPr>
        <w:t>,</w:t>
      </w:r>
      <w:r w:rsidR="001A0FB8" w:rsidRPr="001A0FB8">
        <w:rPr>
          <w:rFonts w:cstheme="minorHAnsi"/>
        </w:rPr>
        <w:t xml:space="preserve"> where irregular clutching has been part of oyster management efforts since at least 1949 (Whitfield and Beaumariage 1977)</w:t>
      </w:r>
      <w:r w:rsidR="00EA5631">
        <w:rPr>
          <w:rFonts w:cstheme="minorHAnsi"/>
        </w:rPr>
        <w:t xml:space="preserve">. Hurricane Elena in 1985 </w:t>
      </w:r>
      <w:r w:rsidR="00C30884">
        <w:rPr>
          <w:rFonts w:cstheme="minorHAnsi"/>
        </w:rPr>
        <w:t>impacted</w:t>
      </w:r>
      <w:r w:rsidR="002E1880">
        <w:rPr>
          <w:rFonts w:cstheme="minorHAnsi"/>
        </w:rPr>
        <w:t xml:space="preserve"> oyster populations in Apalachicola Bay (Berrigan 1988, 1990), </w:t>
      </w:r>
      <w:r w:rsidR="006939E6">
        <w:rPr>
          <w:rFonts w:cstheme="minorHAnsi"/>
        </w:rPr>
        <w:t>reducing oyster populations by as much as</w:t>
      </w:r>
      <w:r w:rsidR="00EA5631">
        <w:rPr>
          <w:rFonts w:cstheme="minorHAnsi"/>
        </w:rPr>
        <w:t xml:space="preserve"> 95% (Livingston 2015)</w:t>
      </w:r>
      <w:r w:rsidR="008807DB">
        <w:rPr>
          <w:rFonts w:cstheme="minorHAnsi"/>
        </w:rPr>
        <w:t>. However, a rapid population recovery was observed</w:t>
      </w:r>
      <w:r w:rsidR="00A107F3">
        <w:rPr>
          <w:rFonts w:cstheme="minorHAnsi"/>
        </w:rPr>
        <w:t xml:space="preserve"> in Apalachicola Bay following Hurricane Elena</w:t>
      </w:r>
      <w:r w:rsidR="008807DB">
        <w:rPr>
          <w:rFonts w:cstheme="minorHAnsi"/>
        </w:rPr>
        <w:t xml:space="preserve"> (Berrigan 1990) for reasons that may or may not be singularly related to restoration (Fisch and Pine 2016)</w:t>
      </w:r>
      <w:r w:rsidR="002E1880">
        <w:rPr>
          <w:rFonts w:cstheme="minorHAnsi"/>
        </w:rPr>
        <w:t>. The</w:t>
      </w:r>
      <w:r w:rsidR="008807DB">
        <w:rPr>
          <w:rFonts w:cstheme="minorHAnsi"/>
        </w:rPr>
        <w:t xml:space="preserve"> </w:t>
      </w:r>
      <w:r w:rsidR="002E1880">
        <w:rPr>
          <w:rFonts w:cstheme="minorHAnsi"/>
        </w:rPr>
        <w:t xml:space="preserve">observed changes both </w:t>
      </w:r>
      <w:r w:rsidR="00423F7F">
        <w:rPr>
          <w:rFonts w:cstheme="minorHAnsi"/>
        </w:rPr>
        <w:t>in</w:t>
      </w:r>
      <w:r w:rsidR="002E1880">
        <w:rPr>
          <w:rFonts w:cstheme="minorHAnsi"/>
        </w:rPr>
        <w:t xml:space="preserve"> the physical</w:t>
      </w:r>
      <w:r w:rsidR="003431ED">
        <w:rPr>
          <w:rFonts w:cstheme="minorHAnsi"/>
        </w:rPr>
        <w:t xml:space="preserve"> (Edmiston et al. 2008) and biological (Berrigan 1988; Edmiston et al. 2008; Livingston 2015)</w:t>
      </w:r>
      <w:r w:rsidR="002E1880">
        <w:rPr>
          <w:rFonts w:cstheme="minorHAnsi"/>
        </w:rPr>
        <w:t xml:space="preserve"> aspects of </w:t>
      </w:r>
      <w:r w:rsidR="008807DB">
        <w:rPr>
          <w:rFonts w:cstheme="minorHAnsi"/>
        </w:rPr>
        <w:t xml:space="preserve">Apalachicola </w:t>
      </w:r>
      <w:r w:rsidR="002E1880">
        <w:rPr>
          <w:rFonts w:cstheme="minorHAnsi"/>
        </w:rPr>
        <w:t>Bay</w:t>
      </w:r>
      <w:r w:rsidR="00EA5631">
        <w:rPr>
          <w:rFonts w:cstheme="minorHAnsi"/>
        </w:rPr>
        <w:t xml:space="preserve"> </w:t>
      </w:r>
      <w:r w:rsidR="00A107F3">
        <w:rPr>
          <w:rFonts w:cstheme="minorHAnsi"/>
        </w:rPr>
        <w:t xml:space="preserve">post-hurricane Elena </w:t>
      </w:r>
      <w:r w:rsidR="00EA5631">
        <w:rPr>
          <w:rFonts w:cstheme="minorHAnsi"/>
        </w:rPr>
        <w:t xml:space="preserve">led to </w:t>
      </w:r>
      <w:r w:rsidR="001A0FB8">
        <w:rPr>
          <w:rFonts w:cstheme="minorHAnsi"/>
        </w:rPr>
        <w:t xml:space="preserve">intensive </w:t>
      </w:r>
      <w:r w:rsidR="00C30884">
        <w:rPr>
          <w:rFonts w:cstheme="minorHAnsi"/>
        </w:rPr>
        <w:t xml:space="preserve">management and </w:t>
      </w:r>
      <w:r w:rsidR="00EA5631">
        <w:rPr>
          <w:rFonts w:cstheme="minorHAnsi"/>
        </w:rPr>
        <w:t>restoration effort for oyster populations (Berrigan 1990)</w:t>
      </w:r>
      <w:r w:rsidR="000B74EA">
        <w:rPr>
          <w:rFonts w:cstheme="minorHAnsi"/>
        </w:rPr>
        <w:t>.</w:t>
      </w:r>
      <w:r w:rsidR="00EA5631">
        <w:rPr>
          <w:rFonts w:cstheme="minorHAnsi"/>
        </w:rPr>
        <w:t xml:space="preserve"> </w:t>
      </w:r>
      <w:r w:rsidR="000B74EA">
        <w:rPr>
          <w:rFonts w:cstheme="minorHAnsi"/>
        </w:rPr>
        <w:t>Berrigan (1990)</w:t>
      </w:r>
      <w:r w:rsidR="00EA5631">
        <w:rPr>
          <w:rFonts w:cstheme="minorHAnsi"/>
        </w:rPr>
        <w:t xml:space="preserve"> identify that</w:t>
      </w:r>
      <w:r w:rsidR="000B74EA">
        <w:rPr>
          <w:rFonts w:cstheme="minorHAnsi"/>
        </w:rPr>
        <w:t xml:space="preserve"> 156 ha of oyster reef received 472 m</w:t>
      </w:r>
      <w:r w:rsidR="000B74EA" w:rsidRPr="000B74EA">
        <w:rPr>
          <w:rFonts w:cstheme="minorHAnsi"/>
          <w:vertAlign w:val="superscript"/>
        </w:rPr>
        <w:t>3</w:t>
      </w:r>
      <w:r w:rsidR="000B74EA">
        <w:rPr>
          <w:rFonts w:cstheme="minorHAnsi"/>
        </w:rPr>
        <w:t xml:space="preserve"> of </w:t>
      </w:r>
      <w:r w:rsidR="0067065C" w:rsidRPr="0067065C">
        <w:rPr>
          <w:rFonts w:cstheme="minorHAnsi"/>
          <w:i/>
          <w:iCs/>
        </w:rPr>
        <w:t>Rangia</w:t>
      </w:r>
      <w:r w:rsidR="0067065C">
        <w:rPr>
          <w:rFonts w:cstheme="minorHAnsi"/>
        </w:rPr>
        <w:t xml:space="preserve"> clams</w:t>
      </w:r>
      <w:r w:rsidR="000B74EA">
        <w:rPr>
          <w:rFonts w:cstheme="minorHAnsi"/>
        </w:rPr>
        <w:t>hell per ha</w:t>
      </w:r>
      <w:r w:rsidR="00EA5631">
        <w:rPr>
          <w:rFonts w:cstheme="minorHAnsi"/>
        </w:rPr>
        <w:t xml:space="preserve"> as part of </w:t>
      </w:r>
      <w:r w:rsidR="00A107F3">
        <w:rPr>
          <w:rFonts w:cstheme="minorHAnsi"/>
        </w:rPr>
        <w:t xml:space="preserve">the </w:t>
      </w:r>
      <w:r w:rsidR="00EA5631">
        <w:rPr>
          <w:rFonts w:cstheme="minorHAnsi"/>
        </w:rPr>
        <w:t>intensive restoration</w:t>
      </w:r>
      <w:r w:rsidR="0067065C">
        <w:rPr>
          <w:rFonts w:cstheme="minorHAnsi"/>
        </w:rPr>
        <w:t xml:space="preserve">. Livingston et al. (1999) describe a major wild oyster spat in the fall of 1985 </w:t>
      </w:r>
      <w:r w:rsidR="002E1880">
        <w:rPr>
          <w:rFonts w:cstheme="minorHAnsi"/>
        </w:rPr>
        <w:t xml:space="preserve">on remaining oyster reefs </w:t>
      </w:r>
      <w:r w:rsidR="0067065C">
        <w:rPr>
          <w:rFonts w:cstheme="minorHAnsi"/>
        </w:rPr>
        <w:t>in Apalachicola Bay</w:t>
      </w:r>
      <w:r w:rsidR="00C30884">
        <w:rPr>
          <w:rFonts w:cstheme="minorHAnsi"/>
        </w:rPr>
        <w:t>. W</w:t>
      </w:r>
      <w:r w:rsidR="0067065C">
        <w:rPr>
          <w:rFonts w:cstheme="minorHAnsi"/>
        </w:rPr>
        <w:t>ithin</w:t>
      </w:r>
      <w:r w:rsidR="000B74EA">
        <w:rPr>
          <w:rFonts w:cstheme="minorHAnsi"/>
        </w:rPr>
        <w:t xml:space="preserve"> 18 months</w:t>
      </w:r>
      <w:r w:rsidR="00C30884">
        <w:rPr>
          <w:rFonts w:cstheme="minorHAnsi"/>
        </w:rPr>
        <w:t>,</w:t>
      </w:r>
      <w:r w:rsidR="000B74EA">
        <w:rPr>
          <w:rFonts w:cstheme="minorHAnsi"/>
        </w:rPr>
        <w:t xml:space="preserve"> restored oyster bars</w:t>
      </w:r>
      <w:r w:rsidR="003431ED">
        <w:rPr>
          <w:rFonts w:cstheme="minorHAnsi"/>
        </w:rPr>
        <w:t xml:space="preserve"> (monitored as part of restoration; Berrigan 1990)</w:t>
      </w:r>
      <w:r w:rsidR="000B74EA">
        <w:rPr>
          <w:rFonts w:cstheme="minorHAnsi"/>
        </w:rPr>
        <w:t xml:space="preserve"> </w:t>
      </w:r>
      <w:r w:rsidR="00C30884">
        <w:rPr>
          <w:rFonts w:cstheme="minorHAnsi"/>
        </w:rPr>
        <w:t>supported</w:t>
      </w:r>
      <w:r w:rsidR="000B74EA">
        <w:rPr>
          <w:rFonts w:cstheme="minorHAnsi"/>
        </w:rPr>
        <w:t xml:space="preserve"> 587 oysters/m</w:t>
      </w:r>
      <w:r w:rsidR="000B74EA" w:rsidRPr="000B74EA">
        <w:rPr>
          <w:rFonts w:cstheme="minorHAnsi"/>
          <w:vertAlign w:val="superscript"/>
        </w:rPr>
        <w:t>2</w:t>
      </w:r>
      <w:r w:rsidR="003431ED">
        <w:rPr>
          <w:rFonts w:cstheme="minorHAnsi"/>
        </w:rPr>
        <w:t xml:space="preserve">. </w:t>
      </w:r>
      <w:r w:rsidR="00C30884">
        <w:rPr>
          <w:rFonts w:cstheme="minorHAnsi"/>
        </w:rPr>
        <w:t>Apalachicola Bay met o</w:t>
      </w:r>
      <w:r w:rsidR="003431ED">
        <w:rPr>
          <w:rFonts w:cstheme="minorHAnsi"/>
        </w:rPr>
        <w:t>yster population benchmarks to support harvest</w:t>
      </w:r>
      <w:r w:rsidR="008807DB">
        <w:rPr>
          <w:rFonts w:cstheme="minorHAnsi"/>
        </w:rPr>
        <w:t xml:space="preserve"> (Berrigan 1990)</w:t>
      </w:r>
      <w:r w:rsidR="00423F7F">
        <w:rPr>
          <w:rFonts w:cstheme="minorHAnsi"/>
        </w:rPr>
        <w:t>. T</w:t>
      </w:r>
      <w:r w:rsidR="002E1880">
        <w:rPr>
          <w:rFonts w:cstheme="minorHAnsi"/>
        </w:rPr>
        <w:t>he oyster fishery reopened</w:t>
      </w:r>
      <w:r w:rsidR="00C30884">
        <w:rPr>
          <w:rFonts w:cstheme="minorHAnsi"/>
        </w:rPr>
        <w:t xml:space="preserve"> with a new management system that included on-water check stations and excise taxes to support monitoring. The State of Florida recovered the costs of these restoration and monitoring efforts within a few years</w:t>
      </w:r>
      <w:r w:rsidR="002E1880">
        <w:rPr>
          <w:rFonts w:cstheme="minorHAnsi"/>
        </w:rPr>
        <w:t xml:space="preserve"> (Berrigan 1990)</w:t>
      </w:r>
      <w:r w:rsidR="00C30884">
        <w:rPr>
          <w:rFonts w:cstheme="minorHAnsi"/>
        </w:rPr>
        <w:t>, and this management system</w:t>
      </w:r>
      <w:r w:rsidR="00A3555C">
        <w:rPr>
          <w:rFonts w:cstheme="minorHAnsi"/>
        </w:rPr>
        <w:t xml:space="preserve"> was later</w:t>
      </w:r>
      <w:r w:rsidR="00C30884">
        <w:rPr>
          <w:rFonts w:cstheme="minorHAnsi"/>
        </w:rPr>
        <w:t xml:space="preserve"> dropped (Pine et al. 2015)</w:t>
      </w:r>
      <w:r w:rsidR="002E1880">
        <w:rPr>
          <w:rFonts w:cstheme="minorHAnsi"/>
        </w:rPr>
        <w:t>.</w:t>
      </w:r>
      <w:r w:rsidR="000B74EA">
        <w:rPr>
          <w:rFonts w:cstheme="minorHAnsi"/>
        </w:rPr>
        <w:t xml:space="preserve"> </w:t>
      </w:r>
      <w:r w:rsidR="00066076">
        <w:rPr>
          <w:rFonts w:cstheme="minorHAnsi"/>
        </w:rPr>
        <w:t xml:space="preserve">If </w:t>
      </w:r>
      <w:r w:rsidR="00C30884">
        <w:rPr>
          <w:rFonts w:cstheme="minorHAnsi"/>
        </w:rPr>
        <w:t xml:space="preserve">a </w:t>
      </w:r>
      <w:r w:rsidR="00066076">
        <w:rPr>
          <w:rFonts w:cstheme="minorHAnsi"/>
        </w:rPr>
        <w:t>previous restoration effort w</w:t>
      </w:r>
      <w:r w:rsidR="00C30884">
        <w:rPr>
          <w:rFonts w:cstheme="minorHAnsi"/>
        </w:rPr>
        <w:t>as</w:t>
      </w:r>
      <w:r w:rsidR="00066076">
        <w:rPr>
          <w:rFonts w:cstheme="minorHAnsi"/>
        </w:rPr>
        <w:t xml:space="preserve"> successful, why is a similar response not observed from ongoing restoration efforts?  </w:t>
      </w:r>
    </w:p>
    <w:p w14:paraId="6605066A" w14:textId="77777777" w:rsidR="00C30884" w:rsidRDefault="00C30884" w:rsidP="009923C5">
      <w:pPr>
        <w:spacing w:after="0" w:line="360" w:lineRule="auto"/>
        <w:rPr>
          <w:rFonts w:cstheme="minorHAnsi"/>
          <w:i/>
          <w:iCs/>
        </w:rPr>
      </w:pPr>
    </w:p>
    <w:p w14:paraId="43EEA63A" w14:textId="2134148C" w:rsidR="00066076" w:rsidRDefault="00066076" w:rsidP="009923C5">
      <w:pPr>
        <w:spacing w:after="0" w:line="360" w:lineRule="auto"/>
        <w:rPr>
          <w:rFonts w:cstheme="minorHAnsi"/>
        </w:rPr>
      </w:pPr>
      <w:r>
        <w:rPr>
          <w:rFonts w:cstheme="minorHAnsi"/>
          <w:i/>
          <w:iCs/>
        </w:rPr>
        <w:t>Cultch density, volume, area, and material</w:t>
      </w:r>
    </w:p>
    <w:p w14:paraId="25E5FF59" w14:textId="53AF41D1" w:rsidR="00CC728B" w:rsidRDefault="00066076" w:rsidP="009923C5">
      <w:pPr>
        <w:spacing w:after="0" w:line="360" w:lineRule="auto"/>
        <w:rPr>
          <w:rFonts w:cstheme="minorHAnsi"/>
        </w:rPr>
      </w:pPr>
      <w:r>
        <w:rPr>
          <w:rFonts w:cstheme="minorHAnsi"/>
        </w:rPr>
        <w:tab/>
        <w:t>The cultch density used by Berrigan (1990) of about 617 yds</w:t>
      </w:r>
      <w:r w:rsidRPr="00066076">
        <w:rPr>
          <w:rFonts w:cstheme="minorHAnsi"/>
          <w:vertAlign w:val="superscript"/>
        </w:rPr>
        <w:t>3</w:t>
      </w:r>
      <w:r>
        <w:rPr>
          <w:rFonts w:cstheme="minorHAnsi"/>
        </w:rPr>
        <w:t xml:space="preserve"> per acre is about </w:t>
      </w:r>
      <w:r w:rsidR="008807DB">
        <w:rPr>
          <w:rFonts w:cstheme="minorHAnsi"/>
        </w:rPr>
        <w:t>twice</w:t>
      </w:r>
      <w:r>
        <w:rPr>
          <w:rFonts w:cstheme="minorHAnsi"/>
        </w:rPr>
        <w:t xml:space="preserve"> the density used in the </w:t>
      </w:r>
      <w:r w:rsidR="00A3555C">
        <w:rPr>
          <w:rFonts w:cstheme="minorHAnsi"/>
        </w:rPr>
        <w:t>most significan</w:t>
      </w:r>
      <w:r>
        <w:rPr>
          <w:rFonts w:cstheme="minorHAnsi"/>
        </w:rPr>
        <w:t>t (</w:t>
      </w:r>
      <w:r w:rsidR="006939E6">
        <w:rPr>
          <w:rFonts w:cstheme="minorHAnsi"/>
        </w:rPr>
        <w:t xml:space="preserve">rock cultch; </w:t>
      </w:r>
      <w:r>
        <w:rPr>
          <w:rFonts w:cstheme="minorHAnsi"/>
        </w:rPr>
        <w:t>NRDA 5007) and most recent (</w:t>
      </w:r>
      <w:r w:rsidR="006939E6">
        <w:rPr>
          <w:rFonts w:cstheme="minorHAnsi"/>
        </w:rPr>
        <w:t xml:space="preserve">rock cultch; </w:t>
      </w:r>
      <w:r>
        <w:rPr>
          <w:rFonts w:cstheme="minorHAnsi"/>
        </w:rPr>
        <w:t>FWC 2021) restoration efforts</w:t>
      </w:r>
      <w:r w:rsidR="006939E6">
        <w:rPr>
          <w:rFonts w:cstheme="minorHAnsi"/>
        </w:rPr>
        <w:t xml:space="preserve"> and about 50% more than the highest treatment level of recent shell cultch projects</w:t>
      </w:r>
      <w:r>
        <w:rPr>
          <w:rFonts w:cstheme="minorHAnsi"/>
        </w:rPr>
        <w:t xml:space="preserve"> (</w:t>
      </w:r>
      <w:r w:rsidR="006939E6">
        <w:rPr>
          <w:rFonts w:cstheme="minorHAnsi"/>
        </w:rPr>
        <w:t xml:space="preserve">NFWF 1; </w:t>
      </w:r>
      <w:r>
        <w:rPr>
          <w:rFonts w:cstheme="minorHAnsi"/>
        </w:rPr>
        <w:t>Table 1)</w:t>
      </w:r>
      <w:r w:rsidR="003431ED">
        <w:rPr>
          <w:rFonts w:cstheme="minorHAnsi"/>
        </w:rPr>
        <w:t xml:space="preserve"> for Apalachicola Bay. </w:t>
      </w:r>
      <w:r w:rsidR="00E364A8">
        <w:rPr>
          <w:rFonts w:cstheme="minorHAnsi"/>
        </w:rPr>
        <w:t xml:space="preserve">Pine et al. (2015) </w:t>
      </w:r>
      <w:r w:rsidR="00A107F3">
        <w:rPr>
          <w:rFonts w:cstheme="minorHAnsi"/>
        </w:rPr>
        <w:t>used</w:t>
      </w:r>
      <w:r w:rsidR="006939E6">
        <w:rPr>
          <w:rFonts w:cstheme="minorHAnsi"/>
        </w:rPr>
        <w:t xml:space="preserve"> a model fit to historic Apalachicola fisheries dependent and independent data </w:t>
      </w:r>
      <w:r w:rsidR="00A107F3">
        <w:rPr>
          <w:rFonts w:cstheme="minorHAnsi"/>
        </w:rPr>
        <w:t xml:space="preserve">to </w:t>
      </w:r>
      <w:r w:rsidR="00A3555C">
        <w:rPr>
          <w:rFonts w:cstheme="minorHAnsi"/>
        </w:rPr>
        <w:t>demonstrate how an intensive clutching program over about 400 ac per year could reduce</w:t>
      </w:r>
      <w:r w:rsidR="00E364A8">
        <w:rPr>
          <w:rFonts w:cstheme="minorHAnsi"/>
        </w:rPr>
        <w:t xml:space="preserve"> the risk of an irreversible oyster fishery collapse</w:t>
      </w:r>
      <w:r w:rsidR="00626667">
        <w:rPr>
          <w:rFonts w:cstheme="minorHAnsi"/>
        </w:rPr>
        <w:t xml:space="preserve"> in Apalachicola</w:t>
      </w:r>
      <w:r w:rsidR="00A3555C">
        <w:rPr>
          <w:rFonts w:cstheme="minorHAnsi"/>
        </w:rPr>
        <w:t xml:space="preserve"> Bay</w:t>
      </w:r>
      <w:r w:rsidR="004263DE">
        <w:rPr>
          <w:rFonts w:cstheme="minorHAnsi"/>
        </w:rPr>
        <w:t>. This clutching area is about</w:t>
      </w:r>
      <w:r w:rsidR="00AC54CD">
        <w:rPr>
          <w:rFonts w:cstheme="minorHAnsi"/>
        </w:rPr>
        <w:t xml:space="preserve"> </w:t>
      </w:r>
      <w:r w:rsidR="00626667">
        <w:rPr>
          <w:rFonts w:cstheme="minorHAnsi"/>
        </w:rPr>
        <w:t>four times</w:t>
      </w:r>
      <w:r w:rsidR="00AC54CD">
        <w:rPr>
          <w:rFonts w:cstheme="minorHAnsi"/>
        </w:rPr>
        <w:t xml:space="preserve"> the average area cultched </w:t>
      </w:r>
      <w:r w:rsidR="00626667">
        <w:rPr>
          <w:rFonts w:cstheme="minorHAnsi"/>
        </w:rPr>
        <w:t>each</w:t>
      </w:r>
      <w:r w:rsidR="00AC54CD">
        <w:rPr>
          <w:rFonts w:cstheme="minorHAnsi"/>
        </w:rPr>
        <w:t xml:space="preserve"> year between restorations following Hurricane Elena</w:t>
      </w:r>
      <w:r w:rsidR="009B1206">
        <w:rPr>
          <w:rFonts w:cstheme="minorHAnsi"/>
        </w:rPr>
        <w:t xml:space="preserve"> (Berrigan 1990; Pine et </w:t>
      </w:r>
      <w:r w:rsidR="009B1206" w:rsidRPr="00430A8F">
        <w:rPr>
          <w:rFonts w:cstheme="minorHAnsi"/>
        </w:rPr>
        <w:t>al. 2015)</w:t>
      </w:r>
      <w:r w:rsidR="00AC54CD" w:rsidRPr="00430A8F">
        <w:rPr>
          <w:rFonts w:cstheme="minorHAnsi"/>
        </w:rPr>
        <w:t xml:space="preserve"> and the beginning of </w:t>
      </w:r>
      <w:r w:rsidR="00C30884" w:rsidRPr="00430A8F">
        <w:rPr>
          <w:rFonts w:cstheme="minorHAnsi"/>
        </w:rPr>
        <w:t xml:space="preserve">the most recent </w:t>
      </w:r>
      <w:r w:rsidR="00AC54CD" w:rsidRPr="00430A8F">
        <w:rPr>
          <w:rFonts w:cstheme="minorHAnsi"/>
        </w:rPr>
        <w:t>regional restoration</w:t>
      </w:r>
      <w:r w:rsidR="00A3555C" w:rsidRPr="00430A8F">
        <w:rPr>
          <w:rFonts w:cstheme="minorHAnsi"/>
        </w:rPr>
        <w:t xml:space="preserve"> efforts</w:t>
      </w:r>
      <w:r w:rsidR="00AC54CD" w:rsidRPr="00430A8F">
        <w:rPr>
          <w:rFonts w:cstheme="minorHAnsi"/>
        </w:rPr>
        <w:t xml:space="preserve"> in 2015. </w:t>
      </w:r>
      <w:r w:rsidR="00A97D2E" w:rsidRPr="00430A8F">
        <w:rPr>
          <w:rFonts w:cstheme="minorHAnsi"/>
        </w:rPr>
        <w:t>Kimbro et al. (2020) conduct</w:t>
      </w:r>
      <w:r w:rsidR="00423F7F">
        <w:rPr>
          <w:rFonts w:cstheme="minorHAnsi"/>
        </w:rPr>
        <w:t>ed</w:t>
      </w:r>
      <w:r w:rsidR="00A97D2E" w:rsidRPr="00430A8F">
        <w:rPr>
          <w:rFonts w:cstheme="minorHAnsi"/>
        </w:rPr>
        <w:t xml:space="preserve"> similar restoration experiments in Apalachicola Bay using qua</w:t>
      </w:r>
      <w:r w:rsidR="0066215B" w:rsidRPr="00430A8F">
        <w:rPr>
          <w:rFonts w:cstheme="minorHAnsi"/>
        </w:rPr>
        <w:t>r</w:t>
      </w:r>
      <w:r w:rsidR="00A97D2E" w:rsidRPr="00430A8F">
        <w:rPr>
          <w:rFonts w:cstheme="minorHAnsi"/>
        </w:rPr>
        <w:t>ried oyster s</w:t>
      </w:r>
      <w:r w:rsidR="00A97D2E">
        <w:rPr>
          <w:rFonts w:cstheme="minorHAnsi"/>
        </w:rPr>
        <w:t>hell</w:t>
      </w:r>
      <w:r w:rsidR="0066215B">
        <w:rPr>
          <w:rFonts w:cstheme="minorHAnsi"/>
        </w:rPr>
        <w:t>s</w:t>
      </w:r>
      <w:r w:rsidR="00A97D2E">
        <w:rPr>
          <w:rFonts w:cstheme="minorHAnsi"/>
        </w:rPr>
        <w:t xml:space="preserve"> on reefs 0.4 ha in size at shelling densities of </w:t>
      </w:r>
      <w:r w:rsidR="004C78F0">
        <w:rPr>
          <w:rFonts w:cstheme="minorHAnsi"/>
        </w:rPr>
        <w:t>zero</w:t>
      </w:r>
      <w:r w:rsidR="00A97D2E">
        <w:rPr>
          <w:rFonts w:cstheme="minorHAnsi"/>
        </w:rPr>
        <w:t>, 153 m</w:t>
      </w:r>
      <w:r w:rsidR="00A97D2E" w:rsidRPr="00A97D2E">
        <w:rPr>
          <w:rFonts w:cstheme="minorHAnsi"/>
          <w:vertAlign w:val="superscript"/>
        </w:rPr>
        <w:t>3</w:t>
      </w:r>
      <w:r w:rsidR="00A97D2E">
        <w:rPr>
          <w:rFonts w:cstheme="minorHAnsi"/>
        </w:rPr>
        <w:t>, and 306 m</w:t>
      </w:r>
      <w:r w:rsidR="00A97D2E" w:rsidRPr="00A97D2E">
        <w:rPr>
          <w:rFonts w:cstheme="minorHAnsi"/>
          <w:vertAlign w:val="superscript"/>
        </w:rPr>
        <w:t>3</w:t>
      </w:r>
      <w:r w:rsidR="007F6ED7">
        <w:rPr>
          <w:rFonts w:cstheme="minorHAnsi"/>
        </w:rPr>
        <w:t>. Kimbro et al. (2020)</w:t>
      </w:r>
      <w:r w:rsidR="00A97D2E">
        <w:rPr>
          <w:rFonts w:cstheme="minorHAnsi"/>
        </w:rPr>
        <w:t xml:space="preserve"> </w:t>
      </w:r>
      <w:r w:rsidR="0066215B">
        <w:rPr>
          <w:rFonts w:cstheme="minorHAnsi"/>
        </w:rPr>
        <w:t>observed</w:t>
      </w:r>
      <w:r w:rsidR="00A97D2E">
        <w:rPr>
          <w:rFonts w:cstheme="minorHAnsi"/>
        </w:rPr>
        <w:t xml:space="preserve"> </w:t>
      </w:r>
      <w:r w:rsidR="004C78F0">
        <w:rPr>
          <w:rFonts w:cstheme="minorHAnsi"/>
        </w:rPr>
        <w:t xml:space="preserve">a </w:t>
      </w:r>
      <w:r w:rsidR="00A97D2E">
        <w:rPr>
          <w:rFonts w:cstheme="minorHAnsi"/>
        </w:rPr>
        <w:t>positive response to oyster reef restoration</w:t>
      </w:r>
      <w:r w:rsidR="0066215B">
        <w:rPr>
          <w:rFonts w:cstheme="minorHAnsi"/>
        </w:rPr>
        <w:t xml:space="preserve"> ten months </w:t>
      </w:r>
      <w:r w:rsidR="0066215B">
        <w:rPr>
          <w:rFonts w:cstheme="minorHAnsi"/>
        </w:rPr>
        <w:lastRenderedPageBreak/>
        <w:t xml:space="preserve">post-restoration during the same Periods high oyster spat counts </w:t>
      </w:r>
      <w:r w:rsidR="00423F7F">
        <w:rPr>
          <w:rFonts w:cstheme="minorHAnsi"/>
        </w:rPr>
        <w:t xml:space="preserve">occurred </w:t>
      </w:r>
      <w:r w:rsidR="0066215B">
        <w:rPr>
          <w:rFonts w:cstheme="minorHAnsi"/>
        </w:rPr>
        <w:t xml:space="preserve"> on the NFWF-1 reefs in this study (Figure 6). Kimbro et al. (2020) also observed higher oyster counts (defined as juveniles &lt; 25-mm and </w:t>
      </w:r>
      <w:r w:rsidR="0066215B" w:rsidRPr="0066215B">
        <w:rPr>
          <w:rFonts w:cstheme="minorHAnsi"/>
        </w:rPr>
        <w:t xml:space="preserve">adults </w:t>
      </w:r>
      <w:r w:rsidR="0066215B">
        <w:rPr>
          <w:rFonts w:cstheme="minorHAnsi"/>
        </w:rPr>
        <w:t>≥</w:t>
      </w:r>
      <w:r w:rsidR="0066215B" w:rsidRPr="0066215B">
        <w:rPr>
          <w:rFonts w:cstheme="minorHAnsi"/>
        </w:rPr>
        <w:t xml:space="preserve"> 25-mm) on reefs with increased reef mass</w:t>
      </w:r>
      <w:r w:rsidR="0066215B">
        <w:rPr>
          <w:rFonts w:cstheme="minorHAnsi"/>
        </w:rPr>
        <w:t xml:space="preserve"> (kg). Follow</w:t>
      </w:r>
      <w:r w:rsidR="00423F7F">
        <w:rPr>
          <w:rFonts w:cstheme="minorHAnsi"/>
        </w:rPr>
        <w:t>-</w:t>
      </w:r>
      <w:r w:rsidR="0066215B">
        <w:rPr>
          <w:rFonts w:cstheme="minorHAnsi"/>
        </w:rPr>
        <w:t xml:space="preserve">up assessments beyond ten months are </w:t>
      </w:r>
      <w:r w:rsidR="00423F7F">
        <w:rPr>
          <w:rFonts w:cstheme="minorHAnsi"/>
        </w:rPr>
        <w:t>un</w:t>
      </w:r>
      <w:r w:rsidR="0066215B">
        <w:rPr>
          <w:rFonts w:cstheme="minorHAnsi"/>
        </w:rPr>
        <w:t>available for the reefs in Kimbro et al. (2020). Our work follow</w:t>
      </w:r>
      <w:r w:rsidR="007F6ED7">
        <w:rPr>
          <w:rFonts w:cstheme="minorHAnsi"/>
        </w:rPr>
        <w:t>s</w:t>
      </w:r>
      <w:r w:rsidR="0066215B">
        <w:rPr>
          <w:rFonts w:cstheme="minorHAnsi"/>
        </w:rPr>
        <w:t xml:space="preserve"> similarly restored reefs (materials, densities, and starting time) several years post-construction and found that the initial oyster population response to restoration as measured by counts did not persist (Figure 6).</w:t>
      </w:r>
    </w:p>
    <w:p w14:paraId="23C630BB" w14:textId="46FC36CE" w:rsidR="00CC728B" w:rsidRDefault="003C7476" w:rsidP="009923C5">
      <w:pPr>
        <w:spacing w:after="0" w:line="360" w:lineRule="auto"/>
        <w:ind w:firstLine="720"/>
        <w:rPr>
          <w:rFonts w:cstheme="minorHAnsi"/>
        </w:rPr>
      </w:pPr>
      <w:r>
        <w:rPr>
          <w:rFonts w:cstheme="minorHAnsi"/>
        </w:rPr>
        <w:t>T</w:t>
      </w:r>
      <w:r w:rsidR="00AC54CD">
        <w:rPr>
          <w:rFonts w:cstheme="minorHAnsi"/>
        </w:rPr>
        <w:t>hese</w:t>
      </w:r>
      <w:r w:rsidR="00A107F3">
        <w:rPr>
          <w:rFonts w:cstheme="minorHAnsi"/>
        </w:rPr>
        <w:t xml:space="preserve"> recommended or observed cultching levels</w:t>
      </w:r>
      <w:r w:rsidR="00AC54CD">
        <w:rPr>
          <w:rFonts w:cstheme="minorHAnsi"/>
        </w:rPr>
        <w:t xml:space="preserve"> are area estimates (</w:t>
      </w:r>
      <w:r w:rsidR="00A3555C">
        <w:rPr>
          <w:rFonts w:cstheme="minorHAnsi"/>
        </w:rPr>
        <w:t xml:space="preserve">e.g., </w:t>
      </w:r>
      <w:r w:rsidR="00AC54CD">
        <w:rPr>
          <w:rFonts w:cstheme="minorHAnsi"/>
        </w:rPr>
        <w:t>400 ac recommen</w:t>
      </w:r>
      <w:r w:rsidR="00C30884">
        <w:rPr>
          <w:rFonts w:cstheme="minorHAnsi"/>
        </w:rPr>
        <w:t>de</w:t>
      </w:r>
      <w:r w:rsidR="00AC54CD">
        <w:rPr>
          <w:rFonts w:cstheme="minorHAnsi"/>
        </w:rPr>
        <w:t>d from simulation, 100 ac restored on average since the mid-1980s) which describe the surface area of cultch available for spat to settle</w:t>
      </w:r>
      <w:r w:rsidR="00A107F3">
        <w:rPr>
          <w:rFonts w:cstheme="minorHAnsi"/>
        </w:rPr>
        <w:t xml:space="preserve">. </w:t>
      </w:r>
      <w:r w:rsidR="004263DE">
        <w:rPr>
          <w:rFonts w:cstheme="minorHAnsi"/>
        </w:rPr>
        <w:t>Critically</w:t>
      </w:r>
      <w:r w:rsidR="00C30884">
        <w:rPr>
          <w:rFonts w:cstheme="minorHAnsi"/>
        </w:rPr>
        <w:t>, the volume of cultch material (cubic meters of material) and the material's size determine</w:t>
      </w:r>
      <w:r w:rsidR="00AC54CD">
        <w:rPr>
          <w:rFonts w:cstheme="minorHAnsi"/>
        </w:rPr>
        <w:t xml:space="preserve"> the vertical relief</w:t>
      </w:r>
      <w:r w:rsidR="00626667">
        <w:rPr>
          <w:rFonts w:cstheme="minorHAnsi"/>
        </w:rPr>
        <w:t xml:space="preserve"> added to the extant reef.</w:t>
      </w:r>
      <w:r w:rsidR="00C30884">
        <w:rPr>
          <w:rFonts w:cstheme="minorHAnsi"/>
        </w:rPr>
        <w:t xml:space="preserve"> For example, a cubic meter of small cobble placed as cultch in a tidal system is likely to rapidly slough, flatten (decline in vertical relief), and expand in the footprint area due to currents moving the small mass of each cobble piece. A cubic meter boulder is likely more resistant to movement because of </w:t>
      </w:r>
      <w:r w:rsidR="00A3555C">
        <w:rPr>
          <w:rFonts w:cstheme="minorHAnsi"/>
        </w:rPr>
        <w:t xml:space="preserve">its </w:t>
      </w:r>
      <w:r w:rsidR="00C30884">
        <w:rPr>
          <w:rFonts w:cstheme="minorHAnsi"/>
        </w:rPr>
        <w:t>higher mass and would provide more vertical relief by not being flattened.</w:t>
      </w:r>
      <w:r w:rsidR="00626667">
        <w:rPr>
          <w:rFonts w:cstheme="minorHAnsi"/>
        </w:rPr>
        <w:t xml:space="preserve"> This vertical relief difference</w:t>
      </w:r>
      <w:r w:rsidR="00A107F3">
        <w:rPr>
          <w:rFonts w:cstheme="minorHAnsi"/>
        </w:rPr>
        <w:t xml:space="preserve"> (the height from the bottom)</w:t>
      </w:r>
      <w:r w:rsidR="00626667">
        <w:rPr>
          <w:rFonts w:cstheme="minorHAnsi"/>
        </w:rPr>
        <w:t xml:space="preserve"> may be </w:t>
      </w:r>
      <w:r w:rsidR="00A3555C">
        <w:rPr>
          <w:rFonts w:cstheme="minorHAnsi"/>
        </w:rPr>
        <w:t>necessary</w:t>
      </w:r>
      <w:r w:rsidR="00626667">
        <w:rPr>
          <w:rFonts w:cstheme="minorHAnsi"/>
        </w:rPr>
        <w:t xml:space="preserve"> </w:t>
      </w:r>
      <w:r w:rsidR="00A3555C">
        <w:rPr>
          <w:rFonts w:cstheme="minorHAnsi"/>
        </w:rPr>
        <w:t>for</w:t>
      </w:r>
      <w:r w:rsidR="00626667">
        <w:rPr>
          <w:rFonts w:cstheme="minorHAnsi"/>
        </w:rPr>
        <w:t xml:space="preserve"> elevating the </w:t>
      </w:r>
      <w:r w:rsidR="00A3555C">
        <w:rPr>
          <w:rFonts w:cstheme="minorHAnsi"/>
        </w:rPr>
        <w:t>cultch material</w:t>
      </w:r>
      <w:r w:rsidR="00626667">
        <w:rPr>
          <w:rFonts w:cstheme="minorHAnsi"/>
        </w:rPr>
        <w:t xml:space="preserve"> into suitable water quality or hydrodynamic conditions</w:t>
      </w:r>
      <w:r w:rsidR="00A3555C">
        <w:rPr>
          <w:rFonts w:cstheme="minorHAnsi"/>
        </w:rPr>
        <w:t xml:space="preserve">. </w:t>
      </w:r>
      <w:r w:rsidR="00C30884">
        <w:rPr>
          <w:rFonts w:cstheme="minorHAnsi"/>
        </w:rPr>
        <w:t xml:space="preserve">Colden et al. (2017) found that oyster reefs </w:t>
      </w:r>
      <w:r w:rsidR="00B71F25">
        <w:rPr>
          <w:rFonts w:cstheme="minorHAnsi"/>
        </w:rPr>
        <w:t xml:space="preserve">&gt; </w:t>
      </w:r>
      <w:r w:rsidR="00C30884">
        <w:rPr>
          <w:rFonts w:cstheme="minorHAnsi"/>
        </w:rPr>
        <w:t>0.3 m</w:t>
      </w:r>
      <w:r w:rsidR="00A3555C">
        <w:rPr>
          <w:rFonts w:cstheme="minorHAnsi"/>
        </w:rPr>
        <w:t xml:space="preserve"> in the Chesapeake Bay region</w:t>
      </w:r>
      <w:r w:rsidR="00C30884">
        <w:rPr>
          <w:rFonts w:cstheme="minorHAnsi"/>
        </w:rPr>
        <w:t xml:space="preserve"> had higher oyster survival, density, and overall complexity</w:t>
      </w:r>
      <w:r w:rsidR="00A3555C">
        <w:rPr>
          <w:rFonts w:cstheme="minorHAnsi"/>
        </w:rPr>
        <w:t xml:space="preserve"> than oyster</w:t>
      </w:r>
      <w:r w:rsidR="000B4A97">
        <w:rPr>
          <w:rFonts w:cstheme="minorHAnsi"/>
        </w:rPr>
        <w:t xml:space="preserve"> reefs &lt; 0.3 m</w:t>
      </w:r>
      <w:r w:rsidR="006F3744">
        <w:rPr>
          <w:rFonts w:cstheme="minorHAnsi"/>
        </w:rPr>
        <w:t>,</w:t>
      </w:r>
      <w:r w:rsidR="000B4A97">
        <w:rPr>
          <w:rFonts w:cstheme="minorHAnsi"/>
        </w:rPr>
        <w:t xml:space="preserve"> and these higher </w:t>
      </w:r>
      <w:r w:rsidR="00C30884">
        <w:rPr>
          <w:rFonts w:cstheme="minorHAnsi"/>
        </w:rPr>
        <w:t xml:space="preserve">elevation </w:t>
      </w:r>
      <w:r w:rsidR="000B4A97">
        <w:rPr>
          <w:rFonts w:cstheme="minorHAnsi"/>
        </w:rPr>
        <w:t xml:space="preserve">reefs </w:t>
      </w:r>
      <w:r w:rsidR="00C30884">
        <w:rPr>
          <w:rFonts w:cstheme="minorHAnsi"/>
        </w:rPr>
        <w:t xml:space="preserve">were </w:t>
      </w:r>
      <w:r w:rsidR="00306E03">
        <w:rPr>
          <w:rFonts w:cstheme="minorHAnsi"/>
        </w:rPr>
        <w:t>more likely to persist</w:t>
      </w:r>
      <w:r w:rsidR="000B4A97">
        <w:rPr>
          <w:rFonts w:cstheme="minorHAnsi"/>
        </w:rPr>
        <w:t>.</w:t>
      </w:r>
      <w:r w:rsidR="00C41D40">
        <w:rPr>
          <w:rFonts w:cstheme="minorHAnsi"/>
        </w:rPr>
        <w:t xml:space="preserve"> In 2017 the National Academy of Science</w:t>
      </w:r>
      <w:r w:rsidR="00F613D3">
        <w:rPr>
          <w:rFonts w:cstheme="minorHAnsi"/>
        </w:rPr>
        <w:t xml:space="preserve"> (NAS)</w:t>
      </w:r>
      <w:r w:rsidR="00C41D40">
        <w:rPr>
          <w:rFonts w:cstheme="minorHAnsi"/>
        </w:rPr>
        <w:t xml:space="preserve"> highlighted the NFWF 1 project assessed in this study as an example restoration project designed to experimentally </w:t>
      </w:r>
      <w:r w:rsidR="00C30884">
        <w:rPr>
          <w:rFonts w:cstheme="minorHAnsi"/>
        </w:rPr>
        <w:t>evaluate</w:t>
      </w:r>
      <w:r w:rsidR="00C41D40">
        <w:rPr>
          <w:rFonts w:cstheme="minorHAnsi"/>
        </w:rPr>
        <w:t xml:space="preserve"> oyster population responses to different cultch density treatments</w:t>
      </w:r>
      <w:r w:rsidR="00F613D3">
        <w:rPr>
          <w:rFonts w:cstheme="minorHAnsi"/>
        </w:rPr>
        <w:t xml:space="preserve"> (NAS 2017)</w:t>
      </w:r>
      <w:r w:rsidR="00C41D40">
        <w:rPr>
          <w:rFonts w:cstheme="minorHAnsi"/>
        </w:rPr>
        <w:t xml:space="preserve">. However, </w:t>
      </w:r>
      <w:r w:rsidR="00521D6C">
        <w:rPr>
          <w:rFonts w:cstheme="minorHAnsi"/>
        </w:rPr>
        <w:t xml:space="preserve">our results demonstrate </w:t>
      </w:r>
      <w:r w:rsidR="00C41D40">
        <w:rPr>
          <w:rFonts w:cstheme="minorHAnsi"/>
        </w:rPr>
        <w:t xml:space="preserve">that experiment does not appear to have </w:t>
      </w:r>
      <w:r w:rsidR="00F613D3">
        <w:rPr>
          <w:rFonts w:cstheme="minorHAnsi"/>
        </w:rPr>
        <w:t>answered</w:t>
      </w:r>
      <w:r w:rsidR="00C41D40">
        <w:rPr>
          <w:rFonts w:cstheme="minorHAnsi"/>
        </w:rPr>
        <w:t xml:space="preserve"> the questions as designed</w:t>
      </w:r>
      <w:r w:rsidR="00F613D3">
        <w:rPr>
          <w:rFonts w:cstheme="minorHAnsi"/>
        </w:rPr>
        <w:t>, perhaps because of construction challenges</w:t>
      </w:r>
      <w:r w:rsidR="00521D6C">
        <w:rPr>
          <w:rFonts w:cstheme="minorHAnsi"/>
        </w:rPr>
        <w:t xml:space="preserve"> and design errors</w:t>
      </w:r>
      <w:r w:rsidR="00F613D3">
        <w:rPr>
          <w:rFonts w:cstheme="minorHAnsi"/>
        </w:rPr>
        <w:t xml:space="preserve"> leading to limited contrast in elevation among the different cultch treatments.</w:t>
      </w:r>
      <w:r w:rsidR="00C41D40">
        <w:rPr>
          <w:rFonts w:cstheme="minorHAnsi"/>
        </w:rPr>
        <w:t xml:space="preserve">  </w:t>
      </w:r>
    </w:p>
    <w:p w14:paraId="4007092C" w14:textId="34FB5EF2" w:rsidR="00CC728B" w:rsidRDefault="000B4A97" w:rsidP="009923C5">
      <w:pPr>
        <w:spacing w:after="0" w:line="360" w:lineRule="auto"/>
        <w:ind w:firstLine="720"/>
        <w:rPr>
          <w:rFonts w:cstheme="minorHAnsi"/>
        </w:rPr>
      </w:pPr>
      <w:r>
        <w:rPr>
          <w:rFonts w:cstheme="minorHAnsi"/>
        </w:rPr>
        <w:t xml:space="preserve">Side-scan sonar mapping is used as an assessment metric on a sub-set of restored reefs in Pensacola, St. </w:t>
      </w:r>
      <w:r w:rsidR="00DD1933">
        <w:rPr>
          <w:rFonts w:cstheme="minorHAnsi"/>
        </w:rPr>
        <w:t>Andrew</w:t>
      </w:r>
      <w:r>
        <w:rPr>
          <w:rFonts w:cstheme="minorHAnsi"/>
        </w:rPr>
        <w:t>, and Apalachicola bays</w:t>
      </w:r>
      <w:r w:rsidR="00A3555C">
        <w:rPr>
          <w:rFonts w:cstheme="minorHAnsi"/>
        </w:rPr>
        <w:t xml:space="preserve"> including measurements of vertical relief (elevation)</w:t>
      </w:r>
      <w:r w:rsidR="006F3744">
        <w:rPr>
          <w:rFonts w:cstheme="minorHAnsi"/>
        </w:rPr>
        <w:t xml:space="preserve">. The </w:t>
      </w:r>
      <w:r w:rsidR="00A3555C">
        <w:rPr>
          <w:rFonts w:cstheme="minorHAnsi"/>
        </w:rPr>
        <w:t xml:space="preserve">elevation of </w:t>
      </w:r>
      <w:r w:rsidR="006F3744">
        <w:rPr>
          <w:rFonts w:cstheme="minorHAnsi"/>
        </w:rPr>
        <w:t xml:space="preserve">restored reefs in these systems </w:t>
      </w:r>
      <w:r w:rsidR="00A3555C">
        <w:rPr>
          <w:rFonts w:cstheme="minorHAnsi"/>
        </w:rPr>
        <w:t xml:space="preserve">is variable, but generally low (about 0.05 m). </w:t>
      </w:r>
      <w:r w:rsidR="00E27684">
        <w:rPr>
          <w:rFonts w:cstheme="minorHAnsi"/>
        </w:rPr>
        <w:t xml:space="preserve">Because the material used for restoration efforts is either small and dense (#4 limestone </w:t>
      </w:r>
      <w:r w:rsidR="00A3555C">
        <w:rPr>
          <w:rFonts w:cstheme="minorHAnsi"/>
        </w:rPr>
        <w:t>0.04</w:t>
      </w:r>
      <w:r w:rsidR="00E27684">
        <w:rPr>
          <w:rFonts w:cstheme="minorHAnsi"/>
        </w:rPr>
        <w:t>-</w:t>
      </w:r>
      <w:r w:rsidR="00A3555C">
        <w:rPr>
          <w:rFonts w:cstheme="minorHAnsi"/>
        </w:rPr>
        <w:t>0.08 m</w:t>
      </w:r>
      <w:r w:rsidR="00E27684">
        <w:rPr>
          <w:rFonts w:cstheme="minorHAnsi"/>
        </w:rPr>
        <w:t xml:space="preserve"> in size) or larger and less dense (quarried oyster shell X-Y</w:t>
      </w:r>
      <w:r w:rsidR="006F3744">
        <w:rPr>
          <w:rFonts w:cstheme="minorHAnsi"/>
        </w:rPr>
        <w:t>"</w:t>
      </w:r>
      <w:r w:rsidR="00E27684">
        <w:rPr>
          <w:rFonts w:cstheme="minorHAnsi"/>
        </w:rPr>
        <w:t xml:space="preserve"> in size) it is likely susceptible to being transported away from the intended restoration site, buried in sediment, or sculpted by currents to a low-relief structure (about 0.05-m) interrupted by subtle waves of higher-density of material (volumetrically) which results in </w:t>
      </w:r>
      <w:r w:rsidR="00A3555C">
        <w:rPr>
          <w:rFonts w:cstheme="minorHAnsi"/>
        </w:rPr>
        <w:t xml:space="preserve">slightly </w:t>
      </w:r>
      <w:r w:rsidR="00E27684">
        <w:rPr>
          <w:rFonts w:cstheme="minorHAnsi"/>
        </w:rPr>
        <w:t xml:space="preserve">higher vertical relief </w:t>
      </w:r>
      <w:r w:rsidR="00A3555C">
        <w:rPr>
          <w:rFonts w:cstheme="minorHAnsi"/>
        </w:rPr>
        <w:t>(about 0.1 m</w:t>
      </w:r>
      <w:r w:rsidR="00D0047F">
        <w:rPr>
          <w:rFonts w:cstheme="minorHAnsi"/>
        </w:rPr>
        <w:t>)</w:t>
      </w:r>
      <w:r w:rsidR="00E27684">
        <w:rPr>
          <w:rFonts w:cstheme="minorHAnsi"/>
        </w:rPr>
        <w:t>.</w:t>
      </w:r>
      <w:r w:rsidR="00F613D3">
        <w:rPr>
          <w:rFonts w:cstheme="minorHAnsi"/>
        </w:rPr>
        <w:t xml:space="preserve"> Regardless, cultch material in various forms at different </w:t>
      </w:r>
      <w:r w:rsidR="00F613D3">
        <w:rPr>
          <w:rFonts w:cstheme="minorHAnsi"/>
        </w:rPr>
        <w:lastRenderedPageBreak/>
        <w:t>mass levels has persisted on these restored reefs (Figure 8),</w:t>
      </w:r>
      <w:r w:rsidR="00521D6C">
        <w:rPr>
          <w:rFonts w:cstheme="minorHAnsi"/>
        </w:rPr>
        <w:t xml:space="preserve"> at low relief,</w:t>
      </w:r>
      <w:r w:rsidR="00F613D3">
        <w:rPr>
          <w:rFonts w:cstheme="minorHAnsi"/>
        </w:rPr>
        <w:t xml:space="preserve"> and critically oyster spat settlement on this material has been very low for reasons that are not known.</w:t>
      </w:r>
      <w:r w:rsidR="00E27684">
        <w:rPr>
          <w:rFonts w:cstheme="minorHAnsi"/>
        </w:rPr>
        <w:t xml:space="preserve">   </w:t>
      </w:r>
    </w:p>
    <w:p w14:paraId="2A7D8864" w14:textId="36258EAB" w:rsidR="00066076" w:rsidRDefault="000634CA" w:rsidP="009923C5">
      <w:pPr>
        <w:spacing w:after="0" w:line="360" w:lineRule="auto"/>
        <w:ind w:firstLine="720"/>
        <w:rPr>
          <w:rFonts w:cstheme="minorHAnsi"/>
        </w:rPr>
      </w:pPr>
      <w:r>
        <w:rPr>
          <w:rFonts w:cstheme="minorHAnsi"/>
        </w:rPr>
        <w:t xml:space="preserve">Smith et al. (2021) </w:t>
      </w:r>
      <w:r w:rsidR="006F3744">
        <w:rPr>
          <w:rFonts w:cstheme="minorHAnsi"/>
        </w:rPr>
        <w:t>as part of</w:t>
      </w:r>
      <w:r>
        <w:rPr>
          <w:rFonts w:cstheme="minorHAnsi"/>
        </w:rPr>
        <w:t xml:space="preserve"> a </w:t>
      </w:r>
      <w:r w:rsidR="00B10DDA">
        <w:rPr>
          <w:rFonts w:cstheme="minorHAnsi"/>
        </w:rPr>
        <w:t>15-year</w:t>
      </w:r>
      <w:r>
        <w:rPr>
          <w:rFonts w:cstheme="minorHAnsi"/>
        </w:rPr>
        <w:t xml:space="preserve"> assessment of </w:t>
      </w:r>
      <w:r w:rsidR="00233B8A">
        <w:rPr>
          <w:rFonts w:cstheme="minorHAnsi"/>
        </w:rPr>
        <w:t xml:space="preserve">the </w:t>
      </w:r>
      <w:r>
        <w:rPr>
          <w:rFonts w:cstheme="minorHAnsi"/>
        </w:rPr>
        <w:t>performance of an oyster reef restoration project in the Chesapeake Bay</w:t>
      </w:r>
      <w:r w:rsidR="006F3744">
        <w:rPr>
          <w:rFonts w:cstheme="minorHAnsi"/>
        </w:rPr>
        <w:t>,</w:t>
      </w:r>
      <w:r>
        <w:rPr>
          <w:rFonts w:cstheme="minorHAnsi"/>
        </w:rPr>
        <w:t xml:space="preserve"> found that restored reefs were </w:t>
      </w:r>
      <w:r w:rsidR="00CC728B">
        <w:rPr>
          <w:rFonts w:cstheme="minorHAnsi"/>
        </w:rPr>
        <w:t>like</w:t>
      </w:r>
      <w:r>
        <w:rPr>
          <w:rFonts w:cstheme="minorHAnsi"/>
        </w:rPr>
        <w:t xml:space="preserve"> unrestored reference reefs based on a variety of metrics within six years following restoration</w:t>
      </w:r>
      <w:r w:rsidR="00CC728B">
        <w:rPr>
          <w:rFonts w:cstheme="minorHAnsi"/>
        </w:rPr>
        <w:t>. F</w:t>
      </w:r>
      <w:r w:rsidR="00AA23E7">
        <w:rPr>
          <w:rFonts w:cstheme="minorHAnsi"/>
        </w:rPr>
        <w:t>or some metrics</w:t>
      </w:r>
      <w:r w:rsidR="006F3744">
        <w:rPr>
          <w:rFonts w:cstheme="minorHAnsi"/>
        </w:rPr>
        <w:t>,</w:t>
      </w:r>
      <w:r w:rsidR="00AA23E7">
        <w:rPr>
          <w:rFonts w:cstheme="minorHAnsi"/>
        </w:rPr>
        <w:t xml:space="preserve"> such as shell height, the restored and reference reefs were similar within three years</w:t>
      </w:r>
      <w:r w:rsidR="00CC728B">
        <w:rPr>
          <w:rFonts w:cstheme="minorHAnsi"/>
        </w:rPr>
        <w:t xml:space="preserve">, and as the restored reefs </w:t>
      </w:r>
      <w:r w:rsidR="00233B8A">
        <w:rPr>
          <w:rFonts w:cstheme="minorHAnsi"/>
        </w:rPr>
        <w:t>aged,</w:t>
      </w:r>
      <w:r w:rsidR="00CC728B">
        <w:rPr>
          <w:rFonts w:cstheme="minorHAnsi"/>
        </w:rPr>
        <w:t xml:space="preserve"> they </w:t>
      </w:r>
      <w:r w:rsidR="006F3744">
        <w:rPr>
          <w:rFonts w:cstheme="minorHAnsi"/>
        </w:rPr>
        <w:t>became</w:t>
      </w:r>
      <w:r w:rsidR="00CC728B">
        <w:rPr>
          <w:rFonts w:cstheme="minorHAnsi"/>
        </w:rPr>
        <w:t xml:space="preserve"> more stable and possibly more resilient</w:t>
      </w:r>
      <w:r w:rsidR="00AA23E7">
        <w:rPr>
          <w:rFonts w:cstheme="minorHAnsi"/>
        </w:rPr>
        <w:t>. In Florida</w:t>
      </w:r>
      <w:r w:rsidR="006F3744">
        <w:rPr>
          <w:rFonts w:cstheme="minorHAnsi"/>
        </w:rPr>
        <w:t>,</w:t>
      </w:r>
      <w:r w:rsidR="00AA23E7">
        <w:rPr>
          <w:rFonts w:cstheme="minorHAnsi"/>
        </w:rPr>
        <w:t xml:space="preserve"> the restoration of Lone Cabbage Reef in Suwannee Sound demonstrated oyster spat settlement and persistence on the restored reef within six months following construction</w:t>
      </w:r>
      <w:r w:rsidR="00A3555C">
        <w:rPr>
          <w:rFonts w:cstheme="minorHAnsi"/>
        </w:rPr>
        <w:t xml:space="preserve"> and o</w:t>
      </w:r>
      <w:r w:rsidR="00AA23E7">
        <w:rPr>
          <w:rFonts w:cstheme="minorHAnsi"/>
        </w:rPr>
        <w:t>ysters have persisted and successfully settled on the reef in each of the four years since construction</w:t>
      </w:r>
      <w:r w:rsidR="00A3555C">
        <w:rPr>
          <w:rFonts w:cstheme="minorHAnsi"/>
        </w:rPr>
        <w:t xml:space="preserve"> (W. E. Pine, </w:t>
      </w:r>
      <w:r w:rsidR="00A3555C">
        <w:rPr>
          <w:rFonts w:cstheme="minorHAnsi"/>
          <w:i/>
          <w:iCs/>
        </w:rPr>
        <w:t>personal communication</w:t>
      </w:r>
      <w:r w:rsidR="00A3555C">
        <w:rPr>
          <w:rFonts w:cstheme="minorHAnsi"/>
        </w:rPr>
        <w:t xml:space="preserve">). Oyster </w:t>
      </w:r>
      <w:r w:rsidR="00AA23E7">
        <w:rPr>
          <w:rFonts w:cstheme="minorHAnsi"/>
        </w:rPr>
        <w:t xml:space="preserve">density on the restored and nearby reference reefs are now similar (W.E. Pine, </w:t>
      </w:r>
      <w:r w:rsidR="00AA23E7">
        <w:rPr>
          <w:rFonts w:cstheme="minorHAnsi"/>
          <w:i/>
          <w:iCs/>
        </w:rPr>
        <w:t xml:space="preserve">personal </w:t>
      </w:r>
      <w:r w:rsidR="00B10DDA">
        <w:rPr>
          <w:rFonts w:cstheme="minorHAnsi"/>
          <w:i/>
          <w:iCs/>
        </w:rPr>
        <w:t>communication</w:t>
      </w:r>
      <w:r w:rsidR="00AA23E7">
        <w:rPr>
          <w:rFonts w:cstheme="minorHAnsi"/>
        </w:rPr>
        <w:t>).</w:t>
      </w:r>
      <w:r w:rsidR="00B10DDA">
        <w:rPr>
          <w:rFonts w:cstheme="minorHAnsi"/>
        </w:rPr>
        <w:t xml:space="preserve"> Relative restored </w:t>
      </w:r>
      <w:r w:rsidR="00A3555C">
        <w:rPr>
          <w:rFonts w:cstheme="minorHAnsi"/>
        </w:rPr>
        <w:t xml:space="preserve">oyster </w:t>
      </w:r>
      <w:r w:rsidR="00B10DDA">
        <w:rPr>
          <w:rFonts w:cstheme="minorHAnsi"/>
        </w:rPr>
        <w:t>reef elevation response (the increase in elevation) from the Smith et al. (2021) project in the Chesapeake Bay was about 0.14-m (see</w:t>
      </w:r>
      <w:r w:rsidR="006053C6">
        <w:rPr>
          <w:rFonts w:cstheme="minorHAnsi"/>
        </w:rPr>
        <w:t xml:space="preserve"> online</w:t>
      </w:r>
      <w:r w:rsidR="00B10DDA">
        <w:rPr>
          <w:rFonts w:cstheme="minorHAnsi"/>
        </w:rPr>
        <w:t xml:space="preserve"> supplemental information</w:t>
      </w:r>
      <w:r w:rsidR="006053C6">
        <w:rPr>
          <w:rFonts w:cstheme="minorHAnsi"/>
        </w:rPr>
        <w:t xml:space="preserve"> Smith et al. (2021)) and for the Lone Cabbage project in Florida was about 0.36-m (Pine et al. 2022). Combined with the results from Colden et al. (2017</w:t>
      </w:r>
      <w:r w:rsidR="00CC728B">
        <w:rPr>
          <w:rFonts w:cstheme="minorHAnsi"/>
        </w:rPr>
        <w:t>; 0.4-m</w:t>
      </w:r>
      <w:r w:rsidR="006053C6">
        <w:rPr>
          <w:rFonts w:cstheme="minorHAnsi"/>
        </w:rPr>
        <w:t>)</w:t>
      </w:r>
      <w:r w:rsidR="006F3744">
        <w:rPr>
          <w:rFonts w:cstheme="minorHAnsi"/>
        </w:rPr>
        <w:t>, elevation changes associated with restored reefs that</w:t>
      </w:r>
      <w:r w:rsidR="006053C6">
        <w:rPr>
          <w:rFonts w:cstheme="minorHAnsi"/>
        </w:rPr>
        <w:t xml:space="preserve"> persisted over time are about 3-8x the elevation contrast </w:t>
      </w:r>
      <w:r w:rsidR="00A3555C">
        <w:rPr>
          <w:rFonts w:cstheme="minorHAnsi"/>
        </w:rPr>
        <w:t>observed</w:t>
      </w:r>
      <w:r w:rsidR="006053C6">
        <w:rPr>
          <w:rFonts w:cstheme="minorHAnsi"/>
        </w:rPr>
        <w:t xml:space="preserve"> </w:t>
      </w:r>
      <w:r w:rsidR="00A3555C">
        <w:rPr>
          <w:rFonts w:cstheme="minorHAnsi"/>
        </w:rPr>
        <w:t xml:space="preserve">on restored sites </w:t>
      </w:r>
      <w:r w:rsidR="006053C6">
        <w:rPr>
          <w:rFonts w:cstheme="minorHAnsi"/>
        </w:rPr>
        <w:t>in Apalachicola</w:t>
      </w:r>
      <w:r w:rsidR="00A3555C">
        <w:rPr>
          <w:rFonts w:cstheme="minorHAnsi"/>
        </w:rPr>
        <w:t xml:space="preserve">, Pensacola, or St. </w:t>
      </w:r>
      <w:r w:rsidR="00DD1933">
        <w:rPr>
          <w:rFonts w:cstheme="minorHAnsi"/>
        </w:rPr>
        <w:t>Andrew</w:t>
      </w:r>
      <w:r w:rsidR="00A3555C">
        <w:rPr>
          <w:rFonts w:cstheme="minorHAnsi"/>
        </w:rPr>
        <w:t xml:space="preserve"> bays</w:t>
      </w:r>
      <w:r w:rsidR="006053C6">
        <w:rPr>
          <w:rFonts w:cstheme="minorHAnsi"/>
        </w:rPr>
        <w:t xml:space="preserve">.   </w:t>
      </w:r>
    </w:p>
    <w:p w14:paraId="6CBD4212" w14:textId="346927AF" w:rsidR="00233B8A" w:rsidRPr="00233B8A" w:rsidRDefault="00CC728B" w:rsidP="009923C5">
      <w:pPr>
        <w:spacing w:after="0" w:line="360" w:lineRule="auto"/>
        <w:ind w:firstLine="720"/>
        <w:rPr>
          <w:rFonts w:cstheme="minorHAnsi"/>
        </w:rPr>
      </w:pPr>
      <w:r>
        <w:rPr>
          <w:rFonts w:cstheme="minorHAnsi"/>
        </w:rPr>
        <w:t xml:space="preserve">Materials used for reef construction </w:t>
      </w:r>
      <w:r w:rsidR="00D23457">
        <w:rPr>
          <w:rFonts w:cstheme="minorHAnsi"/>
        </w:rPr>
        <w:t>and various oyster restoration efforts vary widely</w:t>
      </w:r>
      <w:r w:rsidR="00D00475">
        <w:rPr>
          <w:rFonts w:cstheme="minorHAnsi"/>
        </w:rPr>
        <w:t xml:space="preserve"> (Bersoza Hernandez 2018; Goelz et </w:t>
      </w:r>
      <w:r w:rsidR="00D00475" w:rsidRPr="00233B8A">
        <w:rPr>
          <w:rFonts w:cstheme="minorHAnsi"/>
        </w:rPr>
        <w:t>al. 2020)</w:t>
      </w:r>
      <w:r w:rsidR="006F3744">
        <w:rPr>
          <w:rFonts w:cstheme="minorHAnsi"/>
        </w:rPr>
        <w:t>. In</w:t>
      </w:r>
      <w:r w:rsidR="00D00475" w:rsidRPr="00233B8A">
        <w:rPr>
          <w:rFonts w:cstheme="minorHAnsi"/>
        </w:rPr>
        <w:t xml:space="preserve"> Florida</w:t>
      </w:r>
      <w:r w:rsidR="006F3744">
        <w:rPr>
          <w:rFonts w:cstheme="minorHAnsi"/>
        </w:rPr>
        <w:t>, oyster restoration materials include multiple types of limestone, quarried oyster shells, recycled clam shells, crushed granite, and</w:t>
      </w:r>
      <w:r w:rsidR="00D00475" w:rsidRPr="00233B8A">
        <w:rPr>
          <w:rFonts w:cstheme="minorHAnsi"/>
        </w:rPr>
        <w:t xml:space="preserve"> artificial materials (OIMMP).</w:t>
      </w:r>
      <w:r w:rsidR="003F18EB" w:rsidRPr="00233B8A">
        <w:rPr>
          <w:rFonts w:cstheme="minorHAnsi"/>
        </w:rPr>
        <w:t xml:space="preserve"> State</w:t>
      </w:r>
      <w:r w:rsidR="00233B8A" w:rsidRPr="00233B8A">
        <w:rPr>
          <w:rFonts w:cstheme="minorHAnsi"/>
        </w:rPr>
        <w:t xml:space="preserve"> of Florida</w:t>
      </w:r>
      <w:r w:rsidR="003F18EB" w:rsidRPr="00233B8A">
        <w:rPr>
          <w:rFonts w:cstheme="minorHAnsi"/>
        </w:rPr>
        <w:t xml:space="preserve"> statutes</w:t>
      </w:r>
      <w:r w:rsidR="006F3744">
        <w:rPr>
          <w:rFonts w:cstheme="minorHAnsi"/>
        </w:rPr>
        <w:t xml:space="preserve"> include language that is relevant to these restoration efforts, where </w:t>
      </w:r>
      <w:r w:rsidR="00233B8A" w:rsidRPr="00233B8A">
        <w:rPr>
          <w:rFonts w:cstheme="minorHAnsi"/>
        </w:rPr>
        <w:t>statute 597.010</w:t>
      </w:r>
    </w:p>
    <w:p w14:paraId="6EE61930" w14:textId="77777777" w:rsidR="00233B8A" w:rsidRPr="002F4B2D" w:rsidRDefault="00233B8A" w:rsidP="002F4B2D">
      <w:pPr>
        <w:spacing w:line="240" w:lineRule="auto"/>
        <w:ind w:firstLine="720"/>
        <w:rPr>
          <w:rFonts w:cstheme="minorHAnsi"/>
        </w:rPr>
      </w:pPr>
      <w:r w:rsidRPr="002F4B2D">
        <w:rPr>
          <w:rFonts w:cstheme="minorHAnsi"/>
          <w:color w:val="000000"/>
          <w:shd w:val="clear" w:color="auto" w:fill="FFFFFF"/>
        </w:rPr>
        <w:t>(23)</w:t>
      </w:r>
      <w:r w:rsidRPr="002F4B2D">
        <w:rPr>
          <w:rFonts w:cstheme="minorHAnsi"/>
          <w:color w:val="000000"/>
          <w:shd w:val="clear" w:color="auto" w:fill="FFFFFF"/>
        </w:rPr>
        <w:t> </w:t>
      </w:r>
      <w:r w:rsidRPr="002F4B2D">
        <w:rPr>
          <w:rFonts w:cstheme="minorHAnsi"/>
          <w:color w:val="000000"/>
          <w:shd w:val="clear" w:color="auto" w:fill="FFFFFF"/>
        </w:rPr>
        <w:t>OYSTER AND CLAM SHELLS PROPERTY OF DEPARTMENT.—</w:t>
      </w:r>
    </w:p>
    <w:p w14:paraId="0C6147C4" w14:textId="77777777" w:rsidR="00233B8A" w:rsidRPr="002F4B2D" w:rsidRDefault="00233B8A" w:rsidP="002F4B2D">
      <w:pPr>
        <w:shd w:val="clear" w:color="auto" w:fill="FFFFFF"/>
        <w:spacing w:line="240" w:lineRule="auto"/>
        <w:ind w:left="720"/>
        <w:rPr>
          <w:rFonts w:cstheme="minorHAnsi"/>
          <w:color w:val="000000"/>
          <w:sz w:val="20"/>
          <w:szCs w:val="20"/>
        </w:rPr>
      </w:pPr>
      <w:r w:rsidRPr="002F4B2D">
        <w:rPr>
          <w:rFonts w:cstheme="minorHAnsi"/>
          <w:color w:val="000000"/>
        </w:rPr>
        <w:t>(a)</w:t>
      </w:r>
      <w:r w:rsidRPr="002F4B2D">
        <w:rPr>
          <w:rFonts w:cstheme="minorHAnsi"/>
          <w:color w:val="000000"/>
        </w:rPr>
        <w:t> </w:t>
      </w:r>
      <w:r w:rsidRPr="002F4B2D">
        <w:rPr>
          <w:rFonts w:cstheme="minorHAnsi"/>
          <w:color w:val="000000"/>
        </w:rPr>
        <w:t>Except for oysters used directly in the half-shell trade, 50 percent of all shells from oysters and clams shucked commercially in the state shall be and remain the property of the department when such shells are needed and required for rehabilitation projects and planting operations, in cooperation with the Fish and Wildlife Conservation Commission, when sufficient resources and facilities exist for handling and planting such shell, and when the collection and handling of such shell is practicable and useful, except that bona fide holders of leases and grants may retain 75 percent of such shell as they produce for aquacultural purposes.</w:t>
      </w:r>
    </w:p>
    <w:p w14:paraId="1C008DC2" w14:textId="77777777" w:rsidR="00233B8A" w:rsidRPr="00233B8A" w:rsidRDefault="00233B8A" w:rsidP="009923C5">
      <w:pPr>
        <w:spacing w:after="0" w:line="360" w:lineRule="auto"/>
        <w:ind w:firstLine="720"/>
        <w:rPr>
          <w:rFonts w:cstheme="minorHAnsi"/>
        </w:rPr>
      </w:pPr>
    </w:p>
    <w:p w14:paraId="4096A3F6" w14:textId="1A5675AC" w:rsidR="00CC728B" w:rsidRDefault="003F18EB" w:rsidP="009923C5">
      <w:pPr>
        <w:spacing w:after="0" w:line="360" w:lineRule="auto"/>
        <w:ind w:firstLine="720"/>
        <w:rPr>
          <w:rFonts w:cstheme="minorHAnsi"/>
        </w:rPr>
      </w:pPr>
      <w:r w:rsidRPr="00233B8A">
        <w:rPr>
          <w:rFonts w:cstheme="minorHAnsi"/>
        </w:rPr>
        <w:t xml:space="preserve"> </w:t>
      </w:r>
      <w:r w:rsidR="00233B8A">
        <w:rPr>
          <w:rFonts w:cstheme="minorHAnsi"/>
        </w:rPr>
        <w:t xml:space="preserve">From this statute, </w:t>
      </w:r>
      <w:r w:rsidRPr="00233B8A">
        <w:rPr>
          <w:rFonts w:cstheme="minorHAnsi"/>
        </w:rPr>
        <w:t>Florida require</w:t>
      </w:r>
      <w:r w:rsidR="00233B8A">
        <w:rPr>
          <w:rFonts w:cstheme="minorHAnsi"/>
        </w:rPr>
        <w:t xml:space="preserve">s </w:t>
      </w:r>
      <w:r w:rsidRPr="00233B8A">
        <w:rPr>
          <w:rFonts w:cstheme="minorHAnsi"/>
        </w:rPr>
        <w:t>50% of the shell</w:t>
      </w:r>
      <w:r>
        <w:rPr>
          <w:rFonts w:cstheme="minorHAnsi"/>
        </w:rPr>
        <w:t xml:space="preserve"> material removed from harvest to be </w:t>
      </w:r>
      <w:r w:rsidR="006F3744">
        <w:rPr>
          <w:rFonts w:cstheme="minorHAnsi"/>
        </w:rPr>
        <w:t>available</w:t>
      </w:r>
      <w:r>
        <w:rPr>
          <w:rFonts w:cstheme="minorHAnsi"/>
        </w:rPr>
        <w:t xml:space="preserve"> for public use</w:t>
      </w:r>
      <w:r w:rsidR="006F3744">
        <w:rPr>
          <w:rFonts w:cstheme="minorHAnsi"/>
        </w:rPr>
        <w:t>,</w:t>
      </w:r>
      <w:r w:rsidR="00233B8A">
        <w:rPr>
          <w:rFonts w:cstheme="minorHAnsi"/>
        </w:rPr>
        <w:t xml:space="preserve"> including planting (cultching)</w:t>
      </w:r>
      <w:r>
        <w:rPr>
          <w:rFonts w:cstheme="minorHAnsi"/>
        </w:rPr>
        <w:t xml:space="preserve">. </w:t>
      </w:r>
      <w:r w:rsidR="006F3744">
        <w:rPr>
          <w:rFonts w:cstheme="minorHAnsi"/>
        </w:rPr>
        <w:t>T</w:t>
      </w:r>
      <w:r>
        <w:rPr>
          <w:rFonts w:cstheme="minorHAnsi"/>
        </w:rPr>
        <w:t>hese statutes exempt shell material f</w:t>
      </w:r>
      <w:r w:rsidR="00A3555C">
        <w:rPr>
          <w:rFonts w:cstheme="minorHAnsi"/>
        </w:rPr>
        <w:t>rom this requirement for oysters used in the half-shell marke</w:t>
      </w:r>
      <w:r>
        <w:rPr>
          <w:rFonts w:cstheme="minorHAnsi"/>
        </w:rPr>
        <w:t>t</w:t>
      </w:r>
      <w:r w:rsidR="006F3744">
        <w:rPr>
          <w:rFonts w:cstheme="minorHAnsi"/>
        </w:rPr>
        <w:t>. T</w:t>
      </w:r>
      <w:r>
        <w:rPr>
          <w:rFonts w:cstheme="minorHAnsi"/>
        </w:rPr>
        <w:t xml:space="preserve">hus oysters sold as half-shell (a national market) </w:t>
      </w:r>
      <w:r w:rsidR="006F3744">
        <w:rPr>
          <w:rFonts w:cstheme="minorHAnsi"/>
        </w:rPr>
        <w:lastRenderedPageBreak/>
        <w:t xml:space="preserve">50% of their shells </w:t>
      </w:r>
      <w:r>
        <w:rPr>
          <w:rFonts w:cstheme="minorHAnsi"/>
        </w:rPr>
        <w:t>are not required for re-use</w:t>
      </w:r>
      <w:r w:rsidR="006F3744">
        <w:rPr>
          <w:rFonts w:cstheme="minorHAnsi"/>
        </w:rPr>
        <w:t xml:space="preserve"> within Florida</w:t>
      </w:r>
      <w:r>
        <w:rPr>
          <w:rFonts w:cstheme="minorHAnsi"/>
        </w:rPr>
        <w:t xml:space="preserve">. Cultching efforts in Apalachicola Bay </w:t>
      </w:r>
      <w:r w:rsidR="00A3555C">
        <w:rPr>
          <w:rFonts w:cstheme="minorHAnsi"/>
        </w:rPr>
        <w:t>have been</w:t>
      </w:r>
      <w:r>
        <w:rPr>
          <w:rFonts w:cstheme="minorHAnsi"/>
        </w:rPr>
        <w:t xml:space="preserve"> identified as </w:t>
      </w:r>
      <w:r w:rsidR="00A3555C">
        <w:rPr>
          <w:rFonts w:cstheme="minorHAnsi"/>
        </w:rPr>
        <w:t>contributing</w:t>
      </w:r>
      <w:r>
        <w:rPr>
          <w:rFonts w:cstheme="minorHAnsi"/>
        </w:rPr>
        <w:t xml:space="preserve"> </w:t>
      </w:r>
      <w:r w:rsidR="00233B8A">
        <w:rPr>
          <w:rFonts w:cstheme="minorHAnsi"/>
        </w:rPr>
        <w:t>to</w:t>
      </w:r>
      <w:r>
        <w:rPr>
          <w:rFonts w:cstheme="minorHAnsi"/>
        </w:rPr>
        <w:t xml:space="preserve"> </w:t>
      </w:r>
      <w:r w:rsidR="00233B8A">
        <w:rPr>
          <w:rFonts w:cstheme="minorHAnsi"/>
        </w:rPr>
        <w:t xml:space="preserve">the </w:t>
      </w:r>
      <w:r>
        <w:rPr>
          <w:rFonts w:cstheme="minorHAnsi"/>
        </w:rPr>
        <w:t>long-term sustainability of harvest in the Bay (Zu Ermgassen et al. 2012)</w:t>
      </w:r>
      <w:r w:rsidR="006F3744">
        <w:rPr>
          <w:rFonts w:cstheme="minorHAnsi"/>
        </w:rPr>
        <w:t>. But this observation may not have been accurate, as supported by the</w:t>
      </w:r>
      <w:r>
        <w:rPr>
          <w:rFonts w:cstheme="minorHAnsi"/>
        </w:rPr>
        <w:t xml:space="preserve"> observed oyster fishery collapse in 2012</w:t>
      </w:r>
      <w:r w:rsidR="006F3744">
        <w:rPr>
          <w:rFonts w:cstheme="minorHAnsi"/>
        </w:rPr>
        <w:t>,</w:t>
      </w:r>
      <w:r>
        <w:rPr>
          <w:rFonts w:cstheme="minorHAnsi"/>
        </w:rPr>
        <w:t xml:space="preserve"> and a combination of modeling (Pine et al. 2015; Johnson et al. 2022) and empirical assessments (this work). </w:t>
      </w:r>
      <w:r w:rsidR="00D11ABB">
        <w:rPr>
          <w:rFonts w:cstheme="minorHAnsi"/>
        </w:rPr>
        <w:t>Efforts are underway (J. Casteel, University of</w:t>
      </w:r>
      <w:r w:rsidR="00A3555C">
        <w:rPr>
          <w:rFonts w:cstheme="minorHAnsi"/>
        </w:rPr>
        <w:t xml:space="preserve"> Florida</w:t>
      </w:r>
      <w:r w:rsidR="00D11ABB">
        <w:rPr>
          <w:rFonts w:cstheme="minorHAnsi"/>
        </w:rPr>
        <w:t xml:space="preserve">) to reconstruct shell biomass (volume) removed by harvest for the major oyster fisheries in Florida </w:t>
      </w:r>
      <w:r w:rsidR="00A3555C">
        <w:rPr>
          <w:rFonts w:cstheme="minorHAnsi"/>
        </w:rPr>
        <w:t>and preliminary results</w:t>
      </w:r>
      <w:r w:rsidR="00D11ABB">
        <w:rPr>
          <w:rFonts w:cstheme="minorHAnsi"/>
        </w:rPr>
        <w:t xml:space="preserve"> suggests that shell material removals far exceed material </w:t>
      </w:r>
      <w:r w:rsidR="005D72D9">
        <w:rPr>
          <w:rFonts w:cstheme="minorHAnsi"/>
        </w:rPr>
        <w:t>re</w:t>
      </w:r>
      <w:r w:rsidR="00D11ABB">
        <w:rPr>
          <w:rFonts w:cstheme="minorHAnsi"/>
        </w:rPr>
        <w:t>placed by recent</w:t>
      </w:r>
      <w:r w:rsidR="00A3555C">
        <w:rPr>
          <w:rFonts w:cstheme="minorHAnsi"/>
        </w:rPr>
        <w:t xml:space="preserve"> restoration efforts</w:t>
      </w:r>
      <w:r w:rsidR="00D11ABB">
        <w:rPr>
          <w:rFonts w:cstheme="minorHAnsi"/>
        </w:rPr>
        <w:t xml:space="preserve">. Understanding the magnitude of </w:t>
      </w:r>
      <w:r w:rsidR="00B03581">
        <w:rPr>
          <w:rFonts w:cstheme="minorHAnsi"/>
        </w:rPr>
        <w:t xml:space="preserve">cultch </w:t>
      </w:r>
      <w:r w:rsidR="00B50E0F">
        <w:rPr>
          <w:rFonts w:cstheme="minorHAnsi"/>
        </w:rPr>
        <w:t xml:space="preserve">removals </w:t>
      </w:r>
      <w:r w:rsidR="00B03581">
        <w:rPr>
          <w:rFonts w:cstheme="minorHAnsi"/>
        </w:rPr>
        <w:t>can likely inform</w:t>
      </w:r>
      <w:r w:rsidR="00B50E0F">
        <w:rPr>
          <w:rFonts w:cstheme="minorHAnsi"/>
        </w:rPr>
        <w:t xml:space="preserve"> the scale of restoration required to shift degraded oyster populations from undesired to desired status (Johnson et al. 2022).</w:t>
      </w:r>
    </w:p>
    <w:p w14:paraId="63DC41BF" w14:textId="77777777" w:rsidR="007F2C87" w:rsidRDefault="007F2C87" w:rsidP="009923C5">
      <w:pPr>
        <w:spacing w:after="0" w:line="360" w:lineRule="auto"/>
        <w:rPr>
          <w:rFonts w:cstheme="minorHAnsi"/>
          <w:i/>
          <w:iCs/>
        </w:rPr>
      </w:pPr>
    </w:p>
    <w:p w14:paraId="42FA6199" w14:textId="25F31642" w:rsidR="000B4A97" w:rsidRPr="00B110FB" w:rsidRDefault="006F3B81" w:rsidP="009923C5">
      <w:pPr>
        <w:spacing w:after="0" w:line="360" w:lineRule="auto"/>
        <w:rPr>
          <w:rFonts w:cstheme="minorHAnsi"/>
          <w:i/>
          <w:iCs/>
        </w:rPr>
      </w:pPr>
      <w:r>
        <w:rPr>
          <w:rFonts w:cstheme="minorHAnsi"/>
          <w:i/>
          <w:iCs/>
        </w:rPr>
        <w:t>R</w:t>
      </w:r>
      <w:r w:rsidR="00B110FB">
        <w:rPr>
          <w:rFonts w:cstheme="minorHAnsi"/>
          <w:i/>
          <w:iCs/>
        </w:rPr>
        <w:t xml:space="preserve">esistant to </w:t>
      </w:r>
      <w:commentRangeStart w:id="17"/>
      <w:r w:rsidR="00B110FB">
        <w:rPr>
          <w:rFonts w:cstheme="minorHAnsi"/>
          <w:i/>
          <w:iCs/>
        </w:rPr>
        <w:t>restoration</w:t>
      </w:r>
      <w:commentRangeEnd w:id="17"/>
      <w:r>
        <w:rPr>
          <w:rStyle w:val="CommentReference"/>
        </w:rPr>
        <w:commentReference w:id="17"/>
      </w:r>
      <w:r w:rsidR="00B110FB">
        <w:rPr>
          <w:rFonts w:cstheme="minorHAnsi"/>
          <w:i/>
          <w:iCs/>
        </w:rPr>
        <w:t>?</w:t>
      </w:r>
    </w:p>
    <w:p w14:paraId="4584946A" w14:textId="521B7ABA" w:rsidR="009D7B0A" w:rsidRDefault="00602E34" w:rsidP="009923C5">
      <w:pPr>
        <w:spacing w:after="0" w:line="360" w:lineRule="auto"/>
        <w:ind w:firstLine="720"/>
      </w:pPr>
      <w:r>
        <w:t xml:space="preserve">There are at least </w:t>
      </w:r>
      <w:r w:rsidR="00871766">
        <w:t>five</w:t>
      </w:r>
      <w:r>
        <w:t xml:space="preserve"> key takeaways from this </w:t>
      </w:r>
      <w:r w:rsidR="00B54A5F">
        <w:t>analysis</w:t>
      </w:r>
      <w:r>
        <w:t>:</w:t>
      </w:r>
    </w:p>
    <w:p w14:paraId="46196115" w14:textId="40E10D9D" w:rsidR="00602E34" w:rsidRDefault="00602E34" w:rsidP="009923C5">
      <w:pPr>
        <w:spacing w:after="0" w:line="360" w:lineRule="auto"/>
      </w:pPr>
      <w:r>
        <w:t xml:space="preserve">(1) Oyster populations in Pensacola, St. </w:t>
      </w:r>
      <w:r w:rsidR="00DD1933">
        <w:t>Andrew</w:t>
      </w:r>
      <w:r>
        <w:t>, and Apalachicola Bays do not appear to have responded to restoration efforts designed to promote spat settlement and accelerate population recovery. Critically</w:t>
      </w:r>
      <w:r w:rsidR="00306E03">
        <w:t>,</w:t>
      </w:r>
      <w:r>
        <w:t xml:space="preserve"> this lack of response </w:t>
      </w:r>
      <w:r w:rsidR="00864A4A">
        <w:t>occurs</w:t>
      </w:r>
      <w:r>
        <w:t xml:space="preserve"> in bays within different watersheds and restoration materials.</w:t>
      </w:r>
      <w:r w:rsidR="00521D6C">
        <w:t xml:space="preserve"> This suggests there may be fundamental flaws in the design of oyster restoration projects, ecosystem changes that limit oyster population response, or both ine ach of these bays.</w:t>
      </w:r>
    </w:p>
    <w:p w14:paraId="51BB8F5E" w14:textId="2B68FCBF" w:rsidR="00602E34" w:rsidRDefault="00602E34" w:rsidP="009923C5">
      <w:pPr>
        <w:spacing w:after="0" w:line="360" w:lineRule="auto"/>
      </w:pPr>
      <w:r>
        <w:t xml:space="preserve">(2) The lack of measured population response has </w:t>
      </w:r>
      <w:r w:rsidR="00A97D2E">
        <w:t>occurred</w:t>
      </w:r>
      <w:r>
        <w:t xml:space="preserve"> when river discharge ranged from moderate drought to generally normal river discharge</w:t>
      </w:r>
      <w:r w:rsidR="00F924E2">
        <w:t xml:space="preserve"> for the </w:t>
      </w:r>
      <w:r w:rsidR="00927350">
        <w:t>P</w:t>
      </w:r>
      <w:r w:rsidR="00F924E2">
        <w:t>eriod of instrument record</w:t>
      </w:r>
      <w:r>
        <w:t xml:space="preserve">. </w:t>
      </w:r>
      <w:r w:rsidR="00A97D2E">
        <w:t>R</w:t>
      </w:r>
      <w:r>
        <w:t xml:space="preserve">iver discharge is thought to be a major driver of salinity, and salinity a major driver of oyster survival (demonstrated by </w:t>
      </w:r>
      <w:r w:rsidR="00B54A5F">
        <w:t xml:space="preserve">the </w:t>
      </w:r>
      <w:r>
        <w:t>State of Florida position in F</w:t>
      </w:r>
      <w:r w:rsidR="0063063C">
        <w:t>L</w:t>
      </w:r>
      <w:r>
        <w:t xml:space="preserve"> v G</w:t>
      </w:r>
      <w:r w:rsidR="0063063C">
        <w:t>A</w:t>
      </w:r>
      <w:r>
        <w:t>)</w:t>
      </w:r>
      <w:r w:rsidR="00A97D2E">
        <w:t>.</w:t>
      </w:r>
      <w:r w:rsidR="00F924E2">
        <w:t xml:space="preserve"> </w:t>
      </w:r>
      <w:r w:rsidR="00A97D2E">
        <w:t>T</w:t>
      </w:r>
      <w:r w:rsidR="00F924E2">
        <w:t xml:space="preserve">his would suggest that salinity (and other </w:t>
      </w:r>
      <w:r w:rsidR="00B54A5F">
        <w:t>river-related</w:t>
      </w:r>
      <w:r w:rsidR="00F924E2">
        <w:t xml:space="preserve"> ecosystem drivers such as nutrients) have been near normal</w:t>
      </w:r>
      <w:r w:rsidR="00A97D2E">
        <w:t xml:space="preserve"> (based on instrument period of record)</w:t>
      </w:r>
      <w:r w:rsidR="00ED3261">
        <w:t xml:space="preserve"> </w:t>
      </w:r>
      <w:r w:rsidR="00A97D2E">
        <w:t>since 2015</w:t>
      </w:r>
      <w:r w:rsidR="00F924E2">
        <w:t>. This lack of response has also happened while commercial fisheries have been closed (Apalachicola</w:t>
      </w:r>
      <w:r w:rsidR="00A97D2E">
        <w:t xml:space="preserve"> Bay</w:t>
      </w:r>
      <w:r w:rsidR="00F924E2">
        <w:t xml:space="preserve">) or extremely low based on commercial fisheries landings information (Pensacola and St. </w:t>
      </w:r>
      <w:r w:rsidR="00DD1933">
        <w:t>Andrew</w:t>
      </w:r>
      <w:r w:rsidR="00A97D2E">
        <w:t xml:space="preserve"> bays</w:t>
      </w:r>
      <w:r w:rsidR="00F924E2">
        <w:t>).</w:t>
      </w:r>
    </w:p>
    <w:p w14:paraId="21B1C53A" w14:textId="6C67104C" w:rsidR="00F924E2" w:rsidRDefault="00F924E2" w:rsidP="009923C5">
      <w:pPr>
        <w:spacing w:after="0" w:line="360" w:lineRule="auto"/>
      </w:pPr>
      <w:r>
        <w:t xml:space="preserve">(3) The </w:t>
      </w:r>
      <w:r w:rsidR="00A97D2E">
        <w:t>restoration efforts assessed here (Table 1)</w:t>
      </w:r>
      <w:r>
        <w:t xml:space="preserve"> </w:t>
      </w:r>
      <w:r w:rsidR="00A97D2E">
        <w:t>focus</w:t>
      </w:r>
      <w:r>
        <w:t xml:space="preserve"> on subtidal oyster reefs. The Lone Cabbage Reef restoration project has shown a positive response to restoration</w:t>
      </w:r>
      <w:r w:rsidR="00A97D2E">
        <w:t>, but that project has focused on the restoration of intertidal oyster reefs</w:t>
      </w:r>
      <w:r>
        <w:t xml:space="preserve">. </w:t>
      </w:r>
      <w:r w:rsidR="00A97D2E">
        <w:t>Assessing w</w:t>
      </w:r>
      <w:r>
        <w:t xml:space="preserve">hether restoration practices used </w:t>
      </w:r>
      <w:r w:rsidR="00A97D2E">
        <w:t>at</w:t>
      </w:r>
      <w:r>
        <w:t xml:space="preserve"> Lone Cabbage</w:t>
      </w:r>
      <w:r w:rsidR="00A97D2E">
        <w:t xml:space="preserve"> Reef</w:t>
      </w:r>
      <w:r>
        <w:t xml:space="preserve"> can be extended to subtidal habitats is</w:t>
      </w:r>
      <w:r w:rsidR="00A97D2E">
        <w:t xml:space="preserve"> an important next step</w:t>
      </w:r>
      <w:r>
        <w:t>.</w:t>
      </w:r>
    </w:p>
    <w:p w14:paraId="00229EC4" w14:textId="60214DC1" w:rsidR="00F924E2" w:rsidRDefault="00F924E2" w:rsidP="009923C5">
      <w:pPr>
        <w:spacing w:after="0" w:line="360" w:lineRule="auto"/>
      </w:pPr>
      <w:r>
        <w:t xml:space="preserve">(4) </w:t>
      </w:r>
      <w:r w:rsidR="00A97D2E">
        <w:t>The type and size of cultch material used in restoration should be re-assessed in Florida for ongoing restoration efforts</w:t>
      </w:r>
      <w:r w:rsidR="002D1A2E">
        <w:t>. The Berrigan (1990) restoration project which is identified as a successful project</w:t>
      </w:r>
      <w:r w:rsidR="00B54A5F">
        <w:t xml:space="preserve"> in Apalachicola Bay</w:t>
      </w:r>
      <w:r w:rsidR="002D1A2E">
        <w:t xml:space="preserve"> used</w:t>
      </w:r>
      <w:r w:rsidR="00B54A5F">
        <w:t xml:space="preserve"> clam</w:t>
      </w:r>
      <w:r w:rsidR="002D1A2E">
        <w:t xml:space="preserve"> </w:t>
      </w:r>
      <w:r w:rsidR="00B54A5F">
        <w:t>shells</w:t>
      </w:r>
      <w:r w:rsidR="002D1A2E">
        <w:t xml:space="preserve"> dredged from Lake </w:t>
      </w:r>
      <w:r w:rsidR="007E4D4B" w:rsidRPr="007E4D4B">
        <w:t>Pontchartrain</w:t>
      </w:r>
      <w:r w:rsidR="007E4D4B">
        <w:t>, LA</w:t>
      </w:r>
      <w:r w:rsidR="00A97D2E">
        <w:t>,</w:t>
      </w:r>
      <w:r w:rsidR="002D1A2E">
        <w:t xml:space="preserve"> as cultch material.</w:t>
      </w:r>
      <w:r w:rsidR="00B54A5F">
        <w:t xml:space="preserve"> Smith et al. </w:t>
      </w:r>
      <w:r w:rsidR="00B54A5F">
        <w:lastRenderedPageBreak/>
        <w:t xml:space="preserve">(2021) also used dredged </w:t>
      </w:r>
      <w:commentRangeStart w:id="18"/>
      <w:r w:rsidR="00B54A5F">
        <w:t>clam</w:t>
      </w:r>
      <w:commentRangeEnd w:id="18"/>
      <w:r w:rsidR="00B54A5F">
        <w:rPr>
          <w:rStyle w:val="CommentReference"/>
        </w:rPr>
        <w:commentReference w:id="18"/>
      </w:r>
      <w:r w:rsidR="00B54A5F">
        <w:t xml:space="preserve"> shell in the Chesapeake Bay.</w:t>
      </w:r>
      <w:r w:rsidR="002D1A2E">
        <w:t xml:space="preserve"> Oyster shell material is cited as one of the most effective shell restoration materials (Frederick et al. 2016). The Lone Cabbage Reef project used a soft limestone </w:t>
      </w:r>
      <w:r w:rsidR="00864A4A">
        <w:t>of a geologic formation that is part of the exposed Florida platform within Suwannee Sound. The limestone was quarried from within</w:t>
      </w:r>
      <w:r w:rsidR="002D1A2E">
        <w:t xml:space="preserve"> </w:t>
      </w:r>
      <w:r w:rsidR="00864A4A">
        <w:t xml:space="preserve">the </w:t>
      </w:r>
      <w:r w:rsidR="002D1A2E">
        <w:t>Suwannee River basin (near Branford</w:t>
      </w:r>
      <w:r w:rsidR="00A97D2E">
        <w:t>, Florida</w:t>
      </w:r>
      <w:r w:rsidR="002D1A2E">
        <w:t xml:space="preserve">). This soft limestone is </w:t>
      </w:r>
      <w:r w:rsidR="00864A4A">
        <w:t xml:space="preserve">primarily dolomite, likely from the </w:t>
      </w:r>
      <w:r w:rsidR="00A3555C">
        <w:t>"</w:t>
      </w:r>
      <w:r w:rsidR="00864A4A">
        <w:t>Avon Park</w:t>
      </w:r>
      <w:r w:rsidR="00A3555C">
        <w:t>"</w:t>
      </w:r>
      <w:r w:rsidR="002D1A2E">
        <w:t xml:space="preserve"> formation</w:t>
      </w:r>
      <w:r w:rsidR="00FE48B4">
        <w:t xml:space="preserve">, a relatively young age (thousands of years). </w:t>
      </w:r>
      <w:r w:rsidR="00A97D2E">
        <w:t>Limestone used in r</w:t>
      </w:r>
      <w:r w:rsidR="00FE48B4">
        <w:t xml:space="preserve">estoration projects in Pensacola, St. </w:t>
      </w:r>
      <w:r w:rsidR="00DD1933">
        <w:t>Andrew</w:t>
      </w:r>
      <w:r w:rsidR="00FE48B4">
        <w:t xml:space="preserve">, and Apalachicola bays (Table 1) </w:t>
      </w:r>
      <w:r w:rsidR="00A97D2E">
        <w:t xml:space="preserve">is mined in Kentucky and is </w:t>
      </w:r>
      <w:r w:rsidR="00871766">
        <w:t>denser</w:t>
      </w:r>
      <w:r w:rsidR="00FE48B4">
        <w:t xml:space="preserve"> (structure and mass)</w:t>
      </w:r>
      <w:r w:rsidR="00871766">
        <w:t>, older (geologic age),</w:t>
      </w:r>
      <w:r w:rsidR="00FE48B4">
        <w:t xml:space="preserve"> and</w:t>
      </w:r>
      <w:r w:rsidR="00864A4A">
        <w:t xml:space="preserve"> made of</w:t>
      </w:r>
      <w:r w:rsidR="00FE48B4">
        <w:t xml:space="preserve"> </w:t>
      </w:r>
      <w:r w:rsidR="00864A4A">
        <w:t>calcite, dolomite, and quartz</w:t>
      </w:r>
      <w:r w:rsidR="00FE48B4">
        <w:t xml:space="preserve"> (Jon Yeager, UF Geology</w:t>
      </w:r>
      <w:r w:rsidR="00B54A5F">
        <w:t xml:space="preserve">, </w:t>
      </w:r>
      <w:r w:rsidR="00B54A5F">
        <w:rPr>
          <w:i/>
          <w:iCs/>
        </w:rPr>
        <w:t>personal communication</w:t>
      </w:r>
      <w:r w:rsidR="00871766">
        <w:t>).</w:t>
      </w:r>
      <w:r w:rsidR="00FE48B4">
        <w:t xml:space="preserve"> </w:t>
      </w:r>
      <w:r w:rsidR="00A97D2E">
        <w:t>How</w:t>
      </w:r>
      <w:r w:rsidR="00864A4A">
        <w:t xml:space="preserve"> chemical composition and physical characteristics of the limestone used in the</w:t>
      </w:r>
      <w:r w:rsidR="00A97D2E">
        <w:t xml:space="preserve"> different projects in Florida may influence the effectiveness of this material as cultch is unknown</w:t>
      </w:r>
      <w:r w:rsidR="00864A4A">
        <w:t>.</w:t>
      </w:r>
    </w:p>
    <w:p w14:paraId="46CA4B0B" w14:textId="18137885" w:rsidR="00A97D2E" w:rsidRDefault="00A97D2E" w:rsidP="009923C5">
      <w:pPr>
        <w:spacing w:after="0" w:line="360" w:lineRule="auto"/>
      </w:pPr>
      <w:r>
        <w:t>(5) The repeated and ongoing cultching efforts in Florida estuaries to reverse observed declines in oyster populations are a test of a single factor – that oyster populations have declined because of limitations in cultch. Other hypotheses</w:t>
      </w:r>
      <w:r w:rsidR="00F20222">
        <w:t>,</w:t>
      </w:r>
      <w:r>
        <w:t xml:space="preserve"> including higher abundance of oyster predators (Kimbro et al. 2017) or persistent disease (known or unknown) are more difficult to assess because of short</w:t>
      </w:r>
      <w:r w:rsidR="00521D6C">
        <w:t xml:space="preserve"> and inconsistent</w:t>
      </w:r>
      <w:r>
        <w:t xml:space="preserve"> time series in available data such as counts of predators on restored reefs.</w:t>
      </w:r>
    </w:p>
    <w:p w14:paraId="2685130A" w14:textId="216579C4" w:rsidR="00ED3261" w:rsidRDefault="00871766" w:rsidP="009923C5">
      <w:pPr>
        <w:spacing w:after="0" w:line="360" w:lineRule="auto"/>
      </w:pPr>
      <w:r>
        <w:t>(</w:t>
      </w:r>
      <w:r w:rsidR="00A97D2E">
        <w:t>6</w:t>
      </w:r>
      <w:r>
        <w:t xml:space="preserve">) Pine et al. (2015) highlighted the risk of a </w:t>
      </w:r>
      <w:r w:rsidR="00361E07">
        <w:t>catastrophic and</w:t>
      </w:r>
      <w:r>
        <w:t xml:space="preserve"> persistent collapse in the Apalachicola oyster fishery if oyster recruitment levels remained below the average observed in the available fisheries independent monitoring data (1990-2013) used in their analyses. </w:t>
      </w:r>
      <w:r w:rsidR="00361E07">
        <w:t xml:space="preserve">Johnson et al. (2022) further demonstrated the risk of a transition to a stable, resilient, low population state for oysters and the difficulty in reversing this to a more desired state in a generalized oyster population model. </w:t>
      </w:r>
      <w:r w:rsidR="007F2C87">
        <w:t xml:space="preserve">There is significant concern that the Pensacola, St. </w:t>
      </w:r>
      <w:r w:rsidR="00DD1933">
        <w:t>Andrew</w:t>
      </w:r>
      <w:r w:rsidR="007F2C87">
        <w:t xml:space="preserve">, and especially Apalachicola Bay oyster populations are </w:t>
      </w:r>
      <w:r w:rsidR="00B54A5F">
        <w:t>in</w:t>
      </w:r>
      <w:r w:rsidR="007F2C87">
        <w:t xml:space="preserve"> such a degraded state that no restoration or management action considered may be effective in altering current conditions.</w:t>
      </w:r>
    </w:p>
    <w:p w14:paraId="3961E6E6" w14:textId="3EF1520A" w:rsidR="00ED3261" w:rsidRPr="00ED3261" w:rsidRDefault="00ED3261" w:rsidP="009923C5">
      <w:pPr>
        <w:spacing w:after="0" w:line="360" w:lineRule="auto"/>
        <w:rPr>
          <w:i/>
          <w:iCs/>
        </w:rPr>
      </w:pPr>
      <w:r>
        <w:rPr>
          <w:i/>
          <w:iCs/>
        </w:rPr>
        <w:t>Conclusions</w:t>
      </w:r>
    </w:p>
    <w:p w14:paraId="78803A79" w14:textId="29A2E9AC" w:rsidR="00871766" w:rsidRDefault="00361E07" w:rsidP="009923C5">
      <w:pPr>
        <w:spacing w:after="0" w:line="360" w:lineRule="auto"/>
        <w:ind w:firstLine="720"/>
        <w:rPr>
          <w:rFonts w:cstheme="minorHAnsi"/>
        </w:rPr>
      </w:pPr>
      <w:r>
        <w:t xml:space="preserve">Based on the empirical assessment of oyster recruits, seed, and </w:t>
      </w:r>
      <w:r w:rsidR="00ED3261">
        <w:t>legal-size</w:t>
      </w:r>
      <w:r>
        <w:t xml:space="preserve"> oysters for Pensacola, St. </w:t>
      </w:r>
      <w:r w:rsidR="00DD1933">
        <w:t>Andrew</w:t>
      </w:r>
      <w:r>
        <w:t xml:space="preserve">, and Apalachicola Bay, </w:t>
      </w:r>
      <w:r w:rsidR="007E4D4B">
        <w:t>low</w:t>
      </w:r>
      <w:r>
        <w:t xml:space="preserve"> recruitment levels have </w:t>
      </w:r>
      <w:r w:rsidR="007E4D4B">
        <w:t>persisted,</w:t>
      </w:r>
      <w:r>
        <w:t xml:space="preserve"> and these systems may have transitioned to a low productivity state that has proven resistant to restoration at the scales undertaken (Table 1)</w:t>
      </w:r>
      <w:r w:rsidR="007F2C87">
        <w:t>, management actions (Apalachicola fishery closure), or environmental conditions (generally normal river discharge levels)</w:t>
      </w:r>
      <w:r>
        <w:t>. Unfortunately, a combination of experimental design deficiencies (e.g., absence of controls, lack of strong treatment contrasts</w:t>
      </w:r>
      <w:r w:rsidR="008D5A18">
        <w:t>, no experimentation in materials</w:t>
      </w:r>
      <w:r>
        <w:t xml:space="preserve">) make it difficult to determine which factors that have been previously hypothesized to drive oyster population dynamics (i.e., river discharge, fishing effects) or </w:t>
      </w:r>
      <w:r w:rsidR="00ED3261">
        <w:t xml:space="preserve">are necessary components of successful restoration </w:t>
      </w:r>
      <w:r w:rsidR="00ED3261">
        <w:lastRenderedPageBreak/>
        <w:t>(reef material, area, or height) to learn going forward. In absence of an ability to evaluate these factors from the available data, we are left with a comparative assessment to restoration projects that have proven successful from the Chesapeake Bay region</w:t>
      </w:r>
      <w:r>
        <w:t xml:space="preserve"> </w:t>
      </w:r>
      <w:r w:rsidR="00ED3261">
        <w:t xml:space="preserve">(e.g., Colden et al. 2017; Smith et al. 2022) or Florida (Pine et </w:t>
      </w:r>
      <w:commentRangeStart w:id="19"/>
      <w:r w:rsidR="00ED3261">
        <w:t>al</w:t>
      </w:r>
      <w:commentRangeEnd w:id="19"/>
      <w:r w:rsidR="00ED3261">
        <w:rPr>
          <w:rStyle w:val="CommentReference"/>
        </w:rPr>
        <w:commentReference w:id="19"/>
      </w:r>
      <w:r w:rsidR="00ED3261">
        <w:t>. 2022)</w:t>
      </w:r>
      <w:r w:rsidR="007E4D4B">
        <w:t xml:space="preserve"> or an example wild oyster fishery that is highly regulated, carefully monitored, and adaptively managed that appears sustainable (Delaware Bay; </w:t>
      </w:r>
      <w:r w:rsidR="007E4D4B" w:rsidRPr="007E4D4B">
        <w:t>https://hsrl.rutgers.edu/SAWreports/index.htm</w:t>
      </w:r>
      <w:r w:rsidR="007E4D4B">
        <w:t>)</w:t>
      </w:r>
      <w:r w:rsidR="00ED3261">
        <w:t xml:space="preserve">. </w:t>
      </w:r>
      <w:r w:rsidR="00111AC2">
        <w:t>Unfortunately,</w:t>
      </w:r>
      <w:r w:rsidR="007E4D4B">
        <w:t xml:space="preserve"> many of the same </w:t>
      </w:r>
      <w:r w:rsidR="007E4D4B" w:rsidRPr="00B54A5F">
        <w:rPr>
          <w:rFonts w:cstheme="minorHAnsi"/>
        </w:rPr>
        <w:t>restoration and management uncertainties identified in this assessment have persisted for long periods</w:t>
      </w:r>
      <w:r w:rsidR="007F2C87" w:rsidRPr="00B54A5F">
        <w:rPr>
          <w:rFonts w:cstheme="minorHAnsi"/>
        </w:rPr>
        <w:t xml:space="preserve"> in Florida</w:t>
      </w:r>
      <w:r w:rsidR="007E4D4B" w:rsidRPr="00B54A5F">
        <w:rPr>
          <w:rFonts w:cstheme="minorHAnsi"/>
        </w:rPr>
        <w:t xml:space="preserve"> (decades to centuries; Swift 1897, Pine et al. 2015, Camp et al. 2015)</w:t>
      </w:r>
      <w:r w:rsidR="007F2C87" w:rsidRPr="00B54A5F">
        <w:rPr>
          <w:rFonts w:cstheme="minorHAnsi"/>
        </w:rPr>
        <w:t>. T</w:t>
      </w:r>
      <w:r w:rsidR="00111AC2" w:rsidRPr="00B54A5F">
        <w:rPr>
          <w:rFonts w:cstheme="minorHAnsi"/>
        </w:rPr>
        <w:t xml:space="preserve">his resistance to learning to inform restoration is a widespread problem in ongoing restoration efforts in the Gulf of Mexico (NAS </w:t>
      </w:r>
      <w:commentRangeStart w:id="20"/>
      <w:r w:rsidR="00111AC2" w:rsidRPr="00B54A5F">
        <w:rPr>
          <w:rFonts w:cstheme="minorHAnsi"/>
        </w:rPr>
        <w:t>2022</w:t>
      </w:r>
      <w:commentRangeEnd w:id="20"/>
      <w:r w:rsidR="00111AC2" w:rsidRPr="00B54A5F">
        <w:rPr>
          <w:rStyle w:val="CommentReference"/>
          <w:rFonts w:cstheme="minorHAnsi"/>
          <w:sz w:val="22"/>
          <w:szCs w:val="22"/>
        </w:rPr>
        <w:commentReference w:id="20"/>
      </w:r>
      <w:r w:rsidR="00111AC2" w:rsidRPr="00B54A5F">
        <w:rPr>
          <w:rFonts w:cstheme="minorHAnsi"/>
        </w:rPr>
        <w:t xml:space="preserve">) and has been a challenge to large-scale restoration and management efforts for decades (Walters 1986; Gunderson 1999; Walters 2007; Pine et al. 2022). </w:t>
      </w:r>
      <w:commentRangeStart w:id="21"/>
      <w:r w:rsidR="00111AC2" w:rsidRPr="00B54A5F">
        <w:rPr>
          <w:rFonts w:cstheme="minorHAnsi"/>
        </w:rPr>
        <w:t>Gunderson</w:t>
      </w:r>
      <w:commentRangeEnd w:id="21"/>
      <w:r w:rsidR="003A5067" w:rsidRPr="00B54A5F">
        <w:rPr>
          <w:rStyle w:val="CommentReference"/>
          <w:rFonts w:cstheme="minorHAnsi"/>
          <w:sz w:val="22"/>
          <w:szCs w:val="22"/>
        </w:rPr>
        <w:commentReference w:id="21"/>
      </w:r>
      <w:r w:rsidR="00111AC2" w:rsidRPr="00B54A5F">
        <w:rPr>
          <w:rFonts w:cstheme="minorHAnsi"/>
        </w:rPr>
        <w:t xml:space="preserve"> (1999) in a classic assessment of</w:t>
      </w:r>
      <w:r w:rsidR="003A5067" w:rsidRPr="00B54A5F">
        <w:rPr>
          <w:rFonts w:cstheme="minorHAnsi"/>
        </w:rPr>
        <w:t xml:space="preserve"> learning and barriers to learning in adaptive ecosystem assessment and management (AEAM) suggests</w:t>
      </w:r>
    </w:p>
    <w:p w14:paraId="68DA71FA" w14:textId="77777777" w:rsidR="008D5A18" w:rsidRPr="00B54A5F" w:rsidRDefault="008D5A18" w:rsidP="009923C5">
      <w:pPr>
        <w:spacing w:after="0" w:line="360" w:lineRule="auto"/>
        <w:ind w:firstLine="720"/>
        <w:rPr>
          <w:rFonts w:cstheme="minorHAnsi"/>
        </w:rPr>
      </w:pPr>
    </w:p>
    <w:p w14:paraId="366661D0" w14:textId="6F54E516" w:rsidR="00111AC2" w:rsidRPr="00B54A5F" w:rsidRDefault="00111AC2" w:rsidP="002F4B2D">
      <w:pPr>
        <w:spacing w:after="0" w:line="240" w:lineRule="auto"/>
        <w:ind w:left="720"/>
        <w:rPr>
          <w:rFonts w:cstheme="minorHAnsi"/>
        </w:rPr>
      </w:pPr>
      <w:r w:rsidRPr="00B54A5F">
        <w:rPr>
          <w:rFonts w:cstheme="minorHAnsi"/>
          <w:color w:val="000000"/>
          <w:shd w:val="clear" w:color="auto" w:fill="FFFFFF"/>
        </w:rPr>
        <w:t>A central tenet of AEAM is learning, yet learning seems to be intertwined with cycles of policy success and failure (Westley 1995).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55524857" w14:textId="77777777" w:rsidR="00F36921" w:rsidRPr="00B54A5F" w:rsidRDefault="00F36921" w:rsidP="009923C5">
      <w:pPr>
        <w:spacing w:after="0" w:line="360" w:lineRule="auto"/>
        <w:rPr>
          <w:rFonts w:cstheme="minorHAnsi"/>
        </w:rPr>
      </w:pPr>
    </w:p>
    <w:p w14:paraId="07B3F23B" w14:textId="332F0D99" w:rsidR="00F36921" w:rsidRDefault="00DE44FF" w:rsidP="009923C5">
      <w:pPr>
        <w:spacing w:after="0" w:line="360" w:lineRule="auto"/>
      </w:pPr>
      <w:r>
        <w:t xml:space="preserve">Oyster populations in Apalachicola, Pensacola, and St. </w:t>
      </w:r>
      <w:r w:rsidR="00DD1933">
        <w:t>Andrew</w:t>
      </w:r>
      <w:r>
        <w:t xml:space="preserve"> bays also</w:t>
      </w:r>
      <w:r w:rsidR="008B0AD1">
        <w:t xml:space="preserve"> appear resistant to changing from an undesired to desired population state</w:t>
      </w:r>
      <w:r>
        <w:t xml:space="preserve"> </w:t>
      </w:r>
      <w:r w:rsidR="008B0AD1">
        <w:t>despite large restoration efforts</w:t>
      </w:r>
      <w:r>
        <w:t xml:space="preserve"> totaling tens of millions of dollars</w:t>
      </w:r>
      <w:r w:rsidR="008B0AD1">
        <w:t xml:space="preserve"> and</w:t>
      </w:r>
      <w:r w:rsidR="0057340D">
        <w:t xml:space="preserve"> very low levels of reported harvest in Pensacola and St. </w:t>
      </w:r>
      <w:r w:rsidR="00DD1933">
        <w:t>Andrew</w:t>
      </w:r>
      <w:r w:rsidR="0057340D">
        <w:t xml:space="preserve"> bays and a five year harvest moratorium (2020-2025) in Apalachicola Bay</w:t>
      </w:r>
      <w:r w:rsidR="008B0AD1">
        <w:t xml:space="preserve">. </w:t>
      </w:r>
      <w:r>
        <w:t xml:space="preserve">Understanding why these systems have not responded to restoration efforts so far is critical to informing future restoration efforts including nearly $20M in additional restoration dollars currently being considered for Apalachicola Bay. </w:t>
      </w:r>
      <w:r w:rsidR="00CB1FDD">
        <w:t>S</w:t>
      </w:r>
      <w:r w:rsidR="00F36921">
        <w:t xml:space="preserve">tronger leadership </w:t>
      </w:r>
      <w:r w:rsidR="008D5A18">
        <w:t>emphasizing</w:t>
      </w:r>
      <w:r w:rsidR="00F36921">
        <w:t xml:space="preserve"> a commitment to learning</w:t>
      </w:r>
      <w:r w:rsidR="008D5A18">
        <w:t xml:space="preserve"> through rigorous experimental design and monitoring efforts is</w:t>
      </w:r>
      <w:r w:rsidR="00306E03">
        <w:t xml:space="preserve"> </w:t>
      </w:r>
      <w:r w:rsidR="00F36921">
        <w:t xml:space="preserve">needed to guide these restoration </w:t>
      </w:r>
      <w:r w:rsidR="008D5A18">
        <w:t>programs</w:t>
      </w:r>
      <w:r w:rsidR="00F36921">
        <w:t xml:space="preserve"> to achieve their stated goals of restoring oyster populations to support ecosystem services and </w:t>
      </w:r>
      <w:r w:rsidR="00225E74">
        <w:t xml:space="preserve">viable </w:t>
      </w:r>
      <w:r w:rsidR="00F36921">
        <w:t>fisheries</w:t>
      </w:r>
      <w:r w:rsidR="00CB1FDD">
        <w:t xml:space="preserve"> for the benefit of the people of Florida and the Gulf of Mexico region.</w:t>
      </w:r>
    </w:p>
    <w:p w14:paraId="1720A501" w14:textId="77777777" w:rsidR="00667E1F" w:rsidRDefault="00667E1F" w:rsidP="009923C5">
      <w:pPr>
        <w:spacing w:after="0" w:line="360" w:lineRule="auto"/>
      </w:pPr>
    </w:p>
    <w:p w14:paraId="4C54CD6F" w14:textId="632A6553" w:rsidR="00912438" w:rsidRDefault="00664C7B" w:rsidP="009923C5">
      <w:pPr>
        <w:spacing w:after="0" w:line="360" w:lineRule="auto"/>
      </w:pPr>
      <w:r>
        <w:rPr>
          <w:i/>
          <w:iCs/>
        </w:rPr>
        <w:t>Acknowledgments</w:t>
      </w:r>
    </w:p>
    <w:p w14:paraId="36546F86" w14:textId="7EB21C11" w:rsidR="003664CE" w:rsidRDefault="003664CE" w:rsidP="009923C5">
      <w:pPr>
        <w:spacing w:after="0" w:line="360" w:lineRule="auto"/>
      </w:pPr>
    </w:p>
    <w:p w14:paraId="11EBC1C0" w14:textId="68871E7E" w:rsidR="00FE33A7" w:rsidRDefault="00FE33A7" w:rsidP="009923C5">
      <w:pPr>
        <w:spacing w:after="0" w:line="360" w:lineRule="auto"/>
      </w:pPr>
      <w:r>
        <w:lastRenderedPageBreak/>
        <w:t>We recognize the assistance of many agency staff in completing field and lab efforts to collect and process these samples. We thank A. Morgan for editorial assistance</w:t>
      </w:r>
      <w:r w:rsidR="002B6424">
        <w:t>.</w:t>
      </w:r>
    </w:p>
    <w:p w14:paraId="351EA6EC" w14:textId="77777777" w:rsidR="00FE33A7" w:rsidRDefault="00FE33A7" w:rsidP="009923C5">
      <w:pPr>
        <w:spacing w:after="0" w:line="360" w:lineRule="auto"/>
      </w:pPr>
    </w:p>
    <w:p w14:paraId="27CC06F3" w14:textId="675984F0" w:rsidR="003664CE" w:rsidRPr="003664CE" w:rsidRDefault="003664CE" w:rsidP="009923C5">
      <w:pPr>
        <w:spacing w:after="0" w:line="360" w:lineRule="auto"/>
      </w:pPr>
      <w:r>
        <w:rPr>
          <w:i/>
          <w:iCs/>
        </w:rPr>
        <w:t>References</w:t>
      </w:r>
    </w:p>
    <w:p w14:paraId="5E89A989" w14:textId="516AB2C1" w:rsidR="00135391" w:rsidRDefault="00135391" w:rsidP="009923C5">
      <w:pPr>
        <w:spacing w:after="0" w:line="360" w:lineRule="auto"/>
      </w:pPr>
    </w:p>
    <w:p w14:paraId="337B044C" w14:textId="3501E314" w:rsidR="00706041" w:rsidRDefault="001710E0" w:rsidP="000324D2">
      <w:pPr>
        <w:pStyle w:val="CommentText"/>
        <w:rPr>
          <w:rFonts w:cstheme="minorHAnsi"/>
          <w:sz w:val="22"/>
          <w:szCs w:val="22"/>
        </w:rPr>
      </w:pPr>
      <w:r>
        <w:rPr>
          <w:rStyle w:val="CommentReference"/>
        </w:rPr>
        <w:annotationRef/>
      </w:r>
      <w:r w:rsidR="000324D2" w:rsidRPr="000324D2">
        <w:rPr>
          <w:rFonts w:cstheme="minorHAnsi"/>
          <w:sz w:val="22"/>
          <w:szCs w:val="22"/>
        </w:rPr>
        <w:t xml:space="preserve">Berrigan, ME. 1988. </w:t>
      </w:r>
      <w:commentRangeStart w:id="22"/>
      <w:r w:rsidR="000324D2" w:rsidRPr="000324D2">
        <w:rPr>
          <w:rFonts w:cstheme="minorHAnsi"/>
          <w:sz w:val="22"/>
          <w:szCs w:val="22"/>
        </w:rPr>
        <w:t>Management of oyster resources in Apalachicola Bay following Hurricane Elena</w:t>
      </w:r>
      <w:r w:rsidR="00706041">
        <w:rPr>
          <w:rFonts w:cstheme="minorHAnsi"/>
          <w:sz w:val="22"/>
          <w:szCs w:val="22"/>
        </w:rPr>
        <w:t>. Journal of Shellfish Research</w:t>
      </w:r>
      <w:r w:rsidR="000324D2" w:rsidRPr="000324D2">
        <w:rPr>
          <w:rFonts w:cstheme="minorHAnsi"/>
          <w:sz w:val="22"/>
          <w:szCs w:val="22"/>
        </w:rPr>
        <w:t xml:space="preserve"> </w:t>
      </w:r>
      <w:r w:rsidR="00706041">
        <w:rPr>
          <w:rFonts w:cstheme="minorHAnsi"/>
          <w:sz w:val="22"/>
          <w:szCs w:val="22"/>
        </w:rPr>
        <w:t>7</w:t>
      </w:r>
      <w:r w:rsidR="000324D2" w:rsidRPr="000324D2">
        <w:rPr>
          <w:rFonts w:cstheme="minorHAnsi"/>
          <w:sz w:val="22"/>
          <w:szCs w:val="22"/>
        </w:rPr>
        <w:t>:281–288.</w:t>
      </w:r>
    </w:p>
    <w:p w14:paraId="17567970" w14:textId="685ECB48" w:rsidR="00706041" w:rsidRDefault="000324D2" w:rsidP="000324D2">
      <w:pPr>
        <w:pStyle w:val="CommentText"/>
        <w:rPr>
          <w:rFonts w:cstheme="minorHAnsi"/>
          <w:sz w:val="22"/>
          <w:szCs w:val="22"/>
        </w:rPr>
      </w:pPr>
      <w:r w:rsidRPr="000324D2">
        <w:rPr>
          <w:rFonts w:cstheme="minorHAnsi"/>
          <w:sz w:val="22"/>
          <w:szCs w:val="22"/>
        </w:rPr>
        <w:t>Berrigan, ME. 1990. Biological and economical assessment of an oyster resource development project in Apalachicola Bay, Florida</w:t>
      </w:r>
      <w:r w:rsidR="00706041">
        <w:rPr>
          <w:rFonts w:cstheme="minorHAnsi"/>
          <w:sz w:val="22"/>
          <w:szCs w:val="22"/>
        </w:rPr>
        <w:t xml:space="preserve">. Journal of </w:t>
      </w:r>
      <w:commentRangeEnd w:id="22"/>
      <w:r w:rsidR="00016D1A">
        <w:rPr>
          <w:rStyle w:val="CommentReference"/>
        </w:rPr>
        <w:commentReference w:id="22"/>
      </w:r>
      <w:r w:rsidR="00706041">
        <w:rPr>
          <w:rFonts w:cstheme="minorHAnsi"/>
          <w:sz w:val="22"/>
          <w:szCs w:val="22"/>
        </w:rPr>
        <w:t>Shellfish Research</w:t>
      </w:r>
      <w:r w:rsidRPr="000324D2">
        <w:rPr>
          <w:rFonts w:cstheme="minorHAnsi"/>
          <w:sz w:val="22"/>
          <w:szCs w:val="22"/>
        </w:rPr>
        <w:t xml:space="preserve"> 9:149–158.</w:t>
      </w:r>
    </w:p>
    <w:p w14:paraId="43679F02" w14:textId="26508268" w:rsidR="000324D2" w:rsidRPr="000324D2" w:rsidRDefault="000324D2" w:rsidP="000324D2">
      <w:pPr>
        <w:pStyle w:val="CommentText"/>
        <w:rPr>
          <w:rFonts w:cstheme="minorHAnsi"/>
          <w:sz w:val="22"/>
          <w:szCs w:val="22"/>
        </w:rPr>
      </w:pPr>
      <w:r w:rsidRPr="000324D2">
        <w:rPr>
          <w:rFonts w:cstheme="minorHAnsi"/>
          <w:sz w:val="22"/>
          <w:szCs w:val="22"/>
        </w:rPr>
        <w:t>Bersoza Hernández, A., RD Brumbaugh, P Frederick, R Grizzle, MW Luckenbach, CH Peterson, and C Angelini. 2018. Restoring the eastern oyster: how much progress has been made in 53 years? Frontiers in Ecology and the Environment 16:463–471.</w:t>
      </w:r>
    </w:p>
    <w:p w14:paraId="0221293B" w14:textId="3FEA21FB" w:rsidR="00706041" w:rsidRDefault="000324D2" w:rsidP="000324D2">
      <w:pPr>
        <w:pStyle w:val="CommentText"/>
        <w:rPr>
          <w:rFonts w:cstheme="minorHAnsi"/>
          <w:color w:val="000000"/>
          <w:sz w:val="22"/>
          <w:szCs w:val="22"/>
          <w:shd w:val="clear" w:color="auto" w:fill="FFFFFF"/>
        </w:rPr>
      </w:pPr>
      <w:r w:rsidRPr="001710E0">
        <w:rPr>
          <w:rFonts w:cstheme="minorHAnsi"/>
          <w:color w:val="000000"/>
          <w:sz w:val="22"/>
          <w:szCs w:val="22"/>
          <w:shd w:val="clear" w:color="auto" w:fill="FFFFFF"/>
        </w:rPr>
        <w:t xml:space="preserve">Brooks ME, </w:t>
      </w:r>
      <w:r w:rsidR="00706041">
        <w:rPr>
          <w:rFonts w:cstheme="minorHAnsi"/>
          <w:color w:val="000000"/>
          <w:sz w:val="22"/>
          <w:szCs w:val="22"/>
          <w:shd w:val="clear" w:color="auto" w:fill="FFFFFF"/>
        </w:rPr>
        <w:t xml:space="preserve">K </w:t>
      </w:r>
      <w:r w:rsidRPr="001710E0">
        <w:rPr>
          <w:rFonts w:cstheme="minorHAnsi"/>
          <w:color w:val="000000"/>
          <w:sz w:val="22"/>
          <w:szCs w:val="22"/>
          <w:shd w:val="clear" w:color="auto" w:fill="FFFFFF"/>
        </w:rPr>
        <w:t>Kristensen</w:t>
      </w:r>
      <w:r w:rsidR="00706041">
        <w:rPr>
          <w:rFonts w:cstheme="minorHAnsi"/>
          <w:color w:val="000000"/>
          <w:sz w:val="22"/>
          <w:szCs w:val="22"/>
          <w:shd w:val="clear" w:color="auto" w:fill="FFFFFF"/>
        </w:rPr>
        <w:t>, KJ</w:t>
      </w:r>
      <w:r w:rsidRPr="001710E0">
        <w:rPr>
          <w:rFonts w:cstheme="minorHAnsi"/>
          <w:color w:val="000000"/>
          <w:sz w:val="22"/>
          <w:szCs w:val="22"/>
          <w:shd w:val="clear" w:color="auto" w:fill="FFFFFF"/>
        </w:rPr>
        <w:t xml:space="preserve"> van Benthem,</w:t>
      </w:r>
      <w:r w:rsidR="00706041">
        <w:rPr>
          <w:rFonts w:cstheme="minorHAnsi"/>
          <w:color w:val="000000"/>
          <w:sz w:val="22"/>
          <w:szCs w:val="22"/>
          <w:shd w:val="clear" w:color="auto" w:fill="FFFFFF"/>
        </w:rPr>
        <w:t xml:space="preserve"> A</w:t>
      </w:r>
      <w:r w:rsidRPr="001710E0">
        <w:rPr>
          <w:rFonts w:cstheme="minorHAnsi"/>
          <w:color w:val="000000"/>
          <w:sz w:val="22"/>
          <w:szCs w:val="22"/>
          <w:shd w:val="clear" w:color="auto" w:fill="FFFFFF"/>
        </w:rPr>
        <w:t xml:space="preserve"> Magnusson,</w:t>
      </w:r>
      <w:r w:rsidR="00706041">
        <w:rPr>
          <w:rFonts w:cstheme="minorHAnsi"/>
          <w:color w:val="000000"/>
          <w:sz w:val="22"/>
          <w:szCs w:val="22"/>
          <w:shd w:val="clear" w:color="auto" w:fill="FFFFFF"/>
        </w:rPr>
        <w:t xml:space="preserve"> CW</w:t>
      </w:r>
      <w:r w:rsidRPr="001710E0">
        <w:rPr>
          <w:rFonts w:cstheme="minorHAnsi"/>
          <w:color w:val="000000"/>
          <w:sz w:val="22"/>
          <w:szCs w:val="22"/>
          <w:shd w:val="clear" w:color="auto" w:fill="FFFFFF"/>
        </w:rPr>
        <w:t xml:space="preserve"> Berg,</w:t>
      </w:r>
      <w:r w:rsidR="00706041">
        <w:rPr>
          <w:rFonts w:cstheme="minorHAnsi"/>
          <w:color w:val="000000"/>
          <w:sz w:val="22"/>
          <w:szCs w:val="22"/>
          <w:shd w:val="clear" w:color="auto" w:fill="FFFFFF"/>
        </w:rPr>
        <w:t xml:space="preserve"> A</w:t>
      </w:r>
      <w:r w:rsidRPr="001710E0">
        <w:rPr>
          <w:rFonts w:cstheme="minorHAnsi"/>
          <w:color w:val="000000"/>
          <w:sz w:val="22"/>
          <w:szCs w:val="22"/>
          <w:shd w:val="clear" w:color="auto" w:fill="FFFFFF"/>
        </w:rPr>
        <w:t xml:space="preserve"> Nielsen,</w:t>
      </w:r>
      <w:r w:rsidR="00706041">
        <w:rPr>
          <w:rFonts w:cstheme="minorHAnsi"/>
          <w:color w:val="000000"/>
          <w:sz w:val="22"/>
          <w:szCs w:val="22"/>
          <w:shd w:val="clear" w:color="auto" w:fill="FFFFFF"/>
        </w:rPr>
        <w:t xml:space="preserve"> HJ</w:t>
      </w:r>
      <w:r w:rsidRPr="001710E0">
        <w:rPr>
          <w:rFonts w:cstheme="minorHAnsi"/>
          <w:color w:val="000000"/>
          <w:sz w:val="22"/>
          <w:szCs w:val="22"/>
          <w:shd w:val="clear" w:color="auto" w:fill="FFFFFF"/>
        </w:rPr>
        <w:t xml:space="preserve"> Skaug,</w:t>
      </w:r>
      <w:r w:rsidR="00706041">
        <w:rPr>
          <w:rFonts w:cstheme="minorHAnsi"/>
          <w:color w:val="000000"/>
          <w:sz w:val="22"/>
          <w:szCs w:val="22"/>
          <w:shd w:val="clear" w:color="auto" w:fill="FFFFFF"/>
        </w:rPr>
        <w:t xml:space="preserve"> M</w:t>
      </w:r>
      <w:r w:rsidRPr="001710E0">
        <w:rPr>
          <w:rFonts w:cstheme="minorHAnsi"/>
          <w:color w:val="000000"/>
          <w:sz w:val="22"/>
          <w:szCs w:val="22"/>
          <w:shd w:val="clear" w:color="auto" w:fill="FFFFFF"/>
        </w:rPr>
        <w:t xml:space="preserve"> Maechler, </w:t>
      </w:r>
      <w:r w:rsidR="00706041">
        <w:rPr>
          <w:rFonts w:cstheme="minorHAnsi"/>
          <w:color w:val="000000"/>
          <w:sz w:val="22"/>
          <w:szCs w:val="22"/>
          <w:shd w:val="clear" w:color="auto" w:fill="FFFFFF"/>
        </w:rPr>
        <w:t xml:space="preserve">BM </w:t>
      </w:r>
      <w:r w:rsidRPr="001710E0">
        <w:rPr>
          <w:rFonts w:cstheme="minorHAnsi"/>
          <w:color w:val="000000"/>
          <w:sz w:val="22"/>
          <w:szCs w:val="22"/>
          <w:shd w:val="clear" w:color="auto" w:fill="FFFFFF"/>
        </w:rPr>
        <w:t>Bolker</w:t>
      </w:r>
      <w:r w:rsidR="00706041">
        <w:rPr>
          <w:rFonts w:cstheme="minorHAnsi"/>
          <w:color w:val="000000"/>
          <w:sz w:val="22"/>
          <w:szCs w:val="22"/>
          <w:shd w:val="clear" w:color="auto" w:fill="FFFFFF"/>
        </w:rPr>
        <w:t>.</w:t>
      </w:r>
      <w:r w:rsidRPr="001710E0">
        <w:rPr>
          <w:rFonts w:cstheme="minorHAnsi"/>
          <w:color w:val="000000"/>
          <w:sz w:val="22"/>
          <w:szCs w:val="22"/>
          <w:shd w:val="clear" w:color="auto" w:fill="FFFFFF"/>
        </w:rPr>
        <w:t xml:space="preserve"> 2017. </w:t>
      </w:r>
      <w:r w:rsidR="00DD1933">
        <w:rPr>
          <w:rFonts w:cstheme="minorHAnsi"/>
          <w:color w:val="000000"/>
          <w:sz w:val="22"/>
          <w:szCs w:val="22"/>
          <w:shd w:val="clear" w:color="auto" w:fill="FFFFFF"/>
        </w:rPr>
        <w:t>"</w:t>
      </w:r>
      <w:r w:rsidRPr="001710E0">
        <w:rPr>
          <w:rFonts w:cstheme="minorHAnsi"/>
          <w:color w:val="000000"/>
          <w:sz w:val="22"/>
          <w:szCs w:val="22"/>
          <w:shd w:val="clear" w:color="auto" w:fill="FFFFFF"/>
        </w:rPr>
        <w:t>glmmTMB Balances Speed and Flexibility Among Packages for Zero-inflated Generalized Linear Mixed Modeling.</w:t>
      </w:r>
      <w:r w:rsidR="00DD1933">
        <w:rPr>
          <w:rFonts w:cstheme="minorHAnsi"/>
          <w:color w:val="000000"/>
          <w:sz w:val="22"/>
          <w:szCs w:val="22"/>
          <w:shd w:val="clear" w:color="auto" w:fill="FFFFFF"/>
        </w:rPr>
        <w:t>"</w:t>
      </w:r>
      <w:r w:rsidRPr="001710E0">
        <w:rPr>
          <w:rFonts w:cstheme="minorHAnsi"/>
          <w:color w:val="000000"/>
          <w:sz w:val="22"/>
          <w:szCs w:val="22"/>
          <w:shd w:val="clear" w:color="auto" w:fill="FFFFFF"/>
        </w:rPr>
        <w:t> </w:t>
      </w:r>
      <w:r w:rsidRPr="001710E0">
        <w:rPr>
          <w:rStyle w:val="Emphasis"/>
          <w:rFonts w:cstheme="minorHAnsi"/>
          <w:i w:val="0"/>
          <w:iCs w:val="0"/>
          <w:color w:val="000000"/>
          <w:sz w:val="22"/>
          <w:szCs w:val="22"/>
          <w:shd w:val="clear" w:color="auto" w:fill="FFFFFF"/>
        </w:rPr>
        <w:t>The R Journal</w:t>
      </w:r>
      <w:r w:rsidRPr="001710E0">
        <w:rPr>
          <w:rFonts w:cstheme="minorHAnsi"/>
          <w:i/>
          <w:iCs/>
          <w:color w:val="000000"/>
          <w:sz w:val="22"/>
          <w:szCs w:val="22"/>
          <w:shd w:val="clear" w:color="auto" w:fill="FFFFFF"/>
        </w:rPr>
        <w:t>,</w:t>
      </w:r>
      <w:r w:rsidRPr="001710E0">
        <w:rPr>
          <w:rFonts w:cstheme="minorHAnsi"/>
          <w:color w:val="000000"/>
          <w:sz w:val="22"/>
          <w:szCs w:val="22"/>
          <w:shd w:val="clear" w:color="auto" w:fill="FFFFFF"/>
        </w:rPr>
        <w:t> </w:t>
      </w:r>
      <w:r w:rsidRPr="00B4225E">
        <w:rPr>
          <w:rFonts w:cstheme="minorHAnsi"/>
          <w:color w:val="000000"/>
          <w:sz w:val="22"/>
          <w:szCs w:val="22"/>
          <w:shd w:val="clear" w:color="auto" w:fill="FFFFFF"/>
        </w:rPr>
        <w:t>9</w:t>
      </w:r>
      <w:r w:rsidRPr="001710E0">
        <w:rPr>
          <w:rFonts w:cstheme="minorHAnsi"/>
          <w:color w:val="000000"/>
          <w:sz w:val="22"/>
          <w:szCs w:val="22"/>
          <w:shd w:val="clear" w:color="auto" w:fill="FFFFFF"/>
        </w:rPr>
        <w:t>(2), 378–400. </w:t>
      </w:r>
      <w:hyperlink r:id="rId10" w:history="1">
        <w:r w:rsidRPr="001710E0">
          <w:rPr>
            <w:rStyle w:val="Hyperlink"/>
            <w:rFonts w:cstheme="minorHAnsi"/>
            <w:sz w:val="22"/>
            <w:szCs w:val="22"/>
            <w:shd w:val="clear" w:color="auto" w:fill="FFFFFF"/>
          </w:rPr>
          <w:t>https://journal.r-project.org/archive/2017/RJ-2017-066/index.html</w:t>
        </w:r>
      </w:hyperlink>
      <w:r w:rsidRPr="001710E0">
        <w:rPr>
          <w:rFonts w:cstheme="minorHAnsi"/>
          <w:color w:val="000000"/>
          <w:sz w:val="22"/>
          <w:szCs w:val="22"/>
          <w:shd w:val="clear" w:color="auto" w:fill="FFFFFF"/>
        </w:rPr>
        <w:t>.</w:t>
      </w:r>
    </w:p>
    <w:p w14:paraId="00DD905A" w14:textId="598D6A43" w:rsidR="00706041" w:rsidRDefault="000324D2" w:rsidP="000324D2">
      <w:pPr>
        <w:pStyle w:val="CommentText"/>
        <w:rPr>
          <w:rFonts w:cstheme="minorHAnsi"/>
          <w:color w:val="000000"/>
          <w:sz w:val="22"/>
          <w:szCs w:val="22"/>
          <w:shd w:val="clear" w:color="auto" w:fill="FFFFFF"/>
        </w:rPr>
      </w:pPr>
      <w:r w:rsidRPr="000324D2">
        <w:rPr>
          <w:rFonts w:cstheme="minorHAnsi"/>
          <w:sz w:val="22"/>
          <w:szCs w:val="22"/>
        </w:rPr>
        <w:t>Camp, E. V., WE Pine,</w:t>
      </w:r>
      <w:r w:rsidR="00706041">
        <w:rPr>
          <w:rFonts w:cstheme="minorHAnsi"/>
          <w:sz w:val="22"/>
          <w:szCs w:val="22"/>
        </w:rPr>
        <w:t xml:space="preserve"> III,</w:t>
      </w:r>
      <w:r w:rsidRPr="000324D2">
        <w:rPr>
          <w:rFonts w:cstheme="minorHAnsi"/>
          <w:sz w:val="22"/>
          <w:szCs w:val="22"/>
        </w:rPr>
        <w:t xml:space="preserve"> K Havens, A</w:t>
      </w:r>
      <w:r w:rsidR="00706041">
        <w:rPr>
          <w:rFonts w:cstheme="minorHAnsi"/>
          <w:sz w:val="22"/>
          <w:szCs w:val="22"/>
        </w:rPr>
        <w:t>S</w:t>
      </w:r>
      <w:r w:rsidRPr="000324D2">
        <w:rPr>
          <w:rFonts w:cstheme="minorHAnsi"/>
          <w:sz w:val="22"/>
          <w:szCs w:val="22"/>
        </w:rPr>
        <w:t xml:space="preserve"> Kane, CJ Walters, T Irani, AB Lindsey, and JG Morris. 2015. Collapse of a historic oyster fishery: diagnosing causes and identifying paths toward increased resilience. Ecology and Society 20(3).</w:t>
      </w:r>
    </w:p>
    <w:p w14:paraId="368DBDFC" w14:textId="5113D4F5" w:rsidR="000324D2" w:rsidRPr="00706041" w:rsidRDefault="000324D2" w:rsidP="000324D2">
      <w:pPr>
        <w:pStyle w:val="CommentText"/>
        <w:rPr>
          <w:rFonts w:cstheme="minorHAnsi"/>
          <w:color w:val="000000"/>
          <w:sz w:val="22"/>
          <w:szCs w:val="22"/>
          <w:shd w:val="clear" w:color="auto" w:fill="FFFFFF"/>
        </w:rPr>
      </w:pPr>
      <w:r w:rsidRPr="001710E0">
        <w:rPr>
          <w:rFonts w:cstheme="minorHAnsi"/>
          <w:sz w:val="22"/>
          <w:szCs w:val="22"/>
        </w:rPr>
        <w:t xml:space="preserve">Comp &amp; </w:t>
      </w:r>
      <w:commentRangeStart w:id="23"/>
      <w:r w:rsidRPr="001710E0">
        <w:rPr>
          <w:rFonts w:cstheme="minorHAnsi"/>
          <w:sz w:val="22"/>
          <w:szCs w:val="22"/>
        </w:rPr>
        <w:t>Seaman</w:t>
      </w:r>
      <w:commentRangeEnd w:id="23"/>
      <w:r w:rsidR="00016D1A">
        <w:rPr>
          <w:rStyle w:val="CommentReference"/>
        </w:rPr>
        <w:commentReference w:id="23"/>
      </w:r>
      <w:r w:rsidRPr="001710E0">
        <w:rPr>
          <w:rFonts w:cstheme="minorHAnsi"/>
          <w:sz w:val="22"/>
          <w:szCs w:val="22"/>
        </w:rPr>
        <w:t>, 1988. Estuarine habitat and fishery resources in FL. PP 337 - 435 in Florida Aquatic Habitat and Fishery Resources, W. Seaman Jr. Ed. FL AFS, Eustis.</w:t>
      </w:r>
    </w:p>
    <w:p w14:paraId="6509F729" w14:textId="52C10770" w:rsidR="00706041" w:rsidRDefault="000324D2" w:rsidP="00706041">
      <w:pPr>
        <w:spacing w:after="0" w:line="240" w:lineRule="auto"/>
        <w:rPr>
          <w:rFonts w:cstheme="minorHAnsi"/>
        </w:rPr>
      </w:pPr>
      <w:r w:rsidRPr="001710E0">
        <w:rPr>
          <w:rFonts w:cstheme="minorHAnsi"/>
        </w:rPr>
        <w:t xml:space="preserve">Deepwater Horizon Natural Resource Damage Assessment Trustees. 2016. Deepwater Horizon oil spill: Final Programmatic Damage Assessment and Restoration Plan and Final Programmatic Environmental Impact Statement. </w:t>
      </w:r>
      <w:r w:rsidR="00C709B6">
        <w:rPr>
          <w:rFonts w:cstheme="minorHAnsi"/>
        </w:rPr>
        <w:t>Available June 2022</w:t>
      </w:r>
      <w:r w:rsidRPr="001710E0">
        <w:rPr>
          <w:rFonts w:cstheme="minorHAnsi"/>
        </w:rPr>
        <w:t xml:space="preserve"> </w:t>
      </w:r>
      <w:hyperlink r:id="rId11" w:history="1">
        <w:r w:rsidRPr="001710E0">
          <w:rPr>
            <w:rStyle w:val="Hyperlink"/>
            <w:rFonts w:cstheme="minorHAnsi"/>
          </w:rPr>
          <w:t>http://www.gulfspillrestoration.noaa.gov/restoration-planning/gulf-plan</w:t>
        </w:r>
      </w:hyperlink>
      <w:r w:rsidR="00C709B6">
        <w:rPr>
          <w:rFonts w:cstheme="minorHAnsi"/>
        </w:rPr>
        <w:t>.</w:t>
      </w:r>
    </w:p>
    <w:p w14:paraId="1E9713B9" w14:textId="01AC441A" w:rsidR="00706041" w:rsidRDefault="000324D2" w:rsidP="00706041">
      <w:pPr>
        <w:spacing w:after="0" w:line="240" w:lineRule="auto"/>
        <w:rPr>
          <w:rFonts w:cstheme="minorHAnsi"/>
        </w:rPr>
      </w:pPr>
      <w:r w:rsidRPr="000324D2">
        <w:rPr>
          <w:rFonts w:cstheme="minorHAnsi"/>
        </w:rPr>
        <w:t xml:space="preserve">Frederick, P, N Vitale, B Pine, J Seavey, and </w:t>
      </w:r>
      <w:r w:rsidR="00016D1A">
        <w:rPr>
          <w:rFonts w:cstheme="minorHAnsi"/>
        </w:rPr>
        <w:t>L. Sturmer</w:t>
      </w:r>
      <w:r w:rsidRPr="000324D2">
        <w:rPr>
          <w:rFonts w:cstheme="minorHAnsi"/>
        </w:rPr>
        <w:t>. 2016. Reversing a Rapid Decline in Oyster Reefs: Effects of Durable Substrate on Oyster Populations, Elevations, and Aquatic Bird Community Composition. Journal of Shellfish Research 35(2):359–367.</w:t>
      </w:r>
    </w:p>
    <w:p w14:paraId="12EB5B94" w14:textId="77777777" w:rsidR="00016D1A" w:rsidRDefault="00016D1A" w:rsidP="00706041">
      <w:pPr>
        <w:spacing w:after="0" w:line="240" w:lineRule="auto"/>
        <w:rPr>
          <w:rFonts w:cstheme="minorHAnsi"/>
        </w:rPr>
      </w:pPr>
    </w:p>
    <w:p w14:paraId="55F2D22D" w14:textId="2F9F22C3" w:rsidR="00706041" w:rsidRDefault="000324D2" w:rsidP="000324D2">
      <w:pPr>
        <w:pStyle w:val="CommentText"/>
        <w:rPr>
          <w:rFonts w:cstheme="minorHAnsi"/>
          <w:sz w:val="22"/>
          <w:szCs w:val="22"/>
        </w:rPr>
      </w:pPr>
      <w:r w:rsidRPr="000324D2">
        <w:rPr>
          <w:rFonts w:cstheme="minorHAnsi"/>
          <w:sz w:val="22"/>
          <w:szCs w:val="22"/>
        </w:rPr>
        <w:t>Goelz, T, B Vogt, and T Hartley. 2020. Alternative Substrates Used for Oyster Reef Restoration: A Review. Journal of Shellfish Research 39(1):1–12.</w:t>
      </w:r>
    </w:p>
    <w:p w14:paraId="0B8EA638" w14:textId="5D722DBB" w:rsidR="000324D2" w:rsidRPr="000324D2" w:rsidRDefault="000324D2" w:rsidP="000324D2">
      <w:pPr>
        <w:pStyle w:val="CommentText"/>
        <w:rPr>
          <w:rFonts w:cstheme="minorHAnsi"/>
          <w:sz w:val="22"/>
          <w:szCs w:val="22"/>
        </w:rPr>
      </w:pPr>
      <w:r w:rsidRPr="000324D2">
        <w:rPr>
          <w:rFonts w:cstheme="minorHAnsi"/>
          <w:sz w:val="22"/>
          <w:szCs w:val="22"/>
        </w:rPr>
        <w:t>Graham, PM, TA Palmer, and J Beseres Pollack. 2017. Oyster reef restoration: substrate suitability may depend on specific restoration goals. Restoration Ecology 25(3):459–470.</w:t>
      </w:r>
    </w:p>
    <w:p w14:paraId="532F5F8B" w14:textId="6EDB4E71" w:rsidR="000324D2" w:rsidRPr="000324D2" w:rsidRDefault="000324D2" w:rsidP="000324D2">
      <w:pPr>
        <w:pStyle w:val="CommentText"/>
        <w:rPr>
          <w:rFonts w:cstheme="minorHAnsi"/>
          <w:sz w:val="22"/>
          <w:szCs w:val="22"/>
        </w:rPr>
      </w:pPr>
      <w:r w:rsidRPr="000324D2">
        <w:rPr>
          <w:rFonts w:cstheme="minorHAnsi"/>
          <w:sz w:val="22"/>
          <w:szCs w:val="22"/>
        </w:rPr>
        <w:t>Kaplan, DA</w:t>
      </w:r>
      <w:r w:rsidR="00016D1A">
        <w:rPr>
          <w:rFonts w:cstheme="minorHAnsi"/>
          <w:sz w:val="22"/>
          <w:szCs w:val="22"/>
        </w:rPr>
        <w:t>,</w:t>
      </w:r>
      <w:r w:rsidRPr="000324D2">
        <w:rPr>
          <w:rFonts w:cstheme="minorHAnsi"/>
          <w:sz w:val="22"/>
          <w:szCs w:val="22"/>
        </w:rPr>
        <w:t xml:space="preserve"> M Olabarrieta, P Frederick, and A Valle-Levinson. 2016. Freshwater Detention by Oyster Reefs: Quantifying a Keystone Ecosystem Service. PLoS ONE 11(12).</w:t>
      </w:r>
    </w:p>
    <w:p w14:paraId="3CB04D1E" w14:textId="0CC305DB" w:rsidR="000324D2" w:rsidRDefault="000324D2" w:rsidP="000324D2">
      <w:pPr>
        <w:spacing w:after="0" w:line="240" w:lineRule="auto"/>
        <w:rPr>
          <w:rFonts w:cstheme="minorHAnsi"/>
        </w:rPr>
      </w:pPr>
      <w:r w:rsidRPr="001710E0">
        <w:rPr>
          <w:rFonts w:cstheme="minorHAnsi"/>
        </w:rPr>
        <w:t xml:space="preserve">Kimbro DL, </w:t>
      </w:r>
      <w:r w:rsidR="004C6117">
        <w:rPr>
          <w:rFonts w:cstheme="minorHAnsi"/>
        </w:rPr>
        <w:t xml:space="preserve">JW </w:t>
      </w:r>
      <w:r w:rsidRPr="001710E0">
        <w:rPr>
          <w:rFonts w:cstheme="minorHAnsi"/>
        </w:rPr>
        <w:t>White,</w:t>
      </w:r>
      <w:r w:rsidR="004C6117">
        <w:rPr>
          <w:rFonts w:cstheme="minorHAnsi"/>
        </w:rPr>
        <w:t xml:space="preserve"> H</w:t>
      </w:r>
      <w:r w:rsidRPr="001710E0">
        <w:rPr>
          <w:rFonts w:cstheme="minorHAnsi"/>
        </w:rPr>
        <w:t xml:space="preserve"> Tillotson,</w:t>
      </w:r>
      <w:r w:rsidR="004C6117">
        <w:rPr>
          <w:rFonts w:cstheme="minorHAnsi"/>
        </w:rPr>
        <w:t xml:space="preserve"> N</w:t>
      </w:r>
      <w:r w:rsidRPr="001710E0">
        <w:rPr>
          <w:rFonts w:cstheme="minorHAnsi"/>
        </w:rPr>
        <w:t xml:space="preserve"> Cox,</w:t>
      </w:r>
      <w:r w:rsidR="004C6117">
        <w:rPr>
          <w:rFonts w:cstheme="minorHAnsi"/>
        </w:rPr>
        <w:t xml:space="preserve"> M</w:t>
      </w:r>
      <w:r w:rsidRPr="001710E0">
        <w:rPr>
          <w:rFonts w:cstheme="minorHAnsi"/>
        </w:rPr>
        <w:t xml:space="preserve"> Christopher,</w:t>
      </w:r>
      <w:r w:rsidR="004C6117">
        <w:rPr>
          <w:rFonts w:cstheme="minorHAnsi"/>
        </w:rPr>
        <w:t xml:space="preserve"> O</w:t>
      </w:r>
      <w:r w:rsidRPr="001710E0">
        <w:rPr>
          <w:rFonts w:cstheme="minorHAnsi"/>
        </w:rPr>
        <w:t xml:space="preserve"> Stokes-Cawley,</w:t>
      </w:r>
      <w:r w:rsidR="004C6117">
        <w:rPr>
          <w:rFonts w:cstheme="minorHAnsi"/>
        </w:rPr>
        <w:t xml:space="preserve"> S</w:t>
      </w:r>
      <w:r w:rsidRPr="001710E0">
        <w:rPr>
          <w:rFonts w:cstheme="minorHAnsi"/>
        </w:rPr>
        <w:t xml:space="preserve"> Yuan,</w:t>
      </w:r>
      <w:r w:rsidR="004C6117">
        <w:rPr>
          <w:rFonts w:cstheme="minorHAnsi"/>
        </w:rPr>
        <w:t xml:space="preserve"> TJ</w:t>
      </w:r>
      <w:r w:rsidRPr="001710E0">
        <w:rPr>
          <w:rFonts w:cstheme="minorHAnsi"/>
        </w:rPr>
        <w:t xml:space="preserve"> Pusack,</w:t>
      </w:r>
      <w:r w:rsidR="004C6117">
        <w:rPr>
          <w:rFonts w:cstheme="minorHAnsi"/>
        </w:rPr>
        <w:t xml:space="preserve"> CD</w:t>
      </w:r>
      <w:r w:rsidRPr="001710E0">
        <w:rPr>
          <w:rFonts w:cstheme="minorHAnsi"/>
        </w:rPr>
        <w:t xml:space="preserve"> Stallings</w:t>
      </w:r>
      <w:r w:rsidR="00706041">
        <w:rPr>
          <w:rFonts w:cstheme="minorHAnsi"/>
        </w:rPr>
        <w:t xml:space="preserve">. </w:t>
      </w:r>
      <w:r w:rsidRPr="001710E0">
        <w:rPr>
          <w:rFonts w:cstheme="minorHAnsi"/>
        </w:rPr>
        <w:t>2017</w:t>
      </w:r>
      <w:r w:rsidR="00706041">
        <w:rPr>
          <w:rFonts w:cstheme="minorHAnsi"/>
        </w:rPr>
        <w:t>.</w:t>
      </w:r>
      <w:r w:rsidRPr="001710E0">
        <w:rPr>
          <w:rFonts w:cstheme="minorHAnsi"/>
        </w:rPr>
        <w:t xml:space="preserve"> Local and regional stressors interact to drive a salinization-induced outbreak of predators on oyster reefs. Ecosphere 8:e01992. </w:t>
      </w:r>
      <w:hyperlink r:id="rId12" w:history="1">
        <w:r w:rsidRPr="00501CA2">
          <w:rPr>
            <w:rStyle w:val="Hyperlink"/>
            <w:rFonts w:cstheme="minorHAnsi"/>
          </w:rPr>
          <w:t>https://doi.org/10.1002/ecs2.1992</w:t>
        </w:r>
      </w:hyperlink>
    </w:p>
    <w:p w14:paraId="6BF02568" w14:textId="77777777" w:rsidR="000324D2" w:rsidRDefault="000324D2" w:rsidP="000324D2">
      <w:pPr>
        <w:spacing w:after="0" w:line="240" w:lineRule="auto"/>
        <w:rPr>
          <w:rFonts w:cstheme="minorHAnsi"/>
        </w:rPr>
      </w:pPr>
    </w:p>
    <w:p w14:paraId="1FFAD690" w14:textId="258A3545" w:rsidR="000324D2" w:rsidRDefault="000324D2" w:rsidP="000324D2">
      <w:pPr>
        <w:spacing w:after="0" w:line="240" w:lineRule="auto"/>
        <w:rPr>
          <w:rFonts w:cstheme="minorHAnsi"/>
          <w:color w:val="222222"/>
          <w:shd w:val="clear" w:color="auto" w:fill="FFFFFF"/>
        </w:rPr>
      </w:pPr>
      <w:r w:rsidRPr="001710E0">
        <w:rPr>
          <w:rFonts w:cstheme="minorHAnsi"/>
          <w:color w:val="222222"/>
          <w:shd w:val="clear" w:color="auto" w:fill="FFFFFF"/>
        </w:rPr>
        <w:lastRenderedPageBreak/>
        <w:t xml:space="preserve">Goelz, T, </w:t>
      </w:r>
      <w:r w:rsidR="00016D1A">
        <w:rPr>
          <w:rFonts w:cstheme="minorHAnsi"/>
          <w:color w:val="222222"/>
          <w:shd w:val="clear" w:color="auto" w:fill="FFFFFF"/>
        </w:rPr>
        <w:t xml:space="preserve">B </w:t>
      </w:r>
      <w:r w:rsidRPr="001710E0">
        <w:rPr>
          <w:rFonts w:cstheme="minorHAnsi"/>
          <w:color w:val="222222"/>
          <w:shd w:val="clear" w:color="auto" w:fill="FFFFFF"/>
        </w:rPr>
        <w:t xml:space="preserve">Vogt and </w:t>
      </w:r>
      <w:r w:rsidR="00016D1A">
        <w:rPr>
          <w:rFonts w:cstheme="minorHAnsi"/>
          <w:color w:val="222222"/>
          <w:shd w:val="clear" w:color="auto" w:fill="FFFFFF"/>
        </w:rPr>
        <w:t xml:space="preserve">T </w:t>
      </w:r>
      <w:r w:rsidRPr="001710E0">
        <w:rPr>
          <w:rFonts w:cstheme="minorHAnsi"/>
          <w:color w:val="222222"/>
          <w:shd w:val="clear" w:color="auto" w:fill="FFFFFF"/>
        </w:rPr>
        <w:t>Hartley</w:t>
      </w:r>
      <w:r w:rsidR="00016D1A">
        <w:rPr>
          <w:rFonts w:cstheme="minorHAnsi"/>
          <w:color w:val="222222"/>
          <w:shd w:val="clear" w:color="auto" w:fill="FFFFFF"/>
        </w:rPr>
        <w:t>.</w:t>
      </w:r>
      <w:r w:rsidRPr="001710E0">
        <w:rPr>
          <w:rFonts w:cstheme="minorHAnsi"/>
          <w:color w:val="222222"/>
          <w:shd w:val="clear" w:color="auto" w:fill="FFFFFF"/>
        </w:rPr>
        <w:t xml:space="preserve"> 2020. Alternative substrates used for oyster reef restoration: a review. </w:t>
      </w:r>
      <w:r w:rsidRPr="00016D1A">
        <w:rPr>
          <w:rFonts w:cstheme="minorHAnsi"/>
          <w:color w:val="222222"/>
          <w:shd w:val="clear" w:color="auto" w:fill="FFFFFF"/>
        </w:rPr>
        <w:t>Journal of Shellfish Research, 39</w:t>
      </w:r>
      <w:r w:rsidR="00016D1A" w:rsidRPr="00016D1A">
        <w:rPr>
          <w:rFonts w:cstheme="minorHAnsi"/>
          <w:color w:val="222222"/>
          <w:shd w:val="clear" w:color="auto" w:fill="FFFFFF"/>
        </w:rPr>
        <w:t>:1-12</w:t>
      </w:r>
      <w:r w:rsidRPr="00016D1A">
        <w:rPr>
          <w:rFonts w:cstheme="minorHAnsi"/>
          <w:color w:val="222222"/>
          <w:shd w:val="clear" w:color="auto" w:fill="FFFFFF"/>
        </w:rPr>
        <w:t>.</w:t>
      </w:r>
    </w:p>
    <w:p w14:paraId="1FB03C8D" w14:textId="77777777" w:rsidR="000324D2" w:rsidRDefault="000324D2" w:rsidP="000324D2">
      <w:pPr>
        <w:spacing w:after="0" w:line="240" w:lineRule="auto"/>
        <w:rPr>
          <w:rFonts w:cstheme="minorHAnsi"/>
          <w:color w:val="222222"/>
          <w:shd w:val="clear" w:color="auto" w:fill="FFFFFF"/>
        </w:rPr>
      </w:pPr>
    </w:p>
    <w:p w14:paraId="313378FE" w14:textId="5D28D4AD" w:rsidR="000324D2" w:rsidRPr="000324D2" w:rsidRDefault="000324D2" w:rsidP="000324D2">
      <w:pPr>
        <w:pStyle w:val="CommentText"/>
        <w:rPr>
          <w:rFonts w:cstheme="minorHAnsi"/>
          <w:sz w:val="22"/>
          <w:szCs w:val="22"/>
        </w:rPr>
      </w:pPr>
      <w:r w:rsidRPr="000324D2">
        <w:rPr>
          <w:rFonts w:cstheme="minorHAnsi"/>
          <w:sz w:val="22"/>
          <w:szCs w:val="22"/>
        </w:rPr>
        <w:t>Lenihan HS and CH Peterson. 1998. How Habitat Degradation Through Fishery Disturbance Enhances Impacts of Hypoxia on Oyster Reefs. Ecological Applications 8:128–140.</w:t>
      </w:r>
    </w:p>
    <w:p w14:paraId="2FDE23A2" w14:textId="291C84EB" w:rsidR="000324D2" w:rsidRPr="000324D2" w:rsidRDefault="000324D2" w:rsidP="000324D2">
      <w:pPr>
        <w:spacing w:after="0" w:line="240" w:lineRule="auto"/>
        <w:rPr>
          <w:rFonts w:cstheme="minorHAnsi"/>
        </w:rPr>
      </w:pPr>
      <w:r w:rsidRPr="000324D2">
        <w:rPr>
          <w:rFonts w:cstheme="minorHAnsi"/>
        </w:rPr>
        <w:t xml:space="preserve">Lenihan, HS </w:t>
      </w:r>
      <w:commentRangeStart w:id="24"/>
      <w:r w:rsidRPr="000324D2">
        <w:rPr>
          <w:rFonts w:cstheme="minorHAnsi"/>
        </w:rPr>
        <w:t>and</w:t>
      </w:r>
      <w:commentRangeEnd w:id="24"/>
      <w:r w:rsidR="00016D1A">
        <w:rPr>
          <w:rStyle w:val="CommentReference"/>
        </w:rPr>
        <w:commentReference w:id="24"/>
      </w:r>
      <w:r w:rsidRPr="000324D2">
        <w:rPr>
          <w:rFonts w:cstheme="minorHAnsi"/>
        </w:rPr>
        <w:t xml:space="preserve"> F Micheli. 2000. Biological effects of shellfish harvesting on oyster reefs: resolving a fishery conflict by ecological experimentation. 98:86–95.</w:t>
      </w:r>
    </w:p>
    <w:p w14:paraId="005C07EE" w14:textId="460BA467" w:rsidR="000324D2" w:rsidRDefault="000324D2" w:rsidP="000324D2">
      <w:pPr>
        <w:pStyle w:val="CommentText"/>
        <w:rPr>
          <w:rFonts w:cstheme="minorHAnsi"/>
          <w:color w:val="000000"/>
          <w:sz w:val="22"/>
          <w:szCs w:val="22"/>
          <w:shd w:val="clear" w:color="auto" w:fill="FFFFFF"/>
        </w:rPr>
      </w:pPr>
    </w:p>
    <w:p w14:paraId="04B18AD3" w14:textId="437720F0" w:rsidR="00706041" w:rsidRDefault="00C709B6" w:rsidP="00706041">
      <w:pPr>
        <w:spacing w:after="0" w:line="240" w:lineRule="auto"/>
        <w:rPr>
          <w:rFonts w:cstheme="minorHAnsi"/>
        </w:rPr>
      </w:pPr>
      <w:r w:rsidRPr="001710E0">
        <w:rPr>
          <w:rFonts w:cstheme="minorHAnsi"/>
        </w:rPr>
        <w:t xml:space="preserve">Light, HM, MR Darst </w:t>
      </w:r>
      <w:r w:rsidR="004C6117">
        <w:rPr>
          <w:rFonts w:cstheme="minorHAnsi"/>
        </w:rPr>
        <w:t>and</w:t>
      </w:r>
      <w:r w:rsidRPr="001710E0">
        <w:rPr>
          <w:rFonts w:cstheme="minorHAnsi"/>
        </w:rPr>
        <w:t xml:space="preserve"> JW Grubbs. 1998. Aquatic habitats in relation to river flow in the Apalachicola River floodplain, Florida. U</w:t>
      </w:r>
      <w:r w:rsidR="00DD1933">
        <w:rPr>
          <w:rFonts w:cstheme="minorHAnsi"/>
        </w:rPr>
        <w:t>S</w:t>
      </w:r>
      <w:r w:rsidRPr="001710E0">
        <w:rPr>
          <w:rFonts w:cstheme="minorHAnsi"/>
        </w:rPr>
        <w:t xml:space="preserve"> Geological Survey Professional Paper 1594. Washington, DC: U</w:t>
      </w:r>
      <w:r w:rsidR="00DD1933">
        <w:rPr>
          <w:rFonts w:cstheme="minorHAnsi"/>
        </w:rPr>
        <w:t>S</w:t>
      </w:r>
      <w:r w:rsidRPr="001710E0">
        <w:rPr>
          <w:rFonts w:cstheme="minorHAnsi"/>
        </w:rPr>
        <w:t xml:space="preserve"> G.P.O</w:t>
      </w:r>
    </w:p>
    <w:p w14:paraId="2DF59338" w14:textId="77777777" w:rsidR="00706041" w:rsidRDefault="00706041" w:rsidP="00706041">
      <w:pPr>
        <w:spacing w:after="0" w:line="240" w:lineRule="auto"/>
        <w:rPr>
          <w:rFonts w:cstheme="minorHAnsi"/>
        </w:rPr>
      </w:pPr>
    </w:p>
    <w:p w14:paraId="78C08218" w14:textId="6A0D0C07" w:rsidR="00706041" w:rsidRDefault="000324D2" w:rsidP="004C6117">
      <w:pPr>
        <w:spacing w:after="0" w:line="240" w:lineRule="auto"/>
        <w:rPr>
          <w:rFonts w:cstheme="minorHAnsi"/>
          <w:color w:val="000000"/>
          <w:shd w:val="clear" w:color="auto" w:fill="FFFFFF"/>
        </w:rPr>
      </w:pPr>
      <w:r w:rsidRPr="001710E0">
        <w:rPr>
          <w:rFonts w:cstheme="minorHAnsi"/>
          <w:color w:val="000000"/>
          <w:shd w:val="clear" w:color="auto" w:fill="FFFFFF"/>
        </w:rPr>
        <w:t xml:space="preserve">Lüdecke D 2018. </w:t>
      </w:r>
      <w:r w:rsidR="00DD1933">
        <w:rPr>
          <w:rFonts w:cstheme="minorHAnsi"/>
          <w:color w:val="000000"/>
          <w:shd w:val="clear" w:color="auto" w:fill="FFFFFF"/>
        </w:rPr>
        <w:t>"</w:t>
      </w:r>
      <w:r w:rsidRPr="001710E0">
        <w:rPr>
          <w:rFonts w:cstheme="minorHAnsi"/>
          <w:color w:val="000000"/>
          <w:shd w:val="clear" w:color="auto" w:fill="FFFFFF"/>
        </w:rPr>
        <w:t>ggeffects: Tidy Data Frames of Marginal Effects from Regression Models.</w:t>
      </w:r>
      <w:r w:rsidR="00DD1933">
        <w:rPr>
          <w:rFonts w:cstheme="minorHAnsi"/>
          <w:color w:val="000000"/>
          <w:shd w:val="clear" w:color="auto" w:fill="FFFFFF"/>
        </w:rPr>
        <w:t>"</w:t>
      </w:r>
      <w:r w:rsidRPr="001710E0">
        <w:rPr>
          <w:rFonts w:cstheme="minorHAnsi"/>
          <w:color w:val="000000"/>
          <w:shd w:val="clear" w:color="auto" w:fill="FFFFFF"/>
        </w:rPr>
        <w:t> </w:t>
      </w:r>
      <w:r w:rsidRPr="001710E0">
        <w:rPr>
          <w:rStyle w:val="Emphasis"/>
          <w:rFonts w:cstheme="minorHAnsi"/>
          <w:i w:val="0"/>
          <w:iCs w:val="0"/>
          <w:color w:val="000000"/>
          <w:shd w:val="clear" w:color="auto" w:fill="FFFFFF"/>
        </w:rPr>
        <w:t>Journal of Open Source Software</w:t>
      </w:r>
      <w:r w:rsidRPr="001710E0">
        <w:rPr>
          <w:rFonts w:cstheme="minorHAnsi"/>
          <w:i/>
          <w:iCs/>
          <w:color w:val="000000"/>
          <w:shd w:val="clear" w:color="auto" w:fill="FFFFFF"/>
        </w:rPr>
        <w:t>,</w:t>
      </w:r>
      <w:r w:rsidRPr="001710E0">
        <w:rPr>
          <w:rFonts w:cstheme="minorHAnsi"/>
          <w:color w:val="000000"/>
          <w:shd w:val="clear" w:color="auto" w:fill="FFFFFF"/>
        </w:rPr>
        <w:t> 3(26), 772. doi: </w:t>
      </w:r>
      <w:hyperlink r:id="rId13" w:history="1">
        <w:r w:rsidRPr="001710E0">
          <w:rPr>
            <w:rStyle w:val="Hyperlink"/>
            <w:rFonts w:cstheme="minorHAnsi"/>
            <w:shd w:val="clear" w:color="auto" w:fill="FFFFFF"/>
          </w:rPr>
          <w:t>10.21105/joss.00772</w:t>
        </w:r>
      </w:hyperlink>
      <w:r w:rsidRPr="001710E0">
        <w:rPr>
          <w:rFonts w:cstheme="minorHAnsi"/>
          <w:color w:val="000000"/>
          <w:shd w:val="clear" w:color="auto" w:fill="FFFFFF"/>
        </w:rPr>
        <w:t>.</w:t>
      </w:r>
    </w:p>
    <w:p w14:paraId="38868F63" w14:textId="77777777" w:rsidR="004C6117" w:rsidRDefault="004C6117" w:rsidP="004C6117">
      <w:pPr>
        <w:spacing w:after="0" w:line="240" w:lineRule="auto"/>
        <w:rPr>
          <w:rFonts w:cstheme="minorHAnsi"/>
        </w:rPr>
      </w:pPr>
    </w:p>
    <w:p w14:paraId="77420545" w14:textId="77777777" w:rsidR="004C6117" w:rsidRDefault="000324D2" w:rsidP="00C709B6">
      <w:pPr>
        <w:pStyle w:val="CommentText"/>
        <w:rPr>
          <w:rFonts w:cstheme="minorHAnsi"/>
          <w:sz w:val="22"/>
          <w:szCs w:val="22"/>
        </w:rPr>
      </w:pPr>
      <w:r w:rsidRPr="000324D2">
        <w:rPr>
          <w:rFonts w:cstheme="minorHAnsi"/>
          <w:sz w:val="22"/>
          <w:szCs w:val="22"/>
        </w:rPr>
        <w:t xml:space="preserve">Moore, JF, WE Pine, PC Frederick, S Beck, M Moreno, MJ Dodrill, M Boone, L Sturmer, and </w:t>
      </w:r>
      <w:r w:rsidR="004C6117">
        <w:rPr>
          <w:rFonts w:cstheme="minorHAnsi"/>
          <w:sz w:val="22"/>
          <w:szCs w:val="22"/>
        </w:rPr>
        <w:t>S</w:t>
      </w:r>
      <w:r w:rsidRPr="000324D2">
        <w:rPr>
          <w:rFonts w:cstheme="minorHAnsi"/>
          <w:sz w:val="22"/>
          <w:szCs w:val="22"/>
        </w:rPr>
        <w:t xml:space="preserve"> Yurek. 2020. Trends in Oyster Populations in the Northeastern Gulf of Mexico: An Assessment of River Discharge and Fishing Effects over Time and Space. Marine and Coastal Fisheries 12:191–204.</w:t>
      </w:r>
    </w:p>
    <w:p w14:paraId="44B8D129" w14:textId="4C377572" w:rsidR="00C709B6" w:rsidRPr="001710E0" w:rsidRDefault="00C709B6" w:rsidP="00C709B6">
      <w:pPr>
        <w:pStyle w:val="CommentText"/>
        <w:rPr>
          <w:rFonts w:cstheme="minorHAnsi"/>
          <w:sz w:val="22"/>
          <w:szCs w:val="22"/>
        </w:rPr>
      </w:pPr>
      <w:r w:rsidRPr="001710E0">
        <w:rPr>
          <w:rFonts w:cstheme="minorHAnsi"/>
          <w:sz w:val="22"/>
          <w:szCs w:val="22"/>
        </w:rPr>
        <w:t>NAS (National Academies of Sciences, Engineering, and Medicine). 2017. Effective monitoring to evaluate ecological restoration in the Gulf of Mexico. National Academies Press, Washington, DC.</w:t>
      </w:r>
    </w:p>
    <w:p w14:paraId="747D1464" w14:textId="3D259575" w:rsidR="00C709B6" w:rsidRDefault="00C709B6" w:rsidP="000324D2">
      <w:pPr>
        <w:pStyle w:val="CommentText"/>
        <w:rPr>
          <w:rFonts w:cstheme="minorHAnsi"/>
          <w:sz w:val="22"/>
          <w:szCs w:val="22"/>
        </w:rPr>
      </w:pPr>
      <w:r w:rsidRPr="000324D2">
        <w:rPr>
          <w:rFonts w:cstheme="minorHAnsi"/>
          <w:sz w:val="22"/>
          <w:szCs w:val="22"/>
        </w:rPr>
        <w:t>Pine, WE, C</w:t>
      </w:r>
      <w:r w:rsidR="004C6117">
        <w:rPr>
          <w:rFonts w:cstheme="minorHAnsi"/>
          <w:sz w:val="22"/>
          <w:szCs w:val="22"/>
        </w:rPr>
        <w:t>J</w:t>
      </w:r>
      <w:r w:rsidRPr="000324D2">
        <w:rPr>
          <w:rFonts w:cstheme="minorHAnsi"/>
          <w:sz w:val="22"/>
          <w:szCs w:val="22"/>
        </w:rPr>
        <w:t xml:space="preserve"> Walters, EV Camp, R Bouchillon, R Ahrens, L Sturmer, and ME Berrigan. 2015. The curious case of eastern oyster Crassostrea virginica stock status in Apalachicola Bay, Florida. Ecology and Society 20(3).</w:t>
      </w:r>
    </w:p>
    <w:p w14:paraId="104E6ADA" w14:textId="5DEFC706" w:rsidR="000324D2" w:rsidRPr="000324D2" w:rsidRDefault="000324D2" w:rsidP="000324D2">
      <w:pPr>
        <w:pStyle w:val="CommentText"/>
        <w:rPr>
          <w:rFonts w:cstheme="minorHAnsi"/>
          <w:sz w:val="22"/>
          <w:szCs w:val="22"/>
        </w:rPr>
      </w:pPr>
      <w:r w:rsidRPr="000324D2">
        <w:rPr>
          <w:rFonts w:cstheme="minorHAnsi"/>
          <w:sz w:val="22"/>
          <w:szCs w:val="22"/>
        </w:rPr>
        <w:t>Pine, W. E., F. A. Johnson, P. C. Frederick, and L. G. Coggins. 2022. Adaptive Management in Practice and the Problem of Application at Multiple Scales—Insights from Oyster Reef Restoration on Florida</w:t>
      </w:r>
      <w:r w:rsidR="00DD1933">
        <w:rPr>
          <w:rFonts w:cstheme="minorHAnsi"/>
          <w:sz w:val="22"/>
          <w:szCs w:val="22"/>
        </w:rPr>
        <w:t>'</w:t>
      </w:r>
      <w:r w:rsidRPr="000324D2">
        <w:rPr>
          <w:rFonts w:cstheme="minorHAnsi"/>
          <w:sz w:val="22"/>
          <w:szCs w:val="22"/>
        </w:rPr>
        <w:t>s Gulf Coast. Marine and Coastal Fisheries 14(1):e10192.</w:t>
      </w:r>
    </w:p>
    <w:p w14:paraId="15586F5F" w14:textId="77777777" w:rsidR="000324D2" w:rsidRPr="001710E0" w:rsidRDefault="000324D2" w:rsidP="000324D2">
      <w:pPr>
        <w:pStyle w:val="CommentText"/>
        <w:rPr>
          <w:rFonts w:cstheme="minorHAnsi"/>
          <w:sz w:val="22"/>
          <w:szCs w:val="22"/>
        </w:rPr>
      </w:pPr>
      <w:r w:rsidRPr="001710E0">
        <w:rPr>
          <w:rFonts w:cstheme="minorHAnsi"/>
          <w:sz w:val="22"/>
          <w:szCs w:val="22"/>
        </w:rPr>
        <w:t>R Core Team</w:t>
      </w:r>
      <w:r>
        <w:rPr>
          <w:rFonts w:cstheme="minorHAnsi"/>
          <w:sz w:val="22"/>
          <w:szCs w:val="22"/>
        </w:rPr>
        <w:t>.</w:t>
      </w:r>
      <w:r w:rsidRPr="001710E0">
        <w:rPr>
          <w:rFonts w:cstheme="minorHAnsi"/>
          <w:sz w:val="22"/>
          <w:szCs w:val="22"/>
        </w:rPr>
        <w:t xml:space="preserve"> 2021. R: A language and environment for statistical computing. R Foundation for Statistical Computing, Vienna, Austria. URL https://www.R-project.org/.</w:t>
      </w:r>
    </w:p>
    <w:p w14:paraId="43B8A218" w14:textId="7EE7D94C" w:rsidR="003664CE" w:rsidRDefault="002B6424" w:rsidP="00C709B6">
      <w:pPr>
        <w:spacing w:line="240" w:lineRule="auto"/>
      </w:pPr>
      <w:r w:rsidRPr="001710E0">
        <w:rPr>
          <w:rFonts w:cstheme="minorHAnsi"/>
          <w:color w:val="222222"/>
          <w:shd w:val="clear" w:color="auto" w:fill="FFFFFF"/>
        </w:rPr>
        <w:t>Zu Ermgassen, P.S.,</w:t>
      </w:r>
      <w:r w:rsidR="00C709B6">
        <w:rPr>
          <w:rFonts w:cstheme="minorHAnsi"/>
          <w:color w:val="222222"/>
          <w:shd w:val="clear" w:color="auto" w:fill="FFFFFF"/>
        </w:rPr>
        <w:t xml:space="preserve"> MD</w:t>
      </w:r>
      <w:r w:rsidRPr="001710E0">
        <w:rPr>
          <w:rFonts w:cstheme="minorHAnsi"/>
          <w:color w:val="222222"/>
          <w:shd w:val="clear" w:color="auto" w:fill="FFFFFF"/>
        </w:rPr>
        <w:t xml:space="preserve"> Spalding,</w:t>
      </w:r>
      <w:r w:rsidR="00C709B6">
        <w:rPr>
          <w:rFonts w:cstheme="minorHAnsi"/>
          <w:color w:val="222222"/>
          <w:shd w:val="clear" w:color="auto" w:fill="FFFFFF"/>
        </w:rPr>
        <w:t xml:space="preserve"> B.</w:t>
      </w:r>
      <w:r w:rsidRPr="001710E0">
        <w:rPr>
          <w:rFonts w:cstheme="minorHAnsi"/>
          <w:color w:val="222222"/>
          <w:shd w:val="clear" w:color="auto" w:fill="FFFFFF"/>
        </w:rPr>
        <w:t xml:space="preserve"> Blake, </w:t>
      </w:r>
      <w:r w:rsidR="00C709B6">
        <w:rPr>
          <w:rFonts w:cstheme="minorHAnsi"/>
          <w:color w:val="222222"/>
          <w:shd w:val="clear" w:color="auto" w:fill="FFFFFF"/>
        </w:rPr>
        <w:t>LD</w:t>
      </w:r>
      <w:r w:rsidRPr="001710E0">
        <w:rPr>
          <w:rFonts w:cstheme="minorHAnsi"/>
          <w:color w:val="222222"/>
          <w:shd w:val="clear" w:color="auto" w:fill="FFFFFF"/>
        </w:rPr>
        <w:t xml:space="preserve"> Coen,</w:t>
      </w:r>
      <w:r w:rsidR="00C709B6">
        <w:rPr>
          <w:rFonts w:cstheme="minorHAnsi"/>
          <w:color w:val="222222"/>
          <w:shd w:val="clear" w:color="auto" w:fill="FFFFFF"/>
        </w:rPr>
        <w:t xml:space="preserve"> B.</w:t>
      </w:r>
      <w:r w:rsidRPr="001710E0">
        <w:rPr>
          <w:rFonts w:cstheme="minorHAnsi"/>
          <w:color w:val="222222"/>
          <w:shd w:val="clear" w:color="auto" w:fill="FFFFFF"/>
        </w:rPr>
        <w:t xml:space="preserve"> Dumbauld,</w:t>
      </w:r>
      <w:r w:rsidR="00C709B6">
        <w:rPr>
          <w:rFonts w:cstheme="minorHAnsi"/>
          <w:color w:val="222222"/>
          <w:shd w:val="clear" w:color="auto" w:fill="FFFFFF"/>
        </w:rPr>
        <w:t xml:space="preserve"> S.</w:t>
      </w:r>
      <w:r w:rsidRPr="001710E0">
        <w:rPr>
          <w:rFonts w:cstheme="minorHAnsi"/>
          <w:color w:val="222222"/>
          <w:shd w:val="clear" w:color="auto" w:fill="FFFFFF"/>
        </w:rPr>
        <w:t xml:space="preserve"> Geiger,</w:t>
      </w:r>
      <w:r w:rsidR="00C709B6">
        <w:rPr>
          <w:rFonts w:cstheme="minorHAnsi"/>
          <w:color w:val="222222"/>
          <w:shd w:val="clear" w:color="auto" w:fill="FFFFFF"/>
        </w:rPr>
        <w:t xml:space="preserve"> JH</w:t>
      </w:r>
      <w:r w:rsidRPr="001710E0">
        <w:rPr>
          <w:rFonts w:cstheme="minorHAnsi"/>
          <w:color w:val="222222"/>
          <w:shd w:val="clear" w:color="auto" w:fill="FFFFFF"/>
        </w:rPr>
        <w:t xml:space="preserve"> Grabowski,</w:t>
      </w:r>
      <w:r w:rsidR="00C709B6">
        <w:rPr>
          <w:rFonts w:cstheme="minorHAnsi"/>
          <w:color w:val="222222"/>
          <w:shd w:val="clear" w:color="auto" w:fill="FFFFFF"/>
        </w:rPr>
        <w:t xml:space="preserve"> R</w:t>
      </w:r>
      <w:r w:rsidRPr="001710E0">
        <w:rPr>
          <w:rFonts w:cstheme="minorHAnsi"/>
          <w:color w:val="222222"/>
          <w:shd w:val="clear" w:color="auto" w:fill="FFFFFF"/>
        </w:rPr>
        <w:t xml:space="preserve"> Grizzle, </w:t>
      </w:r>
      <w:r w:rsidR="00C709B6">
        <w:rPr>
          <w:rFonts w:cstheme="minorHAnsi"/>
          <w:color w:val="222222"/>
          <w:shd w:val="clear" w:color="auto" w:fill="FFFFFF"/>
        </w:rPr>
        <w:t xml:space="preserve">M </w:t>
      </w:r>
      <w:r w:rsidRPr="001710E0">
        <w:rPr>
          <w:rFonts w:cstheme="minorHAnsi"/>
          <w:color w:val="222222"/>
          <w:shd w:val="clear" w:color="auto" w:fill="FFFFFF"/>
        </w:rPr>
        <w:t>Luckenbach,</w:t>
      </w:r>
      <w:r w:rsidR="00C709B6">
        <w:rPr>
          <w:rFonts w:cstheme="minorHAnsi"/>
          <w:color w:val="222222"/>
          <w:shd w:val="clear" w:color="auto" w:fill="FFFFFF"/>
        </w:rPr>
        <w:t xml:space="preserve"> K</w:t>
      </w:r>
      <w:r w:rsidRPr="001710E0">
        <w:rPr>
          <w:rFonts w:cstheme="minorHAnsi"/>
          <w:color w:val="222222"/>
          <w:shd w:val="clear" w:color="auto" w:fill="FFFFFF"/>
        </w:rPr>
        <w:t xml:space="preserve"> McGraw, and</w:t>
      </w:r>
      <w:r w:rsidR="00C709B6">
        <w:rPr>
          <w:rFonts w:cstheme="minorHAnsi"/>
          <w:color w:val="222222"/>
          <w:shd w:val="clear" w:color="auto" w:fill="FFFFFF"/>
        </w:rPr>
        <w:t xml:space="preserve"> W.</w:t>
      </w:r>
      <w:r w:rsidRPr="001710E0">
        <w:rPr>
          <w:rFonts w:cstheme="minorHAnsi"/>
          <w:color w:val="222222"/>
          <w:shd w:val="clear" w:color="auto" w:fill="FFFFFF"/>
        </w:rPr>
        <w:t xml:space="preserve"> Rodney</w:t>
      </w:r>
      <w:r w:rsidR="00C709B6">
        <w:rPr>
          <w:rFonts w:cstheme="minorHAnsi"/>
          <w:color w:val="222222"/>
          <w:shd w:val="clear" w:color="auto" w:fill="FFFFFF"/>
        </w:rPr>
        <w:t>.</w:t>
      </w:r>
      <w:r w:rsidRPr="001710E0">
        <w:rPr>
          <w:rFonts w:cstheme="minorHAnsi"/>
          <w:color w:val="222222"/>
          <w:shd w:val="clear" w:color="auto" w:fill="FFFFFF"/>
        </w:rPr>
        <w:t xml:space="preserve"> 2012. Historical ecology with real numbers: past and present extent and biomass of an imperilled estuarine habitat. </w:t>
      </w:r>
      <w:r w:rsidRPr="00C709B6">
        <w:rPr>
          <w:rFonts w:cstheme="minorHAnsi"/>
          <w:color w:val="222222"/>
          <w:shd w:val="clear" w:color="auto" w:fill="FFFFFF"/>
        </w:rPr>
        <w:t>Proceedings of the Royal Society B: Biological Sciences</w:t>
      </w:r>
      <w:r w:rsidR="00C709B6">
        <w:rPr>
          <w:rFonts w:cstheme="minorHAnsi"/>
          <w:color w:val="222222"/>
          <w:shd w:val="clear" w:color="auto" w:fill="FFFFFF"/>
        </w:rPr>
        <w:t>.</w:t>
      </w:r>
      <w:r w:rsidRPr="00C709B6">
        <w:rPr>
          <w:rFonts w:cstheme="minorHAnsi"/>
          <w:color w:val="222222"/>
          <w:shd w:val="clear" w:color="auto" w:fill="FFFFFF"/>
        </w:rPr>
        <w:t> 279</w:t>
      </w:r>
      <w:r w:rsidR="00C709B6">
        <w:rPr>
          <w:rFonts w:cstheme="minorHAnsi"/>
          <w:color w:val="222222"/>
          <w:shd w:val="clear" w:color="auto" w:fill="FFFFFF"/>
        </w:rPr>
        <w:t>:</w:t>
      </w:r>
      <w:r w:rsidRPr="001710E0">
        <w:rPr>
          <w:rFonts w:cstheme="minorHAnsi"/>
          <w:color w:val="222222"/>
          <w:shd w:val="clear" w:color="auto" w:fill="FFFFFF"/>
        </w:rPr>
        <w:t>3393-3400.</w:t>
      </w:r>
      <w:r w:rsidR="003664CE">
        <w:br w:type="page"/>
      </w:r>
    </w:p>
    <w:p w14:paraId="081AAB15" w14:textId="77777777" w:rsidR="00430A8F" w:rsidRDefault="00430A8F" w:rsidP="00430A8F">
      <w:pPr>
        <w:spacing w:after="0" w:line="360" w:lineRule="auto"/>
      </w:pPr>
      <w:r>
        <w:lastRenderedPageBreak/>
        <w:t xml:space="preserve">Table 1. Summary of deployment </w:t>
      </w:r>
      <w:commentRangeStart w:id="25"/>
      <w:r>
        <w:t>date</w:t>
      </w:r>
      <w:commentRangeEnd w:id="25"/>
      <w:r>
        <w:rPr>
          <w:rStyle w:val="CommentReference"/>
        </w:rPr>
        <w:commentReference w:id="25"/>
      </w:r>
      <w:r>
        <w:t>, location, and project description.</w:t>
      </w:r>
    </w:p>
    <w:p w14:paraId="0221FFE7" w14:textId="77777777" w:rsidR="00430A8F" w:rsidRDefault="00430A8F" w:rsidP="00430A8F">
      <w:pPr>
        <w:spacing w:after="0" w:line="360" w:lineRule="auto"/>
      </w:pPr>
    </w:p>
    <w:tbl>
      <w:tblPr>
        <w:tblStyle w:val="TableGrid"/>
        <w:tblW w:w="0" w:type="auto"/>
        <w:tblLook w:val="04A0" w:firstRow="1" w:lastRow="0" w:firstColumn="1" w:lastColumn="0" w:noHBand="0" w:noVBand="1"/>
      </w:tblPr>
      <w:tblGrid>
        <w:gridCol w:w="1486"/>
        <w:gridCol w:w="1345"/>
        <w:gridCol w:w="863"/>
        <w:gridCol w:w="865"/>
        <w:gridCol w:w="1145"/>
        <w:gridCol w:w="1288"/>
        <w:gridCol w:w="639"/>
        <w:gridCol w:w="1719"/>
      </w:tblGrid>
      <w:tr w:rsidR="00430A8F" w14:paraId="4F9B02B8" w14:textId="77777777" w:rsidTr="00976ED4">
        <w:tc>
          <w:tcPr>
            <w:tcW w:w="1705" w:type="dxa"/>
          </w:tcPr>
          <w:p w14:paraId="6D62E807" w14:textId="77777777" w:rsidR="00430A8F" w:rsidRDefault="00430A8F" w:rsidP="00976ED4">
            <w:pPr>
              <w:spacing w:line="360" w:lineRule="auto"/>
            </w:pPr>
            <w:r>
              <w:t>Construction season and year</w:t>
            </w:r>
          </w:p>
        </w:tc>
        <w:tc>
          <w:tcPr>
            <w:tcW w:w="1101" w:type="dxa"/>
          </w:tcPr>
          <w:p w14:paraId="066C4DB5" w14:textId="77777777" w:rsidR="00430A8F" w:rsidRDefault="00430A8F" w:rsidP="00976ED4">
            <w:pPr>
              <w:spacing w:line="360" w:lineRule="auto"/>
            </w:pPr>
            <w:r>
              <w:t>Bay</w:t>
            </w:r>
          </w:p>
        </w:tc>
        <w:tc>
          <w:tcPr>
            <w:tcW w:w="883" w:type="dxa"/>
          </w:tcPr>
          <w:p w14:paraId="03EDD839" w14:textId="77777777" w:rsidR="00430A8F" w:rsidRDefault="00430A8F" w:rsidP="00976ED4">
            <w:pPr>
              <w:spacing w:line="360" w:lineRule="auto"/>
            </w:pPr>
            <w:r>
              <w:t>Project name</w:t>
            </w:r>
          </w:p>
        </w:tc>
        <w:tc>
          <w:tcPr>
            <w:tcW w:w="866" w:type="dxa"/>
          </w:tcPr>
          <w:p w14:paraId="568CB06A" w14:textId="77777777" w:rsidR="00430A8F" w:rsidRDefault="00430A8F" w:rsidP="00976ED4">
            <w:pPr>
              <w:spacing w:line="360" w:lineRule="auto"/>
            </w:pPr>
            <w:r>
              <w:t>Agency</w:t>
            </w:r>
          </w:p>
        </w:tc>
        <w:tc>
          <w:tcPr>
            <w:tcW w:w="1145" w:type="dxa"/>
          </w:tcPr>
          <w:p w14:paraId="6E58A4B4" w14:textId="77777777" w:rsidR="00430A8F" w:rsidRDefault="00430A8F" w:rsidP="00976ED4">
            <w:pPr>
              <w:spacing w:line="360" w:lineRule="auto"/>
            </w:pPr>
            <w:r>
              <w:t>Material</w:t>
            </w:r>
          </w:p>
        </w:tc>
        <w:tc>
          <w:tcPr>
            <w:tcW w:w="1288" w:type="dxa"/>
          </w:tcPr>
          <w:p w14:paraId="59B37132" w14:textId="77777777" w:rsidR="00430A8F" w:rsidRPr="002720C8" w:rsidRDefault="00430A8F" w:rsidP="00976ED4">
            <w:pPr>
              <w:spacing w:line="360" w:lineRule="auto"/>
            </w:pPr>
            <w:r>
              <w:t>Amount (yds</w:t>
            </w:r>
            <w:r w:rsidRPr="002720C8">
              <w:rPr>
                <w:vertAlign w:val="superscript"/>
              </w:rPr>
              <w:t>3</w:t>
            </w:r>
            <w:r>
              <w:t xml:space="preserve"> by convention)</w:t>
            </w:r>
          </w:p>
        </w:tc>
        <w:tc>
          <w:tcPr>
            <w:tcW w:w="643" w:type="dxa"/>
          </w:tcPr>
          <w:p w14:paraId="540A62E7" w14:textId="77777777" w:rsidR="00430A8F" w:rsidRDefault="00430A8F" w:rsidP="00976ED4">
            <w:pPr>
              <w:spacing w:line="360" w:lineRule="auto"/>
            </w:pPr>
            <w:r>
              <w:t>Sites</w:t>
            </w:r>
          </w:p>
        </w:tc>
        <w:tc>
          <w:tcPr>
            <w:tcW w:w="1719" w:type="dxa"/>
          </w:tcPr>
          <w:p w14:paraId="2D812CA8" w14:textId="77777777" w:rsidR="00430A8F" w:rsidRDefault="00430A8F" w:rsidP="00976ED4">
            <w:pPr>
              <w:spacing w:line="360" w:lineRule="auto"/>
            </w:pPr>
            <w:r>
              <w:t>Average material density (yds</w:t>
            </w:r>
            <w:r w:rsidRPr="002720C8">
              <w:rPr>
                <w:vertAlign w:val="superscript"/>
              </w:rPr>
              <w:t>3</w:t>
            </w:r>
            <w:r>
              <w:t xml:space="preserve"> per acre by convention</w:t>
            </w:r>
          </w:p>
        </w:tc>
      </w:tr>
      <w:tr w:rsidR="00430A8F" w14:paraId="3CA08A9D" w14:textId="77777777" w:rsidTr="00976ED4">
        <w:tc>
          <w:tcPr>
            <w:tcW w:w="1705" w:type="dxa"/>
          </w:tcPr>
          <w:p w14:paraId="08C436F2" w14:textId="77777777" w:rsidR="00430A8F" w:rsidRDefault="00430A8F" w:rsidP="00976ED4">
            <w:pPr>
              <w:spacing w:line="360" w:lineRule="auto"/>
            </w:pPr>
            <w:r>
              <w:t>Fall 2016</w:t>
            </w:r>
          </w:p>
        </w:tc>
        <w:tc>
          <w:tcPr>
            <w:tcW w:w="1101" w:type="dxa"/>
          </w:tcPr>
          <w:p w14:paraId="6A7C9D2E" w14:textId="77777777" w:rsidR="00430A8F" w:rsidRDefault="00430A8F" w:rsidP="00976ED4">
            <w:pPr>
              <w:spacing w:line="360" w:lineRule="auto"/>
            </w:pPr>
            <w:r>
              <w:t>Pensacola</w:t>
            </w:r>
          </w:p>
        </w:tc>
        <w:tc>
          <w:tcPr>
            <w:tcW w:w="883" w:type="dxa"/>
          </w:tcPr>
          <w:p w14:paraId="49A6E18D" w14:textId="77777777" w:rsidR="00430A8F" w:rsidRDefault="00430A8F" w:rsidP="00976ED4">
            <w:pPr>
              <w:spacing w:line="360" w:lineRule="auto"/>
            </w:pPr>
            <w:r>
              <w:t>NRDA 4044</w:t>
            </w:r>
          </w:p>
        </w:tc>
        <w:tc>
          <w:tcPr>
            <w:tcW w:w="866" w:type="dxa"/>
          </w:tcPr>
          <w:p w14:paraId="2227B105" w14:textId="77777777" w:rsidR="00430A8F" w:rsidRDefault="00430A8F" w:rsidP="00976ED4">
            <w:pPr>
              <w:spacing w:line="360" w:lineRule="auto"/>
            </w:pPr>
            <w:r>
              <w:t>DEP</w:t>
            </w:r>
          </w:p>
        </w:tc>
        <w:tc>
          <w:tcPr>
            <w:tcW w:w="1145" w:type="dxa"/>
          </w:tcPr>
          <w:p w14:paraId="67BEDBA4" w14:textId="77777777" w:rsidR="00430A8F" w:rsidRDefault="00430A8F" w:rsidP="00976ED4">
            <w:pPr>
              <w:spacing w:line="360" w:lineRule="auto"/>
            </w:pPr>
            <w:r>
              <w:t>Limestone</w:t>
            </w:r>
          </w:p>
        </w:tc>
        <w:tc>
          <w:tcPr>
            <w:tcW w:w="1288" w:type="dxa"/>
          </w:tcPr>
          <w:p w14:paraId="1FFCFFB7" w14:textId="77777777" w:rsidR="00430A8F" w:rsidRDefault="00430A8F" w:rsidP="00976ED4">
            <w:pPr>
              <w:spacing w:line="360" w:lineRule="auto"/>
            </w:pPr>
            <w:r>
              <w:t>20,103</w:t>
            </w:r>
          </w:p>
        </w:tc>
        <w:tc>
          <w:tcPr>
            <w:tcW w:w="643" w:type="dxa"/>
          </w:tcPr>
          <w:p w14:paraId="47EAE0DA" w14:textId="77777777" w:rsidR="00430A8F" w:rsidRDefault="00430A8F" w:rsidP="00976ED4">
            <w:pPr>
              <w:spacing w:line="360" w:lineRule="auto"/>
            </w:pPr>
            <w:r>
              <w:t>17</w:t>
            </w:r>
          </w:p>
        </w:tc>
        <w:tc>
          <w:tcPr>
            <w:tcW w:w="1719" w:type="dxa"/>
          </w:tcPr>
          <w:p w14:paraId="18C0EF14" w14:textId="77777777" w:rsidR="00430A8F" w:rsidRDefault="00430A8F" w:rsidP="00976ED4">
            <w:pPr>
              <w:spacing w:line="360" w:lineRule="auto"/>
            </w:pPr>
            <w:r>
              <w:t>228</w:t>
            </w:r>
          </w:p>
        </w:tc>
      </w:tr>
      <w:tr w:rsidR="00430A8F" w14:paraId="4CF12091" w14:textId="77777777" w:rsidTr="00976ED4">
        <w:tc>
          <w:tcPr>
            <w:tcW w:w="1705" w:type="dxa"/>
          </w:tcPr>
          <w:p w14:paraId="75F27349" w14:textId="77777777" w:rsidR="00430A8F" w:rsidRDefault="00430A8F" w:rsidP="00976ED4">
            <w:pPr>
              <w:spacing w:line="360" w:lineRule="auto"/>
            </w:pPr>
            <w:r>
              <w:t>Summer 2016</w:t>
            </w:r>
          </w:p>
        </w:tc>
        <w:tc>
          <w:tcPr>
            <w:tcW w:w="1101" w:type="dxa"/>
          </w:tcPr>
          <w:p w14:paraId="713DB7F2" w14:textId="77777777" w:rsidR="00430A8F" w:rsidRDefault="00430A8F" w:rsidP="00976ED4">
            <w:pPr>
              <w:spacing w:line="360" w:lineRule="auto"/>
            </w:pPr>
            <w:r>
              <w:t>St. Andrew</w:t>
            </w:r>
          </w:p>
        </w:tc>
        <w:tc>
          <w:tcPr>
            <w:tcW w:w="883" w:type="dxa"/>
          </w:tcPr>
          <w:p w14:paraId="67C6A5A3" w14:textId="77777777" w:rsidR="00430A8F" w:rsidRDefault="00430A8F" w:rsidP="00976ED4">
            <w:pPr>
              <w:spacing w:line="360" w:lineRule="auto"/>
            </w:pPr>
            <w:r>
              <w:t>NRDA 4044</w:t>
            </w:r>
          </w:p>
        </w:tc>
        <w:tc>
          <w:tcPr>
            <w:tcW w:w="866" w:type="dxa"/>
          </w:tcPr>
          <w:p w14:paraId="4ACD5F9E" w14:textId="77777777" w:rsidR="00430A8F" w:rsidRDefault="00430A8F" w:rsidP="00976ED4">
            <w:pPr>
              <w:spacing w:line="360" w:lineRule="auto"/>
            </w:pPr>
            <w:r>
              <w:t>DEP</w:t>
            </w:r>
          </w:p>
        </w:tc>
        <w:tc>
          <w:tcPr>
            <w:tcW w:w="1145" w:type="dxa"/>
          </w:tcPr>
          <w:p w14:paraId="43D9FE79" w14:textId="77777777" w:rsidR="00430A8F" w:rsidRDefault="00430A8F" w:rsidP="00976ED4">
            <w:pPr>
              <w:spacing w:line="360" w:lineRule="auto"/>
            </w:pPr>
            <w:r>
              <w:t>Crushed granite</w:t>
            </w:r>
          </w:p>
        </w:tc>
        <w:tc>
          <w:tcPr>
            <w:tcW w:w="1288" w:type="dxa"/>
          </w:tcPr>
          <w:p w14:paraId="1D044C23" w14:textId="77777777" w:rsidR="00430A8F" w:rsidRDefault="00430A8F" w:rsidP="00976ED4">
            <w:pPr>
              <w:spacing w:line="360" w:lineRule="auto"/>
            </w:pPr>
            <w:r>
              <w:t>17,000</w:t>
            </w:r>
          </w:p>
        </w:tc>
        <w:tc>
          <w:tcPr>
            <w:tcW w:w="643" w:type="dxa"/>
          </w:tcPr>
          <w:p w14:paraId="48E9AEEF" w14:textId="77777777" w:rsidR="00430A8F" w:rsidRDefault="00430A8F" w:rsidP="00976ED4">
            <w:pPr>
              <w:spacing w:line="360" w:lineRule="auto"/>
            </w:pPr>
            <w:r>
              <w:t>9</w:t>
            </w:r>
          </w:p>
        </w:tc>
        <w:tc>
          <w:tcPr>
            <w:tcW w:w="1719" w:type="dxa"/>
          </w:tcPr>
          <w:p w14:paraId="47E8E6F5" w14:textId="77777777" w:rsidR="00430A8F" w:rsidRDefault="00430A8F" w:rsidP="00976ED4">
            <w:pPr>
              <w:spacing w:line="360" w:lineRule="auto"/>
            </w:pPr>
            <w:r>
              <w:t>200</w:t>
            </w:r>
          </w:p>
        </w:tc>
      </w:tr>
      <w:tr w:rsidR="00430A8F" w14:paraId="30320315" w14:textId="77777777" w:rsidTr="00976ED4">
        <w:tc>
          <w:tcPr>
            <w:tcW w:w="1705" w:type="dxa"/>
          </w:tcPr>
          <w:p w14:paraId="597B332A" w14:textId="77777777" w:rsidR="00430A8F" w:rsidRDefault="00430A8F" w:rsidP="00976ED4">
            <w:pPr>
              <w:spacing w:line="360" w:lineRule="auto"/>
            </w:pPr>
            <w:r>
              <w:t>Fall 2016</w:t>
            </w:r>
          </w:p>
        </w:tc>
        <w:tc>
          <w:tcPr>
            <w:tcW w:w="1101" w:type="dxa"/>
          </w:tcPr>
          <w:p w14:paraId="6666BFF3" w14:textId="77777777" w:rsidR="00430A8F" w:rsidRDefault="00430A8F" w:rsidP="00976ED4">
            <w:pPr>
              <w:spacing w:line="360" w:lineRule="auto"/>
            </w:pPr>
            <w:r>
              <w:t>Apalachicola</w:t>
            </w:r>
          </w:p>
        </w:tc>
        <w:tc>
          <w:tcPr>
            <w:tcW w:w="883" w:type="dxa"/>
          </w:tcPr>
          <w:p w14:paraId="0EDECA7C" w14:textId="77777777" w:rsidR="00430A8F" w:rsidRDefault="00430A8F" w:rsidP="00976ED4">
            <w:pPr>
              <w:spacing w:line="360" w:lineRule="auto"/>
            </w:pPr>
            <w:r>
              <w:t>NRDA 4044</w:t>
            </w:r>
          </w:p>
        </w:tc>
        <w:tc>
          <w:tcPr>
            <w:tcW w:w="866" w:type="dxa"/>
          </w:tcPr>
          <w:p w14:paraId="140ABE88" w14:textId="77777777" w:rsidR="00430A8F" w:rsidRDefault="00430A8F" w:rsidP="00976ED4">
            <w:pPr>
              <w:spacing w:line="360" w:lineRule="auto"/>
            </w:pPr>
            <w:r>
              <w:t>DEP</w:t>
            </w:r>
          </w:p>
        </w:tc>
        <w:tc>
          <w:tcPr>
            <w:tcW w:w="1145" w:type="dxa"/>
          </w:tcPr>
          <w:p w14:paraId="7B3C25D1" w14:textId="77777777" w:rsidR="00430A8F" w:rsidRDefault="00430A8F" w:rsidP="00976ED4">
            <w:pPr>
              <w:spacing w:line="360" w:lineRule="auto"/>
            </w:pPr>
            <w:r>
              <w:t>Quarried shell</w:t>
            </w:r>
          </w:p>
        </w:tc>
        <w:tc>
          <w:tcPr>
            <w:tcW w:w="1288" w:type="dxa"/>
          </w:tcPr>
          <w:p w14:paraId="4D83CEE4" w14:textId="77777777" w:rsidR="00430A8F" w:rsidRDefault="00430A8F" w:rsidP="00976ED4">
            <w:pPr>
              <w:spacing w:line="360" w:lineRule="auto"/>
            </w:pPr>
            <w:r>
              <w:t>24,840</w:t>
            </w:r>
          </w:p>
        </w:tc>
        <w:tc>
          <w:tcPr>
            <w:tcW w:w="643" w:type="dxa"/>
          </w:tcPr>
          <w:p w14:paraId="54A4E65B" w14:textId="77777777" w:rsidR="00430A8F" w:rsidRDefault="00430A8F" w:rsidP="00976ED4">
            <w:pPr>
              <w:spacing w:line="360" w:lineRule="auto"/>
            </w:pPr>
            <w:r>
              <w:t>16</w:t>
            </w:r>
          </w:p>
        </w:tc>
        <w:tc>
          <w:tcPr>
            <w:tcW w:w="1719" w:type="dxa"/>
          </w:tcPr>
          <w:p w14:paraId="55260F9E" w14:textId="77777777" w:rsidR="00430A8F" w:rsidRDefault="00430A8F" w:rsidP="00976ED4">
            <w:pPr>
              <w:spacing w:line="360" w:lineRule="auto"/>
            </w:pPr>
            <w:r>
              <w:t>200</w:t>
            </w:r>
          </w:p>
        </w:tc>
      </w:tr>
      <w:tr w:rsidR="00430A8F" w14:paraId="7469D3ED" w14:textId="77777777" w:rsidTr="00976ED4">
        <w:tc>
          <w:tcPr>
            <w:tcW w:w="1705" w:type="dxa"/>
          </w:tcPr>
          <w:p w14:paraId="09ACF893" w14:textId="77777777" w:rsidR="00430A8F" w:rsidRDefault="00430A8F" w:rsidP="00976ED4">
            <w:pPr>
              <w:spacing w:line="360" w:lineRule="auto"/>
            </w:pPr>
            <w:r>
              <w:t>Fall 2017</w:t>
            </w:r>
          </w:p>
        </w:tc>
        <w:tc>
          <w:tcPr>
            <w:tcW w:w="1101" w:type="dxa"/>
          </w:tcPr>
          <w:p w14:paraId="4BC8DEDE" w14:textId="77777777" w:rsidR="00430A8F" w:rsidRDefault="00430A8F" w:rsidP="00976ED4">
            <w:pPr>
              <w:spacing w:line="360" w:lineRule="auto"/>
            </w:pPr>
            <w:r>
              <w:t>Apalachicola</w:t>
            </w:r>
          </w:p>
        </w:tc>
        <w:tc>
          <w:tcPr>
            <w:tcW w:w="883" w:type="dxa"/>
          </w:tcPr>
          <w:p w14:paraId="741ABEB7" w14:textId="77777777" w:rsidR="00430A8F" w:rsidRDefault="00430A8F" w:rsidP="00976ED4">
            <w:pPr>
              <w:spacing w:line="360" w:lineRule="auto"/>
            </w:pPr>
            <w:r>
              <w:t>GEBF 5007</w:t>
            </w:r>
          </w:p>
        </w:tc>
        <w:tc>
          <w:tcPr>
            <w:tcW w:w="866" w:type="dxa"/>
          </w:tcPr>
          <w:p w14:paraId="41136B0A" w14:textId="77777777" w:rsidR="00430A8F" w:rsidRDefault="00430A8F" w:rsidP="00976ED4">
            <w:pPr>
              <w:spacing w:line="360" w:lineRule="auto"/>
            </w:pPr>
            <w:r>
              <w:t>DEP</w:t>
            </w:r>
          </w:p>
        </w:tc>
        <w:tc>
          <w:tcPr>
            <w:tcW w:w="1145" w:type="dxa"/>
          </w:tcPr>
          <w:p w14:paraId="20FE4284" w14:textId="77777777" w:rsidR="00430A8F" w:rsidRDefault="00430A8F" w:rsidP="00976ED4">
            <w:pPr>
              <w:spacing w:line="360" w:lineRule="auto"/>
            </w:pPr>
            <w:r>
              <w:t>Limerock aggregate</w:t>
            </w:r>
          </w:p>
        </w:tc>
        <w:tc>
          <w:tcPr>
            <w:tcW w:w="1288" w:type="dxa"/>
          </w:tcPr>
          <w:p w14:paraId="554A7A4C" w14:textId="77777777" w:rsidR="00430A8F" w:rsidRDefault="00430A8F" w:rsidP="00976ED4">
            <w:pPr>
              <w:spacing w:line="360" w:lineRule="auto"/>
            </w:pPr>
            <w:r>
              <w:t>95,500</w:t>
            </w:r>
          </w:p>
        </w:tc>
        <w:tc>
          <w:tcPr>
            <w:tcW w:w="643" w:type="dxa"/>
          </w:tcPr>
          <w:p w14:paraId="2542A63B" w14:textId="77777777" w:rsidR="00430A8F" w:rsidRDefault="00430A8F" w:rsidP="00976ED4">
            <w:pPr>
              <w:spacing w:line="360" w:lineRule="auto"/>
            </w:pPr>
            <w:r>
              <w:t>14</w:t>
            </w:r>
          </w:p>
        </w:tc>
        <w:tc>
          <w:tcPr>
            <w:tcW w:w="1719" w:type="dxa"/>
          </w:tcPr>
          <w:p w14:paraId="08EFD923" w14:textId="77777777" w:rsidR="00430A8F" w:rsidRDefault="00430A8F" w:rsidP="00976ED4">
            <w:pPr>
              <w:spacing w:line="360" w:lineRule="auto"/>
            </w:pPr>
            <w:r>
              <w:t>300</w:t>
            </w:r>
          </w:p>
        </w:tc>
      </w:tr>
      <w:tr w:rsidR="00430A8F" w14:paraId="00DA786D" w14:textId="77777777" w:rsidTr="00976ED4">
        <w:tc>
          <w:tcPr>
            <w:tcW w:w="1705" w:type="dxa"/>
          </w:tcPr>
          <w:p w14:paraId="1AF41E7D" w14:textId="77777777" w:rsidR="00430A8F" w:rsidRDefault="00430A8F" w:rsidP="00976ED4">
            <w:pPr>
              <w:spacing w:line="360" w:lineRule="auto"/>
            </w:pPr>
            <w:r>
              <w:t>Summer 2015</w:t>
            </w:r>
          </w:p>
        </w:tc>
        <w:tc>
          <w:tcPr>
            <w:tcW w:w="1101" w:type="dxa"/>
          </w:tcPr>
          <w:p w14:paraId="224270C3" w14:textId="77777777" w:rsidR="00430A8F" w:rsidRDefault="00430A8F" w:rsidP="00976ED4">
            <w:pPr>
              <w:spacing w:line="360" w:lineRule="auto"/>
            </w:pPr>
            <w:r>
              <w:t>Apalachicola</w:t>
            </w:r>
          </w:p>
        </w:tc>
        <w:tc>
          <w:tcPr>
            <w:tcW w:w="883" w:type="dxa"/>
          </w:tcPr>
          <w:p w14:paraId="69ECAA06" w14:textId="77777777" w:rsidR="00430A8F" w:rsidRDefault="00430A8F" w:rsidP="00976ED4">
            <w:pPr>
              <w:spacing w:line="360" w:lineRule="auto"/>
            </w:pPr>
            <w:r>
              <w:t>NFWF-1</w:t>
            </w:r>
          </w:p>
        </w:tc>
        <w:tc>
          <w:tcPr>
            <w:tcW w:w="866" w:type="dxa"/>
          </w:tcPr>
          <w:p w14:paraId="3743A96F" w14:textId="77777777" w:rsidR="00430A8F" w:rsidRDefault="00430A8F" w:rsidP="00976ED4">
            <w:pPr>
              <w:spacing w:line="360" w:lineRule="auto"/>
            </w:pPr>
            <w:r>
              <w:t>FWC</w:t>
            </w:r>
          </w:p>
        </w:tc>
        <w:tc>
          <w:tcPr>
            <w:tcW w:w="1145" w:type="dxa"/>
          </w:tcPr>
          <w:p w14:paraId="39C7C777" w14:textId="77777777" w:rsidR="00430A8F" w:rsidRDefault="00430A8F" w:rsidP="00976ED4">
            <w:pPr>
              <w:spacing w:line="360" w:lineRule="auto"/>
            </w:pPr>
            <w:r>
              <w:t>Quarried shell</w:t>
            </w:r>
          </w:p>
        </w:tc>
        <w:tc>
          <w:tcPr>
            <w:tcW w:w="1288" w:type="dxa"/>
          </w:tcPr>
          <w:p w14:paraId="403BE64A" w14:textId="77777777" w:rsidR="00430A8F" w:rsidRDefault="00430A8F" w:rsidP="00976ED4">
            <w:pPr>
              <w:spacing w:line="360" w:lineRule="auto"/>
            </w:pPr>
            <w:r>
              <w:t>9,600</w:t>
            </w:r>
          </w:p>
        </w:tc>
        <w:tc>
          <w:tcPr>
            <w:tcW w:w="643" w:type="dxa"/>
          </w:tcPr>
          <w:p w14:paraId="54FE785A" w14:textId="77777777" w:rsidR="00430A8F" w:rsidRDefault="00430A8F" w:rsidP="00976ED4">
            <w:pPr>
              <w:spacing w:line="360" w:lineRule="auto"/>
            </w:pPr>
            <w:r>
              <w:t>3</w:t>
            </w:r>
          </w:p>
        </w:tc>
        <w:tc>
          <w:tcPr>
            <w:tcW w:w="1719" w:type="dxa"/>
          </w:tcPr>
          <w:p w14:paraId="415BFBDF" w14:textId="77777777" w:rsidR="00430A8F" w:rsidRDefault="00430A8F" w:rsidP="00976ED4">
            <w:pPr>
              <w:spacing w:line="360" w:lineRule="auto"/>
            </w:pPr>
            <w:r>
              <w:t>100,200,300,400</w:t>
            </w:r>
          </w:p>
        </w:tc>
      </w:tr>
      <w:tr w:rsidR="00430A8F" w14:paraId="44BDF4E0" w14:textId="77777777" w:rsidTr="00976ED4">
        <w:tc>
          <w:tcPr>
            <w:tcW w:w="1705" w:type="dxa"/>
          </w:tcPr>
          <w:p w14:paraId="584A9BFA" w14:textId="77777777" w:rsidR="00430A8F" w:rsidRDefault="00430A8F" w:rsidP="00976ED4">
            <w:pPr>
              <w:spacing w:line="360" w:lineRule="auto"/>
            </w:pPr>
            <w:r>
              <w:t>Summer 2021</w:t>
            </w:r>
          </w:p>
        </w:tc>
        <w:tc>
          <w:tcPr>
            <w:tcW w:w="1101" w:type="dxa"/>
          </w:tcPr>
          <w:p w14:paraId="414EB05F" w14:textId="77777777" w:rsidR="00430A8F" w:rsidRDefault="00430A8F" w:rsidP="00976ED4">
            <w:pPr>
              <w:spacing w:line="360" w:lineRule="auto"/>
            </w:pPr>
            <w:r>
              <w:t>Apalachicola</w:t>
            </w:r>
          </w:p>
        </w:tc>
        <w:tc>
          <w:tcPr>
            <w:tcW w:w="883" w:type="dxa"/>
          </w:tcPr>
          <w:p w14:paraId="02D0F6B2" w14:textId="77777777" w:rsidR="00430A8F" w:rsidRDefault="00430A8F" w:rsidP="00976ED4">
            <w:pPr>
              <w:spacing w:line="360" w:lineRule="auto"/>
            </w:pPr>
            <w:r>
              <w:t>NFWF-2021</w:t>
            </w:r>
          </w:p>
        </w:tc>
        <w:tc>
          <w:tcPr>
            <w:tcW w:w="866" w:type="dxa"/>
          </w:tcPr>
          <w:p w14:paraId="2594B766" w14:textId="77777777" w:rsidR="00430A8F" w:rsidRDefault="00430A8F" w:rsidP="00976ED4">
            <w:pPr>
              <w:spacing w:line="360" w:lineRule="auto"/>
            </w:pPr>
            <w:r>
              <w:t>FWC</w:t>
            </w:r>
          </w:p>
        </w:tc>
        <w:tc>
          <w:tcPr>
            <w:tcW w:w="1145" w:type="dxa"/>
          </w:tcPr>
          <w:p w14:paraId="554C8864" w14:textId="77777777" w:rsidR="00430A8F" w:rsidRDefault="00430A8F" w:rsidP="00976ED4">
            <w:pPr>
              <w:spacing w:line="360" w:lineRule="auto"/>
            </w:pPr>
            <w:r>
              <w:t>Limerock aggregate</w:t>
            </w:r>
          </w:p>
        </w:tc>
        <w:tc>
          <w:tcPr>
            <w:tcW w:w="1288" w:type="dxa"/>
          </w:tcPr>
          <w:p w14:paraId="741947FB" w14:textId="77777777" w:rsidR="00430A8F" w:rsidRDefault="00430A8F" w:rsidP="00976ED4">
            <w:pPr>
              <w:spacing w:line="360" w:lineRule="auto"/>
            </w:pPr>
            <w:r>
              <w:t>9,600</w:t>
            </w:r>
          </w:p>
        </w:tc>
        <w:tc>
          <w:tcPr>
            <w:tcW w:w="643" w:type="dxa"/>
          </w:tcPr>
          <w:p w14:paraId="08EB585B" w14:textId="77777777" w:rsidR="00430A8F" w:rsidRDefault="00430A8F" w:rsidP="00976ED4">
            <w:pPr>
              <w:spacing w:line="360" w:lineRule="auto"/>
            </w:pPr>
          </w:p>
        </w:tc>
        <w:tc>
          <w:tcPr>
            <w:tcW w:w="1719" w:type="dxa"/>
          </w:tcPr>
          <w:p w14:paraId="47A94B63" w14:textId="77777777" w:rsidR="00430A8F" w:rsidRDefault="00430A8F" w:rsidP="00976ED4">
            <w:pPr>
              <w:spacing w:line="360" w:lineRule="auto"/>
            </w:pPr>
            <w:r>
              <w:t>300</w:t>
            </w:r>
          </w:p>
        </w:tc>
      </w:tr>
    </w:tbl>
    <w:p w14:paraId="25C63660" w14:textId="6451DB76" w:rsidR="00430A8F" w:rsidRDefault="00430A8F" w:rsidP="009923C5">
      <w:pPr>
        <w:spacing w:after="0" w:line="360" w:lineRule="auto"/>
      </w:pPr>
    </w:p>
    <w:p w14:paraId="335D324F" w14:textId="3923A5D4" w:rsidR="00430A8F" w:rsidRDefault="00430A8F" w:rsidP="009923C5">
      <w:pPr>
        <w:spacing w:after="0" w:line="360" w:lineRule="auto"/>
      </w:pPr>
    </w:p>
    <w:p w14:paraId="279D7961" w14:textId="77777777" w:rsidR="00430A8F" w:rsidRDefault="00430A8F" w:rsidP="009923C5">
      <w:pPr>
        <w:spacing w:after="0" w:line="360" w:lineRule="auto"/>
      </w:pPr>
    </w:p>
    <w:p w14:paraId="38ABCECD" w14:textId="77777777" w:rsidR="00430A8F" w:rsidRDefault="00430A8F" w:rsidP="00430A8F">
      <w:pPr>
        <w:spacing w:after="0" w:line="240" w:lineRule="auto"/>
      </w:pPr>
      <w:r>
        <w:t>Table 2. Model selection table for the GLM model of oyster count data from subtidal reefs from three bays in the Florida panhandle (Pensacola, East, and Apalachicola). The predicted response is number of spat per ¼ m</w:t>
      </w:r>
      <w:r w:rsidRPr="004503F3">
        <w:rPr>
          <w:vertAlign w:val="superscript"/>
        </w:rPr>
        <w:t>2</w:t>
      </w:r>
      <w:r>
        <w:t xml:space="preserve"> quadrat. Akaike information criteria (AIC), and delta AIC are provided to inform comparisons of the model statistical fit to the data.</w:t>
      </w:r>
    </w:p>
    <w:tbl>
      <w:tblPr>
        <w:tblStyle w:val="TableGrid"/>
        <w:tblW w:w="0" w:type="auto"/>
        <w:tblLook w:val="04A0" w:firstRow="1" w:lastRow="0" w:firstColumn="1" w:lastColumn="0" w:noHBand="0" w:noVBand="1"/>
      </w:tblPr>
      <w:tblGrid>
        <w:gridCol w:w="4495"/>
        <w:gridCol w:w="1440"/>
        <w:gridCol w:w="830"/>
        <w:gridCol w:w="735"/>
      </w:tblGrid>
      <w:tr w:rsidR="00430A8F" w14:paraId="14D5700E" w14:textId="77777777" w:rsidTr="00976ED4">
        <w:tc>
          <w:tcPr>
            <w:tcW w:w="4495" w:type="dxa"/>
          </w:tcPr>
          <w:p w14:paraId="32296A30" w14:textId="77777777" w:rsidR="00430A8F" w:rsidRDefault="00430A8F" w:rsidP="00976ED4">
            <w:pPr>
              <w:spacing w:line="360" w:lineRule="auto"/>
            </w:pPr>
            <w:r>
              <w:t>Model</w:t>
            </w:r>
          </w:p>
        </w:tc>
        <w:tc>
          <w:tcPr>
            <w:tcW w:w="1440" w:type="dxa"/>
          </w:tcPr>
          <w:p w14:paraId="79DB737F" w14:textId="77777777" w:rsidR="00430A8F" w:rsidRDefault="00430A8F" w:rsidP="00976ED4">
            <w:pPr>
              <w:spacing w:line="360" w:lineRule="auto"/>
            </w:pPr>
            <w:r>
              <w:t>Degrees of freedom</w:t>
            </w:r>
          </w:p>
        </w:tc>
        <w:tc>
          <w:tcPr>
            <w:tcW w:w="830" w:type="dxa"/>
          </w:tcPr>
          <w:p w14:paraId="72EADAF3" w14:textId="77777777" w:rsidR="00430A8F" w:rsidRDefault="00430A8F" w:rsidP="00976ED4">
            <w:pPr>
              <w:spacing w:line="360" w:lineRule="auto"/>
            </w:pPr>
            <w:r>
              <w:t>AIC</w:t>
            </w:r>
          </w:p>
        </w:tc>
        <w:tc>
          <w:tcPr>
            <w:tcW w:w="735" w:type="dxa"/>
          </w:tcPr>
          <w:p w14:paraId="36DE9A62" w14:textId="77777777" w:rsidR="00430A8F" w:rsidRDefault="00430A8F" w:rsidP="00976ED4">
            <w:pPr>
              <w:spacing w:line="360" w:lineRule="auto"/>
            </w:pPr>
            <w:r>
              <w:t>Delta AIC</w:t>
            </w:r>
          </w:p>
        </w:tc>
      </w:tr>
      <w:tr w:rsidR="00430A8F" w14:paraId="08BC7ED8" w14:textId="77777777" w:rsidTr="00976ED4">
        <w:tc>
          <w:tcPr>
            <w:tcW w:w="4495" w:type="dxa"/>
          </w:tcPr>
          <w:p w14:paraId="5B388361" w14:textId="77777777" w:rsidR="00430A8F" w:rsidRDefault="00430A8F" w:rsidP="00976ED4">
            <w:pPr>
              <w:spacing w:line="360" w:lineRule="auto"/>
            </w:pPr>
            <w:r>
              <w:t>Period * Bay + offset(log(number of quadrats))</w:t>
            </w:r>
          </w:p>
        </w:tc>
        <w:tc>
          <w:tcPr>
            <w:tcW w:w="1440" w:type="dxa"/>
          </w:tcPr>
          <w:p w14:paraId="22150638" w14:textId="77777777" w:rsidR="00430A8F" w:rsidRDefault="00430A8F" w:rsidP="00976ED4">
            <w:pPr>
              <w:spacing w:line="360" w:lineRule="auto"/>
            </w:pPr>
            <w:r>
              <w:t>8</w:t>
            </w:r>
          </w:p>
        </w:tc>
        <w:tc>
          <w:tcPr>
            <w:tcW w:w="830" w:type="dxa"/>
          </w:tcPr>
          <w:p w14:paraId="1B9C4DFD" w14:textId="77777777" w:rsidR="00430A8F" w:rsidRDefault="00430A8F" w:rsidP="00976ED4">
            <w:pPr>
              <w:spacing w:line="360" w:lineRule="auto"/>
            </w:pPr>
            <w:r>
              <w:t>2711.5</w:t>
            </w:r>
          </w:p>
        </w:tc>
        <w:tc>
          <w:tcPr>
            <w:tcW w:w="735" w:type="dxa"/>
          </w:tcPr>
          <w:p w14:paraId="5668ACDD" w14:textId="77777777" w:rsidR="00430A8F" w:rsidRDefault="00430A8F" w:rsidP="00976ED4">
            <w:pPr>
              <w:spacing w:line="360" w:lineRule="auto"/>
            </w:pPr>
            <w:r>
              <w:t>0.0</w:t>
            </w:r>
          </w:p>
        </w:tc>
      </w:tr>
      <w:tr w:rsidR="00430A8F" w14:paraId="57FA5640" w14:textId="77777777" w:rsidTr="00976ED4">
        <w:tc>
          <w:tcPr>
            <w:tcW w:w="4495" w:type="dxa"/>
          </w:tcPr>
          <w:p w14:paraId="425ACECE" w14:textId="77777777" w:rsidR="00430A8F" w:rsidRDefault="00430A8F" w:rsidP="00976ED4">
            <w:pPr>
              <w:spacing w:line="360" w:lineRule="auto"/>
            </w:pPr>
            <w:r>
              <w:t>Period + Bay + offset(log(number of quadrats))</w:t>
            </w:r>
          </w:p>
        </w:tc>
        <w:tc>
          <w:tcPr>
            <w:tcW w:w="1440" w:type="dxa"/>
          </w:tcPr>
          <w:p w14:paraId="30BC805D" w14:textId="77777777" w:rsidR="00430A8F" w:rsidRDefault="00430A8F" w:rsidP="00976ED4">
            <w:pPr>
              <w:spacing w:line="360" w:lineRule="auto"/>
            </w:pPr>
            <w:r>
              <w:t>6</w:t>
            </w:r>
          </w:p>
        </w:tc>
        <w:tc>
          <w:tcPr>
            <w:tcW w:w="830" w:type="dxa"/>
          </w:tcPr>
          <w:p w14:paraId="4A954D38" w14:textId="77777777" w:rsidR="00430A8F" w:rsidRDefault="00430A8F" w:rsidP="00976ED4">
            <w:pPr>
              <w:spacing w:line="360" w:lineRule="auto"/>
            </w:pPr>
            <w:r>
              <w:t>2714.8</w:t>
            </w:r>
          </w:p>
        </w:tc>
        <w:tc>
          <w:tcPr>
            <w:tcW w:w="735" w:type="dxa"/>
          </w:tcPr>
          <w:p w14:paraId="5CC04A96" w14:textId="77777777" w:rsidR="00430A8F" w:rsidRDefault="00430A8F" w:rsidP="00976ED4">
            <w:pPr>
              <w:spacing w:line="360" w:lineRule="auto"/>
            </w:pPr>
            <w:r>
              <w:t>3.3</w:t>
            </w:r>
          </w:p>
        </w:tc>
      </w:tr>
      <w:tr w:rsidR="00430A8F" w14:paraId="0CD803D8" w14:textId="77777777" w:rsidTr="00976ED4">
        <w:tc>
          <w:tcPr>
            <w:tcW w:w="4495" w:type="dxa"/>
          </w:tcPr>
          <w:p w14:paraId="39CBB575" w14:textId="77777777" w:rsidR="00430A8F" w:rsidRDefault="00430A8F" w:rsidP="00976ED4">
            <w:pPr>
              <w:spacing w:line="360" w:lineRule="auto"/>
            </w:pPr>
            <w:r>
              <w:t>Period + offset(log(number of quadrats))</w:t>
            </w:r>
          </w:p>
        </w:tc>
        <w:tc>
          <w:tcPr>
            <w:tcW w:w="1440" w:type="dxa"/>
          </w:tcPr>
          <w:p w14:paraId="56FD2C09" w14:textId="77777777" w:rsidR="00430A8F" w:rsidRDefault="00430A8F" w:rsidP="00976ED4">
            <w:pPr>
              <w:spacing w:line="360" w:lineRule="auto"/>
            </w:pPr>
            <w:r>
              <w:t>4</w:t>
            </w:r>
          </w:p>
        </w:tc>
        <w:tc>
          <w:tcPr>
            <w:tcW w:w="830" w:type="dxa"/>
          </w:tcPr>
          <w:p w14:paraId="498F29A3" w14:textId="77777777" w:rsidR="00430A8F" w:rsidRDefault="00430A8F" w:rsidP="00976ED4">
            <w:pPr>
              <w:spacing w:line="360" w:lineRule="auto"/>
            </w:pPr>
            <w:r>
              <w:t>2717.8</w:t>
            </w:r>
          </w:p>
        </w:tc>
        <w:tc>
          <w:tcPr>
            <w:tcW w:w="735" w:type="dxa"/>
          </w:tcPr>
          <w:p w14:paraId="143D404A" w14:textId="77777777" w:rsidR="00430A8F" w:rsidRDefault="00430A8F" w:rsidP="00976ED4">
            <w:pPr>
              <w:spacing w:line="360" w:lineRule="auto"/>
            </w:pPr>
            <w:r>
              <w:t>6.3</w:t>
            </w:r>
          </w:p>
        </w:tc>
      </w:tr>
    </w:tbl>
    <w:p w14:paraId="5DDB1F0E" w14:textId="77777777" w:rsidR="00430A8F" w:rsidRDefault="00430A8F" w:rsidP="009923C5">
      <w:pPr>
        <w:spacing w:after="0" w:line="360" w:lineRule="auto"/>
      </w:pPr>
    </w:p>
    <w:p w14:paraId="2AA2D04E" w14:textId="735CE9BB" w:rsidR="00430A8F" w:rsidRDefault="00430A8F" w:rsidP="00430A8F">
      <w:pPr>
        <w:spacing w:after="0" w:line="240" w:lineRule="auto"/>
      </w:pPr>
      <w:commentRangeStart w:id="26"/>
      <w:r>
        <w:t>Table</w:t>
      </w:r>
      <w:commentRangeEnd w:id="26"/>
      <w:r>
        <w:rPr>
          <w:rStyle w:val="CommentReference"/>
        </w:rPr>
        <w:commentReference w:id="26"/>
      </w:r>
      <w:r>
        <w:t xml:space="preserve"> 3. Model selection table for the GLM model of oyster count data from subtidal reefs from three estuaries in the Florida panhandle. The predicted response is number of spat per ¼ m</w:t>
      </w:r>
      <w:r w:rsidRPr="004503F3">
        <w:rPr>
          <w:vertAlign w:val="superscript"/>
        </w:rPr>
        <w:t>2</w:t>
      </w:r>
      <w:r>
        <w:t xml:space="preserve"> quadrat. Akaike information criteria (AIC), and delta AIC provided to inform comparisons of the model statistical fit to </w:t>
      </w:r>
      <w:r>
        <w:lastRenderedPageBreak/>
        <w:t>the data. Period is a continuous variable which describes time. Project is a categorical variable identifying which project carried out a specific restoration (Table 1), Low Days is the number of days river discharge was below 12,000 CFS and Site is the location in space the sampling occurred.</w:t>
      </w:r>
    </w:p>
    <w:p w14:paraId="07CF8FE8" w14:textId="77777777" w:rsidR="00430A8F" w:rsidRDefault="00430A8F" w:rsidP="00430A8F">
      <w:pPr>
        <w:spacing w:after="0" w:line="240" w:lineRule="auto"/>
      </w:pPr>
    </w:p>
    <w:tbl>
      <w:tblPr>
        <w:tblStyle w:val="TableGrid"/>
        <w:tblW w:w="0" w:type="auto"/>
        <w:tblLook w:val="04A0" w:firstRow="1" w:lastRow="0" w:firstColumn="1" w:lastColumn="0" w:noHBand="0" w:noVBand="1"/>
      </w:tblPr>
      <w:tblGrid>
        <w:gridCol w:w="4495"/>
        <w:gridCol w:w="1440"/>
        <w:gridCol w:w="830"/>
        <w:gridCol w:w="735"/>
      </w:tblGrid>
      <w:tr w:rsidR="00430A8F" w14:paraId="6EEA6681" w14:textId="77777777" w:rsidTr="00976ED4">
        <w:tc>
          <w:tcPr>
            <w:tcW w:w="4495" w:type="dxa"/>
          </w:tcPr>
          <w:p w14:paraId="431E0B30" w14:textId="77777777" w:rsidR="00430A8F" w:rsidRDefault="00430A8F" w:rsidP="00976ED4">
            <w:pPr>
              <w:spacing w:line="360" w:lineRule="auto"/>
            </w:pPr>
            <w:r>
              <w:t>Model</w:t>
            </w:r>
          </w:p>
        </w:tc>
        <w:tc>
          <w:tcPr>
            <w:tcW w:w="1440" w:type="dxa"/>
          </w:tcPr>
          <w:p w14:paraId="72A01BE2" w14:textId="77777777" w:rsidR="00430A8F" w:rsidRDefault="00430A8F" w:rsidP="00976ED4">
            <w:pPr>
              <w:spacing w:line="360" w:lineRule="auto"/>
            </w:pPr>
            <w:r>
              <w:t>Degrees of freedom</w:t>
            </w:r>
          </w:p>
        </w:tc>
        <w:tc>
          <w:tcPr>
            <w:tcW w:w="830" w:type="dxa"/>
          </w:tcPr>
          <w:p w14:paraId="035A9914" w14:textId="77777777" w:rsidR="00430A8F" w:rsidRDefault="00430A8F" w:rsidP="00976ED4">
            <w:pPr>
              <w:spacing w:line="360" w:lineRule="auto"/>
            </w:pPr>
            <w:r>
              <w:t>AIC</w:t>
            </w:r>
          </w:p>
        </w:tc>
        <w:tc>
          <w:tcPr>
            <w:tcW w:w="735" w:type="dxa"/>
          </w:tcPr>
          <w:p w14:paraId="45AF3E00" w14:textId="77777777" w:rsidR="00430A8F" w:rsidRDefault="00430A8F" w:rsidP="00976ED4">
            <w:pPr>
              <w:spacing w:line="360" w:lineRule="auto"/>
            </w:pPr>
            <w:r>
              <w:t>Delta AIC</w:t>
            </w:r>
          </w:p>
        </w:tc>
      </w:tr>
      <w:tr w:rsidR="00430A8F" w14:paraId="14B9E5AB" w14:textId="77777777" w:rsidTr="00976ED4">
        <w:tc>
          <w:tcPr>
            <w:tcW w:w="4495" w:type="dxa"/>
          </w:tcPr>
          <w:p w14:paraId="316B6145" w14:textId="77777777" w:rsidR="00430A8F" w:rsidRDefault="00430A8F" w:rsidP="00976ED4">
            <w:pPr>
              <w:spacing w:line="360" w:lineRule="auto"/>
            </w:pPr>
            <w:r>
              <w:t>Period*Project + 1|Site + offset(log(number of quadrats))</w:t>
            </w:r>
          </w:p>
        </w:tc>
        <w:tc>
          <w:tcPr>
            <w:tcW w:w="1440" w:type="dxa"/>
          </w:tcPr>
          <w:p w14:paraId="7F7F5806" w14:textId="77777777" w:rsidR="00430A8F" w:rsidRDefault="00430A8F" w:rsidP="00976ED4">
            <w:pPr>
              <w:spacing w:line="360" w:lineRule="auto"/>
            </w:pPr>
            <w:r>
              <w:t>10</w:t>
            </w:r>
          </w:p>
        </w:tc>
        <w:tc>
          <w:tcPr>
            <w:tcW w:w="830" w:type="dxa"/>
          </w:tcPr>
          <w:p w14:paraId="5360D4B7" w14:textId="77777777" w:rsidR="00430A8F" w:rsidRDefault="00430A8F" w:rsidP="00976ED4">
            <w:pPr>
              <w:spacing w:line="360" w:lineRule="auto"/>
            </w:pPr>
            <w:r>
              <w:t>2078.8</w:t>
            </w:r>
          </w:p>
        </w:tc>
        <w:tc>
          <w:tcPr>
            <w:tcW w:w="735" w:type="dxa"/>
          </w:tcPr>
          <w:p w14:paraId="44CD581B" w14:textId="77777777" w:rsidR="00430A8F" w:rsidRDefault="00430A8F" w:rsidP="00976ED4">
            <w:pPr>
              <w:spacing w:line="360" w:lineRule="auto"/>
            </w:pPr>
            <w:r>
              <w:t>0</w:t>
            </w:r>
          </w:p>
        </w:tc>
      </w:tr>
      <w:tr w:rsidR="00430A8F" w14:paraId="1BC606AD" w14:textId="77777777" w:rsidTr="00976ED4">
        <w:tc>
          <w:tcPr>
            <w:tcW w:w="4495" w:type="dxa"/>
          </w:tcPr>
          <w:p w14:paraId="3AAC8D24" w14:textId="77777777" w:rsidR="00430A8F" w:rsidRDefault="00430A8F" w:rsidP="00976ED4">
            <w:pPr>
              <w:spacing w:line="360" w:lineRule="auto"/>
            </w:pPr>
            <w:r>
              <w:t>Period + Low days + 1|Site + offset(log(number of quadrats))</w:t>
            </w:r>
          </w:p>
        </w:tc>
        <w:tc>
          <w:tcPr>
            <w:tcW w:w="1440" w:type="dxa"/>
          </w:tcPr>
          <w:p w14:paraId="08AF6484" w14:textId="77777777" w:rsidR="00430A8F" w:rsidRDefault="00430A8F" w:rsidP="00976ED4">
            <w:pPr>
              <w:spacing w:line="360" w:lineRule="auto"/>
            </w:pPr>
            <w:r>
              <w:t>5</w:t>
            </w:r>
          </w:p>
        </w:tc>
        <w:tc>
          <w:tcPr>
            <w:tcW w:w="830" w:type="dxa"/>
          </w:tcPr>
          <w:p w14:paraId="4BAFC58A" w14:textId="77777777" w:rsidR="00430A8F" w:rsidRDefault="00430A8F" w:rsidP="00976ED4">
            <w:pPr>
              <w:spacing w:line="360" w:lineRule="auto"/>
            </w:pPr>
            <w:r>
              <w:t>2138.3</w:t>
            </w:r>
          </w:p>
        </w:tc>
        <w:tc>
          <w:tcPr>
            <w:tcW w:w="735" w:type="dxa"/>
          </w:tcPr>
          <w:p w14:paraId="313A11B4" w14:textId="77777777" w:rsidR="00430A8F" w:rsidRDefault="00430A8F" w:rsidP="00976ED4">
            <w:pPr>
              <w:spacing w:line="360" w:lineRule="auto"/>
            </w:pPr>
            <w:r>
              <w:t>59.5</w:t>
            </w:r>
          </w:p>
        </w:tc>
      </w:tr>
      <w:tr w:rsidR="00430A8F" w14:paraId="7149F994" w14:textId="77777777" w:rsidTr="00976ED4">
        <w:tc>
          <w:tcPr>
            <w:tcW w:w="4495" w:type="dxa"/>
          </w:tcPr>
          <w:p w14:paraId="16FADDFC" w14:textId="77777777" w:rsidR="00430A8F" w:rsidRDefault="00430A8F" w:rsidP="00976ED4">
            <w:pPr>
              <w:spacing w:line="360" w:lineRule="auto"/>
            </w:pPr>
            <w:r>
              <w:t>Period + 1|Site</w:t>
            </w:r>
          </w:p>
        </w:tc>
        <w:tc>
          <w:tcPr>
            <w:tcW w:w="1440" w:type="dxa"/>
          </w:tcPr>
          <w:p w14:paraId="3122DCCC" w14:textId="77777777" w:rsidR="00430A8F" w:rsidRDefault="00430A8F" w:rsidP="00976ED4">
            <w:pPr>
              <w:spacing w:line="360" w:lineRule="auto"/>
            </w:pPr>
            <w:r>
              <w:t>4</w:t>
            </w:r>
          </w:p>
        </w:tc>
        <w:tc>
          <w:tcPr>
            <w:tcW w:w="830" w:type="dxa"/>
          </w:tcPr>
          <w:p w14:paraId="217D4631" w14:textId="77777777" w:rsidR="00430A8F" w:rsidRDefault="00430A8F" w:rsidP="00976ED4">
            <w:pPr>
              <w:spacing w:line="360" w:lineRule="auto"/>
            </w:pPr>
            <w:r>
              <w:t>2139.4</w:t>
            </w:r>
          </w:p>
        </w:tc>
        <w:tc>
          <w:tcPr>
            <w:tcW w:w="735" w:type="dxa"/>
          </w:tcPr>
          <w:p w14:paraId="5DFA9599" w14:textId="77777777" w:rsidR="00430A8F" w:rsidRDefault="00430A8F" w:rsidP="00976ED4">
            <w:pPr>
              <w:spacing w:line="360" w:lineRule="auto"/>
            </w:pPr>
            <w:r>
              <w:t>60.6</w:t>
            </w:r>
          </w:p>
        </w:tc>
      </w:tr>
      <w:tr w:rsidR="00430A8F" w14:paraId="31A5B1C5" w14:textId="77777777" w:rsidTr="00976ED4">
        <w:tc>
          <w:tcPr>
            <w:tcW w:w="4495" w:type="dxa"/>
          </w:tcPr>
          <w:p w14:paraId="3DF88B4B" w14:textId="77777777" w:rsidR="00430A8F" w:rsidRDefault="00430A8F" w:rsidP="00976ED4">
            <w:pPr>
              <w:spacing w:line="360" w:lineRule="auto"/>
            </w:pPr>
            <w:r>
              <w:t>Period + 1|Site + offset(log(number of quadrats))</w:t>
            </w:r>
          </w:p>
        </w:tc>
        <w:tc>
          <w:tcPr>
            <w:tcW w:w="1440" w:type="dxa"/>
          </w:tcPr>
          <w:p w14:paraId="03047EB6" w14:textId="77777777" w:rsidR="00430A8F" w:rsidRDefault="00430A8F" w:rsidP="00976ED4">
            <w:pPr>
              <w:spacing w:line="360" w:lineRule="auto"/>
            </w:pPr>
            <w:r>
              <w:t>4</w:t>
            </w:r>
          </w:p>
        </w:tc>
        <w:tc>
          <w:tcPr>
            <w:tcW w:w="830" w:type="dxa"/>
          </w:tcPr>
          <w:p w14:paraId="5E7DC403" w14:textId="77777777" w:rsidR="00430A8F" w:rsidRDefault="00430A8F" w:rsidP="00976ED4">
            <w:pPr>
              <w:spacing w:line="360" w:lineRule="auto"/>
            </w:pPr>
            <w:r>
              <w:t>2139.4</w:t>
            </w:r>
          </w:p>
        </w:tc>
        <w:tc>
          <w:tcPr>
            <w:tcW w:w="735" w:type="dxa"/>
          </w:tcPr>
          <w:p w14:paraId="19D59444" w14:textId="77777777" w:rsidR="00430A8F" w:rsidRDefault="00430A8F" w:rsidP="00976ED4">
            <w:pPr>
              <w:spacing w:line="360" w:lineRule="auto"/>
            </w:pPr>
            <w:r>
              <w:t>60.6</w:t>
            </w:r>
          </w:p>
        </w:tc>
      </w:tr>
      <w:tr w:rsidR="00430A8F" w14:paraId="2B9FE39E" w14:textId="77777777" w:rsidTr="00976ED4">
        <w:tc>
          <w:tcPr>
            <w:tcW w:w="4495" w:type="dxa"/>
          </w:tcPr>
          <w:p w14:paraId="3CA1ADD4" w14:textId="77777777" w:rsidR="00430A8F" w:rsidRDefault="00430A8F" w:rsidP="00976ED4">
            <w:pPr>
              <w:spacing w:line="360" w:lineRule="auto"/>
            </w:pPr>
            <w:r>
              <w:t>Period + (Low days Previous Period) + 1|Site + offset(log(number of quadrats))</w:t>
            </w:r>
          </w:p>
        </w:tc>
        <w:tc>
          <w:tcPr>
            <w:tcW w:w="1440" w:type="dxa"/>
          </w:tcPr>
          <w:p w14:paraId="21968100" w14:textId="77777777" w:rsidR="00430A8F" w:rsidRDefault="00430A8F" w:rsidP="00976ED4">
            <w:pPr>
              <w:spacing w:line="360" w:lineRule="auto"/>
            </w:pPr>
            <w:r>
              <w:t>5</w:t>
            </w:r>
          </w:p>
        </w:tc>
        <w:tc>
          <w:tcPr>
            <w:tcW w:w="830" w:type="dxa"/>
          </w:tcPr>
          <w:p w14:paraId="25DF8E74" w14:textId="77777777" w:rsidR="00430A8F" w:rsidRDefault="00430A8F" w:rsidP="00976ED4">
            <w:pPr>
              <w:spacing w:line="360" w:lineRule="auto"/>
            </w:pPr>
            <w:r>
              <w:t>2140.2</w:t>
            </w:r>
          </w:p>
        </w:tc>
        <w:tc>
          <w:tcPr>
            <w:tcW w:w="735" w:type="dxa"/>
          </w:tcPr>
          <w:p w14:paraId="0C68CD7D" w14:textId="77777777" w:rsidR="00430A8F" w:rsidRDefault="00430A8F" w:rsidP="00976ED4">
            <w:pPr>
              <w:spacing w:line="360" w:lineRule="auto"/>
            </w:pPr>
            <w:r>
              <w:t>61.4</w:t>
            </w:r>
          </w:p>
        </w:tc>
      </w:tr>
      <w:tr w:rsidR="00430A8F" w14:paraId="4F35707D" w14:textId="77777777" w:rsidTr="00976ED4">
        <w:tc>
          <w:tcPr>
            <w:tcW w:w="4495" w:type="dxa"/>
          </w:tcPr>
          <w:p w14:paraId="2FEBE882" w14:textId="77777777" w:rsidR="00430A8F" w:rsidRDefault="00430A8F" w:rsidP="00976ED4">
            <w:pPr>
              <w:spacing w:line="360" w:lineRule="auto"/>
            </w:pPr>
            <w:r>
              <w:t>Low days + 1|Site + offset(log(number of quadrats))</w:t>
            </w:r>
          </w:p>
        </w:tc>
        <w:tc>
          <w:tcPr>
            <w:tcW w:w="1440" w:type="dxa"/>
          </w:tcPr>
          <w:p w14:paraId="0843A157" w14:textId="77777777" w:rsidR="00430A8F" w:rsidRDefault="00430A8F" w:rsidP="00976ED4">
            <w:pPr>
              <w:spacing w:line="360" w:lineRule="auto"/>
            </w:pPr>
            <w:r>
              <w:t>4</w:t>
            </w:r>
          </w:p>
        </w:tc>
        <w:tc>
          <w:tcPr>
            <w:tcW w:w="830" w:type="dxa"/>
          </w:tcPr>
          <w:p w14:paraId="25913F7A" w14:textId="77777777" w:rsidR="00430A8F" w:rsidRDefault="00430A8F" w:rsidP="00976ED4">
            <w:pPr>
              <w:spacing w:line="360" w:lineRule="auto"/>
            </w:pPr>
            <w:r>
              <w:t>2158.6</w:t>
            </w:r>
          </w:p>
        </w:tc>
        <w:tc>
          <w:tcPr>
            <w:tcW w:w="735" w:type="dxa"/>
          </w:tcPr>
          <w:p w14:paraId="503CFFFD" w14:textId="77777777" w:rsidR="00430A8F" w:rsidRDefault="00430A8F" w:rsidP="00976ED4">
            <w:pPr>
              <w:spacing w:line="360" w:lineRule="auto"/>
            </w:pPr>
            <w:r>
              <w:t>79.8</w:t>
            </w:r>
          </w:p>
        </w:tc>
      </w:tr>
    </w:tbl>
    <w:p w14:paraId="5029549C" w14:textId="77777777" w:rsidR="00430A8F" w:rsidRDefault="00430A8F" w:rsidP="00430A8F">
      <w:pPr>
        <w:spacing w:after="0" w:line="360" w:lineRule="auto"/>
      </w:pPr>
    </w:p>
    <w:p w14:paraId="0F27C266" w14:textId="28EC616C" w:rsidR="00430A8F" w:rsidRDefault="00430A8F" w:rsidP="009923C5">
      <w:pPr>
        <w:spacing w:after="0" w:line="360" w:lineRule="auto"/>
      </w:pPr>
    </w:p>
    <w:p w14:paraId="0F62275B" w14:textId="77777777" w:rsidR="00430A8F" w:rsidRDefault="00430A8F" w:rsidP="009923C5">
      <w:pPr>
        <w:spacing w:after="0" w:line="360" w:lineRule="auto"/>
      </w:pPr>
    </w:p>
    <w:p w14:paraId="39A39D6F" w14:textId="50CE2329" w:rsidR="00AA1015" w:rsidRDefault="00AA1015" w:rsidP="009923C5">
      <w:pPr>
        <w:spacing w:after="0" w:line="360" w:lineRule="auto"/>
      </w:pPr>
      <w:r>
        <w:t>#####################</w:t>
      </w:r>
    </w:p>
    <w:p w14:paraId="4C0FD872" w14:textId="26AA4311" w:rsidR="00AA1015" w:rsidRPr="003664CE" w:rsidRDefault="003664CE" w:rsidP="009923C5">
      <w:pPr>
        <w:spacing w:after="0" w:line="360" w:lineRule="auto"/>
        <w:rPr>
          <w:i/>
          <w:iCs/>
        </w:rPr>
      </w:pPr>
      <w:r w:rsidRPr="003664CE">
        <w:rPr>
          <w:i/>
          <w:iCs/>
        </w:rPr>
        <w:t>Figures</w:t>
      </w:r>
    </w:p>
    <w:p w14:paraId="60762F6E" w14:textId="77777777" w:rsidR="003664CE" w:rsidRDefault="003664CE" w:rsidP="009923C5">
      <w:pPr>
        <w:spacing w:after="0" w:line="360" w:lineRule="auto"/>
      </w:pPr>
      <w:r>
        <w:t>#####################</w:t>
      </w:r>
    </w:p>
    <w:p w14:paraId="7743B8E5" w14:textId="77777777" w:rsidR="003664CE" w:rsidRDefault="003664CE" w:rsidP="009923C5">
      <w:pPr>
        <w:spacing w:after="0" w:line="360" w:lineRule="auto"/>
      </w:pPr>
    </w:p>
    <w:p w14:paraId="63B81699" w14:textId="7D41DDEA" w:rsidR="00A2283D" w:rsidRDefault="00A2283D" w:rsidP="009923C5">
      <w:pPr>
        <w:spacing w:after="0" w:line="360" w:lineRule="auto"/>
      </w:pPr>
      <w:r>
        <w:t>###This will be a really great map of the panhandle with the F</w:t>
      </w:r>
      <w:r w:rsidR="00DD1933">
        <w:t>L</w:t>
      </w:r>
      <w:r>
        <w:t xml:space="preserve"> inset</w:t>
      </w:r>
    </w:p>
    <w:p w14:paraId="68308694" w14:textId="77777777" w:rsidR="00A2283D" w:rsidRDefault="00A2283D" w:rsidP="009923C5">
      <w:pPr>
        <w:spacing w:after="0" w:line="360" w:lineRule="auto"/>
      </w:pPr>
    </w:p>
    <w:p w14:paraId="0DEDC9A0" w14:textId="28A1AABD" w:rsidR="00AA1015" w:rsidRDefault="00AA1015" w:rsidP="009923C5">
      <w:pPr>
        <w:spacing w:after="0" w:line="360" w:lineRule="auto"/>
      </w:pPr>
      <w:r>
        <w:t>Figure 1</w:t>
      </w:r>
      <w:r w:rsidR="00A2283D">
        <w:t xml:space="preserve">. Pensacola, St. </w:t>
      </w:r>
      <w:r w:rsidR="00DD1933">
        <w:t>Andrew</w:t>
      </w:r>
      <w:r w:rsidR="00A2283D">
        <w:t>, and Apalachicola bays…</w:t>
      </w:r>
    </w:p>
    <w:p w14:paraId="4BFD9C11" w14:textId="5B590D5E" w:rsidR="00A2283D" w:rsidRDefault="00A2283D" w:rsidP="009923C5">
      <w:pPr>
        <w:spacing w:line="360" w:lineRule="auto"/>
      </w:pPr>
      <w:r>
        <w:br w:type="page"/>
      </w:r>
    </w:p>
    <w:p w14:paraId="0262BD26" w14:textId="77777777" w:rsidR="00A2283D" w:rsidRDefault="00A2283D" w:rsidP="009923C5">
      <w:pPr>
        <w:spacing w:after="0" w:line="360" w:lineRule="auto"/>
      </w:pPr>
    </w:p>
    <w:p w14:paraId="4B085B54" w14:textId="1AA48700" w:rsidR="00AA1015" w:rsidRDefault="00AA1015" w:rsidP="009923C5">
      <w:pPr>
        <w:spacing w:after="0" w:line="360" w:lineRule="auto"/>
      </w:pPr>
    </w:p>
    <w:p w14:paraId="34DBCA8A" w14:textId="6B4BC50F" w:rsidR="00AA1015" w:rsidRDefault="00AA1015" w:rsidP="009923C5">
      <w:pPr>
        <w:spacing w:after="0" w:line="360" w:lineRule="auto"/>
      </w:pPr>
      <w:r>
        <w:rPr>
          <w:noProof/>
        </w:rPr>
        <w:drawing>
          <wp:inline distT="0" distB="0" distL="0" distR="0" wp14:anchorId="54D3B4C7" wp14:editId="7D3878C8">
            <wp:extent cx="5943600" cy="5943600"/>
            <wp:effectExtent l="0" t="0" r="0" b="0"/>
            <wp:docPr id="1" name="Picture 1"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catt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6DC168A0" w:rsidR="00AA1015" w:rsidRDefault="00B36D6A" w:rsidP="009923C5">
      <w:pPr>
        <w:spacing w:after="0" w:line="240" w:lineRule="auto"/>
      </w:pPr>
      <w:commentRangeStart w:id="27"/>
      <w:r>
        <w:t xml:space="preserve">Figure </w:t>
      </w:r>
      <w:commentRangeEnd w:id="27"/>
      <w:r w:rsidR="00306E03">
        <w:rPr>
          <w:rStyle w:val="CommentReference"/>
        </w:rPr>
        <w:commentReference w:id="27"/>
      </w:r>
      <w:r>
        <w:t>2</w:t>
      </w:r>
      <w:r w:rsidR="00A2283D">
        <w:t xml:space="preserve">. </w:t>
      </w:r>
      <w:r w:rsidR="001056F7">
        <w:t>Publicly available f</w:t>
      </w:r>
      <w:r w:rsidR="00A2283D">
        <w:t>isheries dependent data from the Florida Fish and Wildlife Conservation commission</w:t>
      </w:r>
      <w:r w:rsidR="001056F7">
        <w:t xml:space="preserve"> (</w:t>
      </w:r>
      <w:hyperlink r:id="rId15" w:history="1">
        <w:r w:rsidR="001056F7" w:rsidRPr="00FA5786">
          <w:rPr>
            <w:rStyle w:val="Hyperlink"/>
          </w:rPr>
          <w:t>https://myfwc.com/research/saltwater/fishstats/commercial-fisheries/landings-in-florida/</w:t>
        </w:r>
      </w:hyperlink>
      <w:r w:rsidR="001056F7">
        <w:t xml:space="preserve">). Each row represents a different bay (Apalachicola top row, Pensacola middle row, St. </w:t>
      </w:r>
      <w:r w:rsidR="00DD1933">
        <w:t>Andrew</w:t>
      </w:r>
      <w:r w:rsidR="001056F7">
        <w:t xml:space="preserve"> bottom row) and each column represents a different metric with the commercial trips in the first column, middle column as CPUE (catch-per-unit-effort), and last column as the landings (by convention in pounds).</w:t>
      </w:r>
      <w:r w:rsidR="00135391">
        <w:t xml:space="preserve"> Note the y-axis are different on most panels by row because of the large differences in observations for each </w:t>
      </w:r>
      <w:commentRangeStart w:id="28"/>
      <w:r w:rsidR="00135391">
        <w:t>Bay</w:t>
      </w:r>
      <w:commentRangeEnd w:id="28"/>
      <w:r w:rsidR="00A3555C">
        <w:rPr>
          <w:rStyle w:val="CommentReference"/>
        </w:rPr>
        <w:commentReference w:id="28"/>
      </w:r>
      <w:r w:rsidR="00135391">
        <w:t>.</w:t>
      </w:r>
    </w:p>
    <w:p w14:paraId="2A7D4D20" w14:textId="24049CF8" w:rsidR="00B36D6A" w:rsidRDefault="00B36D6A" w:rsidP="009923C5">
      <w:pPr>
        <w:spacing w:after="0" w:line="360" w:lineRule="auto"/>
      </w:pPr>
    </w:p>
    <w:p w14:paraId="60068F7D" w14:textId="173A2CB1" w:rsidR="00B36D6A" w:rsidRDefault="003A6D08" w:rsidP="009923C5">
      <w:pPr>
        <w:spacing w:after="0" w:line="360" w:lineRule="auto"/>
      </w:pPr>
      <w:r>
        <w:rPr>
          <w:noProof/>
          <w:sz w:val="16"/>
          <w:szCs w:val="16"/>
        </w:rPr>
        <w:lastRenderedPageBreak/>
        <w:drawing>
          <wp:inline distT="0" distB="0" distL="0" distR="0" wp14:anchorId="2DD14BF5" wp14:editId="36083E8B">
            <wp:extent cx="5943600" cy="5943600"/>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F5204F2" w14:textId="1B03EF44" w:rsidR="00AA1015" w:rsidRDefault="00E67B3A" w:rsidP="009923C5">
      <w:pPr>
        <w:spacing w:after="0" w:line="240" w:lineRule="auto"/>
      </w:pPr>
      <w:r>
        <w:t>Figure</w:t>
      </w:r>
      <w:r w:rsidR="001056F7">
        <w:t xml:space="preserve"> </w:t>
      </w:r>
      <w:r>
        <w:t>3</w:t>
      </w:r>
      <w:r w:rsidR="001056F7">
        <w:t>.</w:t>
      </w:r>
      <w:r>
        <w:t xml:space="preserve"> </w:t>
      </w:r>
      <w:r w:rsidR="001056F7">
        <w:t>Period of time (x</w:t>
      </w:r>
      <w:r w:rsidR="00421B15">
        <w:t>-</w:t>
      </w:r>
      <w:r w:rsidR="001056F7">
        <w:t>axis) and spat CPUE (y</w:t>
      </w:r>
      <w:r w:rsidR="00421B15">
        <w:t>-</w:t>
      </w:r>
      <w:r w:rsidR="001056F7">
        <w:t>axis)</w:t>
      </w:r>
      <w:r w:rsidR="00421B15">
        <w:t xml:space="preserve"> per quadrat in each of the three study systems (Apalachicola, Pensacola, St. </w:t>
      </w:r>
      <w:r w:rsidR="00DD1933">
        <w:t>Andrew</w:t>
      </w:r>
      <w:r w:rsidR="00421B15">
        <w:t xml:space="preserve"> bays).</w:t>
      </w:r>
      <w:r w:rsidR="003A6D08">
        <w:t xml:space="preserve"> Even number Periods are winter </w:t>
      </w:r>
      <w:r w:rsidR="00135391">
        <w:t xml:space="preserve">(November-April) </w:t>
      </w:r>
      <w:r w:rsidR="003A6D08">
        <w:t>beginning in 2015 while odd number Periods are summer</w:t>
      </w:r>
      <w:r w:rsidR="00135391">
        <w:t xml:space="preserve"> (May-October)</w:t>
      </w:r>
      <w:r w:rsidR="003A6D08">
        <w:t xml:space="preserve"> beginning in 2016.</w:t>
      </w:r>
    </w:p>
    <w:p w14:paraId="31F0E2C5" w14:textId="77777777" w:rsidR="00234B71" w:rsidRDefault="00234B71" w:rsidP="009923C5">
      <w:pPr>
        <w:spacing w:after="0" w:line="360" w:lineRule="auto"/>
      </w:pPr>
    </w:p>
    <w:p w14:paraId="6B6BC0EC" w14:textId="273A8E5A" w:rsidR="00234B71" w:rsidRDefault="00700597" w:rsidP="009923C5">
      <w:pPr>
        <w:spacing w:after="0" w:line="360" w:lineRule="auto"/>
      </w:pPr>
      <w:r>
        <w:rPr>
          <w:noProof/>
        </w:rPr>
        <w:lastRenderedPageBreak/>
        <w:drawing>
          <wp:inline distT="0" distB="0" distL="0" distR="0" wp14:anchorId="0C73D60F" wp14:editId="47F163B3">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717F63C" w14:textId="56926382" w:rsidR="00234B71" w:rsidRDefault="00234B71" w:rsidP="009923C5">
      <w:pPr>
        <w:spacing w:after="0" w:line="240" w:lineRule="auto"/>
      </w:pPr>
      <w:r>
        <w:t>Figure 4</w:t>
      </w:r>
      <w:r w:rsidR="00421B15">
        <w:t xml:space="preserve">. Predicted count of live spat (y-axis) by </w:t>
      </w:r>
      <w:r w:rsidR="00927350">
        <w:t>P</w:t>
      </w:r>
      <w:r w:rsidR="00421B15">
        <w:t xml:space="preserve">eriod of time (x-axis) </w:t>
      </w:r>
      <w:r w:rsidR="00542603">
        <w:t>for a single ¼ m</w:t>
      </w:r>
      <w:r w:rsidR="00542603" w:rsidRPr="00542603">
        <w:rPr>
          <w:vertAlign w:val="superscript"/>
        </w:rPr>
        <w:t>2</w:t>
      </w:r>
      <w:r w:rsidR="00421B15">
        <w:t xml:space="preserve"> </w:t>
      </w:r>
      <w:r w:rsidR="00542603">
        <w:t xml:space="preserve">quadrat from each of the three study systems (Apalachicola, Pensacola, St. </w:t>
      </w:r>
      <w:r w:rsidR="00DD1933">
        <w:t>Andrew</w:t>
      </w:r>
      <w:r w:rsidR="00542603">
        <w:t xml:space="preserve">). The black line is the best predicted values for each </w:t>
      </w:r>
      <w:r w:rsidR="00927350">
        <w:t>P</w:t>
      </w:r>
      <w:r w:rsidR="00542603">
        <w:t>eriod and the grey ribbon represent the 95% confidence intervals around this line of best fit.</w:t>
      </w:r>
      <w:r w:rsidR="00135391">
        <w:t xml:space="preserve"> </w:t>
      </w:r>
      <w:r w:rsidR="00605474">
        <w:t xml:space="preserve">Even number Periods are winter (November-April) beginning in 2015 while odd number Periods are summer (May-October) beginning in 2016. </w:t>
      </w:r>
      <w:r w:rsidR="00135391">
        <w:t>Predictions are made for a single quadrat because of the large differences in the average number of quadrats completed in each Bay. Predicting for a single quadrat allows for comparisons of the predicted count, for a standardized unit of effort in each Bay, as a measure of abundance and population trajectory over time. Note the large differences in the y-axis for each plot.</w:t>
      </w:r>
    </w:p>
    <w:p w14:paraId="49C88D11" w14:textId="6ABE20E1" w:rsidR="00234B71" w:rsidRDefault="00234B71" w:rsidP="009923C5">
      <w:pPr>
        <w:spacing w:after="0" w:line="360" w:lineRule="auto"/>
      </w:pPr>
    </w:p>
    <w:p w14:paraId="1B004DD4" w14:textId="2C47F016" w:rsidR="00D33E65" w:rsidRDefault="00D33E65" w:rsidP="009923C5">
      <w:pPr>
        <w:spacing w:after="0" w:line="360" w:lineRule="auto"/>
      </w:pPr>
    </w:p>
    <w:p w14:paraId="267949DC" w14:textId="161332E0" w:rsidR="00D33E65" w:rsidRDefault="00D33E65" w:rsidP="009923C5">
      <w:pPr>
        <w:spacing w:after="0" w:line="360" w:lineRule="auto"/>
      </w:pPr>
    </w:p>
    <w:p w14:paraId="79936675" w14:textId="23F9F7BB" w:rsidR="00D33E65" w:rsidRDefault="00605474" w:rsidP="009923C5">
      <w:pPr>
        <w:spacing w:after="0" w:line="360" w:lineRule="auto"/>
      </w:pPr>
      <w:r>
        <w:rPr>
          <w:noProof/>
        </w:rPr>
        <w:drawing>
          <wp:inline distT="0" distB="0" distL="0" distR="0" wp14:anchorId="47A18E2F" wp14:editId="5119BE07">
            <wp:extent cx="5943600" cy="59436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B45346F" w14:textId="12AAC1ED" w:rsidR="00D33E65" w:rsidRDefault="00605474" w:rsidP="009923C5">
      <w:pPr>
        <w:spacing w:after="0" w:line="240" w:lineRule="auto"/>
      </w:pPr>
      <w:commentRangeStart w:id="29"/>
      <w:r>
        <w:t xml:space="preserve">Figure </w:t>
      </w:r>
      <w:commentRangeEnd w:id="29"/>
      <w:r w:rsidR="00306E03">
        <w:rPr>
          <w:rStyle w:val="CommentReference"/>
        </w:rPr>
        <w:commentReference w:id="29"/>
      </w:r>
      <w:r>
        <w:t>5 Version 1. Live oyster spat CPUE (y-axis, counts per ¼ m</w:t>
      </w:r>
      <w:r w:rsidRPr="00605474">
        <w:rPr>
          <w:vertAlign w:val="superscript"/>
        </w:rPr>
        <w:t>2</w:t>
      </w:r>
      <w:r>
        <w:t xml:space="preserve"> quadrat) from each study</w:t>
      </w:r>
      <w:r w:rsidR="009923C5">
        <w:t xml:space="preserve"> in Apalachicola Bay</w:t>
      </w:r>
      <w:r>
        <w:t xml:space="preserve"> over time (Period, x-axis). Each panel is a different study completed by DEP or FWC. Even number Periods are winter (November-April) beginning in 2015 while odd number Periods are summer (May-October) beginning in 2016. The NFWF_1 study uses shell cultch and the other studies use rock cultch.  </w:t>
      </w:r>
    </w:p>
    <w:p w14:paraId="687923B8" w14:textId="44206B93" w:rsidR="00234B71" w:rsidRDefault="00D33E65" w:rsidP="009923C5">
      <w:pPr>
        <w:spacing w:after="0" w:line="360" w:lineRule="auto"/>
      </w:pPr>
      <w:r>
        <w:rPr>
          <w:noProof/>
          <w:sz w:val="16"/>
          <w:szCs w:val="16"/>
        </w:rPr>
        <w:lastRenderedPageBreak/>
        <w:drawing>
          <wp:inline distT="0" distB="0" distL="0" distR="0" wp14:anchorId="2ACBC9C2" wp14:editId="584E3690">
            <wp:extent cx="5943600" cy="5943600"/>
            <wp:effectExtent l="0" t="0" r="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ABFBB78" w14:textId="32C65B29" w:rsidR="00605474" w:rsidRDefault="00B12931" w:rsidP="009923C5">
      <w:pPr>
        <w:spacing w:after="0" w:line="240" w:lineRule="auto"/>
      </w:pPr>
      <w:r>
        <w:t>Figure 5</w:t>
      </w:r>
      <w:r w:rsidR="00605474">
        <w:t xml:space="preserve"> Version 2</w:t>
      </w:r>
      <w:r w:rsidR="00542603">
        <w:t>.</w:t>
      </w:r>
      <w:r w:rsidR="0014281E">
        <w:t xml:space="preserve"> Total live oyster spat (y-axis) from each study over time (</w:t>
      </w:r>
      <w:r w:rsidR="006C5888">
        <w:t>P</w:t>
      </w:r>
      <w:r w:rsidR="0014281E">
        <w:t>eriod, x-axis). This figure will probably go away because it isn</w:t>
      </w:r>
      <w:r w:rsidR="006F3744">
        <w:t>'</w:t>
      </w:r>
      <w:r w:rsidR="0014281E">
        <w:t xml:space="preserve">t standardized, but it is just an example of what the different projects are </w:t>
      </w:r>
      <w:r w:rsidR="00605474">
        <w:t>counting</w:t>
      </w:r>
      <w:r w:rsidR="0014281E">
        <w:t xml:space="preserve"> in Apalachicola.</w:t>
      </w:r>
      <w:r w:rsidR="00605474">
        <w:t xml:space="preserve"> Even number Periods are winter (November-April) beginning in 2015 while odd number Periods are summer (May-October) beginning in 2016.</w:t>
      </w:r>
    </w:p>
    <w:p w14:paraId="3F6AD65F" w14:textId="00AEDD92" w:rsidR="00FF4747" w:rsidRDefault="00FF4747" w:rsidP="009923C5">
      <w:pPr>
        <w:spacing w:after="0" w:line="360" w:lineRule="auto"/>
      </w:pPr>
    </w:p>
    <w:p w14:paraId="4F76E276" w14:textId="1EDA9A18" w:rsidR="00FF4747" w:rsidRDefault="00FF4747" w:rsidP="009923C5">
      <w:pPr>
        <w:spacing w:after="0" w:line="360" w:lineRule="auto"/>
      </w:pPr>
    </w:p>
    <w:p w14:paraId="435645C3" w14:textId="438C1317" w:rsidR="00FF4747" w:rsidRDefault="00FF4747" w:rsidP="009923C5">
      <w:pPr>
        <w:spacing w:after="0" w:line="360" w:lineRule="auto"/>
      </w:pPr>
      <w:r>
        <w:rPr>
          <w:noProof/>
        </w:rPr>
        <w:lastRenderedPageBreak/>
        <w:drawing>
          <wp:inline distT="0" distB="0" distL="0" distR="0" wp14:anchorId="6FC5270E" wp14:editId="44112557">
            <wp:extent cx="5943600" cy="5943600"/>
            <wp:effectExtent l="0" t="0" r="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71B079C" w14:textId="7AB82AAA" w:rsidR="00470B0E" w:rsidRDefault="00FF4747" w:rsidP="009923C5">
      <w:pPr>
        <w:spacing w:after="0" w:line="360" w:lineRule="auto"/>
      </w:pPr>
      <w:r>
        <w:t>Seed CPUE by study</w:t>
      </w:r>
    </w:p>
    <w:p w14:paraId="0649A70F" w14:textId="529AA21F" w:rsidR="00FF4747" w:rsidRDefault="00FF4747" w:rsidP="009923C5">
      <w:pPr>
        <w:spacing w:after="0" w:line="360" w:lineRule="auto"/>
      </w:pPr>
    </w:p>
    <w:p w14:paraId="114A5788" w14:textId="3D9C0496" w:rsidR="00FF4747" w:rsidRDefault="00FF4747" w:rsidP="009923C5">
      <w:pPr>
        <w:spacing w:after="0" w:line="360" w:lineRule="auto"/>
      </w:pPr>
      <w:r>
        <w:rPr>
          <w:noProof/>
        </w:rPr>
        <w:lastRenderedPageBreak/>
        <w:drawing>
          <wp:inline distT="0" distB="0" distL="0" distR="0" wp14:anchorId="2568B4DA" wp14:editId="2E49188B">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D343721" w14:textId="2733B393" w:rsidR="00470B0E" w:rsidRDefault="00470B0E" w:rsidP="009923C5">
      <w:pPr>
        <w:spacing w:after="0" w:line="360" w:lineRule="auto"/>
      </w:pPr>
    </w:p>
    <w:p w14:paraId="057CC5EE" w14:textId="1EC1DF6E" w:rsidR="00470B0E" w:rsidRDefault="00470B0E" w:rsidP="009923C5">
      <w:pPr>
        <w:spacing w:after="0" w:line="360" w:lineRule="auto"/>
      </w:pPr>
    </w:p>
    <w:p w14:paraId="0EA539A2" w14:textId="73A0B7F1" w:rsidR="00470B0E" w:rsidRDefault="00470B0E" w:rsidP="009923C5">
      <w:pPr>
        <w:spacing w:after="0" w:line="360" w:lineRule="auto"/>
      </w:pPr>
    </w:p>
    <w:p w14:paraId="77BD8C50" w14:textId="6E42C44C" w:rsidR="00470B0E" w:rsidRDefault="00FF4747" w:rsidP="009923C5">
      <w:pPr>
        <w:spacing w:after="0" w:line="360" w:lineRule="auto"/>
      </w:pPr>
      <w:r>
        <w:t>Legal cpue by study</w:t>
      </w:r>
    </w:p>
    <w:p w14:paraId="0ED12F82" w14:textId="6E8F28E5" w:rsidR="00470B0E" w:rsidRDefault="00470B0E" w:rsidP="009923C5">
      <w:pPr>
        <w:spacing w:after="0" w:line="360" w:lineRule="auto"/>
      </w:pPr>
      <w:r>
        <w:rPr>
          <w:noProof/>
        </w:rPr>
        <w:lastRenderedPageBreak/>
        <w:drawing>
          <wp:inline distT="0" distB="0" distL="0" distR="0" wp14:anchorId="36411523" wp14:editId="79D4AA1E">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21"/>
                    <a:stretch>
                      <a:fillRect/>
                    </a:stretch>
                  </pic:blipFill>
                  <pic:spPr>
                    <a:xfrm>
                      <a:off x="0" y="0"/>
                      <a:ext cx="5753100" cy="5753100"/>
                    </a:xfrm>
                    <a:prstGeom prst="rect">
                      <a:avLst/>
                    </a:prstGeom>
                  </pic:spPr>
                </pic:pic>
              </a:graphicData>
            </a:graphic>
          </wp:inline>
        </w:drawing>
      </w:r>
    </w:p>
    <w:p w14:paraId="0520DDE5" w14:textId="7E4AC0C3" w:rsidR="00470B0E" w:rsidRDefault="0062195C" w:rsidP="009923C5">
      <w:pPr>
        <w:spacing w:after="0" w:line="240" w:lineRule="auto"/>
      </w:pPr>
      <w:r>
        <w:t xml:space="preserve">Figure 6 Preamble. </w:t>
      </w:r>
      <w:r w:rsidR="00470B0E">
        <w:t>This is an example plot to demonstrate fit of the nbGLM from TMB. Th</w:t>
      </w:r>
      <w:r>
        <w:t>ese data (dots on the plot) are</w:t>
      </w:r>
      <w:r w:rsidR="00E37616">
        <w:t xml:space="preserve"> the </w:t>
      </w:r>
      <w:r w:rsidR="009A5795">
        <w:t xml:space="preserve">sum of the </w:t>
      </w:r>
      <w:r w:rsidR="00E37616">
        <w:t>rounded weights of cultch</w:t>
      </w:r>
      <w:r>
        <w:t xml:space="preserve"> from the</w:t>
      </w:r>
      <w:r w:rsidR="00470B0E">
        <w:t xml:space="preserve"> NFWF_1</w:t>
      </w:r>
      <w:r>
        <w:t xml:space="preserve"> study.</w:t>
      </w:r>
      <w:r w:rsidR="00A21E51">
        <w:t xml:space="preserve"> The model in R is written as </w:t>
      </w:r>
      <w:r w:rsidR="005809C9" w:rsidRPr="005809C9">
        <w:t>Roundwt ~ Period + offset(log(Num_quads)</w:t>
      </w:r>
      <w:r w:rsidR="005809C9">
        <w:t xml:space="preserve"> and is fit to a subset of the data which is only the NFWF_1 study.  This is just a simple approach of sub-setting the data compared to fitting the interactive model, but both will fit and the values are nearly identical. I did both approaches to explore model performance</w:t>
      </w:r>
      <w:r w:rsidR="00A21E51">
        <w:t>.</w:t>
      </w:r>
      <w:r>
        <w:t xml:space="preserve"> The predicted value (solid black line) is the predicted </w:t>
      </w:r>
      <w:r w:rsidR="009A5795">
        <w:t xml:space="preserve">total (sum) </w:t>
      </w:r>
      <w:r>
        <w:t>rounded weight of cultch</w:t>
      </w:r>
      <w:r w:rsidR="00470B0E">
        <w:t xml:space="preserve"> for an average number of quadrats (150) </w:t>
      </w:r>
      <w:r>
        <w:t>predicted for</w:t>
      </w:r>
      <w:r w:rsidR="00470B0E">
        <w:t xml:space="preserve"> every </w:t>
      </w:r>
      <w:r w:rsidR="00927350">
        <w:t>P</w:t>
      </w:r>
      <w:r w:rsidR="00470B0E">
        <w:t>eriod. The</w:t>
      </w:r>
      <w:r>
        <w:t xml:space="preserve"> ribbon is the 95% confidence interval around the predicted value. </w:t>
      </w:r>
      <w:r w:rsidR="00470B0E">
        <w:t>The y</w:t>
      </w:r>
      <w:r>
        <w:t>-</w:t>
      </w:r>
      <w:r w:rsidR="00470B0E">
        <w:t>axis is large because this is the amount of material that would come from 150 quadrats.</w:t>
      </w:r>
      <w:r>
        <w:t xml:space="preserve"> This plot is just inserted to demonstrate visually the performance of the nbGLM using TMB predicted values compared to the data. This same type of model will be used for live spat counts and cultch biomass.</w:t>
      </w:r>
    </w:p>
    <w:p w14:paraId="74BC6DA3" w14:textId="7BC70969" w:rsidR="006F228A" w:rsidRDefault="006F228A" w:rsidP="009923C5">
      <w:pPr>
        <w:spacing w:after="0" w:line="360" w:lineRule="auto"/>
      </w:pPr>
    </w:p>
    <w:p w14:paraId="1DC10372" w14:textId="10AE0176" w:rsidR="006F228A" w:rsidRDefault="006F228A" w:rsidP="009923C5">
      <w:pPr>
        <w:spacing w:after="0" w:line="360" w:lineRule="auto"/>
      </w:pPr>
    </w:p>
    <w:p w14:paraId="385A5C07" w14:textId="162B5F72" w:rsidR="006F228A" w:rsidRDefault="006F228A" w:rsidP="009923C5">
      <w:pPr>
        <w:spacing w:after="0" w:line="360" w:lineRule="auto"/>
      </w:pPr>
      <w:r>
        <w:rPr>
          <w:noProof/>
        </w:rPr>
        <w:lastRenderedPageBreak/>
        <w:drawing>
          <wp:inline distT="0" distB="0" distL="0" distR="0" wp14:anchorId="18F94466" wp14:editId="40E88470">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97D7C04" w14:textId="77777777" w:rsidR="006F228A" w:rsidRDefault="006F228A" w:rsidP="009923C5">
      <w:pPr>
        <w:spacing w:after="0" w:line="360" w:lineRule="auto"/>
      </w:pPr>
    </w:p>
    <w:p w14:paraId="48B5729C" w14:textId="4799C724" w:rsidR="00B12931" w:rsidRDefault="006F228A" w:rsidP="009923C5">
      <w:pPr>
        <w:spacing w:after="0" w:line="240" w:lineRule="auto"/>
      </w:pPr>
      <w:r>
        <w:t>Figure 6 Preamble. This is an example plot to demonstrate fit of the nbGLM from TMB.</w:t>
      </w:r>
      <w:r w:rsidR="00A21E51">
        <w:t xml:space="preserve"> The model in R is written as </w:t>
      </w:r>
      <w:r w:rsidR="00A21E51" w:rsidRPr="00A21E51">
        <w:t>Sum_spat ~ Period * Project + offset(log(Num_quads)</w:t>
      </w:r>
      <w:r w:rsidR="00A21E51">
        <w:t>, which is an interactive model allowing for a unique slope for each Project across periods.</w:t>
      </w:r>
      <w:r>
        <w:t xml:space="preserve">  These data (dots on the plot) are</w:t>
      </w:r>
      <w:r w:rsidR="009A5795">
        <w:t xml:space="preserve"> the total number of live spat for each </w:t>
      </w:r>
      <w:r w:rsidR="00927350">
        <w:t>P</w:t>
      </w:r>
      <w:r w:rsidR="009A5795">
        <w:t>eriod</w:t>
      </w:r>
      <w:r w:rsidR="00A21E51">
        <w:t xml:space="preserve"> and </w:t>
      </w:r>
      <w:r w:rsidR="009015E7">
        <w:t>S</w:t>
      </w:r>
      <w:r w:rsidR="00A21E51">
        <w:t>ite</w:t>
      </w:r>
      <w:r>
        <w:t xml:space="preserve"> from the NFWF_1 study. The predicted value (solid black line) is the predicted rounded weight of cultch for an average number of quadrats (150) predicted for every </w:t>
      </w:r>
      <w:r w:rsidR="00927350">
        <w:t>P</w:t>
      </w:r>
      <w:r>
        <w:t>eriod. The ribbon is the 95% confidence interval around the predicted value. The y-axis is large because this is the amount of material that would come from 150 quadrats. This plot is just inserted to demonstrate visually the performance of the nbGLM using TMB predicted values compared to the data. This same type of model will be used for live spat counts and cultch biomass.</w:t>
      </w:r>
    </w:p>
    <w:p w14:paraId="7C5CA15D" w14:textId="4AFEA3ED" w:rsidR="00B12931" w:rsidRDefault="00B12931" w:rsidP="009923C5">
      <w:pPr>
        <w:spacing w:after="0" w:line="360" w:lineRule="auto"/>
      </w:pPr>
      <w:r>
        <w:rPr>
          <w:noProof/>
        </w:rPr>
        <w:lastRenderedPageBreak/>
        <w:drawing>
          <wp:inline distT="0" distB="0" distL="0" distR="0" wp14:anchorId="25E39191" wp14:editId="03935468">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2B0588E" w14:textId="21C8241C" w:rsidR="007A0628" w:rsidRDefault="00B12931" w:rsidP="009923C5">
      <w:pPr>
        <w:spacing w:after="0" w:line="240" w:lineRule="auto"/>
      </w:pPr>
      <w:r>
        <w:t>Figure 6</w:t>
      </w:r>
      <w:r w:rsidR="00775058">
        <w:t xml:space="preserve">. </w:t>
      </w:r>
      <w:r w:rsidR="00DD6DD4">
        <w:t xml:space="preserve">These are the predicted live oyster count for a single ¼ m2 quadrat predicted using a nbGLM model in R generally written as </w:t>
      </w:r>
      <w:r w:rsidR="00DD6DD4" w:rsidRPr="00A21E51">
        <w:t>Sum_spat ~ Period * Project + offset(log(Num_quads)</w:t>
      </w:r>
      <w:r w:rsidR="00DD6DD4">
        <w:t xml:space="preserve">, which is an interactive model allowing for a unique slope for each Project across periods.  The predicted value (solid black line) is the predicted number of live spat for a single quadrat for every </w:t>
      </w:r>
      <w:r w:rsidR="00927350">
        <w:t>P</w:t>
      </w:r>
      <w:r w:rsidR="00DD6DD4">
        <w:t>eriod. The ribbon is the 95% confidence interval around the predicted value. All studies had more than one quadrat sampled, and no study sampled in all periods. I have predicted over all periods and for a single quadrat to demonstrate the difference in predicted number of live oyster spat for a common level of sampling effort (a single quadrat) to demonstrate both the variability in predicted counts and population trajectory over time as a representation of live oyster spat trends for each study.</w:t>
      </w:r>
      <w:r w:rsidR="00AB2DF0">
        <w:t xml:space="preserve"> This utility of this plot is up for discussion.</w:t>
      </w:r>
    </w:p>
    <w:p w14:paraId="3C4682BD" w14:textId="77777777" w:rsidR="007A0628" w:rsidRDefault="007A0628" w:rsidP="009923C5">
      <w:pPr>
        <w:spacing w:after="0" w:line="360" w:lineRule="auto"/>
      </w:pPr>
    </w:p>
    <w:p w14:paraId="71444F97" w14:textId="77777777" w:rsidR="007A0628" w:rsidRDefault="007A0628" w:rsidP="009923C5">
      <w:pPr>
        <w:spacing w:after="0" w:line="360" w:lineRule="auto"/>
      </w:pPr>
    </w:p>
    <w:p w14:paraId="5DE827D3" w14:textId="77777777" w:rsidR="007A0628" w:rsidRDefault="007A0628" w:rsidP="009923C5">
      <w:pPr>
        <w:spacing w:after="0" w:line="360" w:lineRule="auto"/>
      </w:pPr>
    </w:p>
    <w:p w14:paraId="4DD562AF" w14:textId="77777777" w:rsidR="007A0628" w:rsidRDefault="007A0628" w:rsidP="009923C5">
      <w:pPr>
        <w:spacing w:after="0" w:line="360" w:lineRule="auto"/>
      </w:pPr>
    </w:p>
    <w:p w14:paraId="0C23A93B" w14:textId="4C7F77EA" w:rsidR="007A0628" w:rsidRDefault="000425CF" w:rsidP="009923C5">
      <w:pPr>
        <w:spacing w:after="0" w:line="360" w:lineRule="auto"/>
      </w:pPr>
      <w:r>
        <w:rPr>
          <w:noProof/>
        </w:rPr>
        <w:drawing>
          <wp:inline distT="0" distB="0" distL="0" distR="0" wp14:anchorId="51283A27" wp14:editId="72112E8B">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7FB870B" w14:textId="77777777" w:rsidR="007A0628" w:rsidRDefault="007A0628" w:rsidP="009923C5">
      <w:pPr>
        <w:spacing w:after="0" w:line="360" w:lineRule="auto"/>
      </w:pPr>
    </w:p>
    <w:p w14:paraId="0EB623FF" w14:textId="185257B8" w:rsidR="004332BE" w:rsidRDefault="007A0628" w:rsidP="009923C5">
      <w:pPr>
        <w:spacing w:after="0" w:line="240" w:lineRule="auto"/>
      </w:pPr>
      <w:commentRangeStart w:id="30"/>
      <w:commentRangeStart w:id="31"/>
      <w:r>
        <w:t xml:space="preserve">Figure </w:t>
      </w:r>
      <w:commentRangeEnd w:id="30"/>
      <w:r w:rsidR="00306E03">
        <w:rPr>
          <w:rStyle w:val="CommentReference"/>
        </w:rPr>
        <w:commentReference w:id="30"/>
      </w:r>
      <w:commentRangeEnd w:id="31"/>
      <w:r w:rsidR="00A3555C">
        <w:rPr>
          <w:rStyle w:val="CommentReference"/>
        </w:rPr>
        <w:commentReference w:id="31"/>
      </w:r>
      <w:r>
        <w:t>7</w:t>
      </w:r>
      <w:r w:rsidR="004332BE">
        <w:t xml:space="preserve">. Predicted change in cultch biomass from the four different studies in Apalachicola. The model in R is written as </w:t>
      </w:r>
      <w:r w:rsidR="004332BE" w:rsidRPr="005809C9">
        <w:t>Roundwt ~ Period + offset(log(Num_quads)</w:t>
      </w:r>
      <w:r w:rsidR="004332BE">
        <w:t xml:space="preserve"> and is fit individually to subsets of the data which represent the different studies. The predicted value (solid black line) is the predicted total (sum) rounded weight of cultch for a single quadrat for every </w:t>
      </w:r>
      <w:r w:rsidR="00927350">
        <w:t>P</w:t>
      </w:r>
      <w:r w:rsidR="004332BE">
        <w:t>eriod</w:t>
      </w:r>
      <w:r w:rsidR="00C6175A">
        <w:t xml:space="preserve"> summed across sites</w:t>
      </w:r>
      <w:r w:rsidR="004332BE">
        <w:t xml:space="preserve">. The ribbon is the 95% confidence interval around the predicted value. All studies had more than one quadrat sampled, and no study sampled in all periods. </w:t>
      </w:r>
      <w:r w:rsidR="00C6175A">
        <w:t>Predictions are only made for the periods that were sampled</w:t>
      </w:r>
      <w:r w:rsidR="004332BE">
        <w:t>. Th</w:t>
      </w:r>
      <w:r w:rsidR="00C6175A">
        <w:t>e</w:t>
      </w:r>
      <w:r w:rsidR="004332BE">
        <w:t xml:space="preserve"> utility of this plot is up for discussion.</w:t>
      </w:r>
    </w:p>
    <w:p w14:paraId="3ABB32D2" w14:textId="7C8F950C" w:rsidR="004332BE" w:rsidRDefault="004332BE" w:rsidP="009923C5">
      <w:pPr>
        <w:spacing w:after="0" w:line="360" w:lineRule="auto"/>
      </w:pPr>
    </w:p>
    <w:p w14:paraId="22B0B62F" w14:textId="7049FE44" w:rsidR="009A01F2" w:rsidRDefault="009A01F2" w:rsidP="009923C5">
      <w:pPr>
        <w:spacing w:after="0" w:line="360" w:lineRule="auto"/>
      </w:pPr>
    </w:p>
    <w:p w14:paraId="61AC64B2" w14:textId="218B2971" w:rsidR="009A01F2" w:rsidRDefault="009A01F2" w:rsidP="009923C5">
      <w:pPr>
        <w:spacing w:after="0" w:line="360" w:lineRule="auto"/>
      </w:pPr>
      <w:r>
        <w:rPr>
          <w:noProof/>
        </w:rPr>
        <w:drawing>
          <wp:inline distT="0" distB="0" distL="0" distR="0" wp14:anchorId="5BA79B99" wp14:editId="480922DC">
            <wp:extent cx="5753100" cy="5753100"/>
            <wp:effectExtent l="0" t="0" r="0" b="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25"/>
                    <a:stretch>
                      <a:fillRect/>
                    </a:stretch>
                  </pic:blipFill>
                  <pic:spPr>
                    <a:xfrm>
                      <a:off x="0" y="0"/>
                      <a:ext cx="5753100" cy="5753100"/>
                    </a:xfrm>
                    <a:prstGeom prst="rect">
                      <a:avLst/>
                    </a:prstGeom>
                  </pic:spPr>
                </pic:pic>
              </a:graphicData>
            </a:graphic>
          </wp:inline>
        </w:drawing>
      </w:r>
    </w:p>
    <w:p w14:paraId="72C18D85" w14:textId="759043E6" w:rsidR="009A01F2" w:rsidRDefault="009A01F2" w:rsidP="009923C5">
      <w:pPr>
        <w:spacing w:after="0" w:line="240" w:lineRule="auto"/>
      </w:pPr>
      <w:r>
        <w:t xml:space="preserve">Alternate </w:t>
      </w:r>
      <w:r w:rsidR="00C6175A">
        <w:t>F</w:t>
      </w:r>
      <w:r>
        <w:t xml:space="preserve">igure 7. </w:t>
      </w:r>
      <w:r w:rsidR="00C6175A">
        <w:t xml:space="preserve">Predicted change in cultch biomass from a single study (NFWF 2021) in Apalachicola. The model in R is written as </w:t>
      </w:r>
      <w:r w:rsidR="00C6175A" w:rsidRPr="005809C9">
        <w:t>Roundwt ~ Period + offset(log(Num_quads)</w:t>
      </w:r>
      <w:r w:rsidR="00C6175A">
        <w:t xml:space="preserve"> and is fit individually to data from a single study. The predicted value (solid black line) is the predicted total (sum) rounded weight of cultch for a single quadrat for every </w:t>
      </w:r>
      <w:r w:rsidR="00927350">
        <w:t>P</w:t>
      </w:r>
      <w:r w:rsidR="00C6175A">
        <w:t xml:space="preserve">eriod summed across sites. The ribbon is the 95% confidence interval around the predicted value. </w:t>
      </w:r>
      <w:r>
        <w:t>I can force the prediction and plotting for periods that were not sampled (as above, no sampling for FWC 2021 in Periods 2-11. But I don</w:t>
      </w:r>
      <w:r w:rsidR="006F3744">
        <w:t>'</w:t>
      </w:r>
      <w:r>
        <w:t>t like predicting over a period of time when there are no data.</w:t>
      </w:r>
      <w:r w:rsidR="00C6175A">
        <w:t xml:space="preserve"> The utility of this plot is up for discussion.</w:t>
      </w:r>
    </w:p>
    <w:p w14:paraId="6C48AD99" w14:textId="77777777" w:rsidR="009A01F2" w:rsidRDefault="009A01F2" w:rsidP="009923C5">
      <w:pPr>
        <w:spacing w:after="0" w:line="360" w:lineRule="auto"/>
      </w:pPr>
    </w:p>
    <w:p w14:paraId="1E4A0858" w14:textId="145003D4" w:rsidR="007A0628" w:rsidRDefault="00CE23F3" w:rsidP="009923C5">
      <w:pPr>
        <w:spacing w:after="0" w:line="360" w:lineRule="auto"/>
      </w:pPr>
      <w:r>
        <w:rPr>
          <w:noProof/>
        </w:rPr>
        <w:lastRenderedPageBreak/>
        <w:drawing>
          <wp:inline distT="0" distB="0" distL="0" distR="0" wp14:anchorId="5CAF8E24" wp14:editId="07BD6015">
            <wp:extent cx="5943600" cy="5943600"/>
            <wp:effectExtent l="0" t="0" r="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675C11A" w14:textId="5E7DC01C" w:rsidR="007A0628" w:rsidRDefault="007A0628" w:rsidP="009923C5">
      <w:pPr>
        <w:spacing w:after="0" w:line="360" w:lineRule="auto"/>
      </w:pPr>
    </w:p>
    <w:p w14:paraId="193FDED2" w14:textId="295C82F2" w:rsidR="007A0628" w:rsidRDefault="007A0628" w:rsidP="009923C5">
      <w:pPr>
        <w:spacing w:after="0" w:line="240" w:lineRule="auto"/>
      </w:pPr>
      <w:commentRangeStart w:id="32"/>
      <w:r>
        <w:t xml:space="preserve">Figure </w:t>
      </w:r>
      <w:commentRangeEnd w:id="32"/>
      <w:r w:rsidR="00D139BE">
        <w:rPr>
          <w:rStyle w:val="CommentReference"/>
        </w:rPr>
        <w:commentReference w:id="32"/>
      </w:r>
      <w:r>
        <w:t>8</w:t>
      </w:r>
      <w:r w:rsidR="00CE23F3">
        <w:t xml:space="preserve"> Alternate</w:t>
      </w:r>
      <w:r w:rsidR="008E0E5E">
        <w:t xml:space="preserve">. </w:t>
      </w:r>
      <w:r w:rsidR="00CE23F3">
        <w:t>L</w:t>
      </w:r>
      <w:r w:rsidR="008E0E5E">
        <w:t>ive oyster spat (y-axis)</w:t>
      </w:r>
      <w:r w:rsidR="00A80471">
        <w:t xml:space="preserve"> and weight of cultch (x-axis, kg)</w:t>
      </w:r>
      <w:r w:rsidR="008E0E5E">
        <w:t xml:space="preserve"> </w:t>
      </w:r>
      <w:r w:rsidR="00A80471">
        <w:t xml:space="preserve">for each </w:t>
      </w:r>
      <w:r w:rsidR="00CE23F3">
        <w:t>quadrat</w:t>
      </w:r>
      <w:r w:rsidR="00A80471">
        <w:t xml:space="preserve"> </w:t>
      </w:r>
      <w:r w:rsidR="00CE23F3">
        <w:t>across</w:t>
      </w:r>
      <w:r w:rsidR="00A80471">
        <w:t xml:space="preserve"> Period in Apalachicola Bay by study.</w:t>
      </w:r>
      <w:r w:rsidR="00CE23F3">
        <w:t xml:space="preserve"> The y-axis limited to a value of 1000 because of the high values of live counts observed in Period 2.</w:t>
      </w:r>
      <w:r w:rsidR="00A80471">
        <w:t xml:space="preserve"> For Apalachicola Bay the NFWF_1 and NRDA_4044 studies are shell cultch and the NRDA_5007 and FWC_2021 are limestone cultch.</w:t>
      </w:r>
    </w:p>
    <w:p w14:paraId="0C7B7F42" w14:textId="604AB1F1" w:rsidR="007A0628" w:rsidRDefault="007A0628" w:rsidP="009923C5">
      <w:pPr>
        <w:spacing w:after="0" w:line="360" w:lineRule="auto"/>
      </w:pPr>
    </w:p>
    <w:p w14:paraId="2C995DF1" w14:textId="12B5B5E7" w:rsidR="00CE23F3" w:rsidRDefault="00CE23F3" w:rsidP="009923C5">
      <w:pPr>
        <w:spacing w:after="0" w:line="360" w:lineRule="auto"/>
      </w:pPr>
    </w:p>
    <w:p w14:paraId="6010201B" w14:textId="57D2AF1A" w:rsidR="00CE23F3" w:rsidRDefault="00CE23F3" w:rsidP="009923C5">
      <w:pPr>
        <w:spacing w:after="0" w:line="360" w:lineRule="auto"/>
      </w:pPr>
    </w:p>
    <w:p w14:paraId="077F656E" w14:textId="3D62D3B3" w:rsidR="007A0628" w:rsidRDefault="007A0628" w:rsidP="009923C5">
      <w:pPr>
        <w:spacing w:after="0" w:line="360" w:lineRule="auto"/>
      </w:pPr>
    </w:p>
    <w:p w14:paraId="13605059" w14:textId="70F72365" w:rsidR="007A0628" w:rsidRDefault="007A0628" w:rsidP="009923C5">
      <w:pPr>
        <w:spacing w:after="0" w:line="360" w:lineRule="auto"/>
      </w:pPr>
    </w:p>
    <w:p w14:paraId="5415DB51" w14:textId="658B958E" w:rsidR="007A0628" w:rsidRDefault="007A0628" w:rsidP="009923C5">
      <w:pPr>
        <w:spacing w:after="0" w:line="360" w:lineRule="auto"/>
      </w:pPr>
    </w:p>
    <w:p w14:paraId="36F54E57" w14:textId="7BCB2CB4" w:rsidR="007A0628" w:rsidRDefault="007A0628" w:rsidP="009923C5">
      <w:pPr>
        <w:spacing w:after="0" w:line="360" w:lineRule="auto"/>
      </w:pPr>
    </w:p>
    <w:p w14:paraId="3C7EF212" w14:textId="6D197FF7" w:rsidR="007A0628" w:rsidRDefault="007A0628" w:rsidP="009923C5">
      <w:pPr>
        <w:spacing w:after="0" w:line="360" w:lineRule="auto"/>
      </w:pPr>
    </w:p>
    <w:p w14:paraId="064F285C" w14:textId="25CC0E31" w:rsidR="007A0628" w:rsidRDefault="007A0628" w:rsidP="009923C5">
      <w:pPr>
        <w:spacing w:after="0" w:line="360" w:lineRule="auto"/>
      </w:pPr>
    </w:p>
    <w:p w14:paraId="20492D31" w14:textId="0DC750D1" w:rsidR="007A0628" w:rsidRDefault="007A0628" w:rsidP="009923C5">
      <w:pPr>
        <w:spacing w:after="0" w:line="360" w:lineRule="auto"/>
      </w:pPr>
      <w:r>
        <w:rPr>
          <w:noProof/>
        </w:rPr>
        <w:drawing>
          <wp:inline distT="0" distB="0" distL="0" distR="0" wp14:anchorId="327417E0" wp14:editId="5ABC0945">
            <wp:extent cx="5943600" cy="5943600"/>
            <wp:effectExtent l="0" t="0" r="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a:blip r:embed="rId27">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F960252" w14:textId="6CA996F2" w:rsidR="007A0628" w:rsidRDefault="007A0628" w:rsidP="009923C5">
      <w:pPr>
        <w:spacing w:after="0" w:line="240" w:lineRule="auto"/>
      </w:pPr>
      <w:r>
        <w:t>Figure 9</w:t>
      </w:r>
      <w:r w:rsidR="00144E63">
        <w:t xml:space="preserve">. Deviations in river discharge from the instrument period of record from the Escambia and Apalachicola rivers. Darker colors equate to larger deviations from </w:t>
      </w:r>
      <w:r w:rsidR="00927350">
        <w:t>P</w:t>
      </w:r>
      <w:r w:rsidR="00416FC5">
        <w:t xml:space="preserve">eriod of record with colors in the blue spectrum representing positive deviations (higher river discharge) and colors in the red spectrum representing negative deviations (lower river discharge). White, or near white colors represent values equal to the </w:t>
      </w:r>
      <w:r w:rsidR="00927350">
        <w:t>P</w:t>
      </w:r>
      <w:r w:rsidR="00416FC5">
        <w:t>eriod of record or within +/- 10%.</w:t>
      </w:r>
    </w:p>
    <w:p w14:paraId="44872B87" w14:textId="4F6B2C86" w:rsidR="007A0628" w:rsidRDefault="007A0628" w:rsidP="009923C5">
      <w:pPr>
        <w:spacing w:after="0" w:line="360" w:lineRule="auto"/>
      </w:pPr>
    </w:p>
    <w:p w14:paraId="5D97F6A8" w14:textId="5EFBB2A6" w:rsidR="00802DDA" w:rsidRDefault="00EB5A0A" w:rsidP="009923C5">
      <w:pPr>
        <w:spacing w:after="0" w:line="360" w:lineRule="auto"/>
      </w:pPr>
      <w:r>
        <w:rPr>
          <w:noProof/>
        </w:rPr>
        <w:lastRenderedPageBreak/>
        <w:drawing>
          <wp:inline distT="0" distB="0" distL="0" distR="0" wp14:anchorId="79016078" wp14:editId="07105920">
            <wp:extent cx="5943600" cy="5943600"/>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281C84B" w14:textId="5EE64B74" w:rsidR="00416FC5" w:rsidRDefault="00416FC5" w:rsidP="009923C5">
      <w:pPr>
        <w:spacing w:after="0" w:line="240" w:lineRule="auto"/>
      </w:pPr>
      <w:commentRangeStart w:id="33"/>
      <w:r>
        <w:t xml:space="preserve">Figure </w:t>
      </w:r>
      <w:commentRangeEnd w:id="33"/>
      <w:r w:rsidR="00D139BE">
        <w:rPr>
          <w:rStyle w:val="CommentReference"/>
        </w:rPr>
        <w:commentReference w:id="33"/>
      </w:r>
      <w:r>
        <w:t>10.</w:t>
      </w:r>
      <w:r w:rsidR="00722836">
        <w:t xml:space="preserve"> Live oyster spat </w:t>
      </w:r>
      <w:r w:rsidR="00EB5A0A">
        <w:t xml:space="preserve">CPUE across study and </w:t>
      </w:r>
      <w:r w:rsidR="009015E7">
        <w:t>S</w:t>
      </w:r>
      <w:r w:rsidR="00EB5A0A">
        <w:t>ite from Apalachicola Bay (y-axis) and number of days Apalachicola River discharge (Chattahoochee gauge) is below 12,000 CFS (x-axis). The 12,000 CFS threshold is generally considered the point in which the river begins to inundate the floodplain. The more days the river is below 12,000 are periods of time discharge</w:t>
      </w:r>
      <w:r w:rsidR="0046010A">
        <w:t xml:space="preserve"> is low</w:t>
      </w:r>
      <w:r w:rsidR="00EB5A0A">
        <w:t xml:space="preserve">.    </w:t>
      </w:r>
    </w:p>
    <w:p w14:paraId="65968895" w14:textId="5B2794AE" w:rsidR="00912438" w:rsidRPr="00AF3465" w:rsidRDefault="00912438" w:rsidP="009923C5">
      <w:pPr>
        <w:spacing w:after="0" w:line="360" w:lineRule="auto"/>
      </w:pPr>
    </w:p>
    <w:sectPr w:rsidR="00912438" w:rsidRPr="00AF3465" w:rsidSect="00CA2D5A">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ill Pine" w:date="2022-06-27T06:42:00Z" w:initials="PB">
    <w:p w14:paraId="15DC4757" w14:textId="77777777" w:rsidR="00DD1933" w:rsidRDefault="00DD1933">
      <w:pPr>
        <w:pStyle w:val="CommentText"/>
        <w:rPr>
          <w:rFonts w:ascii="Arial" w:hAnsi="Arial" w:cs="Arial"/>
          <w:color w:val="222222"/>
          <w:shd w:val="clear" w:color="auto" w:fill="FFFFFF"/>
        </w:rPr>
      </w:pPr>
      <w:r>
        <w:rPr>
          <w:rStyle w:val="CommentReference"/>
        </w:rPr>
        <w:annotationRef/>
      </w:r>
      <w:r>
        <w:rPr>
          <w:rFonts w:ascii="Arial" w:hAnsi="Arial" w:cs="Arial"/>
          <w:color w:val="222222"/>
          <w:shd w:val="clear" w:color="auto" w:fill="FFFFFF"/>
        </w:rPr>
        <w:t>Gledhill JH, Barnett AF, Slattery M, Willett KL, Easson GL, Otts SS, Gochfeld DJ. Mass mortality of the Eastern Oyster Crassostrea virginica in the western Mississippi Sound following unprecedented Mississippi River flooding in 2019. Journal of Shellfish Research. 2020 Aug;39(2):235-44.</w:t>
      </w:r>
    </w:p>
    <w:p w14:paraId="443F29CD" w14:textId="77777777" w:rsidR="00DD1933" w:rsidRDefault="00DD1933">
      <w:pPr>
        <w:pStyle w:val="CommentText"/>
        <w:rPr>
          <w:rFonts w:ascii="Arial" w:hAnsi="Arial" w:cs="Arial"/>
          <w:color w:val="222222"/>
          <w:shd w:val="clear" w:color="auto" w:fill="FFFFFF"/>
        </w:rPr>
      </w:pPr>
    </w:p>
    <w:p w14:paraId="0AEBED25" w14:textId="77777777" w:rsidR="00DD1933" w:rsidRDefault="00DD1933">
      <w:pPr>
        <w:pStyle w:val="CommentText"/>
        <w:rPr>
          <w:rFonts w:ascii="Arial" w:hAnsi="Arial" w:cs="Arial"/>
          <w:color w:val="222222"/>
          <w:shd w:val="clear" w:color="auto" w:fill="FFFFFF"/>
        </w:rPr>
      </w:pPr>
      <w:r>
        <w:rPr>
          <w:rFonts w:ascii="Arial" w:hAnsi="Arial" w:cs="Arial"/>
          <w:color w:val="222222"/>
          <w:shd w:val="clear" w:color="auto" w:fill="FFFFFF"/>
        </w:rPr>
        <w:t>Du J, Park K, Jensen C, Dellapenna TM, Zhang WG, Shi Y. Massive oyster kill in Galveston Bay caused by prolonged low-salinity exposure after Hurricane Harvey. Science of The Total Environment. 2021 Jun 20;774:145132.</w:t>
      </w:r>
    </w:p>
    <w:p w14:paraId="38FD69E7" w14:textId="77777777" w:rsidR="00DD1933" w:rsidRDefault="00DD1933">
      <w:pPr>
        <w:pStyle w:val="CommentText"/>
        <w:rPr>
          <w:rFonts w:ascii="Arial" w:hAnsi="Arial" w:cs="Arial"/>
          <w:color w:val="222222"/>
          <w:shd w:val="clear" w:color="auto" w:fill="FFFFFF"/>
        </w:rPr>
      </w:pPr>
    </w:p>
    <w:p w14:paraId="27136A12" w14:textId="77777777" w:rsidR="00DD1933" w:rsidRDefault="00DD1933">
      <w:pPr>
        <w:pStyle w:val="CommentText"/>
        <w:rPr>
          <w:rFonts w:ascii="Arial" w:hAnsi="Arial" w:cs="Arial"/>
          <w:color w:val="222222"/>
          <w:shd w:val="clear" w:color="auto" w:fill="FFFFFF"/>
        </w:rPr>
      </w:pPr>
      <w:r>
        <w:rPr>
          <w:rFonts w:ascii="Arial" w:hAnsi="Arial" w:cs="Arial"/>
          <w:color w:val="222222"/>
          <w:shd w:val="clear" w:color="auto" w:fill="FFFFFF"/>
        </w:rPr>
        <w:t>Petes LE, Brown AJ, Knight CR. Impacts of upstream drought and water withdrawals on the health and survival of downstream estuarine oyster populations. Ecology and evolution. 2012 Jul;2(7):1712-24.</w:t>
      </w:r>
    </w:p>
    <w:p w14:paraId="1F775649" w14:textId="77777777" w:rsidR="00DD1933" w:rsidRDefault="00DD1933">
      <w:pPr>
        <w:pStyle w:val="CommentText"/>
        <w:rPr>
          <w:rFonts w:ascii="Arial" w:hAnsi="Arial" w:cs="Arial"/>
          <w:color w:val="222222"/>
          <w:shd w:val="clear" w:color="auto" w:fill="FFFFFF"/>
        </w:rPr>
      </w:pPr>
    </w:p>
    <w:p w14:paraId="3B519443" w14:textId="77777777" w:rsidR="00DD1933" w:rsidRDefault="00DD1933">
      <w:pPr>
        <w:pStyle w:val="CommentText"/>
      </w:pPr>
      <w:r>
        <w:t>VanderKooy, S. (editor). 2012. The Oyster Fishery of the Gulf of Mexico, United States: A Regional Management Plan – 2012 Revision. Publication No. 202, Gulf States Marine Fisheries Commission, Ocean Springs, Mississippi.</w:t>
      </w:r>
    </w:p>
    <w:p w14:paraId="1F325423" w14:textId="77777777" w:rsidR="00DD1933" w:rsidRDefault="00DD1933">
      <w:pPr>
        <w:pStyle w:val="CommentText"/>
      </w:pPr>
    </w:p>
    <w:p w14:paraId="05FEC5DC" w14:textId="61EADDE1" w:rsidR="00DD1933" w:rsidRDefault="00DD1933">
      <w:pPr>
        <w:pStyle w:val="CommentText"/>
      </w:pPr>
      <w:hyperlink r:id="rId1" w:history="1">
        <w:r w:rsidRPr="00F8476E">
          <w:rPr>
            <w:rStyle w:val="Hyperlink"/>
          </w:rPr>
          <w:t>https://www.outdooralabama.com/sites/default/files/2021-2022%20Public%20Oyster%20Harvest%20Summary.pdf</w:t>
        </w:r>
      </w:hyperlink>
    </w:p>
    <w:p w14:paraId="1E6D3347" w14:textId="77777777" w:rsidR="00DD1933" w:rsidRDefault="00DD1933">
      <w:pPr>
        <w:pStyle w:val="CommentText"/>
      </w:pPr>
    </w:p>
    <w:p w14:paraId="3E4D18F1" w14:textId="10F7C8C2" w:rsidR="00DD1933" w:rsidRDefault="00DD1933">
      <w:pPr>
        <w:pStyle w:val="CommentText"/>
      </w:pPr>
      <w:r w:rsidRPr="00DD1933">
        <w:t>https://www.khou.com/article/news/local/texas/texas-oyster-harvesters-protest-gulf-reef-closures/285-ac129bd2-cb94-4bba-a93b-e77122c810e0</w:t>
      </w:r>
    </w:p>
  </w:comment>
  <w:comment w:id="1" w:author="Bill Pine [2]" w:date="2022-06-27T07:05:00Z" w:initials="PB">
    <w:p w14:paraId="0F05747B" w14:textId="0E06A6F5" w:rsidR="00DD1933" w:rsidRDefault="00DD1933">
      <w:pPr>
        <w:pStyle w:val="CommentText"/>
      </w:pPr>
      <w:r>
        <w:rPr>
          <w:rStyle w:val="CommentReference"/>
        </w:rPr>
        <w:annotationRef/>
      </w:r>
      <w:r w:rsidRPr="00DD1933">
        <w:t>https://www.ca10.uscourts.gov/sites/ca10/files/SM142/670.pdf</w:t>
      </w:r>
    </w:p>
  </w:comment>
  <w:comment w:id="2" w:author="Bill Pine [3]" w:date="2022-02-08T15:48:00Z" w:initials="PB">
    <w:p w14:paraId="390CB2D2" w14:textId="7753CD79" w:rsidR="00276FC6" w:rsidRDefault="00276FC6" w:rsidP="00276FC6">
      <w:pPr>
        <w:pStyle w:val="CommentText"/>
      </w:pPr>
      <w:r>
        <w:rPr>
          <w:rStyle w:val="CommentReference"/>
        </w:rPr>
        <w:annotationRef/>
      </w:r>
    </w:p>
  </w:comment>
  <w:comment w:id="3" w:author="Fred Johnson" w:date="2022-05-05T17:23:00Z" w:initials="FJ">
    <w:p w14:paraId="13CD72EA" w14:textId="62BE1408" w:rsidR="00002FA5" w:rsidRDefault="00002FA5">
      <w:pPr>
        <w:pStyle w:val="CommentText"/>
      </w:pPr>
      <w:r>
        <w:rPr>
          <w:rStyle w:val="CommentReference"/>
        </w:rPr>
        <w:annotationRef/>
      </w:r>
      <w:r>
        <w:t>Obviously, subtitle formatting will have to conform to MCF, but I won’t try to do that</w:t>
      </w:r>
    </w:p>
  </w:comment>
  <w:comment w:id="4" w:author="Bill Pine [3]" w:date="2022-06-06T16:01:00Z" w:initials="PB">
    <w:p w14:paraId="7F76603B" w14:textId="5CCEC099" w:rsidR="00C4424E" w:rsidRDefault="00C4424E" w:rsidP="00C4424E">
      <w:pPr>
        <w:pStyle w:val="CommentText"/>
      </w:pPr>
      <w:r>
        <w:rPr>
          <w:rStyle w:val="CommentReference"/>
        </w:rPr>
        <w:annotationRef/>
      </w:r>
      <w:r>
        <w:t xml:space="preserve">Questions from Steve and Ed about the potential for the counts to be biased by sampling occuring during times of recent spat. I don’t know if it is biased or not, but yes the sampling events with really high counts are counts of really small oysters. I think the average size is about 4 mm.  I went </w:t>
      </w:r>
      <w:r w:rsidR="005D72D9">
        <w:t>over this</w:t>
      </w:r>
      <w:r>
        <w:t xml:space="preserve"> with Ryan and Matt and they </w:t>
      </w:r>
      <w:r w:rsidR="005D72D9">
        <w:t>thought all oysters should be counted and included</w:t>
      </w:r>
      <w:r>
        <w:t>. Even these counts of really small oysters.  I think all of the teams (FWC and FDEP) try and count oysters to 1 mm or less in size. I’m not sure why.</w:t>
      </w:r>
    </w:p>
  </w:comment>
  <w:comment w:id="5" w:author="Bill Pine [3]" w:date="2022-06-06T16:09:00Z" w:initials="PB">
    <w:p w14:paraId="7B56BE14" w14:textId="77777777" w:rsidR="00C4424E" w:rsidRDefault="00C4424E" w:rsidP="00C4424E">
      <w:pPr>
        <w:pStyle w:val="CommentText"/>
      </w:pPr>
      <w:r>
        <w:rPr>
          <w:rStyle w:val="CommentReference"/>
        </w:rPr>
        <w:annotationRef/>
      </w:r>
      <w:r>
        <w:t>Question from Steve about the months. We chose these based on our experience in Suwannee Sound.  But these could be changed.  We treat the Period as continuous and never compare “winter” to “spring” so it wouldn’t matter if there was a November spat set.  We didn’t use month because having a larger time step such as Period allows me to more easily combine the data from the different studies collected in differement months.</w:t>
      </w:r>
    </w:p>
  </w:comment>
  <w:comment w:id="6" w:author="Bill Pine [3]" w:date="2022-06-20T18:08:00Z" w:initials="PB">
    <w:p w14:paraId="0C551269" w14:textId="3CAC67FF" w:rsidR="00A3601E" w:rsidRDefault="00A3601E" w:rsidP="00A3601E">
      <w:pPr>
        <w:pStyle w:val="CommentText"/>
      </w:pPr>
      <w:r>
        <w:rPr>
          <w:rStyle w:val="CommentReference"/>
        </w:rPr>
        <w:annotationRef/>
      </w:r>
      <w:r>
        <w:t>From Steve Geiger: Part of my concern is that the three rivers in Pensacola all do behave a little different, and St. Andrew Bay absolutely varies in salinity. Though there are no major rivers, the estuary, especially east and west bays where the oysters are, can go nearly fresh for days or weeks,  A lot of this is probably managed at the dam but some is just watershed.</w:t>
      </w:r>
    </w:p>
    <w:p w14:paraId="36B0022A" w14:textId="77777777" w:rsidR="00A3601E" w:rsidRDefault="00A3601E" w:rsidP="00A3601E">
      <w:pPr>
        <w:pStyle w:val="CommentText"/>
      </w:pPr>
    </w:p>
    <w:p w14:paraId="0FE3018D" w14:textId="194FCBB1" w:rsidR="00A3601E" w:rsidRDefault="00A3601E" w:rsidP="00A3601E">
      <w:pPr>
        <w:pStyle w:val="CommentText"/>
      </w:pPr>
      <w:r>
        <w:t>So why not model based on salinity?</w:t>
      </w:r>
    </w:p>
  </w:comment>
  <w:comment w:id="7" w:author="Bill Pine [3]" w:date="2022-06-20T18:08:00Z" w:initials="PB">
    <w:p w14:paraId="27B126FC" w14:textId="46D3FF14" w:rsidR="00A3601E" w:rsidRDefault="00A3601E">
      <w:pPr>
        <w:pStyle w:val="CommentText"/>
      </w:pPr>
      <w:r>
        <w:rPr>
          <w:rStyle w:val="CommentReference"/>
        </w:rPr>
        <w:annotationRef/>
      </w:r>
      <w:r>
        <w:t>Continuous salinity data are not available for these systems. The discharge at the dam in St. Andrew Bay is only a few hundred CFS.  I can’t find any additional data to work with.</w:t>
      </w:r>
    </w:p>
  </w:comment>
  <w:comment w:id="8" w:author="Bill Pine [3]" w:date="2022-06-20T18:09:00Z" w:initials="PB">
    <w:p w14:paraId="2F8233E4" w14:textId="310D7723" w:rsidR="00A3601E" w:rsidRDefault="00A3601E">
      <w:pPr>
        <w:pStyle w:val="CommentText"/>
      </w:pPr>
      <w:r>
        <w:rPr>
          <w:rStyle w:val="CommentReference"/>
        </w:rPr>
        <w:annotationRef/>
      </w:r>
    </w:p>
  </w:comment>
  <w:comment w:id="9" w:author="Bill Pine [3]" w:date="2022-06-06T21:04:00Z" w:initials="PB">
    <w:p w14:paraId="5930CC9B" w14:textId="77777777" w:rsidR="00C4424E" w:rsidRDefault="00C4424E" w:rsidP="00C4424E">
      <w:pPr>
        <w:pStyle w:val="CommentText"/>
      </w:pPr>
      <w:r>
        <w:rPr>
          <w:rStyle w:val="CommentReference"/>
        </w:rPr>
        <w:annotationRef/>
      </w:r>
      <w:r>
        <w:t xml:space="preserve">Steve asked why I don’t use salinity directly. I don’t have it for systems other than Apalachicola and even there the data are just for the NERRS stations.  If there are citations for the large variation in salinity in East Bay I need to review them. I have some of the Lakewatch data from that area (project COAST).  I am just going by the reports from the NWFWMD. We can discuss.  </w:t>
      </w:r>
    </w:p>
  </w:comment>
  <w:comment w:id="10" w:author="Bill Pine [3]" w:date="2022-06-06T21:07:00Z" w:initials="PB">
    <w:p w14:paraId="608F8C23" w14:textId="77777777" w:rsidR="00C4424E" w:rsidRDefault="00C4424E" w:rsidP="00C4424E">
      <w:pPr>
        <w:pStyle w:val="CommentText"/>
      </w:pPr>
      <w:r>
        <w:rPr>
          <w:rStyle w:val="CommentReference"/>
        </w:rPr>
        <w:annotationRef/>
      </w:r>
      <w:r>
        <w:t>Steve suggested adding more cultching information from Pensacola and I can try and find that in the document he cited.</w:t>
      </w:r>
    </w:p>
  </w:comment>
  <w:comment w:id="11" w:author="Bill Pine [3]" w:date="2022-06-26T16:21:00Z" w:initials="PB">
    <w:p w14:paraId="4854C69B" w14:textId="37C886EB" w:rsidR="00580D83" w:rsidRDefault="00580D83">
      <w:pPr>
        <w:pStyle w:val="CommentText"/>
      </w:pPr>
      <w:r>
        <w:rPr>
          <w:rStyle w:val="CommentReference"/>
        </w:rPr>
        <w:annotationRef/>
      </w:r>
      <w:r>
        <w:t>I ended up not doing this because I don’t think the earlier clutching was directed restoration, and I don’t have counts to go along with those clutching data either.</w:t>
      </w:r>
    </w:p>
  </w:comment>
  <w:comment w:id="12" w:author="Fred Johnson" w:date="2022-05-05T17:26:00Z" w:initials="FJ">
    <w:p w14:paraId="06B1E39A" w14:textId="7E1C937F" w:rsidR="00002FA5" w:rsidRDefault="00002FA5">
      <w:pPr>
        <w:pStyle w:val="CommentText"/>
      </w:pPr>
      <w:r>
        <w:rPr>
          <w:rStyle w:val="CommentReference"/>
        </w:rPr>
        <w:annotationRef/>
      </w:r>
      <w:r>
        <w:t>will this beg the question of how?</w:t>
      </w:r>
    </w:p>
  </w:comment>
  <w:comment w:id="13" w:author="Bill Pine [3]" w:date="2022-06-05T16:05:00Z" w:initials="PB">
    <w:p w14:paraId="1502BE87" w14:textId="4464B21B" w:rsidR="009015E7" w:rsidRDefault="009015E7">
      <w:pPr>
        <w:pStyle w:val="CommentText"/>
      </w:pPr>
      <w:r>
        <w:rPr>
          <w:rStyle w:val="CommentReference"/>
        </w:rPr>
        <w:annotationRef/>
      </w:r>
      <w:r>
        <w:t>I don’t think so because the agency folks are coauthors and they took a look at this.</w:t>
      </w:r>
    </w:p>
  </w:comment>
  <w:comment w:id="14" w:author="Fred Johnson" w:date="2022-05-05T17:28:00Z" w:initials="FJ">
    <w:p w14:paraId="5DD4A74E" w14:textId="3138C1BE" w:rsidR="00002FA5" w:rsidRDefault="00002FA5">
      <w:pPr>
        <w:pStyle w:val="CommentText"/>
      </w:pPr>
      <w:r>
        <w:rPr>
          <w:rStyle w:val="CommentReference"/>
        </w:rPr>
        <w:annotationRef/>
      </w:r>
      <w:r>
        <w:t xml:space="preserve">should these betas be subscripted as </w:t>
      </w:r>
      <m:oMath>
        <m:sSub>
          <m:sSubPr>
            <m:ctrlPr>
              <w:rPr>
                <w:rFonts w:ascii="Cambria Math" w:hAnsi="Cambria Math"/>
                <w:i/>
              </w:rPr>
            </m:ctrlPr>
          </m:sSubPr>
          <m:e>
            <m:r>
              <w:rPr>
                <w:rFonts w:ascii="Cambria Math" w:hAnsi="Cambria Math"/>
              </w:rPr>
              <m:t>β</m:t>
            </m:r>
          </m:e>
          <m:sub>
            <m:r>
              <w:rPr>
                <w:rFonts w:ascii="Cambria Math" w:hAnsi="Cambria Math"/>
              </w:rPr>
              <m:t>1</m:t>
            </m:r>
          </m:sub>
        </m:sSub>
      </m:oMath>
      <w:r>
        <w:rPr>
          <w:rFonts w:eastAsiaTheme="minorEastAsia"/>
        </w:rPr>
        <w:t xml:space="preserve"> etc?</w:t>
      </w:r>
    </w:p>
  </w:comment>
  <w:comment w:id="15" w:author="Bill Pine [3]" w:date="2022-06-20T08:10:00Z" w:initials="PB">
    <w:p w14:paraId="153291C4" w14:textId="2778D054" w:rsidR="005D72D9" w:rsidRDefault="005D72D9">
      <w:pPr>
        <w:pStyle w:val="CommentText"/>
      </w:pPr>
      <w:r>
        <w:rPr>
          <w:rStyle w:val="CommentReference"/>
        </w:rPr>
        <w:annotationRef/>
      </w:r>
      <w:r>
        <w:t>In this paragraph need to check the median vs. mean as predicted from ggpredict.  Make sure to correct all of these predicted to either be the median or mean.</w:t>
      </w:r>
    </w:p>
  </w:comment>
  <w:comment w:id="16" w:author="Bill Pine [3]" w:date="2022-03-30T06:23:00Z" w:initials="PB">
    <w:p w14:paraId="376A42C3" w14:textId="7A30C682" w:rsidR="00C1715F" w:rsidRDefault="00C1715F">
      <w:pPr>
        <w:pStyle w:val="CommentText"/>
      </w:pPr>
      <w:r>
        <w:rPr>
          <w:rStyle w:val="CommentReference"/>
        </w:rPr>
        <w:annotationRef/>
      </w:r>
      <w:r>
        <w:t>This is test2 in quad synthesis about line 513</w:t>
      </w:r>
    </w:p>
  </w:comment>
  <w:comment w:id="17" w:author="Bill Pine [3]" w:date="2022-04-20T07:47:00Z" w:initials="PB">
    <w:p w14:paraId="74C4BE0B" w14:textId="7478B890" w:rsidR="006F3B81" w:rsidRDefault="006F3B81">
      <w:pPr>
        <w:pStyle w:val="CommentText"/>
      </w:pPr>
      <w:r>
        <w:rPr>
          <w:rStyle w:val="CommentReference"/>
        </w:rPr>
        <w:annotationRef/>
      </w:r>
      <w:r>
        <w:t>Need to review the the what barriers what bridges discussion from Gunderson/Holling</w:t>
      </w:r>
    </w:p>
  </w:comment>
  <w:comment w:id="18" w:author="Bill Pine [3]" w:date="2022-04-20T10:43:00Z" w:initials="PB">
    <w:p w14:paraId="54728C17" w14:textId="40AD6CB8" w:rsidR="00B54A5F" w:rsidRDefault="00B54A5F">
      <w:pPr>
        <w:pStyle w:val="CommentText"/>
      </w:pPr>
      <w:r>
        <w:rPr>
          <w:rStyle w:val="CommentReference"/>
        </w:rPr>
        <w:annotationRef/>
      </w:r>
      <w:r>
        <w:t>Double check, it was shell but was this dredged clam or scallop. Only described in supplemental material</w:t>
      </w:r>
    </w:p>
  </w:comment>
  <w:comment w:id="19" w:author="Bill Pine [3]" w:date="2022-04-20T08:46:00Z" w:initials="PB">
    <w:p w14:paraId="561DF8AB" w14:textId="038C575D" w:rsidR="00ED3261" w:rsidRDefault="00ED3261">
      <w:pPr>
        <w:pStyle w:val="CommentText"/>
      </w:pPr>
      <w:r>
        <w:rPr>
          <w:rStyle w:val="CommentReference"/>
        </w:rPr>
        <w:annotationRef/>
      </w:r>
      <w:r w:rsidRPr="00ED3261">
        <w:t>https://afspubs.onlinelibrary.wiley.com/doi/pdf/10.1002/mcf2.10192</w:t>
      </w:r>
    </w:p>
  </w:comment>
  <w:comment w:id="20" w:author="Bill Pine [3]" w:date="2022-04-20T08:55:00Z" w:initials="PB">
    <w:p w14:paraId="16641BAE" w14:textId="5F720463" w:rsidR="00111AC2" w:rsidRDefault="00111AC2">
      <w:pPr>
        <w:pStyle w:val="CommentText"/>
      </w:pPr>
      <w:r>
        <w:rPr>
          <w:rStyle w:val="CommentReference"/>
        </w:rPr>
        <w:annotationRef/>
      </w:r>
      <w:r w:rsidRPr="00111AC2">
        <w:t>https://nap.nationalacademies.org/read/26335/chapter/1</w:t>
      </w:r>
    </w:p>
  </w:comment>
  <w:comment w:id="21" w:author="Bill Pine [3]" w:date="2022-04-20T09:00:00Z" w:initials="PB">
    <w:p w14:paraId="4E5180A8" w14:textId="3DC87A74" w:rsidR="003A5067" w:rsidRDefault="003A5067">
      <w:pPr>
        <w:pStyle w:val="CommentText"/>
      </w:pPr>
      <w:r>
        <w:rPr>
          <w:rStyle w:val="CommentReference"/>
        </w:rPr>
        <w:annotationRef/>
      </w:r>
      <w:r w:rsidRPr="003A5067">
        <w:t>https://www.ecologyandsociety.org/vol3/iss1/art7/#CanWeManagetoLearn</w:t>
      </w:r>
    </w:p>
  </w:comment>
  <w:comment w:id="22" w:author="Bill Pine [3]" w:date="2022-06-26T17:23:00Z" w:initials="PB">
    <w:p w14:paraId="59409415" w14:textId="4BD18C7B" w:rsidR="00016D1A" w:rsidRDefault="00016D1A">
      <w:pPr>
        <w:pStyle w:val="CommentText"/>
      </w:pPr>
      <w:r>
        <w:rPr>
          <w:rStyle w:val="CommentReference"/>
        </w:rPr>
        <w:annotationRef/>
      </w:r>
      <w:r>
        <w:t>check these refs</w:t>
      </w:r>
    </w:p>
  </w:comment>
  <w:comment w:id="23" w:author="Bill Pine [3]" w:date="2022-06-26T17:27:00Z" w:initials="PB">
    <w:p w14:paraId="6ABD17AF" w14:textId="5B65922C" w:rsidR="00016D1A" w:rsidRDefault="00016D1A">
      <w:pPr>
        <w:pStyle w:val="CommentText"/>
      </w:pPr>
      <w:r>
        <w:rPr>
          <w:rStyle w:val="CommentReference"/>
        </w:rPr>
        <w:annotationRef/>
      </w:r>
      <w:r>
        <w:t>check</w:t>
      </w:r>
    </w:p>
  </w:comment>
  <w:comment w:id="24" w:author="Bill Pine [3]" w:date="2022-06-26T17:26:00Z" w:initials="PB">
    <w:p w14:paraId="6A05EBAA" w14:textId="35F02682" w:rsidR="00016D1A" w:rsidRDefault="00016D1A">
      <w:pPr>
        <w:pStyle w:val="CommentText"/>
      </w:pPr>
      <w:r>
        <w:rPr>
          <w:rStyle w:val="CommentReference"/>
        </w:rPr>
        <w:annotationRef/>
      </w:r>
      <w:r>
        <w:t>check</w:t>
      </w:r>
    </w:p>
  </w:comment>
  <w:comment w:id="25" w:author="Bill Pine [3]" w:date="2022-04-18T05:13:00Z" w:initials="PB">
    <w:p w14:paraId="4667FC08" w14:textId="77777777" w:rsidR="00430A8F" w:rsidRDefault="00430A8F" w:rsidP="00430A8F">
      <w:pPr>
        <w:pStyle w:val="CommentText"/>
      </w:pPr>
      <w:r>
        <w:rPr>
          <w:rStyle w:val="CommentReference"/>
        </w:rPr>
        <w:annotationRef/>
      </w:r>
      <w:r>
        <w:t>Table needs to be reviewed by staff. Small deviations in amount of materials occurs in some reports (95,500, or 95,000 as example) and dates of work</w:t>
      </w:r>
    </w:p>
  </w:comment>
  <w:comment w:id="26" w:author="Bill Pine [3]" w:date="2022-06-20T10:57:00Z" w:initials="PB">
    <w:p w14:paraId="5C9FBF69" w14:textId="77777777" w:rsidR="00430A8F" w:rsidRDefault="00430A8F" w:rsidP="00430A8F">
      <w:pPr>
        <w:pStyle w:val="CommentText"/>
      </w:pPr>
      <w:r>
        <w:rPr>
          <w:rStyle w:val="CommentReference"/>
        </w:rPr>
        <w:annotationRef/>
      </w:r>
      <w:r>
        <w:t>remember different R code for the three bays then then Apalach only. Three bays (where this comes from is 20220327_All_Bays_DEP_FWC</w:t>
      </w:r>
    </w:p>
  </w:comment>
  <w:comment w:id="27" w:author="Fred Johnson" w:date="2022-05-05T17:43:00Z" w:initials="FJ">
    <w:p w14:paraId="040DD20A" w14:textId="27D9C285" w:rsidR="00306E03" w:rsidRDefault="00306E03">
      <w:pPr>
        <w:pStyle w:val="CommentText"/>
      </w:pPr>
      <w:r>
        <w:rPr>
          <w:rStyle w:val="CommentReference"/>
        </w:rPr>
        <w:annotationRef/>
      </w:r>
      <w:r>
        <w:t>Lines connecting the dots would help, I think</w:t>
      </w:r>
    </w:p>
  </w:comment>
  <w:comment w:id="28" w:author="Bill Pine [3]" w:date="2022-06-06T05:39:00Z" w:initials="PB">
    <w:p w14:paraId="6E397C01" w14:textId="29B9CC93" w:rsidR="00A3555C" w:rsidRDefault="00A3555C">
      <w:pPr>
        <w:pStyle w:val="CommentText"/>
      </w:pPr>
      <w:r>
        <w:rPr>
          <w:rStyle w:val="CommentReference"/>
        </w:rPr>
        <w:annotationRef/>
      </w:r>
      <w:r>
        <w:t>Revise to start in 1986 as that is the first year of full implementation.</w:t>
      </w:r>
    </w:p>
  </w:comment>
  <w:comment w:id="29" w:author="Fred Johnson" w:date="2022-05-05T17:44:00Z" w:initials="FJ">
    <w:p w14:paraId="088034A7" w14:textId="47F40FC3" w:rsidR="00306E03" w:rsidRDefault="00306E03">
      <w:pPr>
        <w:pStyle w:val="CommentText"/>
      </w:pPr>
      <w:r>
        <w:rPr>
          <w:rStyle w:val="CommentReference"/>
        </w:rPr>
        <w:annotationRef/>
      </w:r>
      <w:r>
        <w:t>Make clear this is AB.  I like this better than Fig. 5 V2</w:t>
      </w:r>
    </w:p>
  </w:comment>
  <w:comment w:id="30" w:author="Fred Johnson" w:date="2022-05-05T17:45:00Z" w:initials="FJ">
    <w:p w14:paraId="4907CDA7" w14:textId="1005AEB6" w:rsidR="00306E03" w:rsidRDefault="00306E03">
      <w:pPr>
        <w:pStyle w:val="CommentText"/>
      </w:pPr>
      <w:r>
        <w:rPr>
          <w:rStyle w:val="CommentReference"/>
        </w:rPr>
        <w:annotationRef/>
      </w:r>
      <w:r>
        <w:t>The “rock” weight doesn’t increase, right?  Just the matrix of cultch</w:t>
      </w:r>
      <w:r w:rsidR="00D139BE">
        <w:t xml:space="preserve"> (rock + shell), correct?  And how are these increases reconciles with the lack of spat settlement?</w:t>
      </w:r>
    </w:p>
  </w:comment>
  <w:comment w:id="31" w:author="Bill Pine [3]" w:date="2022-06-06T05:39:00Z" w:initials="PB">
    <w:p w14:paraId="41E532E7" w14:textId="16D8FE3E" w:rsidR="00A3555C" w:rsidRDefault="00A3555C">
      <w:pPr>
        <w:pStyle w:val="CommentText"/>
      </w:pPr>
      <w:r>
        <w:rPr>
          <w:rStyle w:val="CommentReference"/>
        </w:rPr>
        <w:annotationRef/>
      </w:r>
      <w:r>
        <w:t xml:space="preserve">It is likely other encrusting organisms like barnacles that are leading to the increase in mass. </w:t>
      </w:r>
      <w:r w:rsidR="00FD49EB">
        <w:t>Or the material is really heterogenous across the bottom so they collect more material in some places in some years than others.  But I am doubtful of guess 2. Open to other ideas.</w:t>
      </w:r>
    </w:p>
  </w:comment>
  <w:comment w:id="32" w:author="Fred Johnson" w:date="2022-05-05T17:47:00Z" w:initials="FJ">
    <w:p w14:paraId="1E152447" w14:textId="20892013" w:rsidR="00D139BE" w:rsidRDefault="00D139BE">
      <w:pPr>
        <w:pStyle w:val="CommentText"/>
      </w:pPr>
      <w:r>
        <w:rPr>
          <w:rStyle w:val="CommentReference"/>
        </w:rPr>
        <w:annotationRef/>
      </w:r>
      <w:r>
        <w:t>Pretty figure.  ‘just not sure what to make of it.</w:t>
      </w:r>
    </w:p>
  </w:comment>
  <w:comment w:id="33" w:author="Fred Johnson" w:date="2022-05-05T17:48:00Z" w:initials="FJ">
    <w:p w14:paraId="2C86D52A" w14:textId="5E12A386" w:rsidR="00D139BE" w:rsidRDefault="00D139BE">
      <w:pPr>
        <w:pStyle w:val="CommentText"/>
      </w:pPr>
      <w:r>
        <w:rPr>
          <w:rStyle w:val="CommentReference"/>
        </w:rPr>
        <w:annotationRef/>
      </w:r>
      <w:r>
        <w:t>what is effect of outliers &gt;400 sp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4D18F1" w15:done="0"/>
  <w15:commentEx w15:paraId="0F05747B" w15:done="0"/>
  <w15:commentEx w15:paraId="390CB2D2" w15:done="0"/>
  <w15:commentEx w15:paraId="13CD72EA" w15:done="0"/>
  <w15:commentEx w15:paraId="7F76603B" w15:done="0"/>
  <w15:commentEx w15:paraId="7B56BE14" w15:done="0"/>
  <w15:commentEx w15:paraId="0FE3018D" w15:done="0"/>
  <w15:commentEx w15:paraId="27B126FC" w15:paraIdParent="0FE3018D" w15:done="0"/>
  <w15:commentEx w15:paraId="2F8233E4" w15:paraIdParent="0FE3018D" w15:done="0"/>
  <w15:commentEx w15:paraId="5930CC9B" w15:done="0"/>
  <w15:commentEx w15:paraId="608F8C23" w15:done="0"/>
  <w15:commentEx w15:paraId="4854C69B" w15:paraIdParent="608F8C23" w15:done="0"/>
  <w15:commentEx w15:paraId="06B1E39A" w15:done="0"/>
  <w15:commentEx w15:paraId="1502BE87" w15:paraIdParent="06B1E39A" w15:done="0"/>
  <w15:commentEx w15:paraId="5DD4A74E" w15:done="0"/>
  <w15:commentEx w15:paraId="153291C4" w15:done="0"/>
  <w15:commentEx w15:paraId="376A42C3" w15:done="0"/>
  <w15:commentEx w15:paraId="74C4BE0B" w15:done="0"/>
  <w15:commentEx w15:paraId="54728C17" w15:done="0"/>
  <w15:commentEx w15:paraId="561DF8AB" w15:done="0"/>
  <w15:commentEx w15:paraId="16641BAE" w15:done="0"/>
  <w15:commentEx w15:paraId="4E5180A8" w15:done="0"/>
  <w15:commentEx w15:paraId="59409415" w15:done="0"/>
  <w15:commentEx w15:paraId="6ABD17AF" w15:done="0"/>
  <w15:commentEx w15:paraId="6A05EBAA" w15:done="0"/>
  <w15:commentEx w15:paraId="4667FC08" w15:done="0"/>
  <w15:commentEx w15:paraId="5C9FBF69" w15:done="0"/>
  <w15:commentEx w15:paraId="040DD20A" w15:done="0"/>
  <w15:commentEx w15:paraId="6E397C01" w15:done="0"/>
  <w15:commentEx w15:paraId="088034A7" w15:done="0"/>
  <w15:commentEx w15:paraId="4907CDA7" w15:done="0"/>
  <w15:commentEx w15:paraId="41E532E7" w15:paraIdParent="4907CDA7" w15:done="0"/>
  <w15:commentEx w15:paraId="1E152447" w15:done="0"/>
  <w15:commentEx w15:paraId="2C86D5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3CFC4" w16cex:dateUtc="2022-06-27T10:42:00Z"/>
  <w16cex:commentExtensible w16cex:durableId="2663D527" w16cex:dateUtc="2022-06-27T11:05:00Z"/>
  <w16cex:commentExtensible w16cex:durableId="25AD0F51" w16cex:dateUtc="2022-02-08T20:48:00Z"/>
  <w16cex:commentExtensible w16cex:durableId="261E86AD" w16cex:dateUtc="2022-05-05T21:23:00Z"/>
  <w16cex:commentExtensible w16cex:durableId="2648A367" w16cex:dateUtc="2022-06-06T20:01:00Z"/>
  <w16cex:commentExtensible w16cex:durableId="2648A532" w16cex:dateUtc="2022-06-06T20:09:00Z"/>
  <w16cex:commentExtensible w16cex:durableId="265B3611" w16cex:dateUtc="2022-06-20T22:08:00Z"/>
  <w16cex:commentExtensible w16cex:durableId="265B361C" w16cex:dateUtc="2022-06-20T22:08:00Z"/>
  <w16cex:commentExtensible w16cex:durableId="265B365A" w16cex:dateUtc="2022-06-20T22:09:00Z"/>
  <w16cex:commentExtensible w16cex:durableId="2648EA44" w16cex:dateUtc="2022-06-07T01:04:00Z"/>
  <w16cex:commentExtensible w16cex:durableId="2648EAFD" w16cex:dateUtc="2022-06-07T01:07:00Z"/>
  <w16cex:commentExtensible w16cex:durableId="26630619" w16cex:dateUtc="2022-06-26T20:21:00Z"/>
  <w16cex:commentExtensible w16cex:durableId="261E873B" w16cex:dateUtc="2022-05-05T21:26:00Z"/>
  <w16cex:commentExtensible w16cex:durableId="264752B6" w16cex:dateUtc="2022-06-05T20:05:00Z"/>
  <w16cex:commentExtensible w16cex:durableId="261E87AF" w16cex:dateUtc="2022-05-05T21:28:00Z"/>
  <w16cex:commentExtensible w16cex:durableId="265AA9D8" w16cex:dateUtc="2022-06-20T12:10:00Z"/>
  <w16cex:commentExtensible w16cex:durableId="25EE75DC" w16cex:dateUtc="2022-03-30T10:23:00Z"/>
  <w16cex:commentExtensible w16cex:durableId="260A38F4" w16cex:dateUtc="2022-04-20T11:47:00Z"/>
  <w16cex:commentExtensible w16cex:durableId="260A6245" w16cex:dateUtc="2022-04-20T14:43:00Z"/>
  <w16cex:commentExtensible w16cex:durableId="260A4702" w16cex:dateUtc="2022-04-20T12:46:00Z"/>
  <w16cex:commentExtensible w16cex:durableId="260A4912" w16cex:dateUtc="2022-04-20T12:55:00Z"/>
  <w16cex:commentExtensible w16cex:durableId="260A4A2D" w16cex:dateUtc="2022-04-20T13:00:00Z"/>
  <w16cex:commentExtensible w16cex:durableId="266314A3" w16cex:dateUtc="2022-06-26T21:23:00Z"/>
  <w16cex:commentExtensible w16cex:durableId="26631565" w16cex:dateUtc="2022-06-26T21:27:00Z"/>
  <w16cex:commentExtensible w16cex:durableId="2663154D" w16cex:dateUtc="2022-06-26T21:26:00Z"/>
  <w16cex:commentExtensible w16cex:durableId="260771F8" w16cex:dateUtc="2022-04-18T09:13:00Z"/>
  <w16cex:commentExtensible w16cex:durableId="265AD10E" w16cex:dateUtc="2022-06-20T14:57:00Z"/>
  <w16cex:commentExtensible w16cex:durableId="261E8B4F" w16cex:dateUtc="2022-05-05T21:43:00Z"/>
  <w16cex:commentExtensible w16cex:durableId="26481176" w16cex:dateUtc="2022-06-06T09:39:00Z"/>
  <w16cex:commentExtensible w16cex:durableId="261E8B83" w16cex:dateUtc="2022-05-05T21:44:00Z"/>
  <w16cex:commentExtensible w16cex:durableId="261E8BCA" w16cex:dateUtc="2022-05-05T21:45:00Z"/>
  <w16cex:commentExtensible w16cex:durableId="264811A4" w16cex:dateUtc="2022-06-06T09:39:00Z"/>
  <w16cex:commentExtensible w16cex:durableId="261E8C34" w16cex:dateUtc="2022-05-05T21:47:00Z"/>
  <w16cex:commentExtensible w16cex:durableId="261E8C5C" w16cex:dateUtc="2022-05-05T21: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4D18F1" w16cid:durableId="2663CFC4"/>
  <w16cid:commentId w16cid:paraId="0F05747B" w16cid:durableId="2663D527"/>
  <w16cid:commentId w16cid:paraId="390CB2D2" w16cid:durableId="25AD0F51"/>
  <w16cid:commentId w16cid:paraId="13CD72EA" w16cid:durableId="261E86AD"/>
  <w16cid:commentId w16cid:paraId="7F76603B" w16cid:durableId="2648A367"/>
  <w16cid:commentId w16cid:paraId="7B56BE14" w16cid:durableId="2648A532"/>
  <w16cid:commentId w16cid:paraId="0FE3018D" w16cid:durableId="265B3611"/>
  <w16cid:commentId w16cid:paraId="27B126FC" w16cid:durableId="265B361C"/>
  <w16cid:commentId w16cid:paraId="2F8233E4" w16cid:durableId="265B365A"/>
  <w16cid:commentId w16cid:paraId="5930CC9B" w16cid:durableId="2648EA44"/>
  <w16cid:commentId w16cid:paraId="608F8C23" w16cid:durableId="2648EAFD"/>
  <w16cid:commentId w16cid:paraId="4854C69B" w16cid:durableId="26630619"/>
  <w16cid:commentId w16cid:paraId="06B1E39A" w16cid:durableId="261E873B"/>
  <w16cid:commentId w16cid:paraId="1502BE87" w16cid:durableId="264752B6"/>
  <w16cid:commentId w16cid:paraId="5DD4A74E" w16cid:durableId="261E87AF"/>
  <w16cid:commentId w16cid:paraId="153291C4" w16cid:durableId="265AA9D8"/>
  <w16cid:commentId w16cid:paraId="376A42C3" w16cid:durableId="25EE75DC"/>
  <w16cid:commentId w16cid:paraId="74C4BE0B" w16cid:durableId="260A38F4"/>
  <w16cid:commentId w16cid:paraId="54728C17" w16cid:durableId="260A6245"/>
  <w16cid:commentId w16cid:paraId="561DF8AB" w16cid:durableId="260A4702"/>
  <w16cid:commentId w16cid:paraId="16641BAE" w16cid:durableId="260A4912"/>
  <w16cid:commentId w16cid:paraId="4E5180A8" w16cid:durableId="260A4A2D"/>
  <w16cid:commentId w16cid:paraId="59409415" w16cid:durableId="266314A3"/>
  <w16cid:commentId w16cid:paraId="6ABD17AF" w16cid:durableId="26631565"/>
  <w16cid:commentId w16cid:paraId="6A05EBAA" w16cid:durableId="2663154D"/>
  <w16cid:commentId w16cid:paraId="4667FC08" w16cid:durableId="260771F8"/>
  <w16cid:commentId w16cid:paraId="5C9FBF69" w16cid:durableId="265AD10E"/>
  <w16cid:commentId w16cid:paraId="040DD20A" w16cid:durableId="261E8B4F"/>
  <w16cid:commentId w16cid:paraId="6E397C01" w16cid:durableId="26481176"/>
  <w16cid:commentId w16cid:paraId="088034A7" w16cid:durableId="261E8B83"/>
  <w16cid:commentId w16cid:paraId="4907CDA7" w16cid:durableId="261E8BCA"/>
  <w16cid:commentId w16cid:paraId="41E532E7" w16cid:durableId="264811A4"/>
  <w16cid:commentId w16cid:paraId="1E152447" w16cid:durableId="261E8C34"/>
  <w16cid:commentId w16cid:paraId="2C86D52A" w16cid:durableId="261E8C5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AD" w15:userId="S::billpine@ufl.edu::484b8fee-3ec8-492f-a4e1-64cc3716f77d"/>
  </w15:person>
  <w15:person w15:author="Bill Pine [2]">
    <w15:presenceInfo w15:providerId="AD" w15:userId="S::billpine@ufl.edu::484b8fee-3ec8-492f-a4e1-64cc3716f77d"/>
  </w15:person>
  <w15:person w15:author="Bill Pine [3]">
    <w15:presenceInfo w15:providerId="AD" w15:userId="S::billpine@ufl.edu::484b8fee-3ec8-492f-a4e1-64cc3716f77d"/>
  </w15:person>
  <w15:person w15:author="Fred Johnson">
    <w15:presenceInfo w15:providerId="Windows Live" w15:userId="714a929b59c931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tqwFAL/agkktAAAA"/>
  </w:docVars>
  <w:rsids>
    <w:rsidRoot w:val="00853094"/>
    <w:rsid w:val="00002FA5"/>
    <w:rsid w:val="00003FE3"/>
    <w:rsid w:val="000142BB"/>
    <w:rsid w:val="00016D1A"/>
    <w:rsid w:val="00017761"/>
    <w:rsid w:val="000324D2"/>
    <w:rsid w:val="00035D83"/>
    <w:rsid w:val="000425CF"/>
    <w:rsid w:val="00042B2A"/>
    <w:rsid w:val="00043085"/>
    <w:rsid w:val="000634CA"/>
    <w:rsid w:val="00066076"/>
    <w:rsid w:val="0009213A"/>
    <w:rsid w:val="000B4A97"/>
    <w:rsid w:val="000B5F61"/>
    <w:rsid w:val="000B74EA"/>
    <w:rsid w:val="000D00D7"/>
    <w:rsid w:val="000F1A4E"/>
    <w:rsid w:val="000F2F77"/>
    <w:rsid w:val="001056F7"/>
    <w:rsid w:val="00105EB4"/>
    <w:rsid w:val="00111AC2"/>
    <w:rsid w:val="00123A51"/>
    <w:rsid w:val="00135391"/>
    <w:rsid w:val="0014281E"/>
    <w:rsid w:val="00144E63"/>
    <w:rsid w:val="00154723"/>
    <w:rsid w:val="00155D89"/>
    <w:rsid w:val="00162DA9"/>
    <w:rsid w:val="001710E0"/>
    <w:rsid w:val="001836A5"/>
    <w:rsid w:val="00192CFC"/>
    <w:rsid w:val="0019594C"/>
    <w:rsid w:val="001A0FB8"/>
    <w:rsid w:val="001A7831"/>
    <w:rsid w:val="001F102B"/>
    <w:rsid w:val="00200810"/>
    <w:rsid w:val="00223823"/>
    <w:rsid w:val="00225E74"/>
    <w:rsid w:val="00233B8A"/>
    <w:rsid w:val="00234B71"/>
    <w:rsid w:val="002424BA"/>
    <w:rsid w:val="0024252C"/>
    <w:rsid w:val="00246C8C"/>
    <w:rsid w:val="002626DF"/>
    <w:rsid w:val="002720C8"/>
    <w:rsid w:val="00272D80"/>
    <w:rsid w:val="002740F9"/>
    <w:rsid w:val="00276FC6"/>
    <w:rsid w:val="00277FAE"/>
    <w:rsid w:val="00283A67"/>
    <w:rsid w:val="002975B3"/>
    <w:rsid w:val="002A6D97"/>
    <w:rsid w:val="002B6424"/>
    <w:rsid w:val="002C1B3A"/>
    <w:rsid w:val="002C1DD2"/>
    <w:rsid w:val="002C7ED3"/>
    <w:rsid w:val="002D1A2E"/>
    <w:rsid w:val="002E1880"/>
    <w:rsid w:val="002F4B2D"/>
    <w:rsid w:val="002F512A"/>
    <w:rsid w:val="002F6171"/>
    <w:rsid w:val="00306E03"/>
    <w:rsid w:val="0031185A"/>
    <w:rsid w:val="003431ED"/>
    <w:rsid w:val="003603BC"/>
    <w:rsid w:val="00361E07"/>
    <w:rsid w:val="00362E1D"/>
    <w:rsid w:val="003664CE"/>
    <w:rsid w:val="00371A1B"/>
    <w:rsid w:val="00375714"/>
    <w:rsid w:val="00381278"/>
    <w:rsid w:val="003A05D0"/>
    <w:rsid w:val="003A5067"/>
    <w:rsid w:val="003A6D08"/>
    <w:rsid w:val="003C7476"/>
    <w:rsid w:val="003D09A8"/>
    <w:rsid w:val="003F0DCA"/>
    <w:rsid w:val="003F18EB"/>
    <w:rsid w:val="003F392D"/>
    <w:rsid w:val="004060FE"/>
    <w:rsid w:val="00416FC5"/>
    <w:rsid w:val="00421B15"/>
    <w:rsid w:val="00422141"/>
    <w:rsid w:val="00423F7F"/>
    <w:rsid w:val="004263DE"/>
    <w:rsid w:val="00430A8F"/>
    <w:rsid w:val="004332BE"/>
    <w:rsid w:val="004503F3"/>
    <w:rsid w:val="0046010A"/>
    <w:rsid w:val="004602C6"/>
    <w:rsid w:val="00470B0E"/>
    <w:rsid w:val="0047701A"/>
    <w:rsid w:val="00491D49"/>
    <w:rsid w:val="004B1C07"/>
    <w:rsid w:val="004C6117"/>
    <w:rsid w:val="004C6A14"/>
    <w:rsid w:val="004C78F0"/>
    <w:rsid w:val="004D0BDC"/>
    <w:rsid w:val="00501CA0"/>
    <w:rsid w:val="005020EB"/>
    <w:rsid w:val="00521D6C"/>
    <w:rsid w:val="00523BDE"/>
    <w:rsid w:val="00535AAD"/>
    <w:rsid w:val="00542603"/>
    <w:rsid w:val="00567FC0"/>
    <w:rsid w:val="005712EF"/>
    <w:rsid w:val="0057272B"/>
    <w:rsid w:val="0057340D"/>
    <w:rsid w:val="0057423D"/>
    <w:rsid w:val="005745F3"/>
    <w:rsid w:val="005809C9"/>
    <w:rsid w:val="00580D83"/>
    <w:rsid w:val="005943A0"/>
    <w:rsid w:val="005A3CBE"/>
    <w:rsid w:val="005B0098"/>
    <w:rsid w:val="005B3488"/>
    <w:rsid w:val="005C5FB4"/>
    <w:rsid w:val="005D5537"/>
    <w:rsid w:val="005D72D9"/>
    <w:rsid w:val="005E228A"/>
    <w:rsid w:val="005E4AC9"/>
    <w:rsid w:val="005E6CE4"/>
    <w:rsid w:val="005F1ACC"/>
    <w:rsid w:val="005F53CF"/>
    <w:rsid w:val="00602E34"/>
    <w:rsid w:val="00603DDA"/>
    <w:rsid w:val="006053C6"/>
    <w:rsid w:val="00605474"/>
    <w:rsid w:val="0062102F"/>
    <w:rsid w:val="0062195C"/>
    <w:rsid w:val="00626667"/>
    <w:rsid w:val="006278A9"/>
    <w:rsid w:val="0063063C"/>
    <w:rsid w:val="006428AE"/>
    <w:rsid w:val="0064356D"/>
    <w:rsid w:val="00656754"/>
    <w:rsid w:val="00661414"/>
    <w:rsid w:val="0066215B"/>
    <w:rsid w:val="006642F9"/>
    <w:rsid w:val="00664C7B"/>
    <w:rsid w:val="00667E1F"/>
    <w:rsid w:val="0067065C"/>
    <w:rsid w:val="00671C2B"/>
    <w:rsid w:val="00674678"/>
    <w:rsid w:val="00685B03"/>
    <w:rsid w:val="00686226"/>
    <w:rsid w:val="00687C45"/>
    <w:rsid w:val="00691675"/>
    <w:rsid w:val="006939E6"/>
    <w:rsid w:val="00696CB5"/>
    <w:rsid w:val="006A4CF0"/>
    <w:rsid w:val="006A77A1"/>
    <w:rsid w:val="006C5888"/>
    <w:rsid w:val="006D6B61"/>
    <w:rsid w:val="006E1FDF"/>
    <w:rsid w:val="006E3CC4"/>
    <w:rsid w:val="006E5504"/>
    <w:rsid w:val="006F228A"/>
    <w:rsid w:val="006F3744"/>
    <w:rsid w:val="006F3B81"/>
    <w:rsid w:val="00700597"/>
    <w:rsid w:val="0070216B"/>
    <w:rsid w:val="00705EE6"/>
    <w:rsid w:val="00706041"/>
    <w:rsid w:val="00716E5D"/>
    <w:rsid w:val="00722836"/>
    <w:rsid w:val="00726452"/>
    <w:rsid w:val="00747794"/>
    <w:rsid w:val="0075285F"/>
    <w:rsid w:val="007645BF"/>
    <w:rsid w:val="007671B4"/>
    <w:rsid w:val="00771D3A"/>
    <w:rsid w:val="007728E8"/>
    <w:rsid w:val="00775058"/>
    <w:rsid w:val="00776A6D"/>
    <w:rsid w:val="007834F9"/>
    <w:rsid w:val="0079387B"/>
    <w:rsid w:val="007A0628"/>
    <w:rsid w:val="007A7C68"/>
    <w:rsid w:val="007C361E"/>
    <w:rsid w:val="007E4D4B"/>
    <w:rsid w:val="007F2C87"/>
    <w:rsid w:val="007F2F19"/>
    <w:rsid w:val="007F6ED7"/>
    <w:rsid w:val="00802DDA"/>
    <w:rsid w:val="00803D33"/>
    <w:rsid w:val="00806A78"/>
    <w:rsid w:val="00807478"/>
    <w:rsid w:val="00811E90"/>
    <w:rsid w:val="00853094"/>
    <w:rsid w:val="0085771B"/>
    <w:rsid w:val="00864A4A"/>
    <w:rsid w:val="00871766"/>
    <w:rsid w:val="008807DB"/>
    <w:rsid w:val="008842B3"/>
    <w:rsid w:val="0089381E"/>
    <w:rsid w:val="008B0AD1"/>
    <w:rsid w:val="008C1C2B"/>
    <w:rsid w:val="008C2E52"/>
    <w:rsid w:val="008D2765"/>
    <w:rsid w:val="008D5A18"/>
    <w:rsid w:val="008E0E5E"/>
    <w:rsid w:val="008F2D5D"/>
    <w:rsid w:val="009015E7"/>
    <w:rsid w:val="00912438"/>
    <w:rsid w:val="009138D2"/>
    <w:rsid w:val="00921CF1"/>
    <w:rsid w:val="00927350"/>
    <w:rsid w:val="00941C7F"/>
    <w:rsid w:val="0094646B"/>
    <w:rsid w:val="00950A67"/>
    <w:rsid w:val="00982007"/>
    <w:rsid w:val="009923C5"/>
    <w:rsid w:val="009A01F2"/>
    <w:rsid w:val="009A5795"/>
    <w:rsid w:val="009B1206"/>
    <w:rsid w:val="009D170C"/>
    <w:rsid w:val="009D442A"/>
    <w:rsid w:val="009D7B0A"/>
    <w:rsid w:val="009D7F58"/>
    <w:rsid w:val="009E646F"/>
    <w:rsid w:val="00A0523A"/>
    <w:rsid w:val="00A107F3"/>
    <w:rsid w:val="00A21E51"/>
    <w:rsid w:val="00A221FB"/>
    <w:rsid w:val="00A2283D"/>
    <w:rsid w:val="00A25B18"/>
    <w:rsid w:val="00A30DFD"/>
    <w:rsid w:val="00A3555C"/>
    <w:rsid w:val="00A3601E"/>
    <w:rsid w:val="00A42E5D"/>
    <w:rsid w:val="00A4473E"/>
    <w:rsid w:val="00A533F2"/>
    <w:rsid w:val="00A80471"/>
    <w:rsid w:val="00A84DB8"/>
    <w:rsid w:val="00A91886"/>
    <w:rsid w:val="00A97D2E"/>
    <w:rsid w:val="00AA1015"/>
    <w:rsid w:val="00AA23E7"/>
    <w:rsid w:val="00AA79C4"/>
    <w:rsid w:val="00AB2DF0"/>
    <w:rsid w:val="00AB76EF"/>
    <w:rsid w:val="00AC54CD"/>
    <w:rsid w:val="00AC7DCE"/>
    <w:rsid w:val="00AD43CE"/>
    <w:rsid w:val="00AD5B7C"/>
    <w:rsid w:val="00AD70D9"/>
    <w:rsid w:val="00AF3465"/>
    <w:rsid w:val="00B00C20"/>
    <w:rsid w:val="00B01AA8"/>
    <w:rsid w:val="00B03581"/>
    <w:rsid w:val="00B10DDA"/>
    <w:rsid w:val="00B110FB"/>
    <w:rsid w:val="00B12931"/>
    <w:rsid w:val="00B2408F"/>
    <w:rsid w:val="00B36D6A"/>
    <w:rsid w:val="00B4225E"/>
    <w:rsid w:val="00B50E0F"/>
    <w:rsid w:val="00B51A23"/>
    <w:rsid w:val="00B54A5F"/>
    <w:rsid w:val="00B71F25"/>
    <w:rsid w:val="00BB4898"/>
    <w:rsid w:val="00BB5D4E"/>
    <w:rsid w:val="00BC2996"/>
    <w:rsid w:val="00BC2F7D"/>
    <w:rsid w:val="00BC39BC"/>
    <w:rsid w:val="00BC7150"/>
    <w:rsid w:val="00BE4DE7"/>
    <w:rsid w:val="00BE54FD"/>
    <w:rsid w:val="00BF3EF6"/>
    <w:rsid w:val="00C004AF"/>
    <w:rsid w:val="00C00CF6"/>
    <w:rsid w:val="00C02D67"/>
    <w:rsid w:val="00C03006"/>
    <w:rsid w:val="00C1715F"/>
    <w:rsid w:val="00C20968"/>
    <w:rsid w:val="00C30884"/>
    <w:rsid w:val="00C41D40"/>
    <w:rsid w:val="00C4424E"/>
    <w:rsid w:val="00C519CD"/>
    <w:rsid w:val="00C60143"/>
    <w:rsid w:val="00C6175A"/>
    <w:rsid w:val="00C62CCA"/>
    <w:rsid w:val="00C65D57"/>
    <w:rsid w:val="00C709B6"/>
    <w:rsid w:val="00C752FF"/>
    <w:rsid w:val="00C97CF3"/>
    <w:rsid w:val="00CA2D5A"/>
    <w:rsid w:val="00CB1FDD"/>
    <w:rsid w:val="00CB6300"/>
    <w:rsid w:val="00CC728B"/>
    <w:rsid w:val="00CD09D5"/>
    <w:rsid w:val="00CD4DED"/>
    <w:rsid w:val="00CE14CF"/>
    <w:rsid w:val="00CE23F3"/>
    <w:rsid w:val="00CE5288"/>
    <w:rsid w:val="00CF2C26"/>
    <w:rsid w:val="00D00475"/>
    <w:rsid w:val="00D0047F"/>
    <w:rsid w:val="00D01487"/>
    <w:rsid w:val="00D060AA"/>
    <w:rsid w:val="00D07B21"/>
    <w:rsid w:val="00D11ABB"/>
    <w:rsid w:val="00D139BE"/>
    <w:rsid w:val="00D143F6"/>
    <w:rsid w:val="00D23457"/>
    <w:rsid w:val="00D26ADF"/>
    <w:rsid w:val="00D31185"/>
    <w:rsid w:val="00D33E65"/>
    <w:rsid w:val="00D65169"/>
    <w:rsid w:val="00DA103B"/>
    <w:rsid w:val="00DB33A6"/>
    <w:rsid w:val="00DB385D"/>
    <w:rsid w:val="00DC5CA1"/>
    <w:rsid w:val="00DD1933"/>
    <w:rsid w:val="00DD6DD4"/>
    <w:rsid w:val="00DE44FF"/>
    <w:rsid w:val="00DE5BDD"/>
    <w:rsid w:val="00E05C3B"/>
    <w:rsid w:val="00E27684"/>
    <w:rsid w:val="00E27C73"/>
    <w:rsid w:val="00E364A8"/>
    <w:rsid w:val="00E37616"/>
    <w:rsid w:val="00E56514"/>
    <w:rsid w:val="00E67B3A"/>
    <w:rsid w:val="00E8399B"/>
    <w:rsid w:val="00E925BD"/>
    <w:rsid w:val="00EA3D77"/>
    <w:rsid w:val="00EA5631"/>
    <w:rsid w:val="00EB5A0A"/>
    <w:rsid w:val="00EC3FF4"/>
    <w:rsid w:val="00EC4EBE"/>
    <w:rsid w:val="00ED11FF"/>
    <w:rsid w:val="00ED3261"/>
    <w:rsid w:val="00ED7445"/>
    <w:rsid w:val="00EE25E5"/>
    <w:rsid w:val="00F03AC4"/>
    <w:rsid w:val="00F20222"/>
    <w:rsid w:val="00F32570"/>
    <w:rsid w:val="00F36921"/>
    <w:rsid w:val="00F421E7"/>
    <w:rsid w:val="00F613D3"/>
    <w:rsid w:val="00F677DF"/>
    <w:rsid w:val="00F83EF2"/>
    <w:rsid w:val="00F924E2"/>
    <w:rsid w:val="00F952AC"/>
    <w:rsid w:val="00FA276E"/>
    <w:rsid w:val="00FC0A11"/>
    <w:rsid w:val="00FD49EB"/>
    <w:rsid w:val="00FE33A7"/>
    <w:rsid w:val="00FE48B4"/>
    <w:rsid w:val="00FE6160"/>
    <w:rsid w:val="00FE72B2"/>
    <w:rsid w:val="00FE7DB8"/>
    <w:rsid w:val="00FF4747"/>
    <w:rsid w:val="00FF68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uiPriority w:val="99"/>
    <w:semiHidden/>
    <w:unhideWhenUsed/>
    <w:rsid w:val="00C004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outdooralabama.com/sites/default/files/2021-2022%20Public%20Oyster%20Harvest%20Summary.pdf" TargetMode="External"/></Relationship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hyperlink" Target="https://doi.org/10.21105/joss.00772" TargetMode="Externa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7.png"/><Relationship Id="rId7" Type="http://schemas.microsoft.com/office/2016/09/relationships/commentsIds" Target="commentsIds.xml"/><Relationship Id="rId12" Type="http://schemas.openxmlformats.org/officeDocument/2006/relationships/hyperlink" Target="https://doi.org/10.1002/ecs2.1992" TargetMode="Externa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fontTable" Target="fontTable.xml"/><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hyperlink" Target="http://www.gulfspillrestoration.noaa.gov/restoration-planning/gulf-plan" TargetMode="External"/><Relationship Id="rId24" Type="http://schemas.openxmlformats.org/officeDocument/2006/relationships/image" Target="media/image10.png"/><Relationship Id="rId5" Type="http://schemas.openxmlformats.org/officeDocument/2006/relationships/comments" Target="comments.xml"/><Relationship Id="rId15" Type="http://schemas.openxmlformats.org/officeDocument/2006/relationships/hyperlink" Target="https://myfwc.com/research/saltwater/fishstats/commercial-fisheries/landings-in-florida/" TargetMode="External"/><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hyperlink" Target="https://journal.r-project.org/archive/2017/RJ-2017-066/index.html" TargetMode="External"/><Relationship Id="rId19" Type="http://schemas.openxmlformats.org/officeDocument/2006/relationships/image" Target="media/image5.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myfwc.com/media/27745/oimmp-v2-ch11.pdf" TargetMode="External"/><Relationship Id="rId14" Type="http://schemas.openxmlformats.org/officeDocument/2006/relationships/image" Target="media/image1.png"/><Relationship Id="rId22" Type="http://schemas.openxmlformats.org/officeDocument/2006/relationships/image" Target="media/image8.png"/><Relationship Id="rId27" Type="http://schemas.openxmlformats.org/officeDocument/2006/relationships/image" Target="media/image13.png"/><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3C562A-A16D-4BF5-85DE-E5A5BA552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21</TotalTime>
  <Pages>35</Pages>
  <Words>9248</Words>
  <Characters>52717</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33</cp:revision>
  <cp:lastPrinted>2022-04-29T18:52:00Z</cp:lastPrinted>
  <dcterms:created xsi:type="dcterms:W3CDTF">2022-06-05T15:05:00Z</dcterms:created>
  <dcterms:modified xsi:type="dcterms:W3CDTF">2022-06-27T13:26:00Z</dcterms:modified>
</cp:coreProperties>
</file>